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B8E6FDC" w14:textId="77777777" w:rsidR="00040EFD" w:rsidRDefault="00040EFD" w:rsidP="00012770">
      <w:pPr>
        <w:pStyle w:val="Heading1"/>
        <w:rPr>
          <w:rFonts w:eastAsia="Times New Roman" w:cstheme="minorHAnsi"/>
        </w:rPr>
      </w:pPr>
      <w:bookmarkStart w:id="0" w:name="_Toc221280319"/>
      <w:bookmarkStart w:id="1" w:name="_Toc221280768"/>
      <w:bookmarkStart w:id="2" w:name="_Toc221357859"/>
      <w:bookmarkStart w:id="3" w:name="_Toc221357957"/>
    </w:p>
    <w:p w14:paraId="5FDA29D6" w14:textId="77777777" w:rsidR="00040EFD" w:rsidRDefault="00040EFD" w:rsidP="00012770">
      <w:pPr>
        <w:pStyle w:val="Heading1"/>
        <w:rPr>
          <w:rFonts w:eastAsia="Times New Roman" w:cstheme="minorHAnsi"/>
        </w:rPr>
      </w:pPr>
    </w:p>
    <w:p w14:paraId="76B15686" w14:textId="14E605B7" w:rsidR="00743506" w:rsidRPr="00012770" w:rsidRDefault="00AE3EEB" w:rsidP="00012770">
      <w:pPr>
        <w:pStyle w:val="Heading1"/>
        <w:rPr>
          <w:rFonts w:cstheme="minorHAnsi"/>
          <w:b w:val="0"/>
          <w:bCs/>
          <w:sz w:val="24"/>
          <w:szCs w:val="24"/>
        </w:rPr>
      </w:pPr>
      <w:bookmarkStart w:id="4" w:name="_Toc221696532"/>
      <w:r>
        <w:rPr>
          <w:rFonts w:eastAsia="Times New Roman" w:cstheme="minorHAnsi"/>
        </w:rPr>
        <w:t>God</w:t>
      </w:r>
      <w:r w:rsidR="00F71528">
        <w:rPr>
          <w:rFonts w:eastAsia="Times New Roman" w:cstheme="minorHAnsi"/>
        </w:rPr>
        <w:t>ly</w:t>
      </w:r>
      <w:r w:rsidR="00C95F2E" w:rsidRPr="003D06DE">
        <w:rPr>
          <w:rFonts w:eastAsia="Times New Roman" w:cstheme="minorHAnsi"/>
        </w:rPr>
        <w:t>Civics</w:t>
      </w:r>
      <w:r w:rsidR="00D5578B">
        <w:rPr>
          <w:rFonts w:eastAsia="Times New Roman" w:cstheme="minorHAnsi"/>
        </w:rPr>
        <w:t>.com</w:t>
      </w:r>
      <w:r w:rsidR="00C95F2E" w:rsidRPr="003D06DE">
        <w:rPr>
          <w:rFonts w:eastAsia="Times New Roman" w:cstheme="minorHAnsi"/>
        </w:rPr>
        <w:t xml:space="preserve"> </w:t>
      </w:r>
      <w:r w:rsidR="00012770">
        <w:rPr>
          <w:rFonts w:eastAsia="Times New Roman" w:cstheme="minorHAnsi"/>
        </w:rPr>
        <w:t>For the New Awakening</w:t>
      </w:r>
      <w:r w:rsidR="00DF135D">
        <w:rPr>
          <w:rFonts w:eastAsia="Times New Roman" w:cstheme="minorHAnsi"/>
        </w:rPr>
        <w:t xml:space="preserve"> </w:t>
      </w:r>
      <w:r w:rsidR="00040EFD">
        <w:rPr>
          <w:rFonts w:eastAsia="Times New Roman" w:cstheme="minorHAnsi"/>
        </w:rPr>
        <w:br/>
      </w:r>
      <w:r w:rsidR="00DF135D" w:rsidRPr="00040EFD">
        <w:rPr>
          <w:rStyle w:val="BodyTextChar"/>
          <w:b w:val="0"/>
          <w:bCs/>
          <w:sz w:val="24"/>
          <w:szCs w:val="24"/>
        </w:rPr>
        <w:t>(</w:t>
      </w:r>
      <w:r w:rsidR="003E7429">
        <w:rPr>
          <w:rStyle w:val="BodyTextChar"/>
          <w:b w:val="0"/>
          <w:bCs/>
          <w:sz w:val="24"/>
          <w:szCs w:val="24"/>
        </w:rPr>
        <w:t>77.2</w:t>
      </w:r>
      <w:r w:rsidR="00575912">
        <w:rPr>
          <w:rStyle w:val="BodyTextChar"/>
          <w:b w:val="0"/>
          <w:bCs/>
          <w:sz w:val="24"/>
          <w:szCs w:val="24"/>
        </w:rPr>
        <w:t xml:space="preserve"> </w:t>
      </w:r>
      <w:r w:rsidR="00DF135D" w:rsidRPr="00040EFD">
        <w:rPr>
          <w:rStyle w:val="BodyTextChar"/>
          <w:b w:val="0"/>
          <w:bCs/>
          <w:sz w:val="24"/>
          <w:szCs w:val="24"/>
        </w:rPr>
        <w:t>min.)</w:t>
      </w:r>
      <w:bookmarkEnd w:id="0"/>
      <w:bookmarkEnd w:id="1"/>
      <w:bookmarkEnd w:id="2"/>
      <w:bookmarkEnd w:id="3"/>
      <w:bookmarkEnd w:id="4"/>
    </w:p>
    <w:p w14:paraId="0B97581E" w14:textId="2AD38A59" w:rsidR="00C95F2E" w:rsidRPr="003D06DE" w:rsidRDefault="00C95F2E" w:rsidP="00076FFA">
      <w:pPr>
        <w:pStyle w:val="Heading2"/>
        <w:rPr>
          <w:rFonts w:eastAsia="Times New Roman" w:cstheme="minorHAnsi"/>
        </w:rPr>
      </w:pPr>
      <w:bookmarkStart w:id="5" w:name="_Toc221280320"/>
      <w:bookmarkStart w:id="6" w:name="_Toc221280769"/>
      <w:bookmarkStart w:id="7" w:name="_Toc221357860"/>
      <w:bookmarkStart w:id="8" w:name="_Toc221357958"/>
      <w:bookmarkStart w:id="9" w:name="_Toc221696533"/>
      <w:r w:rsidRPr="003D06DE">
        <w:rPr>
          <w:rFonts w:eastAsia="Times New Roman" w:cstheme="minorHAnsi"/>
        </w:rPr>
        <w:t>Overview</w:t>
      </w:r>
      <w:r w:rsidR="003D06DE" w:rsidRPr="003D06DE">
        <w:rPr>
          <w:rFonts w:eastAsia="Times New Roman" w:cstheme="minorHAnsi"/>
        </w:rPr>
        <w:t xml:space="preserve"> </w:t>
      </w:r>
      <w:r w:rsidR="00DF135D" w:rsidRPr="00DF135D">
        <w:rPr>
          <w:rFonts w:cstheme="minorHAnsi"/>
          <w:b w:val="0"/>
          <w:bCs/>
          <w:sz w:val="24"/>
          <w:szCs w:val="24"/>
        </w:rPr>
        <w:t>(</w:t>
      </w:r>
      <w:r w:rsidR="00C5092F">
        <w:rPr>
          <w:rFonts w:cstheme="minorHAnsi"/>
          <w:b w:val="0"/>
          <w:bCs/>
          <w:sz w:val="24"/>
          <w:szCs w:val="24"/>
        </w:rPr>
        <w:t>3</w:t>
      </w:r>
      <w:r w:rsidR="00DF135D" w:rsidRPr="00DF135D">
        <w:rPr>
          <w:rFonts w:cstheme="minorHAnsi"/>
          <w:b w:val="0"/>
          <w:bCs/>
          <w:sz w:val="24"/>
          <w:szCs w:val="24"/>
        </w:rPr>
        <w:t xml:space="preserve"> min.)</w:t>
      </w:r>
      <w:bookmarkEnd w:id="5"/>
      <w:bookmarkEnd w:id="6"/>
      <w:bookmarkEnd w:id="7"/>
      <w:bookmarkEnd w:id="8"/>
      <w:bookmarkEnd w:id="9"/>
    </w:p>
    <w:p w14:paraId="74FD25A1" w14:textId="54BF8E3B" w:rsidR="00743506" w:rsidRDefault="00263641" w:rsidP="00743506">
      <w:pPr>
        <w:pStyle w:val="BodyText1"/>
      </w:pPr>
      <w:r>
        <w:t>‘</w:t>
      </w:r>
      <w:r w:rsidRPr="00263641">
        <w:rPr>
          <w:i/>
          <w:iCs/>
        </w:rPr>
        <w:t>It is time we stop telling our Abba Father how big our problems are and start telling problems how big our Abba Father is’</w:t>
      </w:r>
      <w:r>
        <w:t xml:space="preserve"> (unknown author)! </w:t>
      </w:r>
      <w:r w:rsidR="001925BA" w:rsidRPr="00E60575">
        <w:t xml:space="preserve">Our worship centers are about to become the most significant movement since the </w:t>
      </w:r>
      <w:r w:rsidR="001925BA" w:rsidRPr="00E60575">
        <w:rPr>
          <w:i/>
          <w:iCs/>
        </w:rPr>
        <w:t>‘Protestant Reformation</w:t>
      </w:r>
      <w:r w:rsidR="001925BA" w:rsidRPr="00E60575">
        <w:t xml:space="preserve">,’ </w:t>
      </w:r>
      <w:r w:rsidR="001925BA">
        <w:t>t</w:t>
      </w:r>
      <w:r w:rsidR="001925BA" w:rsidRPr="00E60575">
        <w:t xml:space="preserve">he </w:t>
      </w:r>
      <w:r w:rsidR="001925BA">
        <w:t xml:space="preserve">entire </w:t>
      </w:r>
      <w:r w:rsidR="001925BA" w:rsidRPr="00E60575">
        <w:t xml:space="preserve">Body of Christ redeeming our Abba Father’s </w:t>
      </w:r>
      <w:r w:rsidR="001925BA" w:rsidRPr="00E64EA8">
        <w:rPr>
          <w:b/>
          <w:bCs/>
        </w:rPr>
        <w:t>1776 Creation</w:t>
      </w:r>
      <w:r w:rsidR="001925BA" w:rsidRPr="00E60575">
        <w:t xml:space="preserve"> in glory to Him</w:t>
      </w:r>
      <w:r w:rsidR="001925BA" w:rsidRPr="00DC3DED">
        <w:t>!</w:t>
      </w:r>
      <w:r w:rsidR="001925BA">
        <w:t xml:space="preserve"> </w:t>
      </w:r>
      <w:r w:rsidR="00040EFD">
        <w:t xml:space="preserve">A New Awakening is sweeping our nation as every </w:t>
      </w:r>
      <w:r w:rsidR="008A28F9">
        <w:t>‘</w:t>
      </w:r>
      <w:r w:rsidR="008A28F9" w:rsidRPr="008A28F9">
        <w:rPr>
          <w:i/>
          <w:iCs/>
        </w:rPr>
        <w:t>tot and tittle’</w:t>
      </w:r>
      <w:r w:rsidR="00040EFD">
        <w:t xml:space="preserve"> of government malfeasance is exposed; no stone is left unturned, no cloud is left in the way. </w:t>
      </w:r>
    </w:p>
    <w:p w14:paraId="2B763065" w14:textId="266D61CC" w:rsidR="00E64EA8" w:rsidRDefault="00B14FDF" w:rsidP="00743506">
      <w:pPr>
        <w:pStyle w:val="BodyText"/>
      </w:pPr>
      <w:r w:rsidRPr="000E62E8">
        <w:rPr>
          <w:b/>
          <w:bCs/>
        </w:rPr>
        <w:t>Godly Civics</w:t>
      </w:r>
      <w:r w:rsidRPr="000E62E8">
        <w:t xml:space="preserve"> </w:t>
      </w:r>
      <w:r w:rsidRPr="000E62E8">
        <w:rPr>
          <w:i/>
          <w:iCs/>
        </w:rPr>
        <w:t>is our escape from the corruption and division of politics in glory to our Abba Father</w:t>
      </w:r>
      <w:r w:rsidR="00040EFD">
        <w:t xml:space="preserve"> in fulfillment of the New Awakening. </w:t>
      </w:r>
      <w:r w:rsidR="009815C6" w:rsidRPr="000E62E8">
        <w:t xml:space="preserve">About 80% of pulpit leaders do not allow </w:t>
      </w:r>
      <w:r w:rsidRPr="000E62E8">
        <w:t>politics to divide</w:t>
      </w:r>
      <w:r w:rsidR="009815C6" w:rsidRPr="000E62E8">
        <w:t xml:space="preserve"> their worship centers</w:t>
      </w:r>
      <w:r w:rsidR="00040EFD">
        <w:t>, and that ends today. And t</w:t>
      </w:r>
      <w:r w:rsidR="009815C6">
        <w:t>he Body of Christ is the only group that can redeem our Abba Father</w:t>
      </w:r>
      <w:r w:rsidR="00C56FE9">
        <w:t>’</w:t>
      </w:r>
      <w:r w:rsidR="009815C6">
        <w:t xml:space="preserve">s </w:t>
      </w:r>
      <w:r w:rsidR="009815C6" w:rsidRPr="009815C6">
        <w:rPr>
          <w:b/>
          <w:bCs/>
        </w:rPr>
        <w:t>1776 Creation</w:t>
      </w:r>
      <w:r w:rsidR="009815C6">
        <w:t xml:space="preserve"> </w:t>
      </w:r>
      <w:r w:rsidR="00743506">
        <w:t xml:space="preserve">for posterity </w:t>
      </w:r>
      <w:r w:rsidR="009815C6">
        <w:t>at the ballot box in 2026/28.</w:t>
      </w:r>
      <w:r w:rsidR="000E62E8">
        <w:t xml:space="preserve"> </w:t>
      </w:r>
    </w:p>
    <w:p w14:paraId="481C3606" w14:textId="1A36392F" w:rsidR="00C95F2E" w:rsidRPr="00F71528" w:rsidRDefault="00AE3EEB" w:rsidP="00743506">
      <w:pPr>
        <w:pStyle w:val="BodyText"/>
      </w:pPr>
      <w:r>
        <w:rPr>
          <w:b/>
          <w:bCs/>
        </w:rPr>
        <w:t>God</w:t>
      </w:r>
      <w:r w:rsidR="00C95F2E" w:rsidRPr="003D06DE">
        <w:rPr>
          <w:b/>
          <w:bCs/>
        </w:rPr>
        <w:t>ly Civics</w:t>
      </w:r>
      <w:r w:rsidR="00C95F2E" w:rsidRPr="003D06DE">
        <w:t xml:space="preserve"> </w:t>
      </w:r>
      <w:r w:rsidR="0032074B" w:rsidRPr="00F71528">
        <w:t>(</w:t>
      </w:r>
      <w:hyperlink r:id="rId8" w:history="1">
        <w:r w:rsidR="0032074B" w:rsidRPr="009815C6">
          <w:rPr>
            <w:rStyle w:val="Hyperlink"/>
          </w:rPr>
          <w:t>GodlyCivics.com</w:t>
        </w:r>
      </w:hyperlink>
      <w:r w:rsidR="0032074B" w:rsidRPr="00F71528">
        <w:t xml:space="preserve">) </w:t>
      </w:r>
      <w:r w:rsidR="00C95F2E" w:rsidRPr="003D06DE">
        <w:t>has been praying</w:t>
      </w:r>
      <w:r w:rsidR="00DF135D">
        <w:t xml:space="preserve"> for two years</w:t>
      </w:r>
      <w:r w:rsidR="00C95F2E" w:rsidRPr="003D06DE">
        <w:t xml:space="preserve"> for the Holy Spirit to </w:t>
      </w:r>
      <w:r w:rsidR="00B14FDF">
        <w:t>reveal</w:t>
      </w:r>
      <w:r w:rsidR="00C95F2E" w:rsidRPr="003D06DE">
        <w:t xml:space="preserve"> His message</w:t>
      </w:r>
      <w:r w:rsidR="00155C6D">
        <w:t xml:space="preserve"> that </w:t>
      </w:r>
      <w:r w:rsidR="00C95F2E" w:rsidRPr="003D06DE">
        <w:t>mov</w:t>
      </w:r>
      <w:r w:rsidR="00155C6D">
        <w:t xml:space="preserve">es </w:t>
      </w:r>
      <w:r w:rsidR="00C95F2E" w:rsidRPr="003D06DE">
        <w:t xml:space="preserve">the hearts of </w:t>
      </w:r>
      <w:r w:rsidR="00E64EA8">
        <w:t>all of us</w:t>
      </w:r>
      <w:r w:rsidR="00C95F2E" w:rsidRPr="003D06DE">
        <w:t xml:space="preserve"> pulpit leaders and the Body of Christ out of the status quo of </w:t>
      </w:r>
      <w:r w:rsidR="00B14FDF">
        <w:t>t</w:t>
      </w:r>
      <w:r w:rsidR="009815C6">
        <w:t>he Devil</w:t>
      </w:r>
      <w:r w:rsidR="00C56FE9">
        <w:t>’</w:t>
      </w:r>
      <w:r w:rsidR="00C95F2E" w:rsidRPr="003D06DE">
        <w:t>s politics and into redeeming our Abba Father</w:t>
      </w:r>
      <w:r w:rsidR="00C56FE9">
        <w:t>’</w:t>
      </w:r>
      <w:r w:rsidR="00C95F2E" w:rsidRPr="003D06DE">
        <w:t>s</w:t>
      </w:r>
      <w:r w:rsidR="00E64EA8">
        <w:t xml:space="preserve"> (God)</w:t>
      </w:r>
      <w:r w:rsidR="00C95F2E" w:rsidRPr="003D06DE">
        <w:t xml:space="preserve"> </w:t>
      </w:r>
      <w:r w:rsidR="00C95F2E" w:rsidRPr="003D06DE">
        <w:rPr>
          <w:b/>
          <w:bCs/>
        </w:rPr>
        <w:t>1776 Creation, Eden 2.0</w:t>
      </w:r>
      <w:r w:rsidR="00C95F2E" w:rsidRPr="003D06DE">
        <w:t xml:space="preserve">, </w:t>
      </w:r>
      <w:r w:rsidR="00C95F2E" w:rsidRPr="00DF135D">
        <w:t>where we belong.</w:t>
      </w:r>
      <w:r w:rsidR="0032074B">
        <w:t xml:space="preserve"> </w:t>
      </w:r>
      <w:r w:rsidR="00DF135D">
        <w:t xml:space="preserve">The </w:t>
      </w:r>
      <w:r w:rsidR="00994646">
        <w:t>message</w:t>
      </w:r>
      <w:r w:rsidR="00DF135D">
        <w:t xml:space="preserve"> </w:t>
      </w:r>
      <w:r w:rsidR="00994646">
        <w:t xml:space="preserve">has </w:t>
      </w:r>
      <w:r>
        <w:t xml:space="preserve">finally </w:t>
      </w:r>
      <w:r w:rsidR="00994646">
        <w:t>arrived</w:t>
      </w:r>
      <w:r w:rsidR="000E62E8">
        <w:t xml:space="preserve"> in </w:t>
      </w:r>
      <w:r w:rsidR="00040EFD">
        <w:t>the</w:t>
      </w:r>
      <w:r w:rsidR="000E62E8">
        <w:t xml:space="preserve"> time of </w:t>
      </w:r>
      <w:r w:rsidR="00E60575">
        <w:t xml:space="preserve">a </w:t>
      </w:r>
      <w:r w:rsidR="001925BA">
        <w:t>n</w:t>
      </w:r>
      <w:r w:rsidR="000E62E8">
        <w:t>ew Faith Awakening and Reform.</w:t>
      </w:r>
    </w:p>
    <w:p w14:paraId="6BE3E510" w14:textId="575CF364" w:rsidR="00E64EA8" w:rsidRDefault="00AE3EEB" w:rsidP="00C95F2E">
      <w:pPr>
        <w:pStyle w:val="BodyText"/>
        <w:rPr>
          <w:rFonts w:cstheme="minorHAnsi"/>
          <w:color w:val="000000"/>
        </w:rPr>
      </w:pPr>
      <w:r w:rsidRPr="00F71528">
        <w:rPr>
          <w:b/>
          <w:bCs/>
        </w:rPr>
        <w:t>God</w:t>
      </w:r>
      <w:r w:rsidR="00C95F2E" w:rsidRPr="00F71528">
        <w:rPr>
          <w:b/>
          <w:bCs/>
        </w:rPr>
        <w:t>ly Civics</w:t>
      </w:r>
      <w:r w:rsidR="00C95F2E" w:rsidRPr="00F71528">
        <w:t xml:space="preserve"> is like a North Star</w:t>
      </w:r>
      <w:r w:rsidRPr="00F71528">
        <w:t>, guiding us through</w:t>
      </w:r>
      <w:r w:rsidR="00994646" w:rsidRPr="00F71528">
        <w:t xml:space="preserve"> our </w:t>
      </w:r>
      <w:r w:rsidR="009815C6">
        <w:t>local</w:t>
      </w:r>
      <w:r w:rsidR="00F71528">
        <w:t xml:space="preserve"> </w:t>
      </w:r>
      <w:r w:rsidR="00994646" w:rsidRPr="00F71528">
        <w:t>circumstances</w:t>
      </w:r>
      <w:r w:rsidR="00C95F2E" w:rsidRPr="003D06DE">
        <w:t>. We do not</w:t>
      </w:r>
      <w:r w:rsidR="009815C6">
        <w:t xml:space="preserve"> have</w:t>
      </w:r>
      <w:r w:rsidR="00C95F2E" w:rsidRPr="003D06DE">
        <w:t xml:space="preserve"> members, nor do we solicit donations</w:t>
      </w:r>
      <w:r w:rsidR="00B14FDF">
        <w:t xml:space="preserve">; </w:t>
      </w:r>
      <w:r w:rsidR="009815C6">
        <w:t>it is mostly the Holy Spirit</w:t>
      </w:r>
      <w:r w:rsidR="00B14FDF">
        <w:t xml:space="preserve"> and the </w:t>
      </w:r>
      <w:r w:rsidR="00743506">
        <w:t xml:space="preserve">entire </w:t>
      </w:r>
      <w:r w:rsidR="00B14FDF">
        <w:t>Body of Christ</w:t>
      </w:r>
      <w:r w:rsidR="00C56FE9">
        <w:t>’</w:t>
      </w:r>
      <w:r w:rsidR="00B14FDF">
        <w:t>s</w:t>
      </w:r>
      <w:r w:rsidR="009815C6">
        <w:t xml:space="preserve"> work.</w:t>
      </w:r>
      <w:r w:rsidR="00B14FDF">
        <w:t xml:space="preserve"> </w:t>
      </w:r>
      <w:r w:rsidR="00994646" w:rsidRPr="00AE3EEB">
        <w:rPr>
          <w:b/>
          <w:bCs/>
        </w:rPr>
        <w:t>I</w:t>
      </w:r>
      <w:r w:rsidR="00C95F2E" w:rsidRPr="00AE3EEB">
        <w:rPr>
          <w:b/>
          <w:bCs/>
        </w:rPr>
        <w:t>t costs nothing</w:t>
      </w:r>
      <w:r w:rsidR="00C95F2E" w:rsidRPr="00AE3EEB">
        <w:t xml:space="preserve"> to </w:t>
      </w:r>
      <w:r w:rsidR="001925BA">
        <w:t xml:space="preserve">personally </w:t>
      </w:r>
      <w:r w:rsidR="00C95F2E" w:rsidRPr="00AE3EEB">
        <w:t>share the Holy Spirit</w:t>
      </w:r>
      <w:r w:rsidR="00C56FE9">
        <w:t>’</w:t>
      </w:r>
      <w:r w:rsidR="00C95F2E" w:rsidRPr="00AE3EEB">
        <w:t xml:space="preserve">s </w:t>
      </w:r>
      <w:r w:rsidRPr="00AE3EEB">
        <w:rPr>
          <w:b/>
          <w:bCs/>
        </w:rPr>
        <w:t xml:space="preserve">Godly </w:t>
      </w:r>
      <w:r w:rsidR="00C95F2E" w:rsidRPr="00AE3EEB">
        <w:rPr>
          <w:b/>
          <w:bCs/>
        </w:rPr>
        <w:t xml:space="preserve">Civics </w:t>
      </w:r>
      <w:r w:rsidR="00E64EA8" w:rsidRPr="00E64EA8">
        <w:rPr>
          <w:b/>
          <w:bCs/>
        </w:rPr>
        <w:t>New Awakening</w:t>
      </w:r>
      <w:r w:rsidR="00E64EA8" w:rsidRPr="00E64EA8">
        <w:t xml:space="preserve"> message</w:t>
      </w:r>
      <w:r w:rsidR="00C95F2E" w:rsidRPr="00AE3EEB">
        <w:t xml:space="preserve"> with everyone you know</w:t>
      </w:r>
      <w:r>
        <w:t xml:space="preserve">, and </w:t>
      </w:r>
      <w:r w:rsidR="001925BA">
        <w:t>everyone they know, etc. T</w:t>
      </w:r>
      <w:r>
        <w:t xml:space="preserve">hat is our </w:t>
      </w:r>
      <w:r w:rsidR="009815C6">
        <w:t>missio</w:t>
      </w:r>
      <w:r w:rsidR="001925BA">
        <w:t>n: reach 100 million Believers through seven layers of personal distribution (completeness).</w:t>
      </w:r>
    </w:p>
    <w:p w14:paraId="121BEAD3" w14:textId="45AE8287" w:rsidR="00AE3EEB" w:rsidRPr="0032074B" w:rsidRDefault="00E64EA8" w:rsidP="00C95F2E">
      <w:pPr>
        <w:pStyle w:val="BodyText"/>
      </w:pPr>
      <w:r>
        <w:rPr>
          <w:rFonts w:cstheme="minorHAnsi"/>
          <w:color w:val="000000"/>
        </w:rPr>
        <w:t>T</w:t>
      </w:r>
      <w:r w:rsidR="00C95F2E" w:rsidRPr="003D06DE">
        <w:rPr>
          <w:rFonts w:cstheme="minorHAnsi"/>
          <w:color w:val="000000"/>
        </w:rPr>
        <w:t xml:space="preserve">he Holy Spirit is </w:t>
      </w:r>
      <w:r w:rsidR="00994646">
        <w:rPr>
          <w:rFonts w:cstheme="minorHAnsi"/>
          <w:color w:val="000000"/>
        </w:rPr>
        <w:t>our</w:t>
      </w:r>
      <w:r w:rsidR="00C95F2E" w:rsidRPr="003D06DE">
        <w:rPr>
          <w:rFonts w:cstheme="minorHAnsi"/>
          <w:color w:val="000000"/>
        </w:rPr>
        <w:t xml:space="preserve"> lead to guide the Body of Christ and us pulpit leaders into </w:t>
      </w:r>
      <w:r>
        <w:rPr>
          <w:rFonts w:cstheme="minorHAnsi"/>
          <w:color w:val="000000"/>
        </w:rPr>
        <w:t>our Abba Father’s</w:t>
      </w:r>
      <w:r w:rsidR="00C95F2E" w:rsidRPr="003D06DE">
        <w:rPr>
          <w:rFonts w:cstheme="minorHAnsi"/>
          <w:color w:val="000000"/>
        </w:rPr>
        <w:t xml:space="preserve"> WMD (weapon of mass destruction) that </w:t>
      </w:r>
      <w:r w:rsidR="00AE3EEB">
        <w:rPr>
          <w:rFonts w:cstheme="minorHAnsi"/>
          <w:color w:val="000000"/>
        </w:rPr>
        <w:t>g</w:t>
      </w:r>
      <w:r w:rsidR="00C95F2E" w:rsidRPr="003D06DE">
        <w:rPr>
          <w:rFonts w:cstheme="minorHAnsi"/>
          <w:color w:val="000000"/>
        </w:rPr>
        <w:t xml:space="preserve">lorifies </w:t>
      </w:r>
      <w:r>
        <w:rPr>
          <w:rFonts w:cstheme="minorHAnsi"/>
          <w:color w:val="000000"/>
        </w:rPr>
        <w:t>Him</w:t>
      </w:r>
      <w:r w:rsidR="00C95F2E" w:rsidRPr="003D06DE">
        <w:rPr>
          <w:rFonts w:cstheme="minorHAnsi"/>
          <w:color w:val="000000"/>
        </w:rPr>
        <w:t xml:space="preserve"> at the ballot box</w:t>
      </w:r>
      <w:r w:rsidR="00F71528">
        <w:rPr>
          <w:rFonts w:cstheme="minorHAnsi"/>
          <w:color w:val="000000"/>
        </w:rPr>
        <w:t>, and we cannot lose</w:t>
      </w:r>
      <w:r w:rsidR="00C95F2E" w:rsidRPr="00E64EA8">
        <w:rPr>
          <w:rFonts w:cstheme="minorHAnsi"/>
          <w:b/>
          <w:bCs/>
          <w:color w:val="000000"/>
        </w:rPr>
        <w:t>:</w:t>
      </w:r>
      <w:r w:rsidR="00C95F2E" w:rsidRPr="003D06DE">
        <w:rPr>
          <w:rFonts w:cstheme="minorHAnsi"/>
          <w:color w:val="000000"/>
        </w:rPr>
        <w:t xml:space="preserve"> </w:t>
      </w:r>
    </w:p>
    <w:p w14:paraId="2D5D44E7" w14:textId="06453315" w:rsidR="00AE3EEB" w:rsidRDefault="00C95F2E" w:rsidP="00AE3EEB">
      <w:pPr>
        <w:pStyle w:val="BodyText"/>
        <w:jc w:val="center"/>
        <w:rPr>
          <w:rFonts w:cstheme="minorHAnsi"/>
          <w:color w:val="000000"/>
        </w:rPr>
      </w:pPr>
      <w:r w:rsidRPr="003D06DE">
        <w:rPr>
          <w:rFonts w:cstheme="minorHAnsi"/>
          <w:b/>
          <w:bCs/>
          <w:color w:val="000000"/>
        </w:rPr>
        <w:t>WePEG1787</w:t>
      </w:r>
      <w:r w:rsidR="00E64EA8">
        <w:rPr>
          <w:rFonts w:cstheme="minorHAnsi"/>
          <w:b/>
          <w:bCs/>
          <w:color w:val="000000"/>
        </w:rPr>
        <w:t xml:space="preserve">: </w:t>
      </w:r>
      <w:r w:rsidRPr="003D06DE">
        <w:rPr>
          <w:rFonts w:cstheme="minorHAnsi"/>
          <w:b/>
          <w:bCs/>
          <w:color w:val="000000"/>
        </w:rPr>
        <w:t xml:space="preserve">We </w:t>
      </w:r>
      <w:r w:rsidRPr="003D06DE">
        <w:rPr>
          <w:rFonts w:cstheme="minorHAnsi"/>
          <w:color w:val="000000"/>
        </w:rPr>
        <w:t xml:space="preserve">the </w:t>
      </w:r>
      <w:r w:rsidRPr="003D06DE">
        <w:rPr>
          <w:rFonts w:cstheme="minorHAnsi"/>
          <w:b/>
          <w:bCs/>
          <w:color w:val="000000"/>
        </w:rPr>
        <w:t>P</w:t>
      </w:r>
      <w:r w:rsidRPr="003D06DE">
        <w:rPr>
          <w:rFonts w:cstheme="minorHAnsi"/>
          <w:color w:val="000000"/>
        </w:rPr>
        <w:t>eople</w:t>
      </w:r>
      <w:r w:rsidR="00C56FE9">
        <w:rPr>
          <w:rFonts w:cstheme="minorHAnsi"/>
          <w:color w:val="000000"/>
        </w:rPr>
        <w:t>’</w:t>
      </w:r>
      <w:r w:rsidRPr="003D06DE">
        <w:rPr>
          <w:rFonts w:cstheme="minorHAnsi"/>
          <w:color w:val="000000"/>
        </w:rPr>
        <w:t xml:space="preserve">s </w:t>
      </w:r>
      <w:r w:rsidRPr="003D06DE">
        <w:rPr>
          <w:rFonts w:cstheme="minorHAnsi"/>
          <w:b/>
          <w:bCs/>
          <w:color w:val="000000"/>
        </w:rPr>
        <w:t>P</w:t>
      </w:r>
      <w:r w:rsidRPr="003D06DE">
        <w:rPr>
          <w:rFonts w:cstheme="minorHAnsi"/>
          <w:color w:val="000000"/>
        </w:rPr>
        <w:t xml:space="preserve">rinciples of </w:t>
      </w:r>
      <w:r w:rsidRPr="003D06DE">
        <w:rPr>
          <w:rFonts w:cstheme="minorHAnsi"/>
          <w:b/>
          <w:bCs/>
          <w:color w:val="000000"/>
        </w:rPr>
        <w:t>E</w:t>
      </w:r>
      <w:r w:rsidRPr="003D06DE">
        <w:rPr>
          <w:rFonts w:cstheme="minorHAnsi"/>
          <w:color w:val="000000"/>
        </w:rPr>
        <w:t xml:space="preserve">ffective </w:t>
      </w:r>
      <w:r w:rsidRPr="003D06DE">
        <w:rPr>
          <w:rFonts w:cstheme="minorHAnsi"/>
          <w:b/>
          <w:bCs/>
          <w:color w:val="000000"/>
        </w:rPr>
        <w:t>Governing</w:t>
      </w:r>
      <w:r w:rsidRPr="003D06DE">
        <w:rPr>
          <w:rFonts w:cstheme="minorHAnsi"/>
          <w:color w:val="000000"/>
        </w:rPr>
        <w:t xml:space="preserve"> (</w:t>
      </w:r>
      <w:hyperlink r:id="rId9" w:history="1">
        <w:r w:rsidRPr="009815C6">
          <w:rPr>
            <w:rStyle w:val="Hyperlink"/>
            <w:rFonts w:cstheme="minorHAnsi"/>
          </w:rPr>
          <w:t>WePEG1787.com</w:t>
        </w:r>
      </w:hyperlink>
      <w:r w:rsidRPr="003D06DE">
        <w:rPr>
          <w:rFonts w:cstheme="minorHAnsi"/>
          <w:color w:val="000000"/>
        </w:rPr>
        <w:t>).</w:t>
      </w:r>
    </w:p>
    <w:p w14:paraId="38A00436" w14:textId="3A271278" w:rsidR="00C95F2E" w:rsidRPr="000E62E8" w:rsidRDefault="00B14FDF" w:rsidP="000E62E8">
      <w:pPr>
        <w:pStyle w:val="BodyText"/>
      </w:pPr>
      <w:r w:rsidRPr="000E62E8">
        <w:rPr>
          <w:b/>
          <w:bCs/>
        </w:rPr>
        <w:t>WePEG1787</w:t>
      </w:r>
      <w:r w:rsidR="00AE3EEB" w:rsidRPr="000E62E8">
        <w:t xml:space="preserve"> </w:t>
      </w:r>
      <w:r w:rsidR="00155C6D" w:rsidRPr="000E62E8">
        <w:t xml:space="preserve">is the first attempt to enumerate </w:t>
      </w:r>
      <w:r w:rsidR="00743506">
        <w:t>our Abba Father’s Laws</w:t>
      </w:r>
      <w:r w:rsidR="00155C6D" w:rsidRPr="000E62E8">
        <w:t xml:space="preserve"> of Nature</w:t>
      </w:r>
      <w:r w:rsidR="00F71528" w:rsidRPr="000E62E8">
        <w:t xml:space="preserve"> and put them into practice</w:t>
      </w:r>
      <w:r w:rsidR="00C95F2E" w:rsidRPr="000E62E8">
        <w:t>.</w:t>
      </w:r>
      <w:r w:rsidR="00DF135D" w:rsidRPr="000E62E8">
        <w:t xml:space="preserve"> The Federalist</w:t>
      </w:r>
      <w:r w:rsidR="00743506">
        <w:t xml:space="preserve"> in 1786</w:t>
      </w:r>
      <w:r w:rsidR="00DF135D" w:rsidRPr="000E62E8">
        <w:t xml:space="preserve">, debating </w:t>
      </w:r>
      <w:r w:rsidR="000E62E8" w:rsidRPr="000E62E8">
        <w:t>g</w:t>
      </w:r>
      <w:r w:rsidR="00DF135D" w:rsidRPr="000E62E8">
        <w:t xml:space="preserve">overning </w:t>
      </w:r>
      <w:r w:rsidR="000E62E8" w:rsidRPr="000E62E8">
        <w:t>p</w:t>
      </w:r>
      <w:r w:rsidR="00DF135D" w:rsidRPr="000E62E8">
        <w:t xml:space="preserve">rinciples, is the first attempt at the Laws of Nature, but </w:t>
      </w:r>
      <w:r w:rsidR="00AE3EEB" w:rsidRPr="000E62E8">
        <w:t>wa</w:t>
      </w:r>
      <w:r w:rsidR="00DF135D" w:rsidRPr="000E62E8">
        <w:t xml:space="preserve">s limited by </w:t>
      </w:r>
      <w:r w:rsidR="00AE3EEB" w:rsidRPr="000E62E8">
        <w:t xml:space="preserve">the </w:t>
      </w:r>
      <w:r w:rsidR="00DF135D" w:rsidRPr="000E62E8">
        <w:t>limited experience</w:t>
      </w:r>
      <w:r w:rsidR="00AE3EEB" w:rsidRPr="000E62E8">
        <w:t xml:space="preserve"> of Liberty in world</w:t>
      </w:r>
      <w:r w:rsidR="0032074B" w:rsidRPr="000E62E8">
        <w:t xml:space="preserve"> history</w:t>
      </w:r>
      <w:r w:rsidR="00DF135D" w:rsidRPr="000E62E8">
        <w:t>.</w:t>
      </w:r>
      <w:r w:rsidR="009815C6" w:rsidRPr="000E62E8">
        <w:t xml:space="preserve"> Today, we have all the expertise we need; </w:t>
      </w:r>
      <w:r w:rsidR="00E64EA8">
        <w:t xml:space="preserve">in 2024, </w:t>
      </w:r>
      <w:r w:rsidR="009815C6" w:rsidRPr="000E62E8">
        <w:t xml:space="preserve">we came within 264k votes from losing our </w:t>
      </w:r>
      <w:r w:rsidR="00C56FE9" w:rsidRPr="000E62E8">
        <w:t>‘</w:t>
      </w:r>
      <w:r w:rsidR="009815C6" w:rsidRPr="00E64EA8">
        <w:rPr>
          <w:i/>
          <w:iCs/>
        </w:rPr>
        <w:t>one nation under God</w:t>
      </w:r>
      <w:r w:rsidR="001925BA">
        <w:t>’ to the Blue Faction.</w:t>
      </w:r>
    </w:p>
    <w:p w14:paraId="2A0E7AFC" w14:textId="77777777" w:rsidR="001925BA" w:rsidRDefault="00AE3EEB" w:rsidP="009815C6">
      <w:pPr>
        <w:pStyle w:val="BodyText"/>
        <w:rPr>
          <w:rFonts w:cstheme="minorHAnsi"/>
          <w:color w:val="000000"/>
        </w:rPr>
      </w:pPr>
      <w:r>
        <w:rPr>
          <w:rFonts w:cstheme="minorHAnsi"/>
          <w:b/>
          <w:bCs/>
          <w:color w:val="000000"/>
        </w:rPr>
        <w:t xml:space="preserve">Godly </w:t>
      </w:r>
      <w:r w:rsidR="00727DF7" w:rsidRPr="003D06DE">
        <w:rPr>
          <w:rFonts w:cstheme="minorHAnsi"/>
          <w:b/>
          <w:bCs/>
          <w:color w:val="000000"/>
        </w:rPr>
        <w:t>Civics</w:t>
      </w:r>
      <w:r w:rsidR="00727DF7" w:rsidRPr="003D06DE">
        <w:rPr>
          <w:rFonts w:cstheme="minorHAnsi"/>
          <w:color w:val="000000"/>
        </w:rPr>
        <w:t xml:space="preserve"> </w:t>
      </w:r>
      <w:r w:rsidR="00727DF7" w:rsidRPr="00040EFD">
        <w:rPr>
          <w:rFonts w:cstheme="minorHAnsi"/>
          <w:color w:val="000000"/>
        </w:rPr>
        <w:t>is for</w:t>
      </w:r>
      <w:r w:rsidR="00F71528" w:rsidRPr="00040EFD">
        <w:rPr>
          <w:rFonts w:cstheme="minorHAnsi"/>
          <w:color w:val="000000"/>
        </w:rPr>
        <w:t xml:space="preserve"> </w:t>
      </w:r>
      <w:r w:rsidR="00727DF7" w:rsidRPr="00040EFD">
        <w:rPr>
          <w:rFonts w:cstheme="minorHAnsi"/>
          <w:color w:val="000000"/>
        </w:rPr>
        <w:t>the entire Body of Christ,</w:t>
      </w:r>
      <w:r w:rsidR="00727DF7" w:rsidRPr="003D06DE">
        <w:rPr>
          <w:rFonts w:cstheme="minorHAnsi"/>
          <w:color w:val="000000"/>
        </w:rPr>
        <w:t xml:space="preserve"> </w:t>
      </w:r>
      <w:r>
        <w:rPr>
          <w:rFonts w:cstheme="minorHAnsi"/>
          <w:color w:val="000000"/>
        </w:rPr>
        <w:t xml:space="preserve">especially the </w:t>
      </w:r>
      <w:r w:rsidR="001925BA">
        <w:rPr>
          <w:rFonts w:cstheme="minorHAnsi"/>
          <w:color w:val="000000"/>
        </w:rPr>
        <w:t>3</w:t>
      </w:r>
      <w:r>
        <w:rPr>
          <w:rFonts w:cstheme="minorHAnsi"/>
          <w:color w:val="000000"/>
        </w:rPr>
        <w:t xml:space="preserve">0+ million who do not vote, </w:t>
      </w:r>
      <w:r w:rsidR="00727DF7" w:rsidRPr="003D06DE">
        <w:rPr>
          <w:rFonts w:cstheme="minorHAnsi"/>
          <w:color w:val="000000"/>
        </w:rPr>
        <w:t xml:space="preserve">every pulpit leader, </w:t>
      </w:r>
      <w:r w:rsidR="00727DF7" w:rsidRPr="00B14FDF">
        <w:rPr>
          <w:rFonts w:cstheme="minorHAnsi"/>
          <w:color w:val="000000"/>
        </w:rPr>
        <w:t xml:space="preserve">and </w:t>
      </w:r>
      <w:r w:rsidR="00155C6D" w:rsidRPr="00B14FDF">
        <w:rPr>
          <w:rFonts w:cstheme="minorHAnsi"/>
          <w:color w:val="000000"/>
        </w:rPr>
        <w:t xml:space="preserve">every </w:t>
      </w:r>
      <w:r w:rsidR="00727DF7" w:rsidRPr="00B14FDF">
        <w:rPr>
          <w:rFonts w:cstheme="minorHAnsi"/>
          <w:color w:val="000000"/>
        </w:rPr>
        <w:t>denomination</w:t>
      </w:r>
      <w:r w:rsidR="00727DF7" w:rsidRPr="003D06DE">
        <w:rPr>
          <w:rFonts w:cstheme="minorHAnsi"/>
          <w:color w:val="000000"/>
        </w:rPr>
        <w:t xml:space="preserve">; no one is exempt. </w:t>
      </w:r>
      <w:r w:rsidR="00155C6D">
        <w:rPr>
          <w:rFonts w:cstheme="minorHAnsi"/>
          <w:color w:val="000000"/>
        </w:rPr>
        <w:t>The 13 Colonies had 8 denominations, plus a small Jewish group, and they all came together to give birth to our Abba Father</w:t>
      </w:r>
      <w:r w:rsidR="00C56FE9">
        <w:rPr>
          <w:rFonts w:cstheme="minorHAnsi"/>
          <w:color w:val="000000"/>
        </w:rPr>
        <w:t>’</w:t>
      </w:r>
      <w:r w:rsidR="00155C6D">
        <w:rPr>
          <w:rFonts w:cstheme="minorHAnsi"/>
          <w:color w:val="000000"/>
        </w:rPr>
        <w:t xml:space="preserve">s </w:t>
      </w:r>
      <w:r w:rsidR="00155C6D" w:rsidRPr="00155C6D">
        <w:rPr>
          <w:rFonts w:cstheme="minorHAnsi"/>
          <w:b/>
          <w:bCs/>
          <w:color w:val="000000"/>
        </w:rPr>
        <w:t>1776 Creation</w:t>
      </w:r>
      <w:r w:rsidR="00155C6D">
        <w:rPr>
          <w:rFonts w:cstheme="minorHAnsi"/>
          <w:color w:val="000000"/>
        </w:rPr>
        <w:t xml:space="preserve">. </w:t>
      </w:r>
    </w:p>
    <w:p w14:paraId="523FC50C" w14:textId="098A86D5" w:rsidR="00040EFD" w:rsidRPr="001925BA" w:rsidRDefault="00155C6D" w:rsidP="009815C6">
      <w:pPr>
        <w:pStyle w:val="BodyText"/>
        <w:rPr>
          <w:rFonts w:cstheme="minorHAnsi"/>
          <w:b/>
          <w:bCs/>
          <w:color w:val="000000"/>
        </w:rPr>
        <w:sectPr w:rsidR="00040EFD" w:rsidRPr="001925BA" w:rsidSect="00040EFD">
          <w:headerReference w:type="even" r:id="rId10"/>
          <w:headerReference w:type="default" r:id="rId11"/>
          <w:footerReference w:type="even" r:id="rId12"/>
          <w:footerReference w:type="default" r:id="rId13"/>
          <w:headerReference w:type="first" r:id="rId14"/>
          <w:footerReference w:type="first" r:id="rId15"/>
          <w:pgSz w:w="12240" w:h="15840" w:code="1"/>
          <w:pgMar w:top="864" w:right="1080" w:bottom="720" w:left="1080" w:header="144" w:footer="144" w:gutter="0"/>
          <w:cols w:space="720"/>
          <w:titlePg/>
          <w:docGrid w:linePitch="360"/>
        </w:sectPr>
      </w:pPr>
      <w:r w:rsidRPr="00AA6E42">
        <w:rPr>
          <w:rFonts w:cstheme="minorHAnsi"/>
          <w:b/>
          <w:bCs/>
          <w:color w:val="000000"/>
        </w:rPr>
        <w:t xml:space="preserve">Today, we </w:t>
      </w:r>
      <w:r w:rsidR="00DF135D">
        <w:rPr>
          <w:rFonts w:cstheme="minorHAnsi"/>
          <w:b/>
          <w:bCs/>
          <w:color w:val="000000"/>
        </w:rPr>
        <w:t xml:space="preserve">all must </w:t>
      </w:r>
      <w:r w:rsidRPr="00AA6E42">
        <w:rPr>
          <w:rFonts w:cstheme="minorHAnsi"/>
          <w:b/>
          <w:bCs/>
          <w:color w:val="000000"/>
        </w:rPr>
        <w:t>unite to redeem it</w:t>
      </w:r>
      <w:r w:rsidR="00DF135D">
        <w:rPr>
          <w:rFonts w:cstheme="minorHAnsi"/>
          <w:b/>
          <w:bCs/>
          <w:color w:val="000000"/>
        </w:rPr>
        <w:t>.</w:t>
      </w:r>
      <w:r w:rsidR="001925BA">
        <w:rPr>
          <w:rFonts w:cstheme="minorHAnsi"/>
          <w:b/>
          <w:bCs/>
          <w:color w:val="000000"/>
        </w:rPr>
        <w:t xml:space="preserve"> </w:t>
      </w:r>
      <w:r w:rsidR="009815C6" w:rsidRPr="009815C6">
        <w:t xml:space="preserve">Every </w:t>
      </w:r>
      <w:r w:rsidR="00B14FDF">
        <w:t>B</w:t>
      </w:r>
      <w:r w:rsidR="009815C6" w:rsidRPr="009815C6">
        <w:t xml:space="preserve">eliever is unique, like human snowflakes with a soul, and drawn to </w:t>
      </w:r>
      <w:r w:rsidR="00B14FDF">
        <w:t>various forms of doctrine and</w:t>
      </w:r>
      <w:r w:rsidR="009815C6" w:rsidRPr="009815C6">
        <w:t xml:space="preserve"> messaging.</w:t>
      </w:r>
      <w:r w:rsidR="00743506">
        <w:t xml:space="preserve"> “</w:t>
      </w:r>
      <w:r w:rsidR="00743506" w:rsidRPr="00743506">
        <w:rPr>
          <w:i/>
          <w:iCs/>
        </w:rPr>
        <w:t>He who overcomes</w:t>
      </w:r>
      <w:r w:rsidR="00743506">
        <w:t xml:space="preserve">” was saved in John’s letters to the </w:t>
      </w:r>
      <w:r w:rsidR="00E64EA8">
        <w:t>s</w:t>
      </w:r>
      <w:r w:rsidR="00743506">
        <w:t xml:space="preserve">even </w:t>
      </w:r>
      <w:r w:rsidR="00E64EA8">
        <w:t>ekklesias, not the group</w:t>
      </w:r>
      <w:r w:rsidR="00743506">
        <w:t xml:space="preserve">. </w:t>
      </w:r>
      <w:r w:rsidR="009815C6" w:rsidRPr="009815C6">
        <w:t>The Body of Christ marks the ballots and is the only group large enough to redeem our Abba Father</w:t>
      </w:r>
      <w:r w:rsidR="00C56FE9">
        <w:t>’</w:t>
      </w:r>
      <w:r w:rsidR="009815C6" w:rsidRPr="009815C6">
        <w:t xml:space="preserve">s </w:t>
      </w:r>
      <w:r w:rsidR="009815C6" w:rsidRPr="009815C6">
        <w:rPr>
          <w:b/>
          <w:bCs/>
        </w:rPr>
        <w:t>1776 Creation</w:t>
      </w:r>
      <w:r w:rsidR="00263641">
        <w:t xml:space="preserve">; </w:t>
      </w:r>
      <w:r w:rsidR="009815C6" w:rsidRPr="00743506">
        <w:t>denomination</w:t>
      </w:r>
      <w:r w:rsidR="00040EFD">
        <w:t>al</w:t>
      </w:r>
      <w:r w:rsidR="00743506" w:rsidRPr="00743506">
        <w:t xml:space="preserve"> differences</w:t>
      </w:r>
      <w:r w:rsidR="009815C6" w:rsidRPr="00743506">
        <w:t xml:space="preserve"> must </w:t>
      </w:r>
      <w:r w:rsidR="009815C6" w:rsidRPr="009815C6">
        <w:t>not divide us</w:t>
      </w:r>
      <w:r w:rsidR="00263641">
        <w:t>.</w:t>
      </w:r>
    </w:p>
    <w:p w14:paraId="3F976252" w14:textId="220A1B22" w:rsidR="00B14FDF" w:rsidRDefault="00E64EA8" w:rsidP="009815C6">
      <w:pPr>
        <w:pStyle w:val="BodyText"/>
      </w:pPr>
      <w:r>
        <w:lastRenderedPageBreak/>
        <w:t xml:space="preserve"> </w:t>
      </w:r>
    </w:p>
    <w:p w14:paraId="34AF4385" w14:textId="0B3B8C32" w:rsidR="009815C6" w:rsidRPr="00040EFD" w:rsidRDefault="009815C6" w:rsidP="00040EFD">
      <w:pPr>
        <w:pStyle w:val="Heading1"/>
        <w:rPr>
          <w:rFonts w:eastAsia="Cambria" w:cs="Cambria"/>
        </w:rPr>
      </w:pPr>
      <w:bookmarkStart w:id="10" w:name="_Toc221357861"/>
      <w:bookmarkStart w:id="11" w:name="_Toc221357959"/>
      <w:bookmarkStart w:id="12" w:name="_Toc221696534"/>
      <w:r>
        <w:t>Table of Contents</w:t>
      </w:r>
      <w:bookmarkEnd w:id="10"/>
      <w:bookmarkEnd w:id="11"/>
      <w:bookmarkEnd w:id="12"/>
    </w:p>
    <w:p w14:paraId="04A4B0D0" w14:textId="76BA1E31" w:rsidR="005C6213" w:rsidRDefault="001A5F1B" w:rsidP="00E64EA8">
      <w:pPr>
        <w:pStyle w:val="BodyText1"/>
        <w:jc w:val="center"/>
      </w:pPr>
      <w:r>
        <w:t xml:space="preserve">Click </w:t>
      </w:r>
      <w:r w:rsidR="005C6213">
        <w:t xml:space="preserve">to go to </w:t>
      </w:r>
      <w:r>
        <w:t xml:space="preserve">the </w:t>
      </w:r>
      <w:r w:rsidR="00575912">
        <w:t>s</w:t>
      </w:r>
      <w:r>
        <w:t>ubject</w:t>
      </w:r>
      <w:r w:rsidR="00E64EA8">
        <w:t>.</w:t>
      </w:r>
    </w:p>
    <w:sdt>
      <w:sdtPr>
        <w:rPr>
          <w:rFonts w:ascii="Times New Roman" w:eastAsiaTheme="minorHAnsi" w:hAnsi="Times New Roman" w:cs="Times New Roman"/>
          <w:color w:val="auto"/>
          <w:sz w:val="24"/>
          <w:szCs w:val="24"/>
        </w:rPr>
        <w:id w:val="-2111495356"/>
        <w:docPartObj>
          <w:docPartGallery w:val="Table of Contents"/>
          <w:docPartUnique/>
        </w:docPartObj>
      </w:sdtPr>
      <w:sdtEndPr>
        <w:rPr>
          <w:b/>
          <w:bCs/>
          <w:noProof/>
        </w:rPr>
      </w:sdtEndPr>
      <w:sdtContent>
        <w:p w14:paraId="17F4246A" w14:textId="7B092272" w:rsidR="005C6213" w:rsidRDefault="005C6213">
          <w:pPr>
            <w:pStyle w:val="TOCHeading"/>
          </w:pPr>
        </w:p>
        <w:p w14:paraId="6C6528F2" w14:textId="54140DD3" w:rsidR="003E7EBC" w:rsidRDefault="005C6213">
          <w:pPr>
            <w:pStyle w:val="TOC1"/>
            <w:rPr>
              <w:rFonts w:asciiTheme="minorHAnsi" w:eastAsiaTheme="minorEastAsia" w:hAnsiTheme="minorHAnsi" w:cstheme="minorBidi"/>
              <w:b w:val="0"/>
              <w:noProof/>
            </w:rPr>
          </w:pPr>
          <w:r>
            <w:fldChar w:fldCharType="begin"/>
          </w:r>
          <w:r>
            <w:instrText xml:space="preserve"> TOC \o "1-3" \h \z \u </w:instrText>
          </w:r>
          <w:r>
            <w:fldChar w:fldCharType="separate"/>
          </w:r>
          <w:hyperlink w:anchor="_Toc221696532" w:history="1">
            <w:r w:rsidR="003E7EBC" w:rsidRPr="00A66B2D">
              <w:rPr>
                <w:rStyle w:val="Hyperlink"/>
                <w:rFonts w:eastAsia="Times New Roman" w:cstheme="minorHAnsi"/>
                <w:noProof/>
              </w:rPr>
              <w:t xml:space="preserve">Godly Civics For the New Awakening  </w:t>
            </w:r>
            <w:r w:rsidR="003E7EBC" w:rsidRPr="00A66B2D">
              <w:rPr>
                <w:rStyle w:val="Hyperlink"/>
                <w:bCs/>
                <w:noProof/>
              </w:rPr>
              <w:t>(77.2 min.)</w:t>
            </w:r>
            <w:r w:rsidR="003E7EBC">
              <w:rPr>
                <w:noProof/>
                <w:webHidden/>
              </w:rPr>
              <w:tab/>
            </w:r>
            <w:r w:rsidR="003E7EBC">
              <w:rPr>
                <w:noProof/>
                <w:webHidden/>
              </w:rPr>
              <w:fldChar w:fldCharType="begin"/>
            </w:r>
            <w:r w:rsidR="003E7EBC">
              <w:rPr>
                <w:noProof/>
                <w:webHidden/>
              </w:rPr>
              <w:instrText xml:space="preserve"> PAGEREF _Toc221696532 \h </w:instrText>
            </w:r>
            <w:r w:rsidR="003E7EBC">
              <w:rPr>
                <w:noProof/>
                <w:webHidden/>
              </w:rPr>
            </w:r>
            <w:r w:rsidR="003E7EBC">
              <w:rPr>
                <w:noProof/>
                <w:webHidden/>
              </w:rPr>
              <w:fldChar w:fldCharType="separate"/>
            </w:r>
            <w:r w:rsidR="00D5578B">
              <w:rPr>
                <w:noProof/>
                <w:webHidden/>
              </w:rPr>
              <w:t>1</w:t>
            </w:r>
            <w:r w:rsidR="003E7EBC">
              <w:rPr>
                <w:noProof/>
                <w:webHidden/>
              </w:rPr>
              <w:fldChar w:fldCharType="end"/>
            </w:r>
          </w:hyperlink>
        </w:p>
        <w:p w14:paraId="7FE0B689" w14:textId="63DC45DE" w:rsidR="003E7EBC" w:rsidRDefault="003E7EBC">
          <w:pPr>
            <w:pStyle w:val="TOC2"/>
            <w:tabs>
              <w:tab w:val="right" w:leader="dot" w:pos="10070"/>
            </w:tabs>
            <w:rPr>
              <w:rFonts w:asciiTheme="minorHAnsi" w:eastAsiaTheme="minorEastAsia" w:hAnsiTheme="minorHAnsi" w:cstheme="minorBidi"/>
              <w:b w:val="0"/>
              <w:noProof/>
            </w:rPr>
          </w:pPr>
          <w:hyperlink w:anchor="_Toc221696533" w:history="1">
            <w:r w:rsidRPr="00A66B2D">
              <w:rPr>
                <w:rStyle w:val="Hyperlink"/>
                <w:rFonts w:eastAsia="Times New Roman" w:cstheme="minorHAnsi"/>
                <w:noProof/>
              </w:rPr>
              <w:t xml:space="preserve">Overview </w:t>
            </w:r>
            <w:r w:rsidRPr="00A66B2D">
              <w:rPr>
                <w:rStyle w:val="Hyperlink"/>
                <w:rFonts w:cstheme="minorHAnsi"/>
                <w:bCs/>
                <w:noProof/>
              </w:rPr>
              <w:t>(3 min.)</w:t>
            </w:r>
            <w:r>
              <w:rPr>
                <w:noProof/>
                <w:webHidden/>
              </w:rPr>
              <w:tab/>
            </w:r>
            <w:r>
              <w:rPr>
                <w:noProof/>
                <w:webHidden/>
              </w:rPr>
              <w:fldChar w:fldCharType="begin"/>
            </w:r>
            <w:r>
              <w:rPr>
                <w:noProof/>
                <w:webHidden/>
              </w:rPr>
              <w:instrText xml:space="preserve"> PAGEREF _Toc221696533 \h </w:instrText>
            </w:r>
            <w:r>
              <w:rPr>
                <w:noProof/>
                <w:webHidden/>
              </w:rPr>
            </w:r>
            <w:r>
              <w:rPr>
                <w:noProof/>
                <w:webHidden/>
              </w:rPr>
              <w:fldChar w:fldCharType="separate"/>
            </w:r>
            <w:r w:rsidR="00D5578B">
              <w:rPr>
                <w:noProof/>
                <w:webHidden/>
              </w:rPr>
              <w:t>1</w:t>
            </w:r>
            <w:r>
              <w:rPr>
                <w:noProof/>
                <w:webHidden/>
              </w:rPr>
              <w:fldChar w:fldCharType="end"/>
            </w:r>
          </w:hyperlink>
        </w:p>
        <w:p w14:paraId="6AC791E4" w14:textId="56515368" w:rsidR="003E7EBC" w:rsidRDefault="003E7EBC">
          <w:pPr>
            <w:pStyle w:val="TOC1"/>
            <w:rPr>
              <w:rFonts w:asciiTheme="minorHAnsi" w:eastAsiaTheme="minorEastAsia" w:hAnsiTheme="minorHAnsi" w:cstheme="minorBidi"/>
              <w:b w:val="0"/>
              <w:noProof/>
            </w:rPr>
          </w:pPr>
          <w:hyperlink w:anchor="_Toc221696534" w:history="1">
            <w:r w:rsidRPr="00A66B2D">
              <w:rPr>
                <w:rStyle w:val="Hyperlink"/>
                <w:noProof/>
              </w:rPr>
              <w:t>Table of Contents</w:t>
            </w:r>
            <w:r>
              <w:rPr>
                <w:noProof/>
                <w:webHidden/>
              </w:rPr>
              <w:tab/>
            </w:r>
            <w:r>
              <w:rPr>
                <w:noProof/>
                <w:webHidden/>
              </w:rPr>
              <w:fldChar w:fldCharType="begin"/>
            </w:r>
            <w:r>
              <w:rPr>
                <w:noProof/>
                <w:webHidden/>
              </w:rPr>
              <w:instrText xml:space="preserve"> PAGEREF _Toc221696534 \h </w:instrText>
            </w:r>
            <w:r>
              <w:rPr>
                <w:noProof/>
                <w:webHidden/>
              </w:rPr>
            </w:r>
            <w:r>
              <w:rPr>
                <w:noProof/>
                <w:webHidden/>
              </w:rPr>
              <w:fldChar w:fldCharType="separate"/>
            </w:r>
            <w:r w:rsidR="00D5578B">
              <w:rPr>
                <w:noProof/>
                <w:webHidden/>
              </w:rPr>
              <w:t>2</w:t>
            </w:r>
            <w:r>
              <w:rPr>
                <w:noProof/>
                <w:webHidden/>
              </w:rPr>
              <w:fldChar w:fldCharType="end"/>
            </w:r>
          </w:hyperlink>
        </w:p>
        <w:p w14:paraId="0534B5DE" w14:textId="6CBA84E9" w:rsidR="003E7EBC" w:rsidRDefault="003E7EBC">
          <w:pPr>
            <w:pStyle w:val="TOC2"/>
            <w:tabs>
              <w:tab w:val="right" w:leader="dot" w:pos="10070"/>
            </w:tabs>
            <w:rPr>
              <w:rFonts w:asciiTheme="minorHAnsi" w:eastAsiaTheme="minorEastAsia" w:hAnsiTheme="minorHAnsi" w:cstheme="minorBidi"/>
              <w:b w:val="0"/>
              <w:noProof/>
            </w:rPr>
          </w:pPr>
          <w:hyperlink w:anchor="_Toc221696535" w:history="1">
            <w:r w:rsidRPr="00A66B2D">
              <w:rPr>
                <w:rStyle w:val="Hyperlink"/>
                <w:noProof/>
              </w:rPr>
              <w:t xml:space="preserve">1. Godly Civics’ Ordination in Scripture </w:t>
            </w:r>
            <w:r w:rsidRPr="00A66B2D">
              <w:rPr>
                <w:rStyle w:val="Hyperlink"/>
                <w:rFonts w:cstheme="minorHAnsi"/>
                <w:bCs/>
                <w:noProof/>
              </w:rPr>
              <w:t>(4 min.)</w:t>
            </w:r>
            <w:r>
              <w:rPr>
                <w:noProof/>
                <w:webHidden/>
              </w:rPr>
              <w:tab/>
            </w:r>
            <w:r>
              <w:rPr>
                <w:noProof/>
                <w:webHidden/>
              </w:rPr>
              <w:fldChar w:fldCharType="begin"/>
            </w:r>
            <w:r>
              <w:rPr>
                <w:noProof/>
                <w:webHidden/>
              </w:rPr>
              <w:instrText xml:space="preserve"> PAGEREF _Toc221696535 \h </w:instrText>
            </w:r>
            <w:r>
              <w:rPr>
                <w:noProof/>
                <w:webHidden/>
              </w:rPr>
            </w:r>
            <w:r>
              <w:rPr>
                <w:noProof/>
                <w:webHidden/>
              </w:rPr>
              <w:fldChar w:fldCharType="separate"/>
            </w:r>
            <w:r w:rsidR="00D5578B">
              <w:rPr>
                <w:noProof/>
                <w:webHidden/>
              </w:rPr>
              <w:t>3</w:t>
            </w:r>
            <w:r>
              <w:rPr>
                <w:noProof/>
                <w:webHidden/>
              </w:rPr>
              <w:fldChar w:fldCharType="end"/>
            </w:r>
          </w:hyperlink>
        </w:p>
        <w:p w14:paraId="5231B7A0" w14:textId="242054A3" w:rsidR="003E7EBC" w:rsidRDefault="003E7EBC">
          <w:pPr>
            <w:pStyle w:val="TOC2"/>
            <w:tabs>
              <w:tab w:val="right" w:leader="dot" w:pos="10070"/>
            </w:tabs>
            <w:rPr>
              <w:rFonts w:asciiTheme="minorHAnsi" w:eastAsiaTheme="minorEastAsia" w:hAnsiTheme="minorHAnsi" w:cstheme="minorBidi"/>
              <w:b w:val="0"/>
              <w:noProof/>
            </w:rPr>
          </w:pPr>
          <w:hyperlink w:anchor="_Toc221696536" w:history="1">
            <w:r w:rsidRPr="00A66B2D">
              <w:rPr>
                <w:rStyle w:val="Hyperlink"/>
                <w:rFonts w:cstheme="minorHAnsi"/>
                <w:noProof/>
              </w:rPr>
              <w:t xml:space="preserve">2. Our ‘Abba Father’ Moniker </w:t>
            </w:r>
            <w:r w:rsidRPr="00A66B2D">
              <w:rPr>
                <w:rStyle w:val="Hyperlink"/>
                <w:rFonts w:cstheme="minorHAnsi"/>
                <w:bCs/>
                <w:noProof/>
              </w:rPr>
              <w:t>(4 min.)</w:t>
            </w:r>
            <w:r>
              <w:rPr>
                <w:noProof/>
                <w:webHidden/>
              </w:rPr>
              <w:tab/>
            </w:r>
            <w:r>
              <w:rPr>
                <w:noProof/>
                <w:webHidden/>
              </w:rPr>
              <w:fldChar w:fldCharType="begin"/>
            </w:r>
            <w:r>
              <w:rPr>
                <w:noProof/>
                <w:webHidden/>
              </w:rPr>
              <w:instrText xml:space="preserve"> PAGEREF _Toc221696536 \h </w:instrText>
            </w:r>
            <w:r>
              <w:rPr>
                <w:noProof/>
                <w:webHidden/>
              </w:rPr>
            </w:r>
            <w:r>
              <w:rPr>
                <w:noProof/>
                <w:webHidden/>
              </w:rPr>
              <w:fldChar w:fldCharType="separate"/>
            </w:r>
            <w:r w:rsidR="00D5578B">
              <w:rPr>
                <w:noProof/>
                <w:webHidden/>
              </w:rPr>
              <w:t>3</w:t>
            </w:r>
            <w:r>
              <w:rPr>
                <w:noProof/>
                <w:webHidden/>
              </w:rPr>
              <w:fldChar w:fldCharType="end"/>
            </w:r>
          </w:hyperlink>
        </w:p>
        <w:p w14:paraId="585E54E2" w14:textId="62A74203" w:rsidR="003E7EBC" w:rsidRDefault="003E7EBC">
          <w:pPr>
            <w:pStyle w:val="TOC2"/>
            <w:tabs>
              <w:tab w:val="right" w:leader="dot" w:pos="10070"/>
            </w:tabs>
            <w:rPr>
              <w:rFonts w:asciiTheme="minorHAnsi" w:eastAsiaTheme="minorEastAsia" w:hAnsiTheme="minorHAnsi" w:cstheme="minorBidi"/>
              <w:b w:val="0"/>
              <w:noProof/>
            </w:rPr>
          </w:pPr>
          <w:hyperlink w:anchor="_Toc221696537" w:history="1">
            <w:r w:rsidRPr="00A66B2D">
              <w:rPr>
                <w:rStyle w:val="Hyperlink"/>
                <w:noProof/>
              </w:rPr>
              <w:t xml:space="preserve">3. Why Our Abba Father Created Humans </w:t>
            </w:r>
            <w:r w:rsidRPr="00A66B2D">
              <w:rPr>
                <w:rStyle w:val="Hyperlink"/>
                <w:rFonts w:cstheme="minorHAnsi"/>
                <w:bCs/>
                <w:noProof/>
              </w:rPr>
              <w:t>(3.2 min.)</w:t>
            </w:r>
            <w:r>
              <w:rPr>
                <w:noProof/>
                <w:webHidden/>
              </w:rPr>
              <w:tab/>
            </w:r>
            <w:r>
              <w:rPr>
                <w:noProof/>
                <w:webHidden/>
              </w:rPr>
              <w:fldChar w:fldCharType="begin"/>
            </w:r>
            <w:r>
              <w:rPr>
                <w:noProof/>
                <w:webHidden/>
              </w:rPr>
              <w:instrText xml:space="preserve"> PAGEREF _Toc221696537 \h </w:instrText>
            </w:r>
            <w:r>
              <w:rPr>
                <w:noProof/>
                <w:webHidden/>
              </w:rPr>
            </w:r>
            <w:r>
              <w:rPr>
                <w:noProof/>
                <w:webHidden/>
              </w:rPr>
              <w:fldChar w:fldCharType="separate"/>
            </w:r>
            <w:r w:rsidR="00D5578B">
              <w:rPr>
                <w:noProof/>
                <w:webHidden/>
              </w:rPr>
              <w:t>4</w:t>
            </w:r>
            <w:r>
              <w:rPr>
                <w:noProof/>
                <w:webHidden/>
              </w:rPr>
              <w:fldChar w:fldCharType="end"/>
            </w:r>
          </w:hyperlink>
        </w:p>
        <w:p w14:paraId="35EB4130" w14:textId="1B78DAAC" w:rsidR="003E7EBC" w:rsidRDefault="003E7EBC">
          <w:pPr>
            <w:pStyle w:val="TOC2"/>
            <w:tabs>
              <w:tab w:val="right" w:leader="dot" w:pos="10070"/>
            </w:tabs>
            <w:rPr>
              <w:rFonts w:asciiTheme="minorHAnsi" w:eastAsiaTheme="minorEastAsia" w:hAnsiTheme="minorHAnsi" w:cstheme="minorBidi"/>
              <w:b w:val="0"/>
              <w:noProof/>
            </w:rPr>
          </w:pPr>
          <w:hyperlink w:anchor="_Toc221696538" w:history="1">
            <w:r w:rsidRPr="00A66B2D">
              <w:rPr>
                <w:rStyle w:val="Hyperlink"/>
                <w:noProof/>
              </w:rPr>
              <w:t xml:space="preserve">4. The Creation of Liberty and Free Will in Eden </w:t>
            </w:r>
            <w:r w:rsidRPr="00A66B2D">
              <w:rPr>
                <w:rStyle w:val="Hyperlink"/>
                <w:rFonts w:cstheme="minorHAnsi"/>
                <w:bCs/>
                <w:noProof/>
              </w:rPr>
              <w:t>(3.6 min.)</w:t>
            </w:r>
            <w:r>
              <w:rPr>
                <w:noProof/>
                <w:webHidden/>
              </w:rPr>
              <w:tab/>
            </w:r>
            <w:r>
              <w:rPr>
                <w:noProof/>
                <w:webHidden/>
              </w:rPr>
              <w:fldChar w:fldCharType="begin"/>
            </w:r>
            <w:r>
              <w:rPr>
                <w:noProof/>
                <w:webHidden/>
              </w:rPr>
              <w:instrText xml:space="preserve"> PAGEREF _Toc221696538 \h </w:instrText>
            </w:r>
            <w:r>
              <w:rPr>
                <w:noProof/>
                <w:webHidden/>
              </w:rPr>
            </w:r>
            <w:r>
              <w:rPr>
                <w:noProof/>
                <w:webHidden/>
              </w:rPr>
              <w:fldChar w:fldCharType="separate"/>
            </w:r>
            <w:r w:rsidR="00D5578B">
              <w:rPr>
                <w:noProof/>
                <w:webHidden/>
              </w:rPr>
              <w:t>5</w:t>
            </w:r>
            <w:r>
              <w:rPr>
                <w:noProof/>
                <w:webHidden/>
              </w:rPr>
              <w:fldChar w:fldCharType="end"/>
            </w:r>
          </w:hyperlink>
        </w:p>
        <w:p w14:paraId="1D30952C" w14:textId="223588AA" w:rsidR="003E7EBC" w:rsidRDefault="003E7EBC">
          <w:pPr>
            <w:pStyle w:val="TOC2"/>
            <w:tabs>
              <w:tab w:val="right" w:leader="dot" w:pos="10070"/>
            </w:tabs>
            <w:rPr>
              <w:rFonts w:asciiTheme="minorHAnsi" w:eastAsiaTheme="minorEastAsia" w:hAnsiTheme="minorHAnsi" w:cstheme="minorBidi"/>
              <w:b w:val="0"/>
              <w:noProof/>
            </w:rPr>
          </w:pPr>
          <w:hyperlink w:anchor="_Toc221696539" w:history="1">
            <w:r w:rsidRPr="00A66B2D">
              <w:rPr>
                <w:rStyle w:val="Hyperlink"/>
                <w:noProof/>
              </w:rPr>
              <w:t xml:space="preserve">5. Our Abba Father’s Laws of Nature </w:t>
            </w:r>
            <w:r w:rsidRPr="00A66B2D">
              <w:rPr>
                <w:rStyle w:val="Hyperlink"/>
                <w:bCs/>
                <w:noProof/>
              </w:rPr>
              <w:t>(10.8 min.)</w:t>
            </w:r>
            <w:r>
              <w:rPr>
                <w:noProof/>
                <w:webHidden/>
              </w:rPr>
              <w:tab/>
            </w:r>
            <w:r>
              <w:rPr>
                <w:noProof/>
                <w:webHidden/>
              </w:rPr>
              <w:fldChar w:fldCharType="begin"/>
            </w:r>
            <w:r>
              <w:rPr>
                <w:noProof/>
                <w:webHidden/>
              </w:rPr>
              <w:instrText xml:space="preserve"> PAGEREF _Toc221696539 \h </w:instrText>
            </w:r>
            <w:r>
              <w:rPr>
                <w:noProof/>
                <w:webHidden/>
              </w:rPr>
            </w:r>
            <w:r>
              <w:rPr>
                <w:noProof/>
                <w:webHidden/>
              </w:rPr>
              <w:fldChar w:fldCharType="separate"/>
            </w:r>
            <w:r w:rsidR="00D5578B">
              <w:rPr>
                <w:noProof/>
                <w:webHidden/>
              </w:rPr>
              <w:t>6</w:t>
            </w:r>
            <w:r>
              <w:rPr>
                <w:noProof/>
                <w:webHidden/>
              </w:rPr>
              <w:fldChar w:fldCharType="end"/>
            </w:r>
          </w:hyperlink>
        </w:p>
        <w:p w14:paraId="6BD77E71" w14:textId="017E5202" w:rsidR="003E7EBC" w:rsidRDefault="003E7EBC">
          <w:pPr>
            <w:pStyle w:val="TOC3"/>
            <w:tabs>
              <w:tab w:val="right" w:leader="dot" w:pos="10070"/>
            </w:tabs>
            <w:rPr>
              <w:rFonts w:asciiTheme="minorHAnsi" w:eastAsiaTheme="minorEastAsia" w:hAnsiTheme="minorHAnsi" w:cstheme="minorBidi"/>
              <w:noProof/>
              <w:kern w:val="2"/>
              <w14:ligatures w14:val="standardContextual"/>
            </w:rPr>
          </w:pPr>
          <w:hyperlink w:anchor="_Toc221696540" w:history="1">
            <w:r w:rsidRPr="00A66B2D">
              <w:rPr>
                <w:rStyle w:val="Hyperlink"/>
                <w:noProof/>
              </w:rPr>
              <w:t>The Laws of Nature in Scripture</w:t>
            </w:r>
            <w:r>
              <w:rPr>
                <w:noProof/>
                <w:webHidden/>
              </w:rPr>
              <w:tab/>
            </w:r>
            <w:r>
              <w:rPr>
                <w:noProof/>
                <w:webHidden/>
              </w:rPr>
              <w:fldChar w:fldCharType="begin"/>
            </w:r>
            <w:r>
              <w:rPr>
                <w:noProof/>
                <w:webHidden/>
              </w:rPr>
              <w:instrText xml:space="preserve"> PAGEREF _Toc221696540 \h </w:instrText>
            </w:r>
            <w:r>
              <w:rPr>
                <w:noProof/>
                <w:webHidden/>
              </w:rPr>
            </w:r>
            <w:r>
              <w:rPr>
                <w:noProof/>
                <w:webHidden/>
              </w:rPr>
              <w:fldChar w:fldCharType="separate"/>
            </w:r>
            <w:r w:rsidR="00D5578B">
              <w:rPr>
                <w:noProof/>
                <w:webHidden/>
              </w:rPr>
              <w:t>7</w:t>
            </w:r>
            <w:r>
              <w:rPr>
                <w:noProof/>
                <w:webHidden/>
              </w:rPr>
              <w:fldChar w:fldCharType="end"/>
            </w:r>
          </w:hyperlink>
        </w:p>
        <w:p w14:paraId="451A9D80" w14:textId="7A213794" w:rsidR="003E7EBC" w:rsidRDefault="003E7EBC">
          <w:pPr>
            <w:pStyle w:val="TOC3"/>
            <w:tabs>
              <w:tab w:val="right" w:leader="dot" w:pos="10070"/>
            </w:tabs>
            <w:rPr>
              <w:rFonts w:asciiTheme="minorHAnsi" w:eastAsiaTheme="minorEastAsia" w:hAnsiTheme="minorHAnsi" w:cstheme="minorBidi"/>
              <w:noProof/>
              <w:kern w:val="2"/>
              <w14:ligatures w14:val="standardContextual"/>
            </w:rPr>
          </w:pPr>
          <w:hyperlink w:anchor="_Toc221696541" w:history="1">
            <w:r w:rsidRPr="00A66B2D">
              <w:rPr>
                <w:rStyle w:val="Hyperlink"/>
                <w:noProof/>
              </w:rPr>
              <w:t>Application</w:t>
            </w:r>
            <w:r>
              <w:rPr>
                <w:noProof/>
                <w:webHidden/>
              </w:rPr>
              <w:tab/>
            </w:r>
            <w:r>
              <w:rPr>
                <w:noProof/>
                <w:webHidden/>
              </w:rPr>
              <w:fldChar w:fldCharType="begin"/>
            </w:r>
            <w:r>
              <w:rPr>
                <w:noProof/>
                <w:webHidden/>
              </w:rPr>
              <w:instrText xml:space="preserve"> PAGEREF _Toc221696541 \h </w:instrText>
            </w:r>
            <w:r>
              <w:rPr>
                <w:noProof/>
                <w:webHidden/>
              </w:rPr>
            </w:r>
            <w:r>
              <w:rPr>
                <w:noProof/>
                <w:webHidden/>
              </w:rPr>
              <w:fldChar w:fldCharType="separate"/>
            </w:r>
            <w:r w:rsidR="00D5578B">
              <w:rPr>
                <w:noProof/>
                <w:webHidden/>
              </w:rPr>
              <w:t>8</w:t>
            </w:r>
            <w:r>
              <w:rPr>
                <w:noProof/>
                <w:webHidden/>
              </w:rPr>
              <w:fldChar w:fldCharType="end"/>
            </w:r>
          </w:hyperlink>
        </w:p>
        <w:p w14:paraId="2919196F" w14:textId="1F6285C8" w:rsidR="003E7EBC" w:rsidRDefault="003E7EBC">
          <w:pPr>
            <w:pStyle w:val="TOC2"/>
            <w:tabs>
              <w:tab w:val="right" w:leader="dot" w:pos="10070"/>
            </w:tabs>
            <w:rPr>
              <w:rFonts w:asciiTheme="minorHAnsi" w:eastAsiaTheme="minorEastAsia" w:hAnsiTheme="minorHAnsi" w:cstheme="minorBidi"/>
              <w:b w:val="0"/>
              <w:noProof/>
            </w:rPr>
          </w:pPr>
          <w:hyperlink w:anchor="_Toc221696542" w:history="1">
            <w:r w:rsidRPr="00A66B2D">
              <w:rPr>
                <w:rStyle w:val="Hyperlink"/>
                <w:noProof/>
              </w:rPr>
              <w:t xml:space="preserve">6. The Biblical World View is Obsolete </w:t>
            </w:r>
            <w:r w:rsidRPr="00A66B2D">
              <w:rPr>
                <w:rStyle w:val="Hyperlink"/>
                <w:rFonts w:cstheme="minorHAnsi"/>
                <w:bCs/>
                <w:noProof/>
              </w:rPr>
              <w:t>(8.7 min.)</w:t>
            </w:r>
            <w:r>
              <w:rPr>
                <w:noProof/>
                <w:webHidden/>
              </w:rPr>
              <w:tab/>
            </w:r>
            <w:r>
              <w:rPr>
                <w:noProof/>
                <w:webHidden/>
              </w:rPr>
              <w:fldChar w:fldCharType="begin"/>
            </w:r>
            <w:r>
              <w:rPr>
                <w:noProof/>
                <w:webHidden/>
              </w:rPr>
              <w:instrText xml:space="preserve"> PAGEREF _Toc221696542 \h </w:instrText>
            </w:r>
            <w:r>
              <w:rPr>
                <w:noProof/>
                <w:webHidden/>
              </w:rPr>
            </w:r>
            <w:r>
              <w:rPr>
                <w:noProof/>
                <w:webHidden/>
              </w:rPr>
              <w:fldChar w:fldCharType="separate"/>
            </w:r>
            <w:r w:rsidR="00D5578B">
              <w:rPr>
                <w:noProof/>
                <w:webHidden/>
              </w:rPr>
              <w:t>10</w:t>
            </w:r>
            <w:r>
              <w:rPr>
                <w:noProof/>
                <w:webHidden/>
              </w:rPr>
              <w:fldChar w:fldCharType="end"/>
            </w:r>
          </w:hyperlink>
        </w:p>
        <w:p w14:paraId="42F17A4F" w14:textId="6C07631D" w:rsidR="003E7EBC" w:rsidRDefault="003E7EBC">
          <w:pPr>
            <w:pStyle w:val="TOC3"/>
            <w:tabs>
              <w:tab w:val="right" w:leader="dot" w:pos="10070"/>
            </w:tabs>
            <w:rPr>
              <w:rFonts w:asciiTheme="minorHAnsi" w:eastAsiaTheme="minorEastAsia" w:hAnsiTheme="minorHAnsi" w:cstheme="minorBidi"/>
              <w:noProof/>
              <w:kern w:val="2"/>
              <w14:ligatures w14:val="standardContextual"/>
            </w:rPr>
          </w:pPr>
          <w:hyperlink w:anchor="_Toc221696543" w:history="1">
            <w:r w:rsidRPr="00A66B2D">
              <w:rPr>
                <w:rStyle w:val="Hyperlink"/>
                <w:noProof/>
              </w:rPr>
              <w:t>The Biblical USA View</w:t>
            </w:r>
            <w:r>
              <w:rPr>
                <w:noProof/>
                <w:webHidden/>
              </w:rPr>
              <w:tab/>
            </w:r>
            <w:r>
              <w:rPr>
                <w:noProof/>
                <w:webHidden/>
              </w:rPr>
              <w:fldChar w:fldCharType="begin"/>
            </w:r>
            <w:r>
              <w:rPr>
                <w:noProof/>
                <w:webHidden/>
              </w:rPr>
              <w:instrText xml:space="preserve"> PAGEREF _Toc221696543 \h </w:instrText>
            </w:r>
            <w:r>
              <w:rPr>
                <w:noProof/>
                <w:webHidden/>
              </w:rPr>
            </w:r>
            <w:r>
              <w:rPr>
                <w:noProof/>
                <w:webHidden/>
              </w:rPr>
              <w:fldChar w:fldCharType="separate"/>
            </w:r>
            <w:r w:rsidR="00D5578B">
              <w:rPr>
                <w:noProof/>
                <w:webHidden/>
              </w:rPr>
              <w:t>10</w:t>
            </w:r>
            <w:r>
              <w:rPr>
                <w:noProof/>
                <w:webHidden/>
              </w:rPr>
              <w:fldChar w:fldCharType="end"/>
            </w:r>
          </w:hyperlink>
        </w:p>
        <w:p w14:paraId="44EE1160" w14:textId="251F4635" w:rsidR="003E7EBC" w:rsidRDefault="003E7EBC">
          <w:pPr>
            <w:pStyle w:val="TOC3"/>
            <w:tabs>
              <w:tab w:val="right" w:leader="dot" w:pos="10070"/>
            </w:tabs>
            <w:rPr>
              <w:rFonts w:asciiTheme="minorHAnsi" w:eastAsiaTheme="minorEastAsia" w:hAnsiTheme="minorHAnsi" w:cstheme="minorBidi"/>
              <w:noProof/>
              <w:kern w:val="2"/>
              <w14:ligatures w14:val="standardContextual"/>
            </w:rPr>
          </w:pPr>
          <w:hyperlink w:anchor="_Toc221696544" w:history="1">
            <w:r w:rsidRPr="00A66B2D">
              <w:rPr>
                <w:rStyle w:val="Hyperlink"/>
                <w:noProof/>
              </w:rPr>
              <w:t>The Biblical Worldview</w:t>
            </w:r>
            <w:r>
              <w:rPr>
                <w:noProof/>
                <w:webHidden/>
              </w:rPr>
              <w:tab/>
            </w:r>
            <w:r>
              <w:rPr>
                <w:noProof/>
                <w:webHidden/>
              </w:rPr>
              <w:fldChar w:fldCharType="begin"/>
            </w:r>
            <w:r>
              <w:rPr>
                <w:noProof/>
                <w:webHidden/>
              </w:rPr>
              <w:instrText xml:space="preserve"> PAGEREF _Toc221696544 \h </w:instrText>
            </w:r>
            <w:r>
              <w:rPr>
                <w:noProof/>
                <w:webHidden/>
              </w:rPr>
            </w:r>
            <w:r>
              <w:rPr>
                <w:noProof/>
                <w:webHidden/>
              </w:rPr>
              <w:fldChar w:fldCharType="separate"/>
            </w:r>
            <w:r w:rsidR="00D5578B">
              <w:rPr>
                <w:noProof/>
                <w:webHidden/>
              </w:rPr>
              <w:t>10</w:t>
            </w:r>
            <w:r>
              <w:rPr>
                <w:noProof/>
                <w:webHidden/>
              </w:rPr>
              <w:fldChar w:fldCharType="end"/>
            </w:r>
          </w:hyperlink>
        </w:p>
        <w:p w14:paraId="7C1D6032" w14:textId="7A364AD7" w:rsidR="003E7EBC" w:rsidRDefault="003E7EBC">
          <w:pPr>
            <w:pStyle w:val="TOC3"/>
            <w:tabs>
              <w:tab w:val="right" w:leader="dot" w:pos="10070"/>
            </w:tabs>
            <w:rPr>
              <w:rFonts w:asciiTheme="minorHAnsi" w:eastAsiaTheme="minorEastAsia" w:hAnsiTheme="minorHAnsi" w:cstheme="minorBidi"/>
              <w:noProof/>
              <w:kern w:val="2"/>
              <w14:ligatures w14:val="standardContextual"/>
            </w:rPr>
          </w:pPr>
          <w:hyperlink w:anchor="_Toc221696545" w:history="1">
            <w:r w:rsidRPr="00A66B2D">
              <w:rPr>
                <w:rStyle w:val="Hyperlink"/>
                <w:noProof/>
              </w:rPr>
              <w:t>Takeaways From the Previous Section</w:t>
            </w:r>
            <w:r>
              <w:rPr>
                <w:noProof/>
                <w:webHidden/>
              </w:rPr>
              <w:tab/>
            </w:r>
            <w:r>
              <w:rPr>
                <w:noProof/>
                <w:webHidden/>
              </w:rPr>
              <w:fldChar w:fldCharType="begin"/>
            </w:r>
            <w:r>
              <w:rPr>
                <w:noProof/>
                <w:webHidden/>
              </w:rPr>
              <w:instrText xml:space="preserve"> PAGEREF _Toc221696545 \h </w:instrText>
            </w:r>
            <w:r>
              <w:rPr>
                <w:noProof/>
                <w:webHidden/>
              </w:rPr>
            </w:r>
            <w:r>
              <w:rPr>
                <w:noProof/>
                <w:webHidden/>
              </w:rPr>
              <w:fldChar w:fldCharType="separate"/>
            </w:r>
            <w:r w:rsidR="00D5578B">
              <w:rPr>
                <w:noProof/>
                <w:webHidden/>
              </w:rPr>
              <w:t>11</w:t>
            </w:r>
            <w:r>
              <w:rPr>
                <w:noProof/>
                <w:webHidden/>
              </w:rPr>
              <w:fldChar w:fldCharType="end"/>
            </w:r>
          </w:hyperlink>
        </w:p>
        <w:p w14:paraId="0E005394" w14:textId="7090D503" w:rsidR="003E7EBC" w:rsidRDefault="003E7EBC">
          <w:pPr>
            <w:pStyle w:val="TOC2"/>
            <w:tabs>
              <w:tab w:val="right" w:leader="dot" w:pos="10070"/>
            </w:tabs>
            <w:rPr>
              <w:rFonts w:asciiTheme="minorHAnsi" w:eastAsiaTheme="minorEastAsia" w:hAnsiTheme="minorHAnsi" w:cstheme="minorBidi"/>
              <w:b w:val="0"/>
              <w:noProof/>
            </w:rPr>
          </w:pPr>
          <w:hyperlink w:anchor="_Toc221696546" w:history="1">
            <w:r w:rsidRPr="00A66B2D">
              <w:rPr>
                <w:rStyle w:val="Hyperlink"/>
                <w:noProof/>
              </w:rPr>
              <w:t xml:space="preserve">7. WePEG1787 </w:t>
            </w:r>
            <w:r w:rsidRPr="00A66B2D">
              <w:rPr>
                <w:rStyle w:val="Hyperlink"/>
                <w:rFonts w:cstheme="minorHAnsi"/>
                <w:bCs/>
                <w:noProof/>
              </w:rPr>
              <w:t>(5.5 min.)</w:t>
            </w:r>
            <w:r>
              <w:rPr>
                <w:noProof/>
                <w:webHidden/>
              </w:rPr>
              <w:tab/>
            </w:r>
            <w:r>
              <w:rPr>
                <w:noProof/>
                <w:webHidden/>
              </w:rPr>
              <w:fldChar w:fldCharType="begin"/>
            </w:r>
            <w:r>
              <w:rPr>
                <w:noProof/>
                <w:webHidden/>
              </w:rPr>
              <w:instrText xml:space="preserve"> PAGEREF _Toc221696546 \h </w:instrText>
            </w:r>
            <w:r>
              <w:rPr>
                <w:noProof/>
                <w:webHidden/>
              </w:rPr>
            </w:r>
            <w:r>
              <w:rPr>
                <w:noProof/>
                <w:webHidden/>
              </w:rPr>
              <w:fldChar w:fldCharType="separate"/>
            </w:r>
            <w:r w:rsidR="00D5578B">
              <w:rPr>
                <w:noProof/>
                <w:webHidden/>
              </w:rPr>
              <w:t>12</w:t>
            </w:r>
            <w:r>
              <w:rPr>
                <w:noProof/>
                <w:webHidden/>
              </w:rPr>
              <w:fldChar w:fldCharType="end"/>
            </w:r>
          </w:hyperlink>
        </w:p>
        <w:p w14:paraId="3D932085" w14:textId="260E098D" w:rsidR="003E7EBC" w:rsidRDefault="003E7EBC">
          <w:pPr>
            <w:pStyle w:val="TOC3"/>
            <w:tabs>
              <w:tab w:val="right" w:leader="dot" w:pos="10070"/>
            </w:tabs>
            <w:rPr>
              <w:rFonts w:asciiTheme="minorHAnsi" w:eastAsiaTheme="minorEastAsia" w:hAnsiTheme="minorHAnsi" w:cstheme="minorBidi"/>
              <w:noProof/>
              <w:kern w:val="2"/>
              <w14:ligatures w14:val="standardContextual"/>
            </w:rPr>
          </w:pPr>
          <w:hyperlink w:anchor="_Toc221696547" w:history="1">
            <w:r w:rsidRPr="00A66B2D">
              <w:rPr>
                <w:rStyle w:val="Hyperlink"/>
                <w:noProof/>
              </w:rPr>
              <w:t>The Ruthless Rules of Reality</w:t>
            </w:r>
            <w:r>
              <w:rPr>
                <w:noProof/>
                <w:webHidden/>
              </w:rPr>
              <w:tab/>
            </w:r>
            <w:r>
              <w:rPr>
                <w:noProof/>
                <w:webHidden/>
              </w:rPr>
              <w:fldChar w:fldCharType="begin"/>
            </w:r>
            <w:r>
              <w:rPr>
                <w:noProof/>
                <w:webHidden/>
              </w:rPr>
              <w:instrText xml:space="preserve"> PAGEREF _Toc221696547 \h </w:instrText>
            </w:r>
            <w:r>
              <w:rPr>
                <w:noProof/>
                <w:webHidden/>
              </w:rPr>
            </w:r>
            <w:r>
              <w:rPr>
                <w:noProof/>
                <w:webHidden/>
              </w:rPr>
              <w:fldChar w:fldCharType="separate"/>
            </w:r>
            <w:r w:rsidR="00D5578B">
              <w:rPr>
                <w:noProof/>
                <w:webHidden/>
              </w:rPr>
              <w:t>13</w:t>
            </w:r>
            <w:r>
              <w:rPr>
                <w:noProof/>
                <w:webHidden/>
              </w:rPr>
              <w:fldChar w:fldCharType="end"/>
            </w:r>
          </w:hyperlink>
        </w:p>
        <w:p w14:paraId="50535A4B" w14:textId="751D0573" w:rsidR="003E7EBC" w:rsidRDefault="003E7EBC">
          <w:pPr>
            <w:pStyle w:val="TOC2"/>
            <w:tabs>
              <w:tab w:val="right" w:leader="dot" w:pos="10070"/>
            </w:tabs>
            <w:rPr>
              <w:rFonts w:asciiTheme="minorHAnsi" w:eastAsiaTheme="minorEastAsia" w:hAnsiTheme="minorHAnsi" w:cstheme="minorBidi"/>
              <w:b w:val="0"/>
              <w:noProof/>
            </w:rPr>
          </w:pPr>
          <w:hyperlink w:anchor="_Toc221696548" w:history="1">
            <w:r w:rsidRPr="00A66B2D">
              <w:rPr>
                <w:rStyle w:val="Hyperlink"/>
                <w:noProof/>
              </w:rPr>
              <w:t xml:space="preserve">8. The Devil and Politics </w:t>
            </w:r>
            <w:r w:rsidRPr="00A66B2D">
              <w:rPr>
                <w:rStyle w:val="Hyperlink"/>
                <w:rFonts w:cstheme="minorHAnsi"/>
                <w:bCs/>
                <w:noProof/>
              </w:rPr>
              <w:t>(13 min.)</w:t>
            </w:r>
            <w:r>
              <w:rPr>
                <w:noProof/>
                <w:webHidden/>
              </w:rPr>
              <w:tab/>
            </w:r>
            <w:r>
              <w:rPr>
                <w:noProof/>
                <w:webHidden/>
              </w:rPr>
              <w:fldChar w:fldCharType="begin"/>
            </w:r>
            <w:r>
              <w:rPr>
                <w:noProof/>
                <w:webHidden/>
              </w:rPr>
              <w:instrText xml:space="preserve"> PAGEREF _Toc221696548 \h </w:instrText>
            </w:r>
            <w:r>
              <w:rPr>
                <w:noProof/>
                <w:webHidden/>
              </w:rPr>
            </w:r>
            <w:r>
              <w:rPr>
                <w:noProof/>
                <w:webHidden/>
              </w:rPr>
              <w:fldChar w:fldCharType="separate"/>
            </w:r>
            <w:r w:rsidR="00D5578B">
              <w:rPr>
                <w:noProof/>
                <w:webHidden/>
              </w:rPr>
              <w:t>14</w:t>
            </w:r>
            <w:r>
              <w:rPr>
                <w:noProof/>
                <w:webHidden/>
              </w:rPr>
              <w:fldChar w:fldCharType="end"/>
            </w:r>
          </w:hyperlink>
        </w:p>
        <w:p w14:paraId="28BBD021" w14:textId="0B0E2618" w:rsidR="003E7EBC" w:rsidRDefault="003E7EBC">
          <w:pPr>
            <w:pStyle w:val="TOC3"/>
            <w:tabs>
              <w:tab w:val="right" w:leader="dot" w:pos="10070"/>
            </w:tabs>
            <w:rPr>
              <w:rFonts w:asciiTheme="minorHAnsi" w:eastAsiaTheme="minorEastAsia" w:hAnsiTheme="minorHAnsi" w:cstheme="minorBidi"/>
              <w:noProof/>
              <w:kern w:val="2"/>
              <w14:ligatures w14:val="standardContextual"/>
            </w:rPr>
          </w:pPr>
          <w:hyperlink w:anchor="_Toc221696549" w:history="1">
            <w:r w:rsidRPr="00A66B2D">
              <w:rPr>
                <w:rStyle w:val="Hyperlink"/>
                <w:noProof/>
              </w:rPr>
              <w:t>The Federalist Summary</w:t>
            </w:r>
            <w:r>
              <w:rPr>
                <w:noProof/>
                <w:webHidden/>
              </w:rPr>
              <w:tab/>
            </w:r>
            <w:r>
              <w:rPr>
                <w:noProof/>
                <w:webHidden/>
              </w:rPr>
              <w:fldChar w:fldCharType="begin"/>
            </w:r>
            <w:r>
              <w:rPr>
                <w:noProof/>
                <w:webHidden/>
              </w:rPr>
              <w:instrText xml:space="preserve"> PAGEREF _Toc221696549 \h </w:instrText>
            </w:r>
            <w:r>
              <w:rPr>
                <w:noProof/>
                <w:webHidden/>
              </w:rPr>
            </w:r>
            <w:r>
              <w:rPr>
                <w:noProof/>
                <w:webHidden/>
              </w:rPr>
              <w:fldChar w:fldCharType="separate"/>
            </w:r>
            <w:r w:rsidR="00D5578B">
              <w:rPr>
                <w:noProof/>
                <w:webHidden/>
              </w:rPr>
              <w:t>15</w:t>
            </w:r>
            <w:r>
              <w:rPr>
                <w:noProof/>
                <w:webHidden/>
              </w:rPr>
              <w:fldChar w:fldCharType="end"/>
            </w:r>
          </w:hyperlink>
        </w:p>
        <w:p w14:paraId="482C5682" w14:textId="53E513AF" w:rsidR="003E7EBC" w:rsidRDefault="003E7EBC">
          <w:pPr>
            <w:pStyle w:val="TOC3"/>
            <w:tabs>
              <w:tab w:val="right" w:leader="dot" w:pos="10070"/>
            </w:tabs>
            <w:rPr>
              <w:rFonts w:asciiTheme="minorHAnsi" w:eastAsiaTheme="minorEastAsia" w:hAnsiTheme="minorHAnsi" w:cstheme="minorBidi"/>
              <w:noProof/>
              <w:kern w:val="2"/>
              <w14:ligatures w14:val="standardContextual"/>
            </w:rPr>
          </w:pPr>
          <w:hyperlink w:anchor="_Toc221696550" w:history="1">
            <w:r w:rsidRPr="00A66B2D">
              <w:rPr>
                <w:rStyle w:val="Hyperlink"/>
                <w:noProof/>
              </w:rPr>
              <w:t>Conclusion</w:t>
            </w:r>
            <w:r>
              <w:rPr>
                <w:noProof/>
                <w:webHidden/>
              </w:rPr>
              <w:tab/>
            </w:r>
            <w:r>
              <w:rPr>
                <w:noProof/>
                <w:webHidden/>
              </w:rPr>
              <w:fldChar w:fldCharType="begin"/>
            </w:r>
            <w:r>
              <w:rPr>
                <w:noProof/>
                <w:webHidden/>
              </w:rPr>
              <w:instrText xml:space="preserve"> PAGEREF _Toc221696550 \h </w:instrText>
            </w:r>
            <w:r>
              <w:rPr>
                <w:noProof/>
                <w:webHidden/>
              </w:rPr>
            </w:r>
            <w:r>
              <w:rPr>
                <w:noProof/>
                <w:webHidden/>
              </w:rPr>
              <w:fldChar w:fldCharType="separate"/>
            </w:r>
            <w:r w:rsidR="00D5578B">
              <w:rPr>
                <w:noProof/>
                <w:webHidden/>
              </w:rPr>
              <w:t>17</w:t>
            </w:r>
            <w:r>
              <w:rPr>
                <w:noProof/>
                <w:webHidden/>
              </w:rPr>
              <w:fldChar w:fldCharType="end"/>
            </w:r>
          </w:hyperlink>
        </w:p>
        <w:p w14:paraId="67FF8EDE" w14:textId="6EEF9298" w:rsidR="003E7EBC" w:rsidRDefault="003E7EBC">
          <w:pPr>
            <w:pStyle w:val="TOC2"/>
            <w:tabs>
              <w:tab w:val="right" w:leader="dot" w:pos="10070"/>
            </w:tabs>
            <w:rPr>
              <w:rFonts w:asciiTheme="minorHAnsi" w:eastAsiaTheme="minorEastAsia" w:hAnsiTheme="minorHAnsi" w:cstheme="minorBidi"/>
              <w:b w:val="0"/>
              <w:noProof/>
            </w:rPr>
          </w:pPr>
          <w:hyperlink w:anchor="_Toc221696551" w:history="1">
            <w:r w:rsidRPr="00A66B2D">
              <w:rPr>
                <w:rStyle w:val="Hyperlink"/>
                <w:noProof/>
              </w:rPr>
              <w:t xml:space="preserve">9. Our Founders’ Hatred of Political Parties </w:t>
            </w:r>
            <w:r w:rsidRPr="00A66B2D">
              <w:rPr>
                <w:rStyle w:val="Hyperlink"/>
                <w:rFonts w:cstheme="minorHAnsi"/>
                <w:bCs/>
                <w:noProof/>
              </w:rPr>
              <w:t>(14 min.)</w:t>
            </w:r>
            <w:r>
              <w:rPr>
                <w:noProof/>
                <w:webHidden/>
              </w:rPr>
              <w:tab/>
            </w:r>
            <w:r>
              <w:rPr>
                <w:noProof/>
                <w:webHidden/>
              </w:rPr>
              <w:fldChar w:fldCharType="begin"/>
            </w:r>
            <w:r>
              <w:rPr>
                <w:noProof/>
                <w:webHidden/>
              </w:rPr>
              <w:instrText xml:space="preserve"> PAGEREF _Toc221696551 \h </w:instrText>
            </w:r>
            <w:r>
              <w:rPr>
                <w:noProof/>
                <w:webHidden/>
              </w:rPr>
            </w:r>
            <w:r>
              <w:rPr>
                <w:noProof/>
                <w:webHidden/>
              </w:rPr>
              <w:fldChar w:fldCharType="separate"/>
            </w:r>
            <w:r w:rsidR="00D5578B">
              <w:rPr>
                <w:noProof/>
                <w:webHidden/>
              </w:rPr>
              <w:t>18</w:t>
            </w:r>
            <w:r>
              <w:rPr>
                <w:noProof/>
                <w:webHidden/>
              </w:rPr>
              <w:fldChar w:fldCharType="end"/>
            </w:r>
          </w:hyperlink>
        </w:p>
        <w:p w14:paraId="5218CC17" w14:textId="2984DC48" w:rsidR="003E7EBC" w:rsidRDefault="003E7EBC">
          <w:pPr>
            <w:pStyle w:val="TOC3"/>
            <w:tabs>
              <w:tab w:val="right" w:leader="dot" w:pos="10070"/>
            </w:tabs>
            <w:rPr>
              <w:rFonts w:asciiTheme="minorHAnsi" w:eastAsiaTheme="minorEastAsia" w:hAnsiTheme="minorHAnsi" w:cstheme="minorBidi"/>
              <w:noProof/>
              <w:kern w:val="2"/>
              <w14:ligatures w14:val="standardContextual"/>
            </w:rPr>
          </w:pPr>
          <w:hyperlink w:anchor="_Toc221696552" w:history="1">
            <w:r w:rsidRPr="00A66B2D">
              <w:rPr>
                <w:rStyle w:val="Hyperlink"/>
                <w:noProof/>
              </w:rPr>
              <w:t>The Classical Meaning of “Faction”</w:t>
            </w:r>
            <w:r>
              <w:rPr>
                <w:noProof/>
                <w:webHidden/>
              </w:rPr>
              <w:tab/>
            </w:r>
            <w:r>
              <w:rPr>
                <w:noProof/>
                <w:webHidden/>
              </w:rPr>
              <w:fldChar w:fldCharType="begin"/>
            </w:r>
            <w:r>
              <w:rPr>
                <w:noProof/>
                <w:webHidden/>
              </w:rPr>
              <w:instrText xml:space="preserve"> PAGEREF _Toc221696552 \h </w:instrText>
            </w:r>
            <w:r>
              <w:rPr>
                <w:noProof/>
                <w:webHidden/>
              </w:rPr>
            </w:r>
            <w:r>
              <w:rPr>
                <w:noProof/>
                <w:webHidden/>
              </w:rPr>
              <w:fldChar w:fldCharType="separate"/>
            </w:r>
            <w:r w:rsidR="00D5578B">
              <w:rPr>
                <w:noProof/>
                <w:webHidden/>
              </w:rPr>
              <w:t>19</w:t>
            </w:r>
            <w:r>
              <w:rPr>
                <w:noProof/>
                <w:webHidden/>
              </w:rPr>
              <w:fldChar w:fldCharType="end"/>
            </w:r>
          </w:hyperlink>
        </w:p>
        <w:p w14:paraId="1C5A6859" w14:textId="4695D3E1" w:rsidR="003E7EBC" w:rsidRDefault="003E7EBC">
          <w:pPr>
            <w:pStyle w:val="TOC3"/>
            <w:tabs>
              <w:tab w:val="right" w:leader="dot" w:pos="10070"/>
            </w:tabs>
            <w:rPr>
              <w:rFonts w:asciiTheme="minorHAnsi" w:eastAsiaTheme="minorEastAsia" w:hAnsiTheme="minorHAnsi" w:cstheme="minorBidi"/>
              <w:noProof/>
              <w:kern w:val="2"/>
              <w14:ligatures w14:val="standardContextual"/>
            </w:rPr>
          </w:pPr>
          <w:hyperlink w:anchor="_Toc221696553" w:history="1">
            <w:r w:rsidRPr="00A66B2D">
              <w:rPr>
                <w:rStyle w:val="Hyperlink"/>
                <w:noProof/>
              </w:rPr>
              <w:t>Our Mission: Removing Political Faction Power</w:t>
            </w:r>
            <w:r>
              <w:rPr>
                <w:noProof/>
                <w:webHidden/>
              </w:rPr>
              <w:tab/>
            </w:r>
            <w:r>
              <w:rPr>
                <w:noProof/>
                <w:webHidden/>
              </w:rPr>
              <w:fldChar w:fldCharType="begin"/>
            </w:r>
            <w:r>
              <w:rPr>
                <w:noProof/>
                <w:webHidden/>
              </w:rPr>
              <w:instrText xml:space="preserve"> PAGEREF _Toc221696553 \h </w:instrText>
            </w:r>
            <w:r>
              <w:rPr>
                <w:noProof/>
                <w:webHidden/>
              </w:rPr>
            </w:r>
            <w:r>
              <w:rPr>
                <w:noProof/>
                <w:webHidden/>
              </w:rPr>
              <w:fldChar w:fldCharType="separate"/>
            </w:r>
            <w:r w:rsidR="00D5578B">
              <w:rPr>
                <w:noProof/>
                <w:webHidden/>
              </w:rPr>
              <w:t>19</w:t>
            </w:r>
            <w:r>
              <w:rPr>
                <w:noProof/>
                <w:webHidden/>
              </w:rPr>
              <w:fldChar w:fldCharType="end"/>
            </w:r>
          </w:hyperlink>
        </w:p>
        <w:p w14:paraId="5361D794" w14:textId="5C47BD0E" w:rsidR="003E7EBC" w:rsidRDefault="003E7EBC">
          <w:pPr>
            <w:pStyle w:val="TOC3"/>
            <w:tabs>
              <w:tab w:val="right" w:leader="dot" w:pos="10070"/>
            </w:tabs>
            <w:rPr>
              <w:rFonts w:asciiTheme="minorHAnsi" w:eastAsiaTheme="minorEastAsia" w:hAnsiTheme="minorHAnsi" w:cstheme="minorBidi"/>
              <w:noProof/>
              <w:kern w:val="2"/>
              <w14:ligatures w14:val="standardContextual"/>
            </w:rPr>
          </w:pPr>
          <w:hyperlink w:anchor="_Toc221696554" w:history="1">
            <w:r w:rsidRPr="00A66B2D">
              <w:rPr>
                <w:rStyle w:val="Hyperlink"/>
                <w:noProof/>
              </w:rPr>
              <w:t>Early Modern Influences</w:t>
            </w:r>
            <w:r>
              <w:rPr>
                <w:noProof/>
                <w:webHidden/>
              </w:rPr>
              <w:tab/>
            </w:r>
            <w:r>
              <w:rPr>
                <w:noProof/>
                <w:webHidden/>
              </w:rPr>
              <w:fldChar w:fldCharType="begin"/>
            </w:r>
            <w:r>
              <w:rPr>
                <w:noProof/>
                <w:webHidden/>
              </w:rPr>
              <w:instrText xml:space="preserve"> PAGEREF _Toc221696554 \h </w:instrText>
            </w:r>
            <w:r>
              <w:rPr>
                <w:noProof/>
                <w:webHidden/>
              </w:rPr>
            </w:r>
            <w:r>
              <w:rPr>
                <w:noProof/>
                <w:webHidden/>
              </w:rPr>
              <w:fldChar w:fldCharType="separate"/>
            </w:r>
            <w:r w:rsidR="00D5578B">
              <w:rPr>
                <w:noProof/>
                <w:webHidden/>
              </w:rPr>
              <w:t>20</w:t>
            </w:r>
            <w:r>
              <w:rPr>
                <w:noProof/>
                <w:webHidden/>
              </w:rPr>
              <w:fldChar w:fldCharType="end"/>
            </w:r>
          </w:hyperlink>
        </w:p>
        <w:p w14:paraId="6B9819E9" w14:textId="15D99F99" w:rsidR="003E7EBC" w:rsidRDefault="003E7EBC">
          <w:pPr>
            <w:pStyle w:val="TOC3"/>
            <w:tabs>
              <w:tab w:val="right" w:leader="dot" w:pos="10070"/>
            </w:tabs>
            <w:rPr>
              <w:rFonts w:asciiTheme="minorHAnsi" w:eastAsiaTheme="minorEastAsia" w:hAnsiTheme="minorHAnsi" w:cstheme="minorBidi"/>
              <w:noProof/>
              <w:kern w:val="2"/>
              <w14:ligatures w14:val="standardContextual"/>
            </w:rPr>
          </w:pPr>
          <w:hyperlink w:anchor="_Toc221696555" w:history="1">
            <w:r w:rsidRPr="00A66B2D">
              <w:rPr>
                <w:rStyle w:val="Hyperlink"/>
                <w:noProof/>
              </w:rPr>
              <w:t>Madison’s Canonical Definition</w:t>
            </w:r>
            <w:r>
              <w:rPr>
                <w:noProof/>
                <w:webHidden/>
              </w:rPr>
              <w:tab/>
            </w:r>
            <w:r>
              <w:rPr>
                <w:noProof/>
                <w:webHidden/>
              </w:rPr>
              <w:fldChar w:fldCharType="begin"/>
            </w:r>
            <w:r>
              <w:rPr>
                <w:noProof/>
                <w:webHidden/>
              </w:rPr>
              <w:instrText xml:space="preserve"> PAGEREF _Toc221696555 \h </w:instrText>
            </w:r>
            <w:r>
              <w:rPr>
                <w:noProof/>
                <w:webHidden/>
              </w:rPr>
            </w:r>
            <w:r>
              <w:rPr>
                <w:noProof/>
                <w:webHidden/>
              </w:rPr>
              <w:fldChar w:fldCharType="separate"/>
            </w:r>
            <w:r w:rsidR="00D5578B">
              <w:rPr>
                <w:noProof/>
                <w:webHidden/>
              </w:rPr>
              <w:t>20</w:t>
            </w:r>
            <w:r>
              <w:rPr>
                <w:noProof/>
                <w:webHidden/>
              </w:rPr>
              <w:fldChar w:fldCharType="end"/>
            </w:r>
          </w:hyperlink>
        </w:p>
        <w:p w14:paraId="4526F4FB" w14:textId="3820F757" w:rsidR="003E7EBC" w:rsidRDefault="003E7EBC">
          <w:pPr>
            <w:pStyle w:val="TOC3"/>
            <w:tabs>
              <w:tab w:val="right" w:leader="dot" w:pos="10070"/>
            </w:tabs>
            <w:rPr>
              <w:rFonts w:asciiTheme="minorHAnsi" w:eastAsiaTheme="minorEastAsia" w:hAnsiTheme="minorHAnsi" w:cstheme="minorBidi"/>
              <w:noProof/>
              <w:kern w:val="2"/>
              <w14:ligatures w14:val="standardContextual"/>
            </w:rPr>
          </w:pPr>
          <w:hyperlink w:anchor="_Toc221696556" w:history="1">
            <w:r w:rsidRPr="00A66B2D">
              <w:rPr>
                <w:rStyle w:val="Hyperlink"/>
                <w:noProof/>
              </w:rPr>
              <w:t>Factions Undermine Public Virtue</w:t>
            </w:r>
            <w:r>
              <w:rPr>
                <w:noProof/>
                <w:webHidden/>
              </w:rPr>
              <w:tab/>
            </w:r>
            <w:r>
              <w:rPr>
                <w:noProof/>
                <w:webHidden/>
              </w:rPr>
              <w:fldChar w:fldCharType="begin"/>
            </w:r>
            <w:r>
              <w:rPr>
                <w:noProof/>
                <w:webHidden/>
              </w:rPr>
              <w:instrText xml:space="preserve"> PAGEREF _Toc221696556 \h </w:instrText>
            </w:r>
            <w:r>
              <w:rPr>
                <w:noProof/>
                <w:webHidden/>
              </w:rPr>
            </w:r>
            <w:r>
              <w:rPr>
                <w:noProof/>
                <w:webHidden/>
              </w:rPr>
              <w:fldChar w:fldCharType="separate"/>
            </w:r>
            <w:r w:rsidR="00D5578B">
              <w:rPr>
                <w:noProof/>
                <w:webHidden/>
              </w:rPr>
              <w:t>20</w:t>
            </w:r>
            <w:r>
              <w:rPr>
                <w:noProof/>
                <w:webHidden/>
              </w:rPr>
              <w:fldChar w:fldCharType="end"/>
            </w:r>
          </w:hyperlink>
        </w:p>
        <w:p w14:paraId="02912C69" w14:textId="7C3ACFAB" w:rsidR="003E7EBC" w:rsidRDefault="003E7EBC">
          <w:pPr>
            <w:pStyle w:val="TOC3"/>
            <w:tabs>
              <w:tab w:val="right" w:leader="dot" w:pos="10070"/>
            </w:tabs>
            <w:rPr>
              <w:rFonts w:asciiTheme="minorHAnsi" w:eastAsiaTheme="minorEastAsia" w:hAnsiTheme="minorHAnsi" w:cstheme="minorBidi"/>
              <w:noProof/>
              <w:kern w:val="2"/>
              <w14:ligatures w14:val="standardContextual"/>
            </w:rPr>
          </w:pPr>
          <w:hyperlink w:anchor="_Toc221696557" w:history="1">
            <w:r w:rsidRPr="00A66B2D">
              <w:rPr>
                <w:rStyle w:val="Hyperlink"/>
                <w:noProof/>
              </w:rPr>
              <w:t>Factions Threaten National Unity</w:t>
            </w:r>
            <w:r>
              <w:rPr>
                <w:noProof/>
                <w:webHidden/>
              </w:rPr>
              <w:tab/>
            </w:r>
            <w:r>
              <w:rPr>
                <w:noProof/>
                <w:webHidden/>
              </w:rPr>
              <w:fldChar w:fldCharType="begin"/>
            </w:r>
            <w:r>
              <w:rPr>
                <w:noProof/>
                <w:webHidden/>
              </w:rPr>
              <w:instrText xml:space="preserve"> PAGEREF _Toc221696557 \h </w:instrText>
            </w:r>
            <w:r>
              <w:rPr>
                <w:noProof/>
                <w:webHidden/>
              </w:rPr>
            </w:r>
            <w:r>
              <w:rPr>
                <w:noProof/>
                <w:webHidden/>
              </w:rPr>
              <w:fldChar w:fldCharType="separate"/>
            </w:r>
            <w:r w:rsidR="00D5578B">
              <w:rPr>
                <w:noProof/>
                <w:webHidden/>
              </w:rPr>
              <w:t>20</w:t>
            </w:r>
            <w:r>
              <w:rPr>
                <w:noProof/>
                <w:webHidden/>
              </w:rPr>
              <w:fldChar w:fldCharType="end"/>
            </w:r>
          </w:hyperlink>
        </w:p>
        <w:p w14:paraId="166168DA" w14:textId="1AAA1FD9" w:rsidR="003E7EBC" w:rsidRDefault="003E7EBC">
          <w:pPr>
            <w:pStyle w:val="TOC3"/>
            <w:tabs>
              <w:tab w:val="right" w:leader="dot" w:pos="10070"/>
            </w:tabs>
            <w:rPr>
              <w:rFonts w:asciiTheme="minorHAnsi" w:eastAsiaTheme="minorEastAsia" w:hAnsiTheme="minorHAnsi" w:cstheme="minorBidi"/>
              <w:noProof/>
              <w:kern w:val="2"/>
              <w14:ligatures w14:val="standardContextual"/>
            </w:rPr>
          </w:pPr>
          <w:hyperlink w:anchor="_Toc221696558" w:history="1">
            <w:r w:rsidRPr="00A66B2D">
              <w:rPr>
                <w:rStyle w:val="Hyperlink"/>
                <w:noProof/>
              </w:rPr>
              <w:t>Lessons from Ancient Republics</w:t>
            </w:r>
            <w:r>
              <w:rPr>
                <w:noProof/>
                <w:webHidden/>
              </w:rPr>
              <w:tab/>
            </w:r>
            <w:r>
              <w:rPr>
                <w:noProof/>
                <w:webHidden/>
              </w:rPr>
              <w:fldChar w:fldCharType="begin"/>
            </w:r>
            <w:r>
              <w:rPr>
                <w:noProof/>
                <w:webHidden/>
              </w:rPr>
              <w:instrText xml:space="preserve"> PAGEREF _Toc221696558 \h </w:instrText>
            </w:r>
            <w:r>
              <w:rPr>
                <w:noProof/>
                <w:webHidden/>
              </w:rPr>
            </w:r>
            <w:r>
              <w:rPr>
                <w:noProof/>
                <w:webHidden/>
              </w:rPr>
              <w:fldChar w:fldCharType="separate"/>
            </w:r>
            <w:r w:rsidR="00D5578B">
              <w:rPr>
                <w:noProof/>
                <w:webHidden/>
              </w:rPr>
              <w:t>20</w:t>
            </w:r>
            <w:r>
              <w:rPr>
                <w:noProof/>
                <w:webHidden/>
              </w:rPr>
              <w:fldChar w:fldCharType="end"/>
            </w:r>
          </w:hyperlink>
        </w:p>
        <w:p w14:paraId="32002939" w14:textId="5E0B6C2D" w:rsidR="003E7EBC" w:rsidRDefault="003E7EBC">
          <w:pPr>
            <w:pStyle w:val="TOC3"/>
            <w:tabs>
              <w:tab w:val="right" w:leader="dot" w:pos="10070"/>
            </w:tabs>
            <w:rPr>
              <w:rFonts w:asciiTheme="minorHAnsi" w:eastAsiaTheme="minorEastAsia" w:hAnsiTheme="minorHAnsi" w:cstheme="minorBidi"/>
              <w:noProof/>
              <w:kern w:val="2"/>
              <w14:ligatures w14:val="standardContextual"/>
            </w:rPr>
          </w:pPr>
          <w:hyperlink w:anchor="_Toc221696559" w:history="1">
            <w:r w:rsidRPr="00A66B2D">
              <w:rPr>
                <w:rStyle w:val="Hyperlink"/>
                <w:noProof/>
              </w:rPr>
              <w:t>Factions Turn Elections into Warfare</w:t>
            </w:r>
            <w:r>
              <w:rPr>
                <w:noProof/>
                <w:webHidden/>
              </w:rPr>
              <w:tab/>
            </w:r>
            <w:r>
              <w:rPr>
                <w:noProof/>
                <w:webHidden/>
              </w:rPr>
              <w:fldChar w:fldCharType="begin"/>
            </w:r>
            <w:r>
              <w:rPr>
                <w:noProof/>
                <w:webHidden/>
              </w:rPr>
              <w:instrText xml:space="preserve"> PAGEREF _Toc221696559 \h </w:instrText>
            </w:r>
            <w:r>
              <w:rPr>
                <w:noProof/>
                <w:webHidden/>
              </w:rPr>
            </w:r>
            <w:r>
              <w:rPr>
                <w:noProof/>
                <w:webHidden/>
              </w:rPr>
              <w:fldChar w:fldCharType="separate"/>
            </w:r>
            <w:r w:rsidR="00D5578B">
              <w:rPr>
                <w:noProof/>
                <w:webHidden/>
              </w:rPr>
              <w:t>21</w:t>
            </w:r>
            <w:r>
              <w:rPr>
                <w:noProof/>
                <w:webHidden/>
              </w:rPr>
              <w:fldChar w:fldCharType="end"/>
            </w:r>
          </w:hyperlink>
        </w:p>
        <w:p w14:paraId="4B3A38C3" w14:textId="3416FFDE" w:rsidR="003E7EBC" w:rsidRDefault="003E7EBC">
          <w:pPr>
            <w:pStyle w:val="TOC3"/>
            <w:tabs>
              <w:tab w:val="right" w:leader="dot" w:pos="10070"/>
            </w:tabs>
            <w:rPr>
              <w:rFonts w:asciiTheme="minorHAnsi" w:eastAsiaTheme="minorEastAsia" w:hAnsiTheme="minorHAnsi" w:cstheme="minorBidi"/>
              <w:noProof/>
              <w:kern w:val="2"/>
              <w14:ligatures w14:val="standardContextual"/>
            </w:rPr>
          </w:pPr>
          <w:hyperlink w:anchor="_Toc221696560" w:history="1">
            <w:r w:rsidRPr="00A66B2D">
              <w:rPr>
                <w:rStyle w:val="Hyperlink"/>
                <w:noProof/>
              </w:rPr>
              <w:t>Factions Expose the Nation to Foreign Influence</w:t>
            </w:r>
            <w:r>
              <w:rPr>
                <w:noProof/>
                <w:webHidden/>
              </w:rPr>
              <w:tab/>
            </w:r>
            <w:r>
              <w:rPr>
                <w:noProof/>
                <w:webHidden/>
              </w:rPr>
              <w:fldChar w:fldCharType="begin"/>
            </w:r>
            <w:r>
              <w:rPr>
                <w:noProof/>
                <w:webHidden/>
              </w:rPr>
              <w:instrText xml:space="preserve"> PAGEREF _Toc221696560 \h </w:instrText>
            </w:r>
            <w:r>
              <w:rPr>
                <w:noProof/>
                <w:webHidden/>
              </w:rPr>
            </w:r>
            <w:r>
              <w:rPr>
                <w:noProof/>
                <w:webHidden/>
              </w:rPr>
              <w:fldChar w:fldCharType="separate"/>
            </w:r>
            <w:r w:rsidR="00D5578B">
              <w:rPr>
                <w:noProof/>
                <w:webHidden/>
              </w:rPr>
              <w:t>21</w:t>
            </w:r>
            <w:r>
              <w:rPr>
                <w:noProof/>
                <w:webHidden/>
              </w:rPr>
              <w:fldChar w:fldCharType="end"/>
            </w:r>
          </w:hyperlink>
        </w:p>
        <w:p w14:paraId="13A06E81" w14:textId="74832BA2" w:rsidR="003E7EBC" w:rsidRDefault="003E7EBC">
          <w:pPr>
            <w:pStyle w:val="TOC3"/>
            <w:tabs>
              <w:tab w:val="right" w:leader="dot" w:pos="10070"/>
            </w:tabs>
            <w:rPr>
              <w:rFonts w:asciiTheme="minorHAnsi" w:eastAsiaTheme="minorEastAsia" w:hAnsiTheme="minorHAnsi" w:cstheme="minorBidi"/>
              <w:noProof/>
              <w:kern w:val="2"/>
              <w14:ligatures w14:val="standardContextual"/>
            </w:rPr>
          </w:pPr>
          <w:hyperlink w:anchor="_Toc221696561" w:history="1">
            <w:r w:rsidRPr="00A66B2D">
              <w:rPr>
                <w:rStyle w:val="Hyperlink"/>
                <w:noProof/>
              </w:rPr>
              <w:t>Founders Who Most Forcefully Opposed Factions</w:t>
            </w:r>
            <w:r>
              <w:rPr>
                <w:noProof/>
                <w:webHidden/>
              </w:rPr>
              <w:tab/>
            </w:r>
            <w:r>
              <w:rPr>
                <w:noProof/>
                <w:webHidden/>
              </w:rPr>
              <w:fldChar w:fldCharType="begin"/>
            </w:r>
            <w:r>
              <w:rPr>
                <w:noProof/>
                <w:webHidden/>
              </w:rPr>
              <w:instrText xml:space="preserve"> PAGEREF _Toc221696561 \h </w:instrText>
            </w:r>
            <w:r>
              <w:rPr>
                <w:noProof/>
                <w:webHidden/>
              </w:rPr>
            </w:r>
            <w:r>
              <w:rPr>
                <w:noProof/>
                <w:webHidden/>
              </w:rPr>
              <w:fldChar w:fldCharType="separate"/>
            </w:r>
            <w:r w:rsidR="00D5578B">
              <w:rPr>
                <w:noProof/>
                <w:webHidden/>
              </w:rPr>
              <w:t>21</w:t>
            </w:r>
            <w:r>
              <w:rPr>
                <w:noProof/>
                <w:webHidden/>
              </w:rPr>
              <w:fldChar w:fldCharType="end"/>
            </w:r>
          </w:hyperlink>
        </w:p>
        <w:p w14:paraId="0CBC004A" w14:textId="62BDA86C" w:rsidR="003E7EBC" w:rsidRDefault="003E7EBC">
          <w:pPr>
            <w:pStyle w:val="TOC3"/>
            <w:tabs>
              <w:tab w:val="right" w:leader="dot" w:pos="10070"/>
            </w:tabs>
            <w:rPr>
              <w:rFonts w:asciiTheme="minorHAnsi" w:eastAsiaTheme="minorEastAsia" w:hAnsiTheme="minorHAnsi" w:cstheme="minorBidi"/>
              <w:noProof/>
              <w:kern w:val="2"/>
              <w14:ligatures w14:val="standardContextual"/>
            </w:rPr>
          </w:pPr>
          <w:hyperlink w:anchor="_Toc221696562" w:history="1">
            <w:r w:rsidRPr="00A66B2D">
              <w:rPr>
                <w:rStyle w:val="Hyperlink"/>
                <w:noProof/>
              </w:rPr>
              <w:t>Why the Founders Failed to Prevent the Rise of Parties</w:t>
            </w:r>
            <w:r>
              <w:rPr>
                <w:noProof/>
                <w:webHidden/>
              </w:rPr>
              <w:tab/>
            </w:r>
            <w:r>
              <w:rPr>
                <w:noProof/>
                <w:webHidden/>
              </w:rPr>
              <w:fldChar w:fldCharType="begin"/>
            </w:r>
            <w:r>
              <w:rPr>
                <w:noProof/>
                <w:webHidden/>
              </w:rPr>
              <w:instrText xml:space="preserve"> PAGEREF _Toc221696562 \h </w:instrText>
            </w:r>
            <w:r>
              <w:rPr>
                <w:noProof/>
                <w:webHidden/>
              </w:rPr>
            </w:r>
            <w:r>
              <w:rPr>
                <w:noProof/>
                <w:webHidden/>
              </w:rPr>
              <w:fldChar w:fldCharType="separate"/>
            </w:r>
            <w:r w:rsidR="00D5578B">
              <w:rPr>
                <w:noProof/>
                <w:webHidden/>
              </w:rPr>
              <w:t>22</w:t>
            </w:r>
            <w:r>
              <w:rPr>
                <w:noProof/>
                <w:webHidden/>
              </w:rPr>
              <w:fldChar w:fldCharType="end"/>
            </w:r>
          </w:hyperlink>
        </w:p>
        <w:p w14:paraId="2363DDEB" w14:textId="2BEAC926" w:rsidR="003E7EBC" w:rsidRDefault="003E7EBC">
          <w:pPr>
            <w:pStyle w:val="TOC3"/>
            <w:tabs>
              <w:tab w:val="right" w:leader="dot" w:pos="10070"/>
            </w:tabs>
            <w:rPr>
              <w:rFonts w:asciiTheme="minorHAnsi" w:eastAsiaTheme="minorEastAsia" w:hAnsiTheme="minorHAnsi" w:cstheme="minorBidi"/>
              <w:noProof/>
              <w:kern w:val="2"/>
              <w14:ligatures w14:val="standardContextual"/>
            </w:rPr>
          </w:pPr>
          <w:hyperlink w:anchor="_Toc221696563" w:history="1">
            <w:r w:rsidRPr="00A66B2D">
              <w:rPr>
                <w:rStyle w:val="Hyperlink"/>
                <w:noProof/>
              </w:rPr>
              <w:t>Long-Term Consequences of Factionalism</w:t>
            </w:r>
            <w:r>
              <w:rPr>
                <w:noProof/>
                <w:webHidden/>
              </w:rPr>
              <w:tab/>
            </w:r>
            <w:r>
              <w:rPr>
                <w:noProof/>
                <w:webHidden/>
              </w:rPr>
              <w:fldChar w:fldCharType="begin"/>
            </w:r>
            <w:r>
              <w:rPr>
                <w:noProof/>
                <w:webHidden/>
              </w:rPr>
              <w:instrText xml:space="preserve"> PAGEREF _Toc221696563 \h </w:instrText>
            </w:r>
            <w:r>
              <w:rPr>
                <w:noProof/>
                <w:webHidden/>
              </w:rPr>
            </w:r>
            <w:r>
              <w:rPr>
                <w:noProof/>
                <w:webHidden/>
              </w:rPr>
              <w:fldChar w:fldCharType="separate"/>
            </w:r>
            <w:r w:rsidR="00D5578B">
              <w:rPr>
                <w:noProof/>
                <w:webHidden/>
              </w:rPr>
              <w:t>22</w:t>
            </w:r>
            <w:r>
              <w:rPr>
                <w:noProof/>
                <w:webHidden/>
              </w:rPr>
              <w:fldChar w:fldCharType="end"/>
            </w:r>
          </w:hyperlink>
        </w:p>
        <w:p w14:paraId="49453B57" w14:textId="76F0E1C3" w:rsidR="003E7EBC" w:rsidRDefault="003E7EBC">
          <w:pPr>
            <w:pStyle w:val="TOC3"/>
            <w:tabs>
              <w:tab w:val="right" w:leader="dot" w:pos="10070"/>
            </w:tabs>
            <w:rPr>
              <w:rFonts w:asciiTheme="minorHAnsi" w:eastAsiaTheme="minorEastAsia" w:hAnsiTheme="minorHAnsi" w:cstheme="minorBidi"/>
              <w:noProof/>
              <w:kern w:val="2"/>
              <w14:ligatures w14:val="standardContextual"/>
            </w:rPr>
          </w:pPr>
          <w:hyperlink w:anchor="_Toc221696564" w:history="1">
            <w:r w:rsidRPr="00A66B2D">
              <w:rPr>
                <w:rStyle w:val="Hyperlink"/>
                <w:noProof/>
              </w:rPr>
              <w:t>Conclusion</w:t>
            </w:r>
            <w:r>
              <w:rPr>
                <w:noProof/>
                <w:webHidden/>
              </w:rPr>
              <w:tab/>
            </w:r>
            <w:r>
              <w:rPr>
                <w:noProof/>
                <w:webHidden/>
              </w:rPr>
              <w:fldChar w:fldCharType="begin"/>
            </w:r>
            <w:r>
              <w:rPr>
                <w:noProof/>
                <w:webHidden/>
              </w:rPr>
              <w:instrText xml:space="preserve"> PAGEREF _Toc221696564 \h </w:instrText>
            </w:r>
            <w:r>
              <w:rPr>
                <w:noProof/>
                <w:webHidden/>
              </w:rPr>
            </w:r>
            <w:r>
              <w:rPr>
                <w:noProof/>
                <w:webHidden/>
              </w:rPr>
              <w:fldChar w:fldCharType="separate"/>
            </w:r>
            <w:r w:rsidR="00D5578B">
              <w:rPr>
                <w:noProof/>
                <w:webHidden/>
              </w:rPr>
              <w:t>23</w:t>
            </w:r>
            <w:r>
              <w:rPr>
                <w:noProof/>
                <w:webHidden/>
              </w:rPr>
              <w:fldChar w:fldCharType="end"/>
            </w:r>
          </w:hyperlink>
        </w:p>
        <w:p w14:paraId="00025093" w14:textId="543E8B28" w:rsidR="003E7EBC" w:rsidRDefault="003E7EBC">
          <w:pPr>
            <w:pStyle w:val="TOC2"/>
            <w:tabs>
              <w:tab w:val="right" w:leader="dot" w:pos="10070"/>
            </w:tabs>
            <w:rPr>
              <w:rFonts w:asciiTheme="minorHAnsi" w:eastAsiaTheme="minorEastAsia" w:hAnsiTheme="minorHAnsi" w:cstheme="minorBidi"/>
              <w:b w:val="0"/>
              <w:noProof/>
            </w:rPr>
          </w:pPr>
          <w:hyperlink w:anchor="_Toc221696565" w:history="1">
            <w:r w:rsidRPr="00A66B2D">
              <w:rPr>
                <w:rStyle w:val="Hyperlink"/>
                <w:noProof/>
              </w:rPr>
              <w:t xml:space="preserve">10. Our New Awakening of Faith </w:t>
            </w:r>
            <w:r w:rsidRPr="00A66B2D">
              <w:rPr>
                <w:rStyle w:val="Hyperlink"/>
                <w:rFonts w:cstheme="minorHAnsi"/>
                <w:bCs/>
                <w:noProof/>
              </w:rPr>
              <w:t>(7.4 min.)</w:t>
            </w:r>
            <w:r>
              <w:rPr>
                <w:noProof/>
                <w:webHidden/>
              </w:rPr>
              <w:tab/>
            </w:r>
            <w:r>
              <w:rPr>
                <w:noProof/>
                <w:webHidden/>
              </w:rPr>
              <w:fldChar w:fldCharType="begin"/>
            </w:r>
            <w:r>
              <w:rPr>
                <w:noProof/>
                <w:webHidden/>
              </w:rPr>
              <w:instrText xml:space="preserve"> PAGEREF _Toc221696565 \h </w:instrText>
            </w:r>
            <w:r>
              <w:rPr>
                <w:noProof/>
                <w:webHidden/>
              </w:rPr>
            </w:r>
            <w:r>
              <w:rPr>
                <w:noProof/>
                <w:webHidden/>
              </w:rPr>
              <w:fldChar w:fldCharType="separate"/>
            </w:r>
            <w:r w:rsidR="00D5578B">
              <w:rPr>
                <w:noProof/>
                <w:webHidden/>
              </w:rPr>
              <w:t>23</w:t>
            </w:r>
            <w:r>
              <w:rPr>
                <w:noProof/>
                <w:webHidden/>
              </w:rPr>
              <w:fldChar w:fldCharType="end"/>
            </w:r>
          </w:hyperlink>
        </w:p>
        <w:p w14:paraId="73D9D451" w14:textId="442DC424" w:rsidR="003E7EBC" w:rsidRDefault="003E7EBC">
          <w:pPr>
            <w:pStyle w:val="TOC3"/>
            <w:tabs>
              <w:tab w:val="right" w:leader="dot" w:pos="10070"/>
            </w:tabs>
            <w:rPr>
              <w:rFonts w:asciiTheme="minorHAnsi" w:eastAsiaTheme="minorEastAsia" w:hAnsiTheme="minorHAnsi" w:cstheme="minorBidi"/>
              <w:noProof/>
              <w:kern w:val="2"/>
              <w14:ligatures w14:val="standardContextual"/>
            </w:rPr>
          </w:pPr>
          <w:hyperlink w:anchor="_Toc221696566" w:history="1">
            <w:r w:rsidRPr="00A66B2D">
              <w:rPr>
                <w:rStyle w:val="Hyperlink"/>
                <w:noProof/>
              </w:rPr>
              <w:t>The 1730 to 1770 Awakening</w:t>
            </w:r>
            <w:r>
              <w:rPr>
                <w:noProof/>
                <w:webHidden/>
              </w:rPr>
              <w:tab/>
            </w:r>
            <w:r>
              <w:rPr>
                <w:noProof/>
                <w:webHidden/>
              </w:rPr>
              <w:fldChar w:fldCharType="begin"/>
            </w:r>
            <w:r>
              <w:rPr>
                <w:noProof/>
                <w:webHidden/>
              </w:rPr>
              <w:instrText xml:space="preserve"> PAGEREF _Toc221696566 \h </w:instrText>
            </w:r>
            <w:r>
              <w:rPr>
                <w:noProof/>
                <w:webHidden/>
              </w:rPr>
            </w:r>
            <w:r>
              <w:rPr>
                <w:noProof/>
                <w:webHidden/>
              </w:rPr>
              <w:fldChar w:fldCharType="separate"/>
            </w:r>
            <w:r w:rsidR="00D5578B">
              <w:rPr>
                <w:noProof/>
                <w:webHidden/>
              </w:rPr>
              <w:t>24</w:t>
            </w:r>
            <w:r>
              <w:rPr>
                <w:noProof/>
                <w:webHidden/>
              </w:rPr>
              <w:fldChar w:fldCharType="end"/>
            </w:r>
          </w:hyperlink>
        </w:p>
        <w:p w14:paraId="06B31B1F" w14:textId="3282403C" w:rsidR="003E7EBC" w:rsidRDefault="003E7EBC">
          <w:pPr>
            <w:pStyle w:val="TOC3"/>
            <w:tabs>
              <w:tab w:val="right" w:leader="dot" w:pos="10070"/>
            </w:tabs>
            <w:rPr>
              <w:rFonts w:asciiTheme="minorHAnsi" w:eastAsiaTheme="minorEastAsia" w:hAnsiTheme="minorHAnsi" w:cstheme="minorBidi"/>
              <w:noProof/>
              <w:kern w:val="2"/>
              <w14:ligatures w14:val="standardContextual"/>
            </w:rPr>
          </w:pPr>
          <w:hyperlink w:anchor="_Toc221696567" w:history="1">
            <w:r w:rsidRPr="00A66B2D">
              <w:rPr>
                <w:rStyle w:val="Hyperlink"/>
                <w:noProof/>
              </w:rPr>
              <w:t>The Return to New Testament Faith</w:t>
            </w:r>
            <w:r>
              <w:rPr>
                <w:noProof/>
                <w:webHidden/>
              </w:rPr>
              <w:tab/>
            </w:r>
            <w:r>
              <w:rPr>
                <w:noProof/>
                <w:webHidden/>
              </w:rPr>
              <w:fldChar w:fldCharType="begin"/>
            </w:r>
            <w:r>
              <w:rPr>
                <w:noProof/>
                <w:webHidden/>
              </w:rPr>
              <w:instrText xml:space="preserve"> PAGEREF _Toc221696567 \h </w:instrText>
            </w:r>
            <w:r>
              <w:rPr>
                <w:noProof/>
                <w:webHidden/>
              </w:rPr>
            </w:r>
            <w:r>
              <w:rPr>
                <w:noProof/>
                <w:webHidden/>
              </w:rPr>
              <w:fldChar w:fldCharType="separate"/>
            </w:r>
            <w:r w:rsidR="00D5578B">
              <w:rPr>
                <w:noProof/>
                <w:webHidden/>
              </w:rPr>
              <w:t>24</w:t>
            </w:r>
            <w:r>
              <w:rPr>
                <w:noProof/>
                <w:webHidden/>
              </w:rPr>
              <w:fldChar w:fldCharType="end"/>
            </w:r>
          </w:hyperlink>
        </w:p>
        <w:p w14:paraId="202420B2" w14:textId="41321D82" w:rsidR="003E7EBC" w:rsidRDefault="003E7EBC">
          <w:pPr>
            <w:pStyle w:val="TOC3"/>
            <w:tabs>
              <w:tab w:val="right" w:leader="dot" w:pos="10070"/>
            </w:tabs>
            <w:rPr>
              <w:rFonts w:asciiTheme="minorHAnsi" w:eastAsiaTheme="minorEastAsia" w:hAnsiTheme="minorHAnsi" w:cstheme="minorBidi"/>
              <w:noProof/>
              <w:kern w:val="2"/>
              <w14:ligatures w14:val="standardContextual"/>
            </w:rPr>
          </w:pPr>
          <w:hyperlink w:anchor="_Toc221696568" w:history="1">
            <w:r w:rsidRPr="00A66B2D">
              <w:rPr>
                <w:rStyle w:val="Hyperlink"/>
                <w:noProof/>
              </w:rPr>
              <w:t>The Major Leaders of the Awakening</w:t>
            </w:r>
            <w:r>
              <w:rPr>
                <w:noProof/>
                <w:webHidden/>
              </w:rPr>
              <w:tab/>
            </w:r>
            <w:r>
              <w:rPr>
                <w:noProof/>
                <w:webHidden/>
              </w:rPr>
              <w:fldChar w:fldCharType="begin"/>
            </w:r>
            <w:r>
              <w:rPr>
                <w:noProof/>
                <w:webHidden/>
              </w:rPr>
              <w:instrText xml:space="preserve"> PAGEREF _Toc221696568 \h </w:instrText>
            </w:r>
            <w:r>
              <w:rPr>
                <w:noProof/>
                <w:webHidden/>
              </w:rPr>
            </w:r>
            <w:r>
              <w:rPr>
                <w:noProof/>
                <w:webHidden/>
              </w:rPr>
              <w:fldChar w:fldCharType="separate"/>
            </w:r>
            <w:r w:rsidR="00D5578B">
              <w:rPr>
                <w:noProof/>
                <w:webHidden/>
              </w:rPr>
              <w:t>24</w:t>
            </w:r>
            <w:r>
              <w:rPr>
                <w:noProof/>
                <w:webHidden/>
              </w:rPr>
              <w:fldChar w:fldCharType="end"/>
            </w:r>
          </w:hyperlink>
        </w:p>
        <w:p w14:paraId="461CDEB4" w14:textId="25071B7E" w:rsidR="00C85037" w:rsidRDefault="005C6213" w:rsidP="000E62E8">
          <w:pPr>
            <w:rPr>
              <w:b/>
              <w:bCs/>
              <w:noProof/>
            </w:rPr>
          </w:pPr>
          <w:r>
            <w:rPr>
              <w:b/>
              <w:bCs/>
              <w:noProof/>
            </w:rPr>
            <w:fldChar w:fldCharType="end"/>
          </w:r>
        </w:p>
      </w:sdtContent>
    </w:sdt>
    <w:p w14:paraId="35A78A81" w14:textId="469A84F3" w:rsidR="009815C6" w:rsidRDefault="009815C6" w:rsidP="009815C6">
      <w:pPr>
        <w:pStyle w:val="Heading2"/>
      </w:pPr>
      <w:bookmarkStart w:id="13" w:name="_Toc221280321"/>
      <w:bookmarkStart w:id="14" w:name="_Toc221280770"/>
      <w:bookmarkStart w:id="15" w:name="_Toc221357862"/>
      <w:bookmarkStart w:id="16" w:name="_Toc221357960"/>
      <w:bookmarkStart w:id="17" w:name="_Toc221696535"/>
      <w:r>
        <w:lastRenderedPageBreak/>
        <w:t xml:space="preserve">1. </w:t>
      </w:r>
      <w:r w:rsidR="00012770">
        <w:t>Godly Civics’</w:t>
      </w:r>
      <w:r>
        <w:t xml:space="preserve"> Ordination</w:t>
      </w:r>
      <w:r w:rsidR="000E62E8">
        <w:t xml:space="preserve"> in Scripture</w:t>
      </w:r>
      <w:r>
        <w:t xml:space="preserve"> </w:t>
      </w:r>
      <w:r w:rsidRPr="00CC5FD5">
        <w:rPr>
          <w:rFonts w:cstheme="minorHAnsi"/>
          <w:b w:val="0"/>
          <w:bCs/>
          <w:sz w:val="24"/>
          <w:szCs w:val="24"/>
        </w:rPr>
        <w:t>(</w:t>
      </w:r>
      <w:r w:rsidR="00743506">
        <w:rPr>
          <w:rFonts w:cstheme="minorHAnsi"/>
          <w:b w:val="0"/>
          <w:bCs/>
          <w:sz w:val="24"/>
          <w:szCs w:val="24"/>
        </w:rPr>
        <w:t>4</w:t>
      </w:r>
      <w:r w:rsidRPr="00CC5FD5">
        <w:rPr>
          <w:rFonts w:cstheme="minorHAnsi"/>
          <w:b w:val="0"/>
          <w:bCs/>
          <w:sz w:val="24"/>
          <w:szCs w:val="24"/>
        </w:rPr>
        <w:t xml:space="preserve"> min.)</w:t>
      </w:r>
      <w:bookmarkEnd w:id="13"/>
      <w:bookmarkEnd w:id="14"/>
      <w:bookmarkEnd w:id="15"/>
      <w:bookmarkEnd w:id="16"/>
      <w:bookmarkEnd w:id="17"/>
    </w:p>
    <w:p w14:paraId="57BC2E3E" w14:textId="15377EEA" w:rsidR="0032074B" w:rsidRDefault="0032074B" w:rsidP="0032074B">
      <w:pPr>
        <w:pStyle w:val="BodyText1"/>
      </w:pPr>
      <w:r>
        <w:rPr>
          <w:b/>
          <w:bCs/>
        </w:rPr>
        <w:t xml:space="preserve">Godly </w:t>
      </w:r>
      <w:r w:rsidRPr="00DF135D">
        <w:rPr>
          <w:b/>
          <w:bCs/>
        </w:rPr>
        <w:t>Civics</w:t>
      </w:r>
      <w:r w:rsidRPr="003D06DE">
        <w:t> is described in Isaiah</w:t>
      </w:r>
      <w:r w:rsidR="00C56FE9">
        <w:t>’</w:t>
      </w:r>
      <w:r w:rsidRPr="003D06DE">
        <w:t xml:space="preserve">s prophecy, V9:6 </w:t>
      </w:r>
      <w:r w:rsidR="00C56FE9">
        <w:t>“</w:t>
      </w:r>
      <w:r w:rsidRPr="003D06DE">
        <w:rPr>
          <w:i/>
          <w:iCs/>
        </w:rPr>
        <w:t>For unto us a Child is born, Unto us a Son is given.</w:t>
      </w:r>
      <w:r w:rsidR="00C56FE9">
        <w:rPr>
          <w:i/>
          <w:iCs/>
        </w:rPr>
        <w:t>”</w:t>
      </w:r>
      <w:r w:rsidRPr="003D06DE">
        <w:rPr>
          <w:i/>
          <w:iCs/>
        </w:rPr>
        <w:t xml:space="preserve"> </w:t>
      </w:r>
      <w:r w:rsidRPr="003D06DE">
        <w:t xml:space="preserve">Obviously, </w:t>
      </w:r>
      <w:r>
        <w:t xml:space="preserve">that is </w:t>
      </w:r>
      <w:r w:rsidRPr="003D06DE">
        <w:t>Jesus Christ. But what comes next has been ignored for centuries</w:t>
      </w:r>
      <w:r>
        <w:t>:</w:t>
      </w:r>
      <w:r w:rsidRPr="003D06DE">
        <w:t xml:space="preserve"> </w:t>
      </w:r>
      <w:r w:rsidR="00C56FE9">
        <w:t>“</w:t>
      </w:r>
      <w:r w:rsidRPr="003D06DE">
        <w:rPr>
          <w:b/>
          <w:bCs/>
          <w:i/>
          <w:iCs/>
        </w:rPr>
        <w:t xml:space="preserve">And the government will be upon His shoulder </w:t>
      </w:r>
      <w:r w:rsidRPr="003D06DE">
        <w:rPr>
          <w:i/>
          <w:iCs/>
        </w:rPr>
        <w:t>. . .</w:t>
      </w:r>
      <w:r w:rsidRPr="0069616C">
        <w:rPr>
          <w:b/>
          <w:bCs/>
          <w:i/>
          <w:iCs/>
        </w:rPr>
        <w:t xml:space="preserve"> to order it and establish it with judgment and justice, from that time forward, even forever</w:t>
      </w:r>
      <w:r w:rsidRPr="003D06DE">
        <w:rPr>
          <w:i/>
          <w:iCs/>
        </w:rPr>
        <w:t xml:space="preserve">. </w:t>
      </w:r>
    </w:p>
    <w:p w14:paraId="18E812BA" w14:textId="79018F21" w:rsidR="009815C6" w:rsidRPr="000E62E8" w:rsidRDefault="00C56FE9" w:rsidP="000E62E8">
      <w:pPr>
        <w:pStyle w:val="BodyText"/>
      </w:pPr>
      <w:r w:rsidRPr="000E62E8">
        <w:t>“</w:t>
      </w:r>
      <w:r w:rsidR="009815C6" w:rsidRPr="000E62E8">
        <w:rPr>
          <w:i/>
          <w:iCs/>
        </w:rPr>
        <w:t>That time forward</w:t>
      </w:r>
      <w:r w:rsidRPr="000E62E8">
        <w:t>”</w:t>
      </w:r>
      <w:r w:rsidR="009815C6" w:rsidRPr="000E62E8">
        <w:t xml:space="preserve"> is from</w:t>
      </w:r>
      <w:r w:rsidR="00E64EA8">
        <w:t xml:space="preserve"> the time of</w:t>
      </w:r>
      <w:r w:rsidR="009815C6" w:rsidRPr="000E62E8">
        <w:t xml:space="preserve"> Jesus</w:t>
      </w:r>
      <w:r w:rsidRPr="000E62E8">
        <w:t>’</w:t>
      </w:r>
      <w:r w:rsidR="009815C6" w:rsidRPr="000E62E8">
        <w:t xml:space="preserve"> work on Earth, and t</w:t>
      </w:r>
      <w:r w:rsidR="0032074B" w:rsidRPr="000E62E8">
        <w:t xml:space="preserve">hat is </w:t>
      </w:r>
      <w:r w:rsidR="0032074B" w:rsidRPr="000E62E8">
        <w:rPr>
          <w:b/>
          <w:bCs/>
        </w:rPr>
        <w:t>Godly Civics</w:t>
      </w:r>
      <w:r w:rsidR="0032074B" w:rsidRPr="000E62E8">
        <w:t xml:space="preserve">, designed to take His </w:t>
      </w:r>
      <w:r w:rsidR="0032074B" w:rsidRPr="000E62E8">
        <w:rPr>
          <w:b/>
          <w:bCs/>
        </w:rPr>
        <w:t>1776 Creation</w:t>
      </w:r>
      <w:r w:rsidR="0032074B" w:rsidRPr="000E62E8">
        <w:t xml:space="preserve"> to the end (forever). No matter what you believe about our USA, Jesus is in charge of our government</w:t>
      </w:r>
      <w:r w:rsidR="0069616C">
        <w:t>, and we, pulpit leaders and Body of Christ, must play our role.</w:t>
      </w:r>
    </w:p>
    <w:p w14:paraId="7D3E7481" w14:textId="17AAA781" w:rsidR="0032074B" w:rsidRPr="000E62E8" w:rsidRDefault="0032074B" w:rsidP="000E62E8">
      <w:pPr>
        <w:pStyle w:val="BodyText"/>
      </w:pPr>
      <w:r w:rsidRPr="000E62E8">
        <w:t xml:space="preserve">Is He not in our hearts today? Is He not our only King, the </w:t>
      </w:r>
      <w:r w:rsidR="00C56FE9" w:rsidRPr="000E62E8">
        <w:t>‘</w:t>
      </w:r>
      <w:r w:rsidRPr="000E62E8">
        <w:t>King of Kings?</w:t>
      </w:r>
      <w:r w:rsidR="00C56FE9" w:rsidRPr="000E62E8">
        <w:t>”</w:t>
      </w:r>
      <w:r w:rsidRPr="000E62E8">
        <w:t xml:space="preserve"> Are we not, as His subjects and servants, called to image Him by revealing His glory in His </w:t>
      </w:r>
      <w:r w:rsidRPr="000E62E8">
        <w:rPr>
          <w:b/>
          <w:bCs/>
        </w:rPr>
        <w:t>1776 Creation</w:t>
      </w:r>
      <w:r w:rsidRPr="000E62E8">
        <w:t>?</w:t>
      </w:r>
    </w:p>
    <w:p w14:paraId="46CFB406" w14:textId="5BDAB481" w:rsidR="0032074B" w:rsidRPr="000E62E8" w:rsidRDefault="0032074B" w:rsidP="000E62E8">
      <w:pPr>
        <w:pStyle w:val="BodyText"/>
      </w:pPr>
      <w:r w:rsidRPr="000E62E8">
        <w:t>The true greatness of our Abba Father</w:t>
      </w:r>
      <w:r w:rsidR="00C56FE9" w:rsidRPr="000E62E8">
        <w:t>’</w:t>
      </w:r>
      <w:r w:rsidRPr="000E62E8">
        <w:t xml:space="preserve">s gift of Liberty in His </w:t>
      </w:r>
      <w:r w:rsidRPr="000E62E8">
        <w:rPr>
          <w:b/>
          <w:bCs/>
        </w:rPr>
        <w:t>1776 Creation</w:t>
      </w:r>
      <w:r w:rsidRPr="000E62E8">
        <w:t xml:space="preserve"> is that it is for everyone, like the sun and rain are for everyone, and shouldn</w:t>
      </w:r>
      <w:r w:rsidR="00C56FE9" w:rsidRPr="000E62E8">
        <w:t>’</w:t>
      </w:r>
      <w:r w:rsidRPr="000E62E8">
        <w:t xml:space="preserve">t our representatives steward it as He created it? That is our </w:t>
      </w:r>
      <w:r w:rsidR="000E62E8">
        <w:t>1</w:t>
      </w:r>
      <w:r w:rsidR="000E62E8" w:rsidRPr="000E62E8">
        <w:rPr>
          <w:vertAlign w:val="superscript"/>
        </w:rPr>
        <w:t>st</w:t>
      </w:r>
      <w:r w:rsidRPr="000E62E8">
        <w:t xml:space="preserve"> Amendment</w:t>
      </w:r>
      <w:r w:rsidR="009815C6" w:rsidRPr="000E62E8">
        <w:t xml:space="preserve"> with Him in our hearts and government by His Laws of Nature</w:t>
      </w:r>
      <w:r w:rsidR="00E64EA8">
        <w:t xml:space="preserve"> (Declaration of Independence)</w:t>
      </w:r>
      <w:r w:rsidR="009815C6" w:rsidRPr="000E62E8">
        <w:t>, never human whims, ideologies, political factions, or despotic leaders.</w:t>
      </w:r>
    </w:p>
    <w:p w14:paraId="293A2DFC" w14:textId="705EC03B" w:rsidR="0032074B" w:rsidRDefault="0032074B" w:rsidP="0032074B">
      <w:pPr>
        <w:pStyle w:val="BodyText"/>
        <w:rPr>
          <w:rFonts w:cstheme="minorHAnsi"/>
          <w:color w:val="000000"/>
        </w:rPr>
      </w:pPr>
      <w:r w:rsidRPr="003D06DE">
        <w:rPr>
          <w:rFonts w:cstheme="minorHAnsi"/>
          <w:color w:val="000000"/>
        </w:rPr>
        <w:t xml:space="preserve">Our Abba Father made us </w:t>
      </w:r>
      <w:r w:rsidR="00B63D32">
        <w:rPr>
          <w:rFonts w:cstheme="minorHAnsi"/>
          <w:color w:val="000000"/>
        </w:rPr>
        <w:t xml:space="preserve">to </w:t>
      </w:r>
      <w:r w:rsidR="000E62E8" w:rsidRPr="003D06DE">
        <w:rPr>
          <w:rFonts w:cstheme="minorHAnsi"/>
          <w:color w:val="000000"/>
        </w:rPr>
        <w:t>glorify</w:t>
      </w:r>
      <w:r w:rsidRPr="003D06DE">
        <w:rPr>
          <w:rFonts w:cstheme="minorHAnsi"/>
          <w:color w:val="000000"/>
        </w:rPr>
        <w:t xml:space="preserve"> Him (Isa. 43:7). What better way to do it than take </w:t>
      </w:r>
      <w:r w:rsidRPr="000E62E8">
        <w:rPr>
          <w:rFonts w:cstheme="minorHAnsi"/>
          <w:color w:val="000000"/>
        </w:rPr>
        <w:t>Liberty</w:t>
      </w:r>
      <w:r w:rsidRPr="003D06DE">
        <w:rPr>
          <w:rFonts w:cstheme="minorHAnsi"/>
          <w:i/>
          <w:iCs/>
          <w:color w:val="000000"/>
        </w:rPr>
        <w:t>,</w:t>
      </w:r>
      <w:r w:rsidRPr="003D06DE">
        <w:rPr>
          <w:rFonts w:cstheme="minorHAnsi"/>
          <w:color w:val="000000"/>
        </w:rPr>
        <w:t xml:space="preserve"> His </w:t>
      </w:r>
      <w:r w:rsidRPr="003D06DE">
        <w:rPr>
          <w:rFonts w:cstheme="minorHAnsi"/>
          <w:b/>
          <w:bCs/>
          <w:color w:val="000000"/>
        </w:rPr>
        <w:t>1776 Creation</w:t>
      </w:r>
      <w:r w:rsidRPr="003D06DE">
        <w:rPr>
          <w:rFonts w:cstheme="minorHAnsi"/>
          <w:color w:val="000000"/>
        </w:rPr>
        <w:t>, to the end-time to get all we can into Heaven? We pastors, and the Body of Christ, have failed our mission miserably and </w:t>
      </w:r>
      <w:r w:rsidRPr="000E62E8">
        <w:rPr>
          <w:rFonts w:cstheme="minorHAnsi"/>
          <w:color w:val="000000"/>
        </w:rPr>
        <w:t xml:space="preserve">anything short of redeeming His </w:t>
      </w:r>
      <w:r w:rsidRPr="000E62E8">
        <w:rPr>
          <w:rFonts w:cstheme="minorHAnsi"/>
          <w:b/>
          <w:bCs/>
          <w:color w:val="000000"/>
        </w:rPr>
        <w:t xml:space="preserve">1776 Creation </w:t>
      </w:r>
      <w:r w:rsidRPr="000E62E8">
        <w:rPr>
          <w:rFonts w:cstheme="minorHAnsi"/>
          <w:color w:val="000000"/>
        </w:rPr>
        <w:t>as created is</w:t>
      </w:r>
      <w:r w:rsidRPr="003D06DE">
        <w:rPr>
          <w:rFonts w:cstheme="minorHAnsi"/>
          <w:color w:val="000000"/>
        </w:rPr>
        <w:t xml:space="preserve"> . . . (we do not speak for our Abba Father, but it seems like the work of </w:t>
      </w:r>
      <w:r w:rsidR="001A5F1B">
        <w:rPr>
          <w:rFonts w:cstheme="minorHAnsi"/>
          <w:color w:val="000000"/>
        </w:rPr>
        <w:t>t</w:t>
      </w:r>
      <w:r w:rsidR="009815C6">
        <w:rPr>
          <w:rFonts w:cstheme="minorHAnsi"/>
          <w:color w:val="000000"/>
        </w:rPr>
        <w:t>he Devil</w:t>
      </w:r>
      <w:r w:rsidRPr="003D06DE">
        <w:rPr>
          <w:rFonts w:cstheme="minorHAnsi"/>
          <w:color w:val="000000"/>
        </w:rPr>
        <w:t xml:space="preserve">). </w:t>
      </w:r>
    </w:p>
    <w:p w14:paraId="3802F44A" w14:textId="4A8DB259" w:rsidR="0032074B" w:rsidRPr="003D06DE" w:rsidRDefault="0032074B" w:rsidP="0032074B">
      <w:pPr>
        <w:pStyle w:val="BodyText"/>
        <w:rPr>
          <w:rFonts w:cstheme="minorHAnsi"/>
          <w:color w:val="000000"/>
        </w:rPr>
      </w:pPr>
      <w:r>
        <w:rPr>
          <w:rFonts w:cstheme="minorHAnsi"/>
          <w:color w:val="000000"/>
        </w:rPr>
        <w:t>I</w:t>
      </w:r>
      <w:r w:rsidRPr="003D06DE">
        <w:rPr>
          <w:rFonts w:cstheme="minorHAnsi"/>
          <w:color w:val="000000"/>
        </w:rPr>
        <w:t>f we do not see our Abba Father</w:t>
      </w:r>
      <w:r w:rsidR="00C56FE9">
        <w:rPr>
          <w:rFonts w:cstheme="minorHAnsi"/>
          <w:color w:val="000000"/>
        </w:rPr>
        <w:t>’</w:t>
      </w:r>
      <w:r w:rsidRPr="003D06DE">
        <w:rPr>
          <w:rFonts w:cstheme="minorHAnsi"/>
          <w:color w:val="000000"/>
        </w:rPr>
        <w:t>s hand in His </w:t>
      </w:r>
      <w:r w:rsidRPr="003D06DE">
        <w:rPr>
          <w:rFonts w:cstheme="minorHAnsi"/>
          <w:b/>
          <w:bCs/>
          <w:color w:val="000000"/>
        </w:rPr>
        <w:t xml:space="preserve">1776 Creation, </w:t>
      </w:r>
      <w:r w:rsidRPr="003D06DE">
        <w:rPr>
          <w:rFonts w:cstheme="minorHAnsi"/>
          <w:color w:val="000000"/>
        </w:rPr>
        <w:t xml:space="preserve">we do </w:t>
      </w:r>
      <w:r w:rsidR="009815C6">
        <w:rPr>
          <w:rFonts w:cstheme="minorHAnsi"/>
          <w:color w:val="000000"/>
        </w:rPr>
        <w:t xml:space="preserve">not </w:t>
      </w:r>
      <w:r w:rsidRPr="003D06DE">
        <w:rPr>
          <w:rFonts w:cstheme="minorHAnsi"/>
          <w:color w:val="000000"/>
        </w:rPr>
        <w:t xml:space="preserve">see </w:t>
      </w:r>
      <w:r w:rsidR="001A5F1B">
        <w:rPr>
          <w:rFonts w:cstheme="minorHAnsi"/>
          <w:color w:val="000000"/>
        </w:rPr>
        <w:t>t</w:t>
      </w:r>
      <w:r w:rsidR="009815C6">
        <w:rPr>
          <w:rFonts w:cstheme="minorHAnsi"/>
          <w:color w:val="000000"/>
        </w:rPr>
        <w:t>he Devil</w:t>
      </w:r>
      <w:r w:rsidR="00C56FE9">
        <w:rPr>
          <w:rFonts w:cstheme="minorHAnsi"/>
          <w:color w:val="000000"/>
        </w:rPr>
        <w:t>’</w:t>
      </w:r>
      <w:r w:rsidRPr="003D06DE">
        <w:rPr>
          <w:rFonts w:cstheme="minorHAnsi"/>
          <w:color w:val="000000"/>
        </w:rPr>
        <w:t>s war against Jesus waged on Earth against nations</w:t>
      </w:r>
      <w:r w:rsidR="000E62E8">
        <w:rPr>
          <w:rFonts w:cstheme="minorHAnsi"/>
          <w:color w:val="000000"/>
        </w:rPr>
        <w:t xml:space="preserve"> and </w:t>
      </w:r>
      <w:r w:rsidRPr="003D06DE">
        <w:rPr>
          <w:rFonts w:cstheme="minorHAnsi"/>
          <w:color w:val="000000"/>
        </w:rPr>
        <w:t>people</w:t>
      </w:r>
      <w:r w:rsidR="000E62E8">
        <w:rPr>
          <w:rFonts w:cstheme="minorHAnsi"/>
          <w:color w:val="000000"/>
        </w:rPr>
        <w:t xml:space="preserve">, and </w:t>
      </w:r>
      <w:r w:rsidRPr="000E62E8">
        <w:rPr>
          <w:rFonts w:cstheme="minorHAnsi"/>
          <w:color w:val="000000"/>
        </w:rPr>
        <w:t xml:space="preserve">political parties are </w:t>
      </w:r>
      <w:r w:rsidR="001A5F1B" w:rsidRPr="000E62E8">
        <w:rPr>
          <w:rFonts w:cstheme="minorHAnsi"/>
          <w:color w:val="000000"/>
        </w:rPr>
        <w:t>t</w:t>
      </w:r>
      <w:r w:rsidR="009815C6" w:rsidRPr="000E62E8">
        <w:rPr>
          <w:rFonts w:cstheme="minorHAnsi"/>
          <w:color w:val="000000"/>
        </w:rPr>
        <w:t>he Devil</w:t>
      </w:r>
      <w:r w:rsidR="00C56FE9" w:rsidRPr="000E62E8">
        <w:rPr>
          <w:rFonts w:cstheme="minorHAnsi"/>
          <w:color w:val="000000"/>
        </w:rPr>
        <w:t>’</w:t>
      </w:r>
      <w:r w:rsidRPr="000E62E8">
        <w:rPr>
          <w:rFonts w:cstheme="minorHAnsi"/>
          <w:color w:val="000000"/>
        </w:rPr>
        <w:t xml:space="preserve">s Trojan </w:t>
      </w:r>
      <w:r w:rsidR="001A5F1B" w:rsidRPr="000E62E8">
        <w:rPr>
          <w:rFonts w:cstheme="minorHAnsi"/>
          <w:color w:val="000000"/>
        </w:rPr>
        <w:t>H</w:t>
      </w:r>
      <w:r w:rsidRPr="000E62E8">
        <w:rPr>
          <w:rFonts w:cstheme="minorHAnsi"/>
          <w:color w:val="000000"/>
        </w:rPr>
        <w:t>orse.</w:t>
      </w:r>
      <w:r w:rsidRPr="003D06DE">
        <w:rPr>
          <w:rFonts w:cstheme="minorHAnsi"/>
          <w:color w:val="000000"/>
        </w:rPr>
        <w:t xml:space="preserve"> </w:t>
      </w:r>
    </w:p>
    <w:p w14:paraId="19F99DDC" w14:textId="05939047" w:rsidR="0032074B" w:rsidRPr="00651CEA" w:rsidRDefault="00B63D32" w:rsidP="0032074B">
      <w:pPr>
        <w:pStyle w:val="BodyText"/>
        <w:rPr>
          <w:rFonts w:cstheme="minorHAnsi"/>
          <w:i/>
          <w:iCs/>
          <w:color w:val="000000"/>
        </w:rPr>
      </w:pPr>
      <w:r>
        <w:rPr>
          <w:rFonts w:cstheme="minorHAnsi"/>
          <w:color w:val="000000"/>
        </w:rPr>
        <w:t>Huge sums of</w:t>
      </w:r>
      <w:r w:rsidR="0032074B">
        <w:rPr>
          <w:rFonts w:cstheme="minorHAnsi"/>
          <w:color w:val="000000"/>
        </w:rPr>
        <w:t xml:space="preserve"> money </w:t>
      </w:r>
      <w:r>
        <w:rPr>
          <w:rFonts w:cstheme="minorHAnsi"/>
          <w:color w:val="000000"/>
        </w:rPr>
        <w:t>are</w:t>
      </w:r>
      <w:r w:rsidR="0032074B">
        <w:rPr>
          <w:rFonts w:cstheme="minorHAnsi"/>
          <w:color w:val="000000"/>
        </w:rPr>
        <w:t xml:space="preserve"> in </w:t>
      </w:r>
      <w:r w:rsidR="001A5F1B">
        <w:rPr>
          <w:rFonts w:cstheme="minorHAnsi"/>
          <w:color w:val="000000"/>
        </w:rPr>
        <w:t>t</w:t>
      </w:r>
      <w:r w:rsidR="009815C6">
        <w:rPr>
          <w:rFonts w:cstheme="minorHAnsi"/>
          <w:color w:val="000000"/>
        </w:rPr>
        <w:t>he Devil</w:t>
      </w:r>
      <w:r w:rsidR="00C56FE9">
        <w:rPr>
          <w:rFonts w:cstheme="minorHAnsi"/>
          <w:color w:val="000000"/>
        </w:rPr>
        <w:t>’</w:t>
      </w:r>
      <w:r w:rsidR="0032074B">
        <w:rPr>
          <w:rFonts w:cstheme="minorHAnsi"/>
          <w:color w:val="000000"/>
        </w:rPr>
        <w:t xml:space="preserve">s politics because too many pulpit leaders shun the process. </w:t>
      </w:r>
      <w:r w:rsidR="001A5F1B">
        <w:rPr>
          <w:rFonts w:cstheme="minorHAnsi"/>
          <w:color w:val="000000"/>
        </w:rPr>
        <w:t>Today, o</w:t>
      </w:r>
      <w:r w:rsidR="0032074B">
        <w:rPr>
          <w:rFonts w:cstheme="minorHAnsi"/>
          <w:color w:val="000000"/>
        </w:rPr>
        <w:t xml:space="preserve">ur worship centers are </w:t>
      </w:r>
      <w:r w:rsidR="00C56FE9">
        <w:rPr>
          <w:rFonts w:cstheme="minorHAnsi"/>
          <w:color w:val="000000"/>
        </w:rPr>
        <w:t>‘</w:t>
      </w:r>
      <w:r w:rsidR="0032074B" w:rsidRPr="00651CEA">
        <w:rPr>
          <w:rFonts w:cstheme="minorHAnsi"/>
          <w:i/>
          <w:iCs/>
          <w:color w:val="000000"/>
        </w:rPr>
        <w:t>Castles with doctrine-moats and drawbridges</w:t>
      </w:r>
      <w:r w:rsidR="0032074B">
        <w:rPr>
          <w:rFonts w:cstheme="minorHAnsi"/>
          <w:color w:val="000000"/>
        </w:rPr>
        <w:t>,</w:t>
      </w:r>
      <w:r w:rsidR="00C56FE9">
        <w:rPr>
          <w:rFonts w:cstheme="minorHAnsi"/>
          <w:color w:val="000000"/>
        </w:rPr>
        <w:t>’</w:t>
      </w:r>
      <w:r w:rsidR="0032074B">
        <w:rPr>
          <w:rFonts w:cstheme="minorHAnsi"/>
          <w:color w:val="000000"/>
        </w:rPr>
        <w:t xml:space="preserve"> above the fray as we </w:t>
      </w:r>
      <w:r w:rsidR="00C56FE9">
        <w:rPr>
          <w:rFonts w:cstheme="minorHAnsi"/>
          <w:color w:val="000000"/>
        </w:rPr>
        <w:t>“</w:t>
      </w:r>
      <w:r w:rsidR="0032074B" w:rsidRPr="00651CEA">
        <w:rPr>
          <w:rFonts w:cstheme="minorHAnsi"/>
          <w:i/>
          <w:iCs/>
          <w:color w:val="000000"/>
        </w:rPr>
        <w:t>go and make disciples</w:t>
      </w:r>
      <w:r w:rsidR="0032074B">
        <w:rPr>
          <w:rFonts w:cstheme="minorHAnsi"/>
          <w:color w:val="000000"/>
        </w:rPr>
        <w:t>.</w:t>
      </w:r>
      <w:r w:rsidR="00C56FE9">
        <w:rPr>
          <w:rFonts w:cstheme="minorHAnsi"/>
          <w:color w:val="000000"/>
        </w:rPr>
        <w:t>”</w:t>
      </w:r>
      <w:r w:rsidR="0032074B">
        <w:rPr>
          <w:rFonts w:cstheme="minorHAnsi"/>
          <w:color w:val="000000"/>
        </w:rPr>
        <w:t xml:space="preserve"> </w:t>
      </w:r>
      <w:r w:rsidR="0032074B">
        <w:rPr>
          <w:rFonts w:cstheme="minorHAnsi"/>
          <w:b/>
          <w:bCs/>
          <w:color w:val="000000"/>
        </w:rPr>
        <w:t>God</w:t>
      </w:r>
      <w:r w:rsidR="009815C6">
        <w:rPr>
          <w:rFonts w:cstheme="minorHAnsi"/>
          <w:b/>
          <w:bCs/>
          <w:color w:val="000000"/>
        </w:rPr>
        <w:t xml:space="preserve">ly </w:t>
      </w:r>
      <w:r w:rsidR="0032074B" w:rsidRPr="00651CEA">
        <w:rPr>
          <w:rFonts w:cstheme="minorHAnsi"/>
          <w:b/>
          <w:bCs/>
          <w:color w:val="000000"/>
        </w:rPr>
        <w:t>Civics</w:t>
      </w:r>
      <w:r w:rsidR="0032074B">
        <w:rPr>
          <w:rFonts w:cstheme="minorHAnsi"/>
          <w:color w:val="000000"/>
        </w:rPr>
        <w:t xml:space="preserve"> adds five new words, </w:t>
      </w:r>
      <w:r w:rsidR="00C56FE9">
        <w:rPr>
          <w:rFonts w:cstheme="minorHAnsi"/>
          <w:color w:val="000000"/>
        </w:rPr>
        <w:t>‘</w:t>
      </w:r>
      <w:r w:rsidR="0032074B" w:rsidRPr="00651CEA">
        <w:rPr>
          <w:rFonts w:cstheme="minorHAnsi"/>
          <w:i/>
          <w:iCs/>
          <w:color w:val="000000"/>
        </w:rPr>
        <w:t>go and make</w:t>
      </w:r>
      <w:r w:rsidR="000E62E8">
        <w:rPr>
          <w:rFonts w:cstheme="minorHAnsi"/>
          <w:i/>
          <w:iCs/>
          <w:color w:val="000000"/>
        </w:rPr>
        <w:t xml:space="preserve"> g</w:t>
      </w:r>
      <w:r w:rsidR="0032074B">
        <w:rPr>
          <w:rFonts w:cstheme="minorHAnsi"/>
          <w:i/>
          <w:iCs/>
          <w:color w:val="000000"/>
        </w:rPr>
        <w:t>od</w:t>
      </w:r>
      <w:r w:rsidR="009815C6">
        <w:rPr>
          <w:rFonts w:cstheme="minorHAnsi"/>
          <w:i/>
          <w:iCs/>
          <w:color w:val="000000"/>
        </w:rPr>
        <w:t xml:space="preserve">ly </w:t>
      </w:r>
      <w:r w:rsidR="0032074B" w:rsidRPr="00651CEA">
        <w:rPr>
          <w:rFonts w:cstheme="minorHAnsi"/>
          <w:i/>
          <w:iCs/>
          <w:color w:val="000000"/>
        </w:rPr>
        <w:t>citizens</w:t>
      </w:r>
      <w:r w:rsidR="00C56FE9">
        <w:rPr>
          <w:rFonts w:cstheme="minorHAnsi"/>
          <w:color w:val="000000"/>
        </w:rPr>
        <w:t>’</w:t>
      </w:r>
      <w:r w:rsidR="0032074B">
        <w:rPr>
          <w:rFonts w:cstheme="minorHAnsi"/>
          <w:color w:val="000000"/>
        </w:rPr>
        <w:t xml:space="preserve"> because our government is </w:t>
      </w:r>
      <w:r w:rsidR="00C56FE9">
        <w:rPr>
          <w:rFonts w:cstheme="minorHAnsi"/>
          <w:color w:val="000000"/>
        </w:rPr>
        <w:t>‘</w:t>
      </w:r>
      <w:r w:rsidR="0032074B" w:rsidRPr="00651CEA">
        <w:rPr>
          <w:rFonts w:cstheme="minorHAnsi"/>
          <w:i/>
          <w:iCs/>
          <w:color w:val="000000"/>
        </w:rPr>
        <w:t>on Jesus</w:t>
      </w:r>
      <w:r w:rsidR="00C56FE9">
        <w:rPr>
          <w:rFonts w:cstheme="minorHAnsi"/>
          <w:i/>
          <w:iCs/>
          <w:color w:val="000000"/>
        </w:rPr>
        <w:t>’</w:t>
      </w:r>
      <w:r w:rsidR="0032074B" w:rsidRPr="00651CEA">
        <w:rPr>
          <w:rFonts w:cstheme="minorHAnsi"/>
          <w:i/>
          <w:iCs/>
          <w:color w:val="000000"/>
        </w:rPr>
        <w:t xml:space="preserve"> shoulder</w:t>
      </w:r>
      <w:r w:rsidR="0032074B">
        <w:rPr>
          <w:rFonts w:cstheme="minorHAnsi"/>
          <w:i/>
          <w:iCs/>
          <w:color w:val="000000"/>
        </w:rPr>
        <w:t>.</w:t>
      </w:r>
      <w:r w:rsidR="00C56FE9">
        <w:rPr>
          <w:rFonts w:cstheme="minorHAnsi"/>
          <w:i/>
          <w:iCs/>
          <w:color w:val="000000"/>
        </w:rPr>
        <w:t>’</w:t>
      </w:r>
      <w:r w:rsidR="0032074B">
        <w:rPr>
          <w:rFonts w:cstheme="minorHAnsi"/>
          <w:i/>
          <w:iCs/>
          <w:color w:val="000000"/>
        </w:rPr>
        <w:t xml:space="preserve"> </w:t>
      </w:r>
      <w:r w:rsidR="0032074B">
        <w:rPr>
          <w:rFonts w:cstheme="minorHAnsi"/>
          <w:color w:val="000000"/>
        </w:rPr>
        <w:t xml:space="preserve">And </w:t>
      </w:r>
      <w:r w:rsidR="0032074B" w:rsidRPr="003D06DE">
        <w:rPr>
          <w:rFonts w:cstheme="minorHAnsi"/>
          <w:color w:val="000000"/>
        </w:rPr>
        <w:t>our Abba Father</w:t>
      </w:r>
      <w:r w:rsidR="00C56FE9">
        <w:rPr>
          <w:rFonts w:cstheme="minorHAnsi"/>
          <w:color w:val="000000"/>
        </w:rPr>
        <w:t>’</w:t>
      </w:r>
      <w:r w:rsidR="0032074B" w:rsidRPr="003D06DE">
        <w:rPr>
          <w:rFonts w:cstheme="minorHAnsi"/>
          <w:color w:val="000000"/>
        </w:rPr>
        <w:t xml:space="preserve">s </w:t>
      </w:r>
      <w:r w:rsidR="0032074B" w:rsidRPr="000E62E8">
        <w:rPr>
          <w:rFonts w:cstheme="minorHAnsi"/>
          <w:color w:val="000000"/>
        </w:rPr>
        <w:t>Laws of Nature</w:t>
      </w:r>
      <w:r w:rsidR="0032074B" w:rsidRPr="003D06DE">
        <w:rPr>
          <w:rFonts w:cstheme="minorHAnsi"/>
          <w:color w:val="000000"/>
        </w:rPr>
        <w:t xml:space="preserve"> </w:t>
      </w:r>
      <w:r w:rsidR="0032074B" w:rsidRPr="001A5F1B">
        <w:rPr>
          <w:rFonts w:cstheme="minorHAnsi"/>
          <w:color w:val="000000"/>
        </w:rPr>
        <w:t>cost $0.0</w:t>
      </w:r>
      <w:r w:rsidR="0032074B">
        <w:rPr>
          <w:rFonts w:cstheme="minorHAnsi"/>
          <w:color w:val="000000"/>
        </w:rPr>
        <w:t xml:space="preserve"> because t</w:t>
      </w:r>
      <w:r w:rsidR="0032074B" w:rsidRPr="003D06DE">
        <w:rPr>
          <w:rFonts w:cstheme="minorHAnsi"/>
          <w:color w:val="000000"/>
        </w:rPr>
        <w:t xml:space="preserve">he Body of Christ has all the power. </w:t>
      </w:r>
    </w:p>
    <w:p w14:paraId="1829BC31" w14:textId="42FC8859" w:rsidR="0032074B" w:rsidRDefault="00C56FE9" w:rsidP="0032074B">
      <w:pPr>
        <w:pStyle w:val="BodyText"/>
        <w:rPr>
          <w:rFonts w:cstheme="minorHAnsi"/>
          <w:b/>
          <w:bCs/>
          <w:color w:val="000000"/>
        </w:rPr>
      </w:pPr>
      <w:r>
        <w:rPr>
          <w:rFonts w:cstheme="minorHAnsi"/>
          <w:color w:val="000000"/>
        </w:rPr>
        <w:t>“</w:t>
      </w:r>
      <w:r w:rsidR="0032074B" w:rsidRPr="003D06DE">
        <w:rPr>
          <w:rFonts w:cstheme="minorHAnsi"/>
          <w:i/>
          <w:iCs/>
          <w:color w:val="000000"/>
        </w:rPr>
        <w:t>Give us a king</w:t>
      </w:r>
      <w:r>
        <w:rPr>
          <w:rFonts w:cstheme="minorHAnsi"/>
          <w:color w:val="000000"/>
        </w:rPr>
        <w:t>”</w:t>
      </w:r>
      <w:r w:rsidR="0032074B" w:rsidRPr="003D06DE">
        <w:rPr>
          <w:rFonts w:cstheme="minorHAnsi"/>
          <w:color w:val="000000"/>
        </w:rPr>
        <w:t xml:space="preserve"> did not go well for Israel, and </w:t>
      </w:r>
      <w:r>
        <w:rPr>
          <w:rFonts w:cstheme="minorHAnsi"/>
          <w:color w:val="000000"/>
        </w:rPr>
        <w:t>“</w:t>
      </w:r>
      <w:r w:rsidR="0032074B" w:rsidRPr="003D06DE">
        <w:rPr>
          <w:rFonts w:cstheme="minorHAnsi"/>
          <w:i/>
          <w:iCs/>
          <w:color w:val="000000"/>
        </w:rPr>
        <w:t>Give us a political party king</w:t>
      </w:r>
      <w:r>
        <w:rPr>
          <w:rFonts w:cstheme="minorHAnsi"/>
          <w:color w:val="000000"/>
        </w:rPr>
        <w:t>”</w:t>
      </w:r>
      <w:r w:rsidR="0032074B" w:rsidRPr="003D06DE">
        <w:rPr>
          <w:rFonts w:cstheme="minorHAnsi"/>
          <w:color w:val="000000"/>
        </w:rPr>
        <w:t xml:space="preserve"> has not gone well in His </w:t>
      </w:r>
      <w:r w:rsidR="0032074B" w:rsidRPr="003D06DE">
        <w:rPr>
          <w:rFonts w:cstheme="minorHAnsi"/>
          <w:b/>
          <w:bCs/>
          <w:color w:val="000000"/>
        </w:rPr>
        <w:t>1776 Creation</w:t>
      </w:r>
      <w:r w:rsidR="0032074B">
        <w:rPr>
          <w:rFonts w:cstheme="minorHAnsi"/>
          <w:color w:val="000000"/>
        </w:rPr>
        <w:t>. Today</w:t>
      </w:r>
      <w:r w:rsidR="0032074B" w:rsidRPr="003D06DE">
        <w:rPr>
          <w:rFonts w:cstheme="minorHAnsi"/>
          <w:color w:val="000000"/>
        </w:rPr>
        <w:t xml:space="preserve"> is our time to </w:t>
      </w:r>
      <w:r w:rsidR="0032074B">
        <w:rPr>
          <w:rFonts w:cstheme="minorHAnsi"/>
          <w:color w:val="000000"/>
        </w:rPr>
        <w:t>g</w:t>
      </w:r>
      <w:r w:rsidR="0032074B" w:rsidRPr="003D06DE">
        <w:rPr>
          <w:rFonts w:cstheme="minorHAnsi"/>
          <w:color w:val="000000"/>
        </w:rPr>
        <w:t xml:space="preserve">lorify our Abba Father at the ballot box by electing obedient servants; obedient to </w:t>
      </w:r>
      <w:r w:rsidR="0032074B">
        <w:rPr>
          <w:rFonts w:cstheme="minorHAnsi"/>
          <w:color w:val="000000"/>
        </w:rPr>
        <w:t>us, the</w:t>
      </w:r>
      <w:r w:rsidR="0032074B" w:rsidRPr="003D06DE">
        <w:rPr>
          <w:rFonts w:cstheme="minorHAnsi"/>
          <w:color w:val="000000"/>
        </w:rPr>
        <w:t xml:space="preserve"> sovereign </w:t>
      </w:r>
      <w:r>
        <w:rPr>
          <w:rFonts w:cstheme="minorHAnsi"/>
          <w:color w:val="000000"/>
        </w:rPr>
        <w:t>“</w:t>
      </w:r>
      <w:r w:rsidR="0032074B" w:rsidRPr="003D06DE">
        <w:rPr>
          <w:rFonts w:cstheme="minorHAnsi"/>
          <w:i/>
          <w:iCs/>
          <w:color w:val="000000"/>
        </w:rPr>
        <w:t>we the people</w:t>
      </w:r>
      <w:r w:rsidR="0032074B" w:rsidRPr="003D06DE">
        <w:rPr>
          <w:rFonts w:cstheme="minorHAnsi"/>
          <w:color w:val="000000"/>
        </w:rPr>
        <w:t>.</w:t>
      </w:r>
      <w:r>
        <w:rPr>
          <w:rFonts w:cstheme="minorHAnsi"/>
          <w:color w:val="000000"/>
        </w:rPr>
        <w:t>”</w:t>
      </w:r>
      <w:r w:rsidR="0032074B" w:rsidRPr="003D06DE">
        <w:rPr>
          <w:rFonts w:cstheme="minorHAnsi"/>
          <w:color w:val="000000"/>
        </w:rPr>
        <w:t xml:space="preserve"> Our Abba Father</w:t>
      </w:r>
      <w:r>
        <w:rPr>
          <w:rFonts w:cstheme="minorHAnsi"/>
          <w:color w:val="000000"/>
        </w:rPr>
        <w:t>’</w:t>
      </w:r>
      <w:r w:rsidR="0032074B" w:rsidRPr="003D06DE">
        <w:rPr>
          <w:rFonts w:cstheme="minorHAnsi"/>
          <w:color w:val="000000"/>
        </w:rPr>
        <w:t>s </w:t>
      </w:r>
      <w:r w:rsidR="0032074B" w:rsidRPr="003D06DE">
        <w:rPr>
          <w:rFonts w:cstheme="minorHAnsi"/>
          <w:b/>
          <w:bCs/>
          <w:color w:val="000000"/>
        </w:rPr>
        <w:t>1776 Creation</w:t>
      </w:r>
      <w:r w:rsidR="0032074B" w:rsidRPr="003D06DE">
        <w:rPr>
          <w:rFonts w:cstheme="minorHAnsi"/>
          <w:color w:val="000000"/>
        </w:rPr>
        <w:t xml:space="preserve"> serves Him and </w:t>
      </w:r>
      <w:r>
        <w:rPr>
          <w:rFonts w:cstheme="minorHAnsi"/>
          <w:color w:val="000000"/>
        </w:rPr>
        <w:t>“</w:t>
      </w:r>
      <w:r w:rsidR="0032074B" w:rsidRPr="003D06DE">
        <w:rPr>
          <w:rFonts w:cstheme="minorHAnsi"/>
          <w:i/>
          <w:iCs/>
          <w:color w:val="000000"/>
        </w:rPr>
        <w:t>we the people,</w:t>
      </w:r>
      <w:r>
        <w:rPr>
          <w:rFonts w:cstheme="minorHAnsi"/>
          <w:color w:val="000000"/>
        </w:rPr>
        <w:t>”</w:t>
      </w:r>
      <w:r w:rsidR="0032074B" w:rsidRPr="003D06DE">
        <w:rPr>
          <w:rFonts w:cstheme="minorHAnsi"/>
          <w:color w:val="000000"/>
        </w:rPr>
        <w:t xml:space="preserve"> </w:t>
      </w:r>
      <w:r w:rsidR="0032074B" w:rsidRPr="000E62E8">
        <w:rPr>
          <w:rFonts w:cstheme="minorHAnsi"/>
          <w:color w:val="000000"/>
        </w:rPr>
        <w:t>there is no role inside His </w:t>
      </w:r>
      <w:r w:rsidR="0032074B" w:rsidRPr="00397E73">
        <w:rPr>
          <w:rFonts w:cstheme="minorHAnsi"/>
          <w:b/>
          <w:bCs/>
          <w:color w:val="000000"/>
        </w:rPr>
        <w:t>1776 Creation</w:t>
      </w:r>
      <w:r w:rsidR="0032074B" w:rsidRPr="000E62E8">
        <w:rPr>
          <w:rFonts w:cstheme="minorHAnsi"/>
          <w:color w:val="000000"/>
        </w:rPr>
        <w:t xml:space="preserve"> for </w:t>
      </w:r>
      <w:r w:rsidR="001A5F1B" w:rsidRPr="000E62E8">
        <w:rPr>
          <w:rFonts w:cstheme="minorHAnsi"/>
          <w:color w:val="000000"/>
        </w:rPr>
        <w:t>t</w:t>
      </w:r>
      <w:r w:rsidR="009815C6" w:rsidRPr="000E62E8">
        <w:rPr>
          <w:rFonts w:cstheme="minorHAnsi"/>
          <w:color w:val="000000"/>
        </w:rPr>
        <w:t>he Devil</w:t>
      </w:r>
      <w:r w:rsidRPr="000E62E8">
        <w:rPr>
          <w:rFonts w:cstheme="minorHAnsi"/>
          <w:color w:val="000000"/>
        </w:rPr>
        <w:t>’</w:t>
      </w:r>
      <w:r w:rsidR="0032074B" w:rsidRPr="000E62E8">
        <w:rPr>
          <w:rFonts w:cstheme="minorHAnsi"/>
          <w:color w:val="000000"/>
        </w:rPr>
        <w:t>s political party kings.</w:t>
      </w:r>
      <w:r w:rsidR="0032074B" w:rsidRPr="003D06DE">
        <w:rPr>
          <w:rFonts w:cstheme="minorHAnsi"/>
          <w:b/>
          <w:bCs/>
          <w:color w:val="000000"/>
        </w:rPr>
        <w:t xml:space="preserve"> </w:t>
      </w:r>
    </w:p>
    <w:p w14:paraId="14257148" w14:textId="0530C4B6" w:rsidR="0032074B" w:rsidRPr="003D06DE" w:rsidRDefault="0032074B" w:rsidP="0032074B">
      <w:pPr>
        <w:pStyle w:val="BodyText"/>
        <w:rPr>
          <w:rFonts w:cstheme="minorHAnsi"/>
          <w:color w:val="000000"/>
        </w:rPr>
      </w:pPr>
      <w:r w:rsidRPr="003D06DE">
        <w:rPr>
          <w:rFonts w:cstheme="minorHAnsi"/>
          <w:color w:val="000000"/>
        </w:rPr>
        <w:t>The entire point of our founding</w:t>
      </w:r>
      <w:r>
        <w:rPr>
          <w:rFonts w:cstheme="minorHAnsi"/>
          <w:color w:val="000000"/>
        </w:rPr>
        <w:t>, with its complexity and separation of powers, was to curb</w:t>
      </w:r>
      <w:r w:rsidRPr="003D06DE">
        <w:rPr>
          <w:rFonts w:cstheme="minorHAnsi"/>
          <w:color w:val="000000"/>
        </w:rPr>
        <w:t xml:space="preserve"> political party power. Remember Benjamin Franklin</w:t>
      </w:r>
      <w:r>
        <w:rPr>
          <w:rFonts w:cstheme="minorHAnsi"/>
          <w:color w:val="000000"/>
        </w:rPr>
        <w:t xml:space="preserve"> speaking to Mrs. Powel</w:t>
      </w:r>
      <w:r w:rsidRPr="003D06DE">
        <w:rPr>
          <w:rFonts w:cstheme="minorHAnsi"/>
          <w:color w:val="000000"/>
        </w:rPr>
        <w:t xml:space="preserve">, </w:t>
      </w:r>
      <w:r w:rsidR="00C56FE9">
        <w:rPr>
          <w:rFonts w:cstheme="minorHAnsi"/>
          <w:color w:val="000000"/>
        </w:rPr>
        <w:t>“</w:t>
      </w:r>
      <w:r w:rsidRPr="00651CEA">
        <w:rPr>
          <w:rFonts w:cstheme="minorHAnsi"/>
          <w:i/>
          <w:iCs/>
          <w:color w:val="000000"/>
        </w:rPr>
        <w:t>A republic,</w:t>
      </w:r>
      <w:r>
        <w:rPr>
          <w:rFonts w:cstheme="minorHAnsi"/>
          <w:color w:val="000000"/>
        </w:rPr>
        <w:t xml:space="preserve"> </w:t>
      </w:r>
      <w:r>
        <w:rPr>
          <w:rFonts w:cstheme="minorHAnsi"/>
          <w:b/>
          <w:bCs/>
          <w:i/>
          <w:iCs/>
          <w:color w:val="000000"/>
        </w:rPr>
        <w:t>i</w:t>
      </w:r>
      <w:r w:rsidRPr="003D06DE">
        <w:rPr>
          <w:rFonts w:cstheme="minorHAnsi"/>
          <w:b/>
          <w:bCs/>
          <w:i/>
          <w:iCs/>
          <w:color w:val="000000"/>
        </w:rPr>
        <w:t>f you can keep it</w:t>
      </w:r>
      <w:r w:rsidRPr="003D06DE">
        <w:rPr>
          <w:rFonts w:cstheme="minorHAnsi"/>
          <w:b/>
          <w:bCs/>
          <w:color w:val="000000"/>
        </w:rPr>
        <w:t>?</w:t>
      </w:r>
      <w:r w:rsidR="00C56FE9">
        <w:rPr>
          <w:rFonts w:cstheme="minorHAnsi"/>
          <w:color w:val="000000"/>
        </w:rPr>
        <w:t>”</w:t>
      </w:r>
      <w:r w:rsidRPr="003D06DE">
        <w:rPr>
          <w:rFonts w:cstheme="minorHAnsi"/>
          <w:color w:val="000000"/>
        </w:rPr>
        <w:t xml:space="preserve"> We didn</w:t>
      </w:r>
      <w:r w:rsidR="00C56FE9">
        <w:rPr>
          <w:rFonts w:cstheme="minorHAnsi"/>
          <w:color w:val="000000"/>
        </w:rPr>
        <w:t>’</w:t>
      </w:r>
      <w:r w:rsidRPr="003D06DE">
        <w:rPr>
          <w:rFonts w:cstheme="minorHAnsi"/>
          <w:color w:val="000000"/>
        </w:rPr>
        <w:t>t</w:t>
      </w:r>
      <w:r>
        <w:rPr>
          <w:rFonts w:cstheme="minorHAnsi"/>
          <w:color w:val="000000"/>
        </w:rPr>
        <w:t xml:space="preserve"> keep it,</w:t>
      </w:r>
      <w:r w:rsidRPr="003D06DE">
        <w:rPr>
          <w:rFonts w:cstheme="minorHAnsi"/>
          <w:color w:val="000000"/>
        </w:rPr>
        <w:t xml:space="preserve"> and now we know why and how to redeem it. </w:t>
      </w:r>
    </w:p>
    <w:p w14:paraId="7B778396" w14:textId="37D66F4E" w:rsidR="0032074B" w:rsidRDefault="0032074B" w:rsidP="0032074B">
      <w:pPr>
        <w:pStyle w:val="BodyText"/>
        <w:rPr>
          <w:rFonts w:cstheme="minorHAnsi"/>
          <w:color w:val="000000"/>
        </w:rPr>
      </w:pPr>
      <w:r w:rsidRPr="003D06DE">
        <w:rPr>
          <w:rFonts w:cstheme="minorHAnsi"/>
          <w:color w:val="000000"/>
        </w:rPr>
        <w:t xml:space="preserve">Today is the </w:t>
      </w:r>
      <w:r>
        <w:rPr>
          <w:rFonts w:cstheme="minorHAnsi"/>
          <w:color w:val="000000"/>
        </w:rPr>
        <w:t>time for the Body of Christ, and we pulpit leaders must stand for our Abba Father</w:t>
      </w:r>
      <w:r w:rsidR="00C56FE9">
        <w:rPr>
          <w:rFonts w:cstheme="minorHAnsi"/>
          <w:color w:val="000000"/>
        </w:rPr>
        <w:t>’</w:t>
      </w:r>
      <w:r>
        <w:rPr>
          <w:rFonts w:cstheme="minorHAnsi"/>
          <w:color w:val="000000"/>
        </w:rPr>
        <w:t xml:space="preserve">s </w:t>
      </w:r>
      <w:r w:rsidRPr="00651CEA">
        <w:rPr>
          <w:rFonts w:cstheme="minorHAnsi"/>
          <w:b/>
          <w:bCs/>
          <w:color w:val="000000"/>
        </w:rPr>
        <w:t xml:space="preserve">1776 Creation, Eden 2.0, </w:t>
      </w:r>
      <w:r>
        <w:rPr>
          <w:rFonts w:cstheme="minorHAnsi"/>
          <w:color w:val="000000"/>
        </w:rPr>
        <w:t xml:space="preserve">with Him in our hearts and with His </w:t>
      </w:r>
      <w:r w:rsidRPr="000E62E8">
        <w:rPr>
          <w:rFonts w:cstheme="minorHAnsi"/>
          <w:color w:val="000000"/>
        </w:rPr>
        <w:t xml:space="preserve">Laws of Nature </w:t>
      </w:r>
      <w:r>
        <w:rPr>
          <w:rFonts w:cstheme="minorHAnsi"/>
          <w:color w:val="000000"/>
        </w:rPr>
        <w:t>governing</w:t>
      </w:r>
      <w:r w:rsidRPr="003D06DE">
        <w:rPr>
          <w:rFonts w:cstheme="minorHAnsi"/>
          <w:color w:val="000000"/>
        </w:rPr>
        <w:t xml:space="preserve"> everyone. </w:t>
      </w:r>
    </w:p>
    <w:p w14:paraId="2D04ADC0" w14:textId="4233886C" w:rsidR="003D06DE" w:rsidRPr="003D06DE" w:rsidRDefault="009815C6" w:rsidP="00F74BDF">
      <w:pPr>
        <w:pStyle w:val="Heading2"/>
        <w:rPr>
          <w:rFonts w:cstheme="minorHAnsi"/>
        </w:rPr>
      </w:pPr>
      <w:bookmarkStart w:id="18" w:name="_Toc221280322"/>
      <w:bookmarkStart w:id="19" w:name="_Toc221280771"/>
      <w:bookmarkStart w:id="20" w:name="_Toc221357863"/>
      <w:bookmarkStart w:id="21" w:name="_Toc221357961"/>
      <w:bookmarkStart w:id="22" w:name="_Toc221696536"/>
      <w:r>
        <w:rPr>
          <w:rFonts w:cstheme="minorHAnsi"/>
        </w:rPr>
        <w:t>2</w:t>
      </w:r>
      <w:r w:rsidR="00F74BDF">
        <w:rPr>
          <w:rFonts w:cstheme="minorHAnsi"/>
        </w:rPr>
        <w:t xml:space="preserve">. </w:t>
      </w:r>
      <w:r w:rsidR="003D06DE" w:rsidRPr="003D06DE">
        <w:rPr>
          <w:rFonts w:cstheme="minorHAnsi"/>
        </w:rPr>
        <w:t xml:space="preserve">Our </w:t>
      </w:r>
      <w:r w:rsidR="00012770">
        <w:rPr>
          <w:rFonts w:cstheme="minorHAnsi"/>
        </w:rPr>
        <w:t>‘</w:t>
      </w:r>
      <w:r w:rsidR="003D06DE" w:rsidRPr="003D06DE">
        <w:rPr>
          <w:rFonts w:cstheme="minorHAnsi"/>
        </w:rPr>
        <w:t>Abba Father</w:t>
      </w:r>
      <w:r w:rsidR="00012770">
        <w:rPr>
          <w:rFonts w:cstheme="minorHAnsi"/>
        </w:rPr>
        <w:t>’</w:t>
      </w:r>
      <w:r w:rsidR="00DF135D">
        <w:rPr>
          <w:rFonts w:cstheme="minorHAnsi"/>
        </w:rPr>
        <w:t xml:space="preserve"> Moniker</w:t>
      </w:r>
      <w:r w:rsidR="00AA6E42">
        <w:rPr>
          <w:rFonts w:cstheme="minorHAnsi"/>
        </w:rPr>
        <w:t xml:space="preserve"> </w:t>
      </w:r>
      <w:r w:rsidR="00AA6E42" w:rsidRPr="00CC5FD5">
        <w:rPr>
          <w:rFonts w:cstheme="minorHAnsi"/>
          <w:b w:val="0"/>
          <w:bCs/>
          <w:sz w:val="24"/>
          <w:szCs w:val="24"/>
        </w:rPr>
        <w:t>(</w:t>
      </w:r>
      <w:r w:rsidR="00C5092F">
        <w:rPr>
          <w:rFonts w:cstheme="minorHAnsi"/>
          <w:b w:val="0"/>
          <w:bCs/>
          <w:sz w:val="24"/>
          <w:szCs w:val="24"/>
        </w:rPr>
        <w:t>4</w:t>
      </w:r>
      <w:r w:rsidR="00AA6E42" w:rsidRPr="00CC5FD5">
        <w:rPr>
          <w:rFonts w:cstheme="minorHAnsi"/>
          <w:b w:val="0"/>
          <w:bCs/>
          <w:sz w:val="24"/>
          <w:szCs w:val="24"/>
        </w:rPr>
        <w:t xml:space="preserve"> min.)</w:t>
      </w:r>
      <w:bookmarkEnd w:id="18"/>
      <w:bookmarkEnd w:id="19"/>
      <w:bookmarkEnd w:id="20"/>
      <w:bookmarkEnd w:id="21"/>
      <w:bookmarkEnd w:id="22"/>
    </w:p>
    <w:p w14:paraId="72327080" w14:textId="3DE436D5" w:rsidR="000E62E8" w:rsidRDefault="00AA6E42" w:rsidP="000E62E8">
      <w:pPr>
        <w:pStyle w:val="BodyText1"/>
      </w:pPr>
      <w:r>
        <w:t xml:space="preserve">Few </w:t>
      </w:r>
      <w:r w:rsidR="001A5F1B">
        <w:t xml:space="preserve">pulpit leaders or Believers </w:t>
      </w:r>
      <w:r>
        <w:t xml:space="preserve">know or use the moniker </w:t>
      </w:r>
      <w:r w:rsidR="00C56FE9">
        <w:t>“</w:t>
      </w:r>
      <w:r w:rsidRPr="00AA6E42">
        <w:rPr>
          <w:i/>
          <w:iCs/>
        </w:rPr>
        <w:t>Abba Father</w:t>
      </w:r>
      <w:r>
        <w:t>.</w:t>
      </w:r>
      <w:r w:rsidR="00C56FE9">
        <w:t>”</w:t>
      </w:r>
      <w:r>
        <w:t xml:space="preserve"> It is </w:t>
      </w:r>
      <w:r w:rsidR="00AE3EEB">
        <w:t xml:space="preserve">brought forward in </w:t>
      </w:r>
      <w:r>
        <w:t xml:space="preserve">the </w:t>
      </w:r>
      <w:r w:rsidR="005F3857">
        <w:t>N</w:t>
      </w:r>
      <w:r>
        <w:t>ew Awakening</w:t>
      </w:r>
      <w:r w:rsidR="001A5F1B">
        <w:t xml:space="preserve"> underway</w:t>
      </w:r>
      <w:r>
        <w:t xml:space="preserve">, bringing us orders of magnitude closer to our </w:t>
      </w:r>
      <w:r w:rsidR="00AE3EEB">
        <w:t xml:space="preserve">Abba Father </w:t>
      </w:r>
      <w:r>
        <w:t xml:space="preserve">as He redeems His </w:t>
      </w:r>
      <w:r w:rsidRPr="00AA6E42">
        <w:rPr>
          <w:b/>
          <w:bCs/>
        </w:rPr>
        <w:t>1776 Creation</w:t>
      </w:r>
      <w:r w:rsidR="00397E73">
        <w:t xml:space="preserve"> for posterity.</w:t>
      </w:r>
    </w:p>
    <w:p w14:paraId="177C5768" w14:textId="5E07F442" w:rsidR="003D06DE" w:rsidRDefault="003D06DE" w:rsidP="000E62E8">
      <w:pPr>
        <w:pStyle w:val="BodyText1"/>
      </w:pPr>
      <w:r w:rsidRPr="003D06DE">
        <w:t>Genesis</w:t>
      </w:r>
      <w:r>
        <w:t xml:space="preserve"> 1</w:t>
      </w:r>
      <w:r w:rsidRPr="003D06DE">
        <w:t xml:space="preserve"> revealed the</w:t>
      </w:r>
      <w:r>
        <w:t xml:space="preserve"> impersonal title</w:t>
      </w:r>
      <w:r w:rsidRPr="003D06DE">
        <w:t xml:space="preserve"> </w:t>
      </w:r>
      <w:r w:rsidR="00C56FE9">
        <w:t>‘</w:t>
      </w:r>
      <w:r w:rsidRPr="00AA6E42">
        <w:rPr>
          <w:i/>
          <w:iCs/>
        </w:rPr>
        <w:t>Elohim</w:t>
      </w:r>
      <w:r>
        <w:t>,</w:t>
      </w:r>
      <w:r w:rsidR="00C56FE9">
        <w:t>’</w:t>
      </w:r>
      <w:r>
        <w:t xml:space="preserve"> </w:t>
      </w:r>
      <w:r w:rsidR="00CC7E05">
        <w:t>i.</w:t>
      </w:r>
      <w:r w:rsidR="001A5F1B">
        <w:t xml:space="preserve">e., </w:t>
      </w:r>
      <w:r w:rsidR="00C56FE9">
        <w:t>‘</w:t>
      </w:r>
      <w:r w:rsidR="001A5F1B">
        <w:t>our God the Creator and ruler.</w:t>
      </w:r>
      <w:r w:rsidR="00C56FE9">
        <w:t>’</w:t>
      </w:r>
      <w:r>
        <w:t xml:space="preserve"> </w:t>
      </w:r>
      <w:r w:rsidR="00AA6E42">
        <w:t>Then, i</w:t>
      </w:r>
      <w:r>
        <w:t xml:space="preserve">n Exodus </w:t>
      </w:r>
      <w:r>
        <w:lastRenderedPageBreak/>
        <w:t xml:space="preserve">3:15, </w:t>
      </w:r>
      <w:r w:rsidR="00AE3EEB">
        <w:t xml:space="preserve">God </w:t>
      </w:r>
      <w:r>
        <w:t>sa</w:t>
      </w:r>
      <w:r w:rsidR="00CC7E05">
        <w:t>id</w:t>
      </w:r>
      <w:r>
        <w:t xml:space="preserve"> to Moses, </w:t>
      </w:r>
      <w:r w:rsidR="00C56FE9">
        <w:t>“</w:t>
      </w:r>
      <w:r w:rsidRPr="003D06DE">
        <w:rPr>
          <w:i/>
          <w:iCs/>
        </w:rPr>
        <w:t>This is my name foreve</w:t>
      </w:r>
      <w:r>
        <w:rPr>
          <w:i/>
          <w:iCs/>
        </w:rPr>
        <w:t>r</w:t>
      </w:r>
      <w:r w:rsidR="00C56FE9">
        <w:rPr>
          <w:i/>
          <w:iCs/>
        </w:rPr>
        <w:t>’</w:t>
      </w:r>
      <w:r>
        <w:rPr>
          <w:i/>
          <w:iCs/>
        </w:rPr>
        <w:t xml:space="preserve"> </w:t>
      </w:r>
      <w:r w:rsidRPr="003D06DE">
        <w:t>(Yahweh)</w:t>
      </w:r>
      <w:r w:rsidR="001165CB">
        <w:t xml:space="preserve">, a </w:t>
      </w:r>
      <w:r w:rsidR="00CC7E05">
        <w:t xml:space="preserve">personal name </w:t>
      </w:r>
      <w:r w:rsidR="001165CB">
        <w:t xml:space="preserve">that </w:t>
      </w:r>
      <w:r w:rsidR="00CC7E05">
        <w:t>builds a relationship, but the Old Testament must leave the door open for Jesus. And when Jesus arrives,</w:t>
      </w:r>
      <w:r w:rsidR="001165CB">
        <w:t xml:space="preserve"> pays for our sins, and conquers death, He completes </w:t>
      </w:r>
      <w:r w:rsidR="00CC7E05">
        <w:t xml:space="preserve">the </w:t>
      </w:r>
      <w:r w:rsidR="00CC7E05" w:rsidRPr="000E62E8">
        <w:rPr>
          <w:i/>
          <w:iCs/>
        </w:rPr>
        <w:t xml:space="preserve">Family of </w:t>
      </w:r>
      <w:r w:rsidR="00AE3EEB" w:rsidRPr="000E62E8">
        <w:rPr>
          <w:i/>
          <w:iCs/>
        </w:rPr>
        <w:t>God</w:t>
      </w:r>
      <w:r w:rsidR="00CC7E05" w:rsidRPr="000E62E8">
        <w:t>.</w:t>
      </w:r>
    </w:p>
    <w:p w14:paraId="57C4FACF" w14:textId="349CE942" w:rsidR="00CC7E05" w:rsidRDefault="00CC7E05" w:rsidP="003D06DE">
      <w:pPr>
        <w:pStyle w:val="BodyText"/>
        <w:rPr>
          <w:rFonts w:cstheme="minorHAnsi"/>
        </w:rPr>
      </w:pPr>
      <w:r>
        <w:rPr>
          <w:rFonts w:cstheme="minorHAnsi"/>
        </w:rPr>
        <w:t>The first thing that happened after Jesus</w:t>
      </w:r>
      <w:r w:rsidR="00C56FE9">
        <w:rPr>
          <w:rFonts w:cstheme="minorHAnsi"/>
        </w:rPr>
        <w:t>’</w:t>
      </w:r>
      <w:r>
        <w:rPr>
          <w:rFonts w:cstheme="minorHAnsi"/>
        </w:rPr>
        <w:t xml:space="preserve"> last breath was </w:t>
      </w:r>
      <w:r w:rsidR="00C56FE9">
        <w:rPr>
          <w:rFonts w:cstheme="minorHAnsi"/>
        </w:rPr>
        <w:t>“</w:t>
      </w:r>
      <w:r w:rsidRPr="00CC7E05">
        <w:rPr>
          <w:rFonts w:cstheme="minorHAnsi"/>
          <w:i/>
          <w:iCs/>
        </w:rPr>
        <w:t>the veil of the temple was torn</w:t>
      </w:r>
      <w:r w:rsidR="00C56FE9">
        <w:rPr>
          <w:rFonts w:cstheme="minorHAnsi"/>
        </w:rPr>
        <w:t>”</w:t>
      </w:r>
      <w:r w:rsidR="00AA6E42">
        <w:rPr>
          <w:rFonts w:cstheme="minorHAnsi"/>
        </w:rPr>
        <w:t xml:space="preserve"> (</w:t>
      </w:r>
      <w:r w:rsidR="00AA6E42" w:rsidRPr="00AA6E42">
        <w:rPr>
          <w:rFonts w:cstheme="minorHAnsi"/>
        </w:rPr>
        <w:t>Matthew 27:51</w:t>
      </w:r>
      <w:r w:rsidR="00AA6E42">
        <w:rPr>
          <w:rFonts w:cstheme="minorHAnsi"/>
        </w:rPr>
        <w:t xml:space="preserve">). </w:t>
      </w:r>
      <w:r>
        <w:rPr>
          <w:rFonts w:cstheme="minorHAnsi"/>
        </w:rPr>
        <w:t>Th</w:t>
      </w:r>
      <w:r w:rsidR="001165CB">
        <w:rPr>
          <w:rFonts w:cstheme="minorHAnsi"/>
        </w:rPr>
        <w:t>at</w:t>
      </w:r>
      <w:r>
        <w:rPr>
          <w:rFonts w:cstheme="minorHAnsi"/>
        </w:rPr>
        <w:t xml:space="preserve"> veil separated us from </w:t>
      </w:r>
      <w:r w:rsidR="009D5F31">
        <w:rPr>
          <w:rFonts w:cstheme="minorHAnsi"/>
        </w:rPr>
        <w:t>o</w:t>
      </w:r>
      <w:r w:rsidR="00AE3EEB">
        <w:rPr>
          <w:rFonts w:cstheme="minorHAnsi"/>
        </w:rPr>
        <w:t xml:space="preserve">ur Abba Father </w:t>
      </w:r>
      <w:r w:rsidR="001165CB">
        <w:rPr>
          <w:rFonts w:cstheme="minorHAnsi"/>
        </w:rPr>
        <w:t>because of our sin</w:t>
      </w:r>
      <w:r>
        <w:rPr>
          <w:rFonts w:cstheme="minorHAnsi"/>
        </w:rPr>
        <w:t xml:space="preserve">. When Jesus </w:t>
      </w:r>
      <w:r w:rsidR="001165CB">
        <w:rPr>
          <w:rFonts w:cstheme="minorHAnsi"/>
        </w:rPr>
        <w:t>finished His work on the cross</w:t>
      </w:r>
      <w:r>
        <w:rPr>
          <w:rFonts w:cstheme="minorHAnsi"/>
        </w:rPr>
        <w:t xml:space="preserve">, the </w:t>
      </w:r>
      <w:r w:rsidR="001165CB">
        <w:rPr>
          <w:rFonts w:cstheme="minorHAnsi"/>
        </w:rPr>
        <w:t>veil</w:t>
      </w:r>
      <w:r>
        <w:rPr>
          <w:rFonts w:cstheme="minorHAnsi"/>
        </w:rPr>
        <w:t xml:space="preserve"> was </w:t>
      </w:r>
      <w:r w:rsidR="001165CB">
        <w:rPr>
          <w:rFonts w:cstheme="minorHAnsi"/>
        </w:rPr>
        <w:t>torn</w:t>
      </w:r>
      <w:r w:rsidR="00AA6E42">
        <w:rPr>
          <w:rFonts w:cstheme="minorHAnsi"/>
        </w:rPr>
        <w:t xml:space="preserve"> </w:t>
      </w:r>
      <w:r w:rsidR="000E62E8">
        <w:rPr>
          <w:rFonts w:cstheme="minorHAnsi"/>
        </w:rPr>
        <w:t xml:space="preserve">open </w:t>
      </w:r>
      <w:r w:rsidR="00AA6E42">
        <w:rPr>
          <w:rFonts w:cstheme="minorHAnsi"/>
        </w:rPr>
        <w:t xml:space="preserve">by </w:t>
      </w:r>
      <w:r w:rsidR="009D5F31">
        <w:rPr>
          <w:rFonts w:cstheme="minorHAnsi"/>
        </w:rPr>
        <w:t>o</w:t>
      </w:r>
      <w:r w:rsidR="00AE3EEB">
        <w:rPr>
          <w:rFonts w:cstheme="minorHAnsi"/>
        </w:rPr>
        <w:t>ur Abba Father</w:t>
      </w:r>
      <w:r w:rsidR="001165CB">
        <w:rPr>
          <w:rFonts w:cstheme="minorHAnsi"/>
        </w:rPr>
        <w:t>,</w:t>
      </w:r>
      <w:r w:rsidR="00AA6E42">
        <w:rPr>
          <w:rFonts w:cstheme="minorHAnsi"/>
        </w:rPr>
        <w:t xml:space="preserve"> bringing us </w:t>
      </w:r>
      <w:r>
        <w:rPr>
          <w:rFonts w:cstheme="minorHAnsi"/>
        </w:rPr>
        <w:t xml:space="preserve">straight to </w:t>
      </w:r>
      <w:r w:rsidR="00AA6E42">
        <w:rPr>
          <w:rFonts w:cstheme="minorHAnsi"/>
        </w:rPr>
        <w:t>Him</w:t>
      </w:r>
      <w:r>
        <w:rPr>
          <w:rFonts w:cstheme="minorHAnsi"/>
        </w:rPr>
        <w:t>,</w:t>
      </w:r>
      <w:r w:rsidR="001165CB">
        <w:rPr>
          <w:rFonts w:cstheme="minorHAnsi"/>
        </w:rPr>
        <w:t xml:space="preserve"> now</w:t>
      </w:r>
      <w:r>
        <w:rPr>
          <w:rFonts w:cstheme="minorHAnsi"/>
        </w:rPr>
        <w:t xml:space="preserve"> </w:t>
      </w:r>
      <w:r w:rsidRPr="001165CB">
        <w:rPr>
          <w:rFonts w:cstheme="minorHAnsi"/>
          <w:b/>
          <w:bCs/>
        </w:rPr>
        <w:t>our Father</w:t>
      </w:r>
      <w:r w:rsidR="009D5F31">
        <w:rPr>
          <w:rFonts w:cstheme="minorHAnsi"/>
        </w:rPr>
        <w:t>, connected to us through the Holy Spirit and Jesus.</w:t>
      </w:r>
    </w:p>
    <w:p w14:paraId="4F4FE9D6" w14:textId="278F6C0B" w:rsidR="005F3857" w:rsidRDefault="00AA6E42" w:rsidP="005F3857">
      <w:pPr>
        <w:pStyle w:val="BodyText"/>
      </w:pPr>
      <w:r>
        <w:rPr>
          <w:rFonts w:cstheme="minorHAnsi"/>
        </w:rPr>
        <w:t xml:space="preserve">But </w:t>
      </w:r>
      <w:r w:rsidR="0095555B">
        <w:rPr>
          <w:rFonts w:cstheme="minorHAnsi"/>
        </w:rPr>
        <w:t xml:space="preserve">not just any Father; He is our </w:t>
      </w:r>
      <w:r w:rsidR="0095555B" w:rsidRPr="00AA6E42">
        <w:rPr>
          <w:rFonts w:cstheme="minorHAnsi"/>
          <w:b/>
          <w:bCs/>
        </w:rPr>
        <w:t>Abba Father</w:t>
      </w:r>
      <w:r>
        <w:rPr>
          <w:rFonts w:cstheme="minorHAnsi"/>
        </w:rPr>
        <w:t>. Jesus drops the word</w:t>
      </w:r>
      <w:r w:rsidR="009D5F31">
        <w:rPr>
          <w:rFonts w:cstheme="minorHAnsi"/>
        </w:rPr>
        <w:t xml:space="preserve"> </w:t>
      </w:r>
      <w:r w:rsidR="00C56FE9">
        <w:rPr>
          <w:rFonts w:cstheme="minorHAnsi"/>
        </w:rPr>
        <w:t>‘</w:t>
      </w:r>
      <w:r w:rsidR="009D5F31" w:rsidRPr="000E62E8">
        <w:rPr>
          <w:rFonts w:cstheme="minorHAnsi"/>
          <w:i/>
          <w:iCs/>
        </w:rPr>
        <w:t>Abba</w:t>
      </w:r>
      <w:r w:rsidR="00C56FE9">
        <w:rPr>
          <w:rFonts w:cstheme="minorHAnsi"/>
        </w:rPr>
        <w:t>’</w:t>
      </w:r>
      <w:r>
        <w:rPr>
          <w:rFonts w:cstheme="minorHAnsi"/>
        </w:rPr>
        <w:t xml:space="preserve"> in </w:t>
      </w:r>
      <w:r w:rsidRPr="00AA6E42">
        <w:rPr>
          <w:rFonts w:cstheme="minorHAnsi"/>
        </w:rPr>
        <w:t>Mark 14:36</w:t>
      </w:r>
      <w:r>
        <w:rPr>
          <w:rFonts w:cstheme="minorHAnsi"/>
        </w:rPr>
        <w:t xml:space="preserve">, </w:t>
      </w:r>
      <w:r w:rsidR="00C56FE9">
        <w:rPr>
          <w:rFonts w:cstheme="minorHAnsi"/>
        </w:rPr>
        <w:t>“</w:t>
      </w:r>
      <w:r w:rsidRPr="00AA6E42">
        <w:rPr>
          <w:rFonts w:cstheme="minorHAnsi"/>
          <w:i/>
          <w:iCs/>
        </w:rPr>
        <w:t xml:space="preserve">And He said, </w:t>
      </w:r>
      <w:r w:rsidR="00C56FE9">
        <w:rPr>
          <w:rFonts w:cstheme="minorHAnsi"/>
          <w:i/>
          <w:iCs/>
        </w:rPr>
        <w:t>‘</w:t>
      </w:r>
      <w:r w:rsidRPr="000E62E8">
        <w:rPr>
          <w:rFonts w:cstheme="minorHAnsi"/>
          <w:i/>
          <w:iCs/>
        </w:rPr>
        <w:t>Abba, Father</w:t>
      </w:r>
      <w:r w:rsidRPr="00AA6E42">
        <w:rPr>
          <w:rFonts w:cstheme="minorHAnsi"/>
          <w:i/>
          <w:iCs/>
        </w:rPr>
        <w:t>, all things are possible for You. Take this cup away from Me; nevertheless, not what I will, but what You will</w:t>
      </w:r>
      <w:r w:rsidRPr="00AA6E42">
        <w:rPr>
          <w:rFonts w:cstheme="minorHAnsi"/>
        </w:rPr>
        <w:t>.</w:t>
      </w:r>
      <w:r w:rsidR="00C56FE9">
        <w:rPr>
          <w:rFonts w:cstheme="minorHAnsi"/>
        </w:rPr>
        <w:t>’</w:t>
      </w:r>
      <w:r w:rsidR="00DC3DED">
        <w:rPr>
          <w:rFonts w:cstheme="minorHAnsi"/>
        </w:rPr>
        <w:t>”</w:t>
      </w:r>
      <w:r>
        <w:rPr>
          <w:rFonts w:cstheme="minorHAnsi"/>
        </w:rPr>
        <w:t xml:space="preserve"> </w:t>
      </w:r>
      <w:r w:rsidR="005F3857">
        <w:t xml:space="preserve">When Jesus says </w:t>
      </w:r>
      <w:r w:rsidR="00DC3DED">
        <w:t>“</w:t>
      </w:r>
      <w:r w:rsidR="005F3857" w:rsidRPr="005F3857">
        <w:rPr>
          <w:i/>
          <w:iCs/>
        </w:rPr>
        <w:t>Abba, Father</w:t>
      </w:r>
      <w:r w:rsidR="005F3857">
        <w:t>…</w:t>
      </w:r>
      <w:r w:rsidR="00DC3DED">
        <w:t>”</w:t>
      </w:r>
      <w:r w:rsidR="005F3857">
        <w:t xml:space="preserve">, He reveals His unique sonship with </w:t>
      </w:r>
      <w:r w:rsidR="001A5F1B">
        <w:t>His</w:t>
      </w:r>
      <w:r w:rsidR="005F3857">
        <w:t xml:space="preserve"> Father, demonstrating intimacy and trust amid suffering.</w:t>
      </w:r>
    </w:p>
    <w:p w14:paraId="45296A34" w14:textId="2FC0224F" w:rsidR="00AA6E42" w:rsidRPr="00AA6E42" w:rsidRDefault="00DC3DED" w:rsidP="00AA6E42">
      <w:pPr>
        <w:pStyle w:val="BodyText"/>
        <w:rPr>
          <w:rFonts w:cstheme="minorHAnsi"/>
        </w:rPr>
      </w:pPr>
      <w:r>
        <w:rPr>
          <w:rFonts w:cstheme="minorHAnsi"/>
        </w:rPr>
        <w:t>“</w:t>
      </w:r>
      <w:r w:rsidR="00AA6E42" w:rsidRPr="00AA6E42">
        <w:rPr>
          <w:rFonts w:cstheme="minorHAnsi"/>
          <w:i/>
          <w:iCs/>
        </w:rPr>
        <w:t>Abba</w:t>
      </w:r>
      <w:r>
        <w:rPr>
          <w:rFonts w:cstheme="minorHAnsi"/>
        </w:rPr>
        <w:t>”</w:t>
      </w:r>
      <w:r w:rsidR="00AA6E42" w:rsidRPr="00AA6E42">
        <w:rPr>
          <w:rFonts w:cstheme="minorHAnsi"/>
        </w:rPr>
        <w:t xml:space="preserve"> is Aramaic for </w:t>
      </w:r>
      <w:r>
        <w:rPr>
          <w:rFonts w:cstheme="minorHAnsi"/>
        </w:rPr>
        <w:t>“</w:t>
      </w:r>
      <w:r w:rsidR="00AA6E42" w:rsidRPr="00AA6E42">
        <w:rPr>
          <w:rFonts w:cstheme="minorHAnsi"/>
          <w:i/>
          <w:iCs/>
        </w:rPr>
        <w:t>Papa</w:t>
      </w:r>
      <w:r>
        <w:rPr>
          <w:rFonts w:cstheme="minorHAnsi"/>
        </w:rPr>
        <w:t>”</w:t>
      </w:r>
      <w:r w:rsidR="00AA6E42">
        <w:rPr>
          <w:rFonts w:cstheme="minorHAnsi"/>
        </w:rPr>
        <w:t xml:space="preserve"> or </w:t>
      </w:r>
      <w:r>
        <w:rPr>
          <w:rFonts w:cstheme="minorHAnsi"/>
        </w:rPr>
        <w:t>“</w:t>
      </w:r>
      <w:r w:rsidR="00AA6E42" w:rsidRPr="00AA6E42">
        <w:rPr>
          <w:rFonts w:cstheme="minorHAnsi"/>
          <w:i/>
          <w:iCs/>
        </w:rPr>
        <w:t>Daddy</w:t>
      </w:r>
      <w:r w:rsidR="00AA6E42">
        <w:rPr>
          <w:rFonts w:cstheme="minorHAnsi"/>
        </w:rPr>
        <w:t>,</w:t>
      </w:r>
      <w:r>
        <w:rPr>
          <w:rFonts w:cstheme="minorHAnsi"/>
        </w:rPr>
        <w:t>”</w:t>
      </w:r>
      <w:r w:rsidR="00AA6E42">
        <w:rPr>
          <w:rFonts w:cstheme="minorHAnsi"/>
        </w:rPr>
        <w:t xml:space="preserve"> referring to the</w:t>
      </w:r>
      <w:r w:rsidR="001A5F1B">
        <w:rPr>
          <w:rFonts w:cstheme="minorHAnsi"/>
        </w:rPr>
        <w:t xml:space="preserve"> most</w:t>
      </w:r>
      <w:r w:rsidR="00AA6E42">
        <w:rPr>
          <w:rFonts w:cstheme="minorHAnsi"/>
        </w:rPr>
        <w:t xml:space="preserve"> intimate, relational, childlike dependence of a child. </w:t>
      </w:r>
      <w:r w:rsidR="00397E73">
        <w:rPr>
          <w:rFonts w:cstheme="minorHAnsi"/>
        </w:rPr>
        <w:t xml:space="preserve">With our Abba Father, it is beyond any human love. </w:t>
      </w:r>
      <w:r w:rsidR="00AA6E42" w:rsidRPr="00AA6E42">
        <w:rPr>
          <w:rFonts w:cstheme="minorHAnsi"/>
        </w:rPr>
        <w:t>Jesus expresses the full agony of the coming cross</w:t>
      </w:r>
      <w:r w:rsidR="00AA6E42">
        <w:rPr>
          <w:rFonts w:cstheme="minorHAnsi"/>
        </w:rPr>
        <w:t>, and t</w:t>
      </w:r>
      <w:r w:rsidR="00AA6E42" w:rsidRPr="00AA6E42">
        <w:rPr>
          <w:rFonts w:cstheme="minorHAnsi"/>
        </w:rPr>
        <w:t>his is the moment of absolute submission to the Father</w:t>
      </w:r>
      <w:r>
        <w:rPr>
          <w:rFonts w:cstheme="minorHAnsi"/>
        </w:rPr>
        <w:t>’</w:t>
      </w:r>
      <w:r w:rsidR="00AA6E42" w:rsidRPr="00AA6E42">
        <w:rPr>
          <w:rFonts w:cstheme="minorHAnsi"/>
        </w:rPr>
        <w:t>s will.</w:t>
      </w:r>
      <w:r w:rsidR="00AA6E42">
        <w:rPr>
          <w:rFonts w:cstheme="minorHAnsi"/>
        </w:rPr>
        <w:t xml:space="preserve"> </w:t>
      </w:r>
      <w:r w:rsidR="00AA6E42" w:rsidRPr="00AA6E42">
        <w:rPr>
          <w:rFonts w:cstheme="minorHAnsi"/>
        </w:rPr>
        <w:t>It reveals Jesus</w:t>
      </w:r>
      <w:r>
        <w:rPr>
          <w:rFonts w:cstheme="minorHAnsi"/>
        </w:rPr>
        <w:t>’</w:t>
      </w:r>
      <w:r w:rsidR="00AA6E42" w:rsidRPr="00AA6E42">
        <w:rPr>
          <w:rFonts w:cstheme="minorHAnsi"/>
        </w:rPr>
        <w:t xml:space="preserve"> human suffering and </w:t>
      </w:r>
      <w:r w:rsidR="00AA6E42" w:rsidRPr="000E62E8">
        <w:rPr>
          <w:rFonts w:cstheme="minorHAnsi"/>
        </w:rPr>
        <w:t>divine obedience</w:t>
      </w:r>
      <w:r w:rsidR="00AA6E42" w:rsidRPr="00AA6E42">
        <w:rPr>
          <w:rFonts w:cstheme="minorHAnsi"/>
        </w:rPr>
        <w:t>.</w:t>
      </w:r>
      <w:r w:rsidR="00AA6E42">
        <w:rPr>
          <w:rFonts w:cstheme="minorHAnsi"/>
        </w:rPr>
        <w:t xml:space="preserve"> </w:t>
      </w:r>
      <w:r w:rsidR="00AA6E42" w:rsidRPr="00AA6E42">
        <w:rPr>
          <w:rFonts w:cstheme="minorHAnsi"/>
        </w:rPr>
        <w:t>Th</w:t>
      </w:r>
      <w:r w:rsidR="009D5F31">
        <w:rPr>
          <w:rFonts w:cstheme="minorHAnsi"/>
        </w:rPr>
        <w:t>at</w:t>
      </w:r>
      <w:r w:rsidR="00AA6E42" w:rsidRPr="00AA6E42">
        <w:rPr>
          <w:rFonts w:cstheme="minorHAnsi"/>
        </w:rPr>
        <w:t xml:space="preserve"> is the </w:t>
      </w:r>
      <w:r w:rsidR="00AA6E42">
        <w:rPr>
          <w:rFonts w:cstheme="minorHAnsi"/>
        </w:rPr>
        <w:t xml:space="preserve">most </w:t>
      </w:r>
      <w:r w:rsidR="00AA6E42" w:rsidRPr="00AA6E42">
        <w:rPr>
          <w:rFonts w:cstheme="minorHAnsi"/>
        </w:rPr>
        <w:t xml:space="preserve">explicit cry to </w:t>
      </w:r>
      <w:r w:rsidR="00AA6E42">
        <w:rPr>
          <w:rFonts w:cstheme="minorHAnsi"/>
        </w:rPr>
        <w:t>our</w:t>
      </w:r>
      <w:r w:rsidR="00AA6E42" w:rsidRPr="00AA6E42">
        <w:rPr>
          <w:rFonts w:cstheme="minorHAnsi"/>
        </w:rPr>
        <w:t xml:space="preserve"> Father in Scripture</w:t>
      </w:r>
      <w:r w:rsidR="00AA6E42">
        <w:rPr>
          <w:rFonts w:cstheme="minorHAnsi"/>
        </w:rPr>
        <w:t>; a</w:t>
      </w:r>
      <w:r w:rsidR="00AA6E42" w:rsidRPr="00AA6E42">
        <w:rPr>
          <w:rFonts w:cstheme="minorHAnsi"/>
        </w:rPr>
        <w:t xml:space="preserve"> cry of abandonment addressed directly to the Fathe</w:t>
      </w:r>
      <w:r w:rsidR="00AA6E42">
        <w:rPr>
          <w:rFonts w:cstheme="minorHAnsi"/>
        </w:rPr>
        <w:t>r.</w:t>
      </w:r>
    </w:p>
    <w:p w14:paraId="6C57ECF3" w14:textId="098C5711" w:rsidR="00AA6E42" w:rsidRDefault="00AA6E42" w:rsidP="00AA6E42">
      <w:pPr>
        <w:pStyle w:val="BodyText"/>
        <w:rPr>
          <w:rFonts w:cstheme="minorHAnsi"/>
        </w:rPr>
      </w:pPr>
      <w:r w:rsidRPr="00AA6E42">
        <w:rPr>
          <w:rFonts w:cstheme="minorHAnsi"/>
        </w:rPr>
        <w:t>Matthew 27:46</w:t>
      </w:r>
      <w:r>
        <w:rPr>
          <w:rFonts w:cstheme="minorHAnsi"/>
        </w:rPr>
        <w:t xml:space="preserve"> is </w:t>
      </w:r>
      <w:r w:rsidR="009D5F31">
        <w:rPr>
          <w:rFonts w:cstheme="minorHAnsi"/>
        </w:rPr>
        <w:t>Jesus</w:t>
      </w:r>
      <w:r w:rsidR="00DC3DED">
        <w:rPr>
          <w:rFonts w:cstheme="minorHAnsi"/>
        </w:rPr>
        <w:t>’</w:t>
      </w:r>
      <w:r>
        <w:rPr>
          <w:rFonts w:cstheme="minorHAnsi"/>
        </w:rPr>
        <w:t xml:space="preserve"> second great cry, </w:t>
      </w:r>
      <w:r w:rsidR="00DC3DED">
        <w:rPr>
          <w:rFonts w:cstheme="minorHAnsi"/>
          <w:i/>
          <w:iCs/>
        </w:rPr>
        <w:t>“</w:t>
      </w:r>
      <w:r w:rsidRPr="00AA6E42">
        <w:rPr>
          <w:rFonts w:cstheme="minorHAnsi"/>
          <w:i/>
          <w:iCs/>
        </w:rPr>
        <w:t xml:space="preserve">And about the ninth hour Jesus cried out with a loud voice, saying, </w:t>
      </w:r>
      <w:r w:rsidR="000E62E8">
        <w:rPr>
          <w:rFonts w:cstheme="minorHAnsi"/>
          <w:i/>
          <w:iCs/>
        </w:rPr>
        <w:t>'</w:t>
      </w:r>
      <w:r w:rsidRPr="00AA6E42">
        <w:rPr>
          <w:rFonts w:cstheme="minorHAnsi"/>
          <w:i/>
          <w:iCs/>
        </w:rPr>
        <w:t xml:space="preserve">Eli, Eli, lama sabachthani? that is, </w:t>
      </w:r>
      <w:r w:rsidR="000E62E8">
        <w:rPr>
          <w:rFonts w:cstheme="minorHAnsi"/>
          <w:i/>
          <w:iCs/>
        </w:rPr>
        <w:t>'</w:t>
      </w:r>
      <w:r w:rsidRPr="00AA6E42">
        <w:rPr>
          <w:rFonts w:cstheme="minorHAnsi"/>
          <w:i/>
          <w:iCs/>
        </w:rPr>
        <w:t xml:space="preserve">My </w:t>
      </w:r>
      <w:r w:rsidR="009D5F31">
        <w:rPr>
          <w:rFonts w:cstheme="minorHAnsi"/>
          <w:i/>
          <w:iCs/>
        </w:rPr>
        <w:t>God</w:t>
      </w:r>
      <w:r w:rsidRPr="00AA6E42">
        <w:rPr>
          <w:rFonts w:cstheme="minorHAnsi"/>
          <w:i/>
          <w:iCs/>
        </w:rPr>
        <w:t xml:space="preserve">, My </w:t>
      </w:r>
      <w:r w:rsidR="009D5F31">
        <w:rPr>
          <w:rFonts w:cstheme="minorHAnsi"/>
          <w:i/>
          <w:iCs/>
        </w:rPr>
        <w:t>God</w:t>
      </w:r>
      <w:r w:rsidRPr="00AA6E42">
        <w:rPr>
          <w:rFonts w:cstheme="minorHAnsi"/>
          <w:i/>
          <w:iCs/>
        </w:rPr>
        <w:t>, why have You forsaken Me</w:t>
      </w:r>
      <w:r>
        <w:rPr>
          <w:rFonts w:cstheme="minorHAnsi"/>
        </w:rPr>
        <w:t>?</w:t>
      </w:r>
      <w:r w:rsidR="00DC3DED">
        <w:rPr>
          <w:rFonts w:cstheme="minorHAnsi"/>
        </w:rPr>
        <w:t>”</w:t>
      </w:r>
      <w:r>
        <w:rPr>
          <w:rFonts w:cstheme="minorHAnsi"/>
        </w:rPr>
        <w:t xml:space="preserve"> </w:t>
      </w:r>
      <w:r w:rsidRPr="00AA6E42">
        <w:rPr>
          <w:rFonts w:cstheme="minorHAnsi"/>
        </w:rPr>
        <w:t>Th</w:t>
      </w:r>
      <w:r w:rsidR="009D5F31">
        <w:rPr>
          <w:rFonts w:cstheme="minorHAnsi"/>
        </w:rPr>
        <w:t>at</w:t>
      </w:r>
      <w:r>
        <w:rPr>
          <w:rFonts w:cstheme="minorHAnsi"/>
        </w:rPr>
        <w:t xml:space="preserve"> is a </w:t>
      </w:r>
      <w:r w:rsidRPr="00AA6E42">
        <w:rPr>
          <w:rFonts w:cstheme="minorHAnsi"/>
        </w:rPr>
        <w:t>direct cry toward His Father</w:t>
      </w:r>
      <w:r>
        <w:rPr>
          <w:rFonts w:cstheme="minorHAnsi"/>
        </w:rPr>
        <w:t xml:space="preserve"> s</w:t>
      </w:r>
      <w:r w:rsidRPr="00AA6E42">
        <w:rPr>
          <w:rFonts w:cstheme="minorHAnsi"/>
        </w:rPr>
        <w:t xml:space="preserve">poken in Aramaic, the same heart-language as </w:t>
      </w:r>
      <w:r w:rsidR="00DC3DED">
        <w:rPr>
          <w:rFonts w:cstheme="minorHAnsi"/>
        </w:rPr>
        <w:t>“</w:t>
      </w:r>
      <w:r w:rsidRPr="005F3857">
        <w:rPr>
          <w:rFonts w:cstheme="minorHAnsi"/>
          <w:i/>
          <w:iCs/>
        </w:rPr>
        <w:t>Abba</w:t>
      </w:r>
      <w:r w:rsidR="00DC3DED">
        <w:rPr>
          <w:rFonts w:cstheme="minorHAnsi"/>
        </w:rPr>
        <w:t>”</w:t>
      </w:r>
      <w:r>
        <w:rPr>
          <w:rFonts w:cstheme="minorHAnsi"/>
        </w:rPr>
        <w:t xml:space="preserve"> and t</w:t>
      </w:r>
      <w:r w:rsidRPr="00AA6E42">
        <w:rPr>
          <w:rFonts w:cstheme="minorHAnsi"/>
        </w:rPr>
        <w:t>he fulfillment of Psalm 22</w:t>
      </w:r>
      <w:r>
        <w:rPr>
          <w:rFonts w:cstheme="minorHAnsi"/>
        </w:rPr>
        <w:t xml:space="preserve">. </w:t>
      </w:r>
      <w:r w:rsidRPr="00AA6E42">
        <w:rPr>
          <w:rFonts w:cstheme="minorHAnsi"/>
        </w:rPr>
        <w:t>Jesus experiences the judicial weight of sin</w:t>
      </w:r>
      <w:r>
        <w:rPr>
          <w:rFonts w:cstheme="minorHAnsi"/>
        </w:rPr>
        <w:t xml:space="preserve">, </w:t>
      </w:r>
      <w:r w:rsidRPr="00AA6E42">
        <w:rPr>
          <w:rFonts w:cstheme="minorHAnsi"/>
        </w:rPr>
        <w:t xml:space="preserve">not loss of relationship, but </w:t>
      </w:r>
      <w:r>
        <w:rPr>
          <w:rFonts w:cstheme="minorHAnsi"/>
        </w:rPr>
        <w:t xml:space="preserve">the </w:t>
      </w:r>
      <w:r w:rsidRPr="00AA6E42">
        <w:rPr>
          <w:rFonts w:cstheme="minorHAnsi"/>
        </w:rPr>
        <w:t>loss of</w:t>
      </w:r>
      <w:r>
        <w:rPr>
          <w:rFonts w:cstheme="minorHAnsi"/>
        </w:rPr>
        <w:t xml:space="preserve"> </w:t>
      </w:r>
      <w:r w:rsidRPr="00AA6E42">
        <w:rPr>
          <w:rFonts w:cstheme="minorHAnsi"/>
        </w:rPr>
        <w:t>communion.</w:t>
      </w:r>
      <w:r>
        <w:rPr>
          <w:rFonts w:cstheme="minorHAnsi"/>
        </w:rPr>
        <w:t xml:space="preserve"> </w:t>
      </w:r>
      <w:r w:rsidRPr="00AA6E42">
        <w:rPr>
          <w:rFonts w:cstheme="minorHAnsi"/>
        </w:rPr>
        <w:t xml:space="preserve">Even though He </w:t>
      </w:r>
      <w:r w:rsidR="000E62E8" w:rsidRPr="00AA6E42">
        <w:rPr>
          <w:rFonts w:cstheme="minorHAnsi"/>
        </w:rPr>
        <w:t>says,</w:t>
      </w:r>
      <w:r w:rsidRPr="00AA6E42">
        <w:rPr>
          <w:rFonts w:cstheme="minorHAnsi"/>
        </w:rPr>
        <w:t xml:space="preserve"> </w:t>
      </w:r>
      <w:r w:rsidR="00DC3DED">
        <w:rPr>
          <w:rFonts w:cstheme="minorHAnsi"/>
        </w:rPr>
        <w:t>“</w:t>
      </w:r>
      <w:r w:rsidRPr="00AA6E42">
        <w:rPr>
          <w:rFonts w:cstheme="minorHAnsi"/>
          <w:i/>
          <w:iCs/>
        </w:rPr>
        <w:t xml:space="preserve">My </w:t>
      </w:r>
      <w:r w:rsidR="009D5F31">
        <w:rPr>
          <w:rFonts w:cstheme="minorHAnsi"/>
          <w:i/>
          <w:iCs/>
        </w:rPr>
        <w:t>God</w:t>
      </w:r>
      <w:r w:rsidR="00DC3DED">
        <w:rPr>
          <w:rFonts w:cstheme="minorHAnsi"/>
        </w:rPr>
        <w:t>”</w:t>
      </w:r>
      <w:r w:rsidR="00397E73">
        <w:rPr>
          <w:rFonts w:cstheme="minorHAnsi"/>
        </w:rPr>
        <w:t xml:space="preserve"> to fulfill Psalm 22</w:t>
      </w:r>
      <w:r w:rsidRPr="00AA6E42">
        <w:rPr>
          <w:rFonts w:cstheme="minorHAnsi"/>
        </w:rPr>
        <w:t xml:space="preserve"> instead of </w:t>
      </w:r>
      <w:r w:rsidR="00DC3DED">
        <w:rPr>
          <w:rFonts w:cstheme="minorHAnsi"/>
        </w:rPr>
        <w:t>“</w:t>
      </w:r>
      <w:r w:rsidRPr="00AA6E42">
        <w:rPr>
          <w:rFonts w:cstheme="minorHAnsi"/>
          <w:i/>
          <w:iCs/>
        </w:rPr>
        <w:t>Father</w:t>
      </w:r>
      <w:r w:rsidRPr="00AA6E42">
        <w:rPr>
          <w:rFonts w:cstheme="minorHAnsi"/>
        </w:rPr>
        <w:t>,</w:t>
      </w:r>
      <w:r w:rsidR="00DC3DED">
        <w:rPr>
          <w:rFonts w:cstheme="minorHAnsi"/>
        </w:rPr>
        <w:t>”</w:t>
      </w:r>
      <w:r>
        <w:rPr>
          <w:rFonts w:cstheme="minorHAnsi"/>
        </w:rPr>
        <w:t xml:space="preserve"> Jesus</w:t>
      </w:r>
      <w:r w:rsidRPr="00AA6E42">
        <w:rPr>
          <w:rFonts w:cstheme="minorHAnsi"/>
        </w:rPr>
        <w:t xml:space="preserve"> is crying directly to </w:t>
      </w:r>
      <w:r>
        <w:rPr>
          <w:rFonts w:cstheme="minorHAnsi"/>
        </w:rPr>
        <w:t xml:space="preserve">His </w:t>
      </w:r>
      <w:r w:rsidRPr="00AA6E42">
        <w:rPr>
          <w:rFonts w:cstheme="minorHAnsi"/>
        </w:rPr>
        <w:t>Father</w:t>
      </w:r>
      <w:r>
        <w:rPr>
          <w:rFonts w:cstheme="minorHAnsi"/>
        </w:rPr>
        <w:t xml:space="preserve"> </w:t>
      </w:r>
      <w:r w:rsidR="008654E7">
        <w:rPr>
          <w:rFonts w:cstheme="minorHAnsi"/>
        </w:rPr>
        <w:t>amid</w:t>
      </w:r>
      <w:r w:rsidRPr="00AA6E42">
        <w:rPr>
          <w:rFonts w:cstheme="minorHAnsi"/>
        </w:rPr>
        <w:t xml:space="preserve"> spiritual and physical agony.</w:t>
      </w:r>
    </w:p>
    <w:p w14:paraId="73AE62F3" w14:textId="0FD41A5B" w:rsidR="00AA6E42" w:rsidRDefault="00AA6E42" w:rsidP="005F3857">
      <w:pPr>
        <w:pStyle w:val="BodyText"/>
      </w:pPr>
      <w:r>
        <w:t xml:space="preserve">Luke 23:46 is the third cry, </w:t>
      </w:r>
      <w:r w:rsidR="00DC3DED">
        <w:t>“</w:t>
      </w:r>
      <w:r w:rsidRPr="00AA6E42">
        <w:rPr>
          <w:i/>
          <w:iCs/>
        </w:rPr>
        <w:t xml:space="preserve">Jesus called out with a loud voice, </w:t>
      </w:r>
      <w:r w:rsidR="00DC3DED">
        <w:rPr>
          <w:i/>
          <w:iCs/>
        </w:rPr>
        <w:t>‘</w:t>
      </w:r>
      <w:r w:rsidRPr="00AA6E42">
        <w:rPr>
          <w:i/>
          <w:iCs/>
        </w:rPr>
        <w:t>Father, into your hands I commit my spirit.</w:t>
      </w:r>
      <w:r w:rsidR="00DC3DED">
        <w:rPr>
          <w:i/>
          <w:iCs/>
        </w:rPr>
        <w:t>”</w:t>
      </w:r>
      <w:r w:rsidRPr="00AA6E42">
        <w:rPr>
          <w:i/>
          <w:iCs/>
        </w:rPr>
        <w:t xml:space="preserve"> When he had said this, he breathed his last</w:t>
      </w:r>
      <w:r w:rsidRPr="00AA6E42">
        <w:t>.</w:t>
      </w:r>
      <w:r w:rsidR="00DC3DED">
        <w:t>”</w:t>
      </w:r>
      <w:r w:rsidR="005F3857">
        <w:t xml:space="preserve"> Luke 23:46 is another direct cry to His Father, spoken loudly in a moment of ultimate trust and the reversal of the earlier cry of abandonment, Jesus voluntarily laying down His </w:t>
      </w:r>
      <w:r w:rsidR="00F84715">
        <w:t>L</w:t>
      </w:r>
      <w:r w:rsidR="005F3857">
        <w:t xml:space="preserve">ife (John 10:18). </w:t>
      </w:r>
    </w:p>
    <w:p w14:paraId="4754E82B" w14:textId="77777777" w:rsidR="000E62E8" w:rsidRDefault="005F3857" w:rsidP="005F3857">
      <w:pPr>
        <w:pStyle w:val="BodyText"/>
      </w:pPr>
      <w:r>
        <w:t>Here is the</w:t>
      </w:r>
      <w:r w:rsidR="000E62E8">
        <w:t xml:space="preserve"> </w:t>
      </w:r>
      <w:r>
        <w:t xml:space="preserve">heart-stopper: </w:t>
      </w:r>
      <w:r w:rsidRPr="000E62E8">
        <w:t xml:space="preserve">Believers also get to say </w:t>
      </w:r>
      <w:r w:rsidR="00DC3DED" w:rsidRPr="000E62E8">
        <w:t>“</w:t>
      </w:r>
      <w:r w:rsidRPr="000E62E8">
        <w:t>Abba Father.</w:t>
      </w:r>
      <w:r w:rsidR="00DC3DED" w:rsidRPr="000E62E8">
        <w:t>”</w:t>
      </w:r>
      <w:r>
        <w:t xml:space="preserve"> Romans 8:15, </w:t>
      </w:r>
      <w:r w:rsidR="00DC3DED">
        <w:t>“</w:t>
      </w:r>
      <w:r w:rsidRPr="005F3857">
        <w:rPr>
          <w:i/>
          <w:iCs/>
        </w:rPr>
        <w:t xml:space="preserve">You received the Spirit of adoption </w:t>
      </w:r>
      <w:r w:rsidRPr="000E62E8">
        <w:rPr>
          <w:i/>
          <w:iCs/>
        </w:rPr>
        <w:t>by whom we cry out,</w:t>
      </w:r>
      <w:r w:rsidRPr="005F3857">
        <w:rPr>
          <w:i/>
          <w:iCs/>
        </w:rPr>
        <w:t xml:space="preserve"> </w:t>
      </w:r>
      <w:r w:rsidR="00DC3DED">
        <w:rPr>
          <w:i/>
          <w:iCs/>
        </w:rPr>
        <w:t>‘</w:t>
      </w:r>
      <w:r w:rsidRPr="005F3857">
        <w:rPr>
          <w:i/>
          <w:iCs/>
        </w:rPr>
        <w:t>Abba, Father</w:t>
      </w:r>
      <w:r>
        <w:t>.</w:t>
      </w:r>
      <w:r w:rsidR="00DC3DED">
        <w:t>’”</w:t>
      </w:r>
      <w:r>
        <w:t xml:space="preserve"> Galatians 4:6, </w:t>
      </w:r>
      <w:r w:rsidR="00DC3DED">
        <w:t>“</w:t>
      </w:r>
      <w:r w:rsidR="00AE3EEB">
        <w:rPr>
          <w:i/>
          <w:iCs/>
        </w:rPr>
        <w:t xml:space="preserve">Our Abba Father </w:t>
      </w:r>
      <w:r w:rsidRPr="005F3857">
        <w:rPr>
          <w:i/>
          <w:iCs/>
        </w:rPr>
        <w:t xml:space="preserve">has sent forth the Spirit of His Son into your hearts, crying, </w:t>
      </w:r>
      <w:r w:rsidR="00DC3DED">
        <w:rPr>
          <w:i/>
          <w:iCs/>
        </w:rPr>
        <w:t>‘</w:t>
      </w:r>
      <w:r w:rsidRPr="005F3857">
        <w:rPr>
          <w:i/>
          <w:iCs/>
        </w:rPr>
        <w:t>Abba, Father!</w:t>
      </w:r>
      <w:r w:rsidR="00DC3DED">
        <w:t>’</w:t>
      </w:r>
      <w:r w:rsidR="00C56FE9">
        <w:t>”</w:t>
      </w:r>
      <w:r>
        <w:t xml:space="preserve"> </w:t>
      </w:r>
    </w:p>
    <w:p w14:paraId="3EC483BD" w14:textId="19CC18A7" w:rsidR="005F3857" w:rsidRDefault="005F3857" w:rsidP="005F3857">
      <w:pPr>
        <w:pStyle w:val="BodyText"/>
      </w:pPr>
      <w:r>
        <w:t>That means Jesus extends the same Father-Son relationship He has with our Abba Father to us through the Holy Spirit.</w:t>
      </w:r>
      <w:r w:rsidR="000E62E8">
        <w:t xml:space="preserve"> </w:t>
      </w:r>
      <w:r>
        <w:t xml:space="preserve">That is what our relationship should start to look like </w:t>
      </w:r>
      <w:r w:rsidR="009D5F31">
        <w:t xml:space="preserve">going forward </w:t>
      </w:r>
      <w:r>
        <w:t xml:space="preserve">as we do our job in the </w:t>
      </w:r>
      <w:r w:rsidRPr="005F3857">
        <w:rPr>
          <w:i/>
          <w:iCs/>
        </w:rPr>
        <w:t>Family Business</w:t>
      </w:r>
      <w:r>
        <w:t>, saving our Aba Father</w:t>
      </w:r>
      <w:r w:rsidR="00C56FE9">
        <w:t>’</w:t>
      </w:r>
      <w:r>
        <w:t xml:space="preserve">s </w:t>
      </w:r>
      <w:r w:rsidRPr="005F3857">
        <w:rPr>
          <w:b/>
          <w:bCs/>
        </w:rPr>
        <w:t>1776 Creation, Eden 2.0</w:t>
      </w:r>
      <w:r w:rsidR="00012770">
        <w:t>, for posterity.</w:t>
      </w:r>
    </w:p>
    <w:p w14:paraId="09C801FF" w14:textId="04FE8769" w:rsidR="0095555B" w:rsidRDefault="009815C6" w:rsidP="00F74BDF">
      <w:pPr>
        <w:pStyle w:val="Heading2"/>
      </w:pPr>
      <w:bookmarkStart w:id="23" w:name="_Toc221280323"/>
      <w:bookmarkStart w:id="24" w:name="_Toc221280772"/>
      <w:bookmarkStart w:id="25" w:name="_Toc221357864"/>
      <w:bookmarkStart w:id="26" w:name="_Toc221357962"/>
      <w:bookmarkStart w:id="27" w:name="_Toc221696537"/>
      <w:r>
        <w:t>3</w:t>
      </w:r>
      <w:r w:rsidR="00F74BDF">
        <w:t xml:space="preserve">. </w:t>
      </w:r>
      <w:r w:rsidR="0095555B">
        <w:t xml:space="preserve">Why </w:t>
      </w:r>
      <w:r w:rsidR="000E62E8">
        <w:t xml:space="preserve">Our </w:t>
      </w:r>
      <w:r w:rsidR="008654E7">
        <w:t xml:space="preserve">Abba Father </w:t>
      </w:r>
      <w:r w:rsidR="0095555B">
        <w:t>Created</w:t>
      </w:r>
      <w:r w:rsidR="008654E7">
        <w:t xml:space="preserve"> Humans </w:t>
      </w:r>
      <w:r w:rsidR="008654E7" w:rsidRPr="00CC5FD5">
        <w:rPr>
          <w:rFonts w:cstheme="minorHAnsi"/>
          <w:b w:val="0"/>
          <w:bCs/>
          <w:sz w:val="24"/>
          <w:szCs w:val="24"/>
        </w:rPr>
        <w:t>(3</w:t>
      </w:r>
      <w:r w:rsidR="00382DE8">
        <w:rPr>
          <w:rFonts w:cstheme="minorHAnsi"/>
          <w:b w:val="0"/>
          <w:bCs/>
          <w:sz w:val="24"/>
          <w:szCs w:val="24"/>
        </w:rPr>
        <w:t>.2</w:t>
      </w:r>
      <w:r w:rsidR="008654E7" w:rsidRPr="00CC5FD5">
        <w:rPr>
          <w:rFonts w:cstheme="minorHAnsi"/>
          <w:b w:val="0"/>
          <w:bCs/>
          <w:sz w:val="24"/>
          <w:szCs w:val="24"/>
        </w:rPr>
        <w:t xml:space="preserve"> min.)</w:t>
      </w:r>
      <w:bookmarkEnd w:id="23"/>
      <w:bookmarkEnd w:id="24"/>
      <w:bookmarkEnd w:id="25"/>
      <w:bookmarkEnd w:id="26"/>
      <w:bookmarkEnd w:id="27"/>
    </w:p>
    <w:p w14:paraId="117712A2" w14:textId="0C4364E8" w:rsidR="008654E7" w:rsidRPr="00012770" w:rsidRDefault="0095555B" w:rsidP="00012770">
      <w:pPr>
        <w:pStyle w:val="BodyText1"/>
      </w:pPr>
      <w:r w:rsidRPr="00012770">
        <w:t xml:space="preserve">Why </w:t>
      </w:r>
      <w:r w:rsidR="009D5F31" w:rsidRPr="00012770">
        <w:t xml:space="preserve">our </w:t>
      </w:r>
      <w:r w:rsidR="008654E7" w:rsidRPr="00012770">
        <w:t xml:space="preserve">Abba Father </w:t>
      </w:r>
      <w:r w:rsidRPr="00012770">
        <w:t xml:space="preserve">created </w:t>
      </w:r>
      <w:r w:rsidR="008654E7" w:rsidRPr="00012770">
        <w:t xml:space="preserve">humans </w:t>
      </w:r>
      <w:r w:rsidRPr="00012770">
        <w:t>should be a burning question for all Believer</w:t>
      </w:r>
      <w:r w:rsidR="008654E7" w:rsidRPr="00012770">
        <w:t xml:space="preserve">s because it is the foundation of our Faith. </w:t>
      </w:r>
      <w:r w:rsidRPr="00012770">
        <w:t>But it isn</w:t>
      </w:r>
      <w:r w:rsidR="00C56FE9" w:rsidRPr="00012770">
        <w:t>’</w:t>
      </w:r>
      <w:r w:rsidRPr="00012770">
        <w:t xml:space="preserve">t </w:t>
      </w:r>
      <w:r w:rsidR="00012770" w:rsidRPr="00012770">
        <w:t xml:space="preserve">a burning question </w:t>
      </w:r>
      <w:r w:rsidRPr="00012770">
        <w:t xml:space="preserve">because </w:t>
      </w:r>
      <w:r w:rsidR="005265DF" w:rsidRPr="00012770">
        <w:t xml:space="preserve">we </w:t>
      </w:r>
      <w:r w:rsidRPr="00012770">
        <w:t xml:space="preserve">pulpit leaders </w:t>
      </w:r>
      <w:r w:rsidR="00831742" w:rsidRPr="00012770">
        <w:t xml:space="preserve">primarily </w:t>
      </w:r>
      <w:r w:rsidRPr="00012770">
        <w:t>feed</w:t>
      </w:r>
      <w:r w:rsidR="005265DF" w:rsidRPr="00012770">
        <w:t xml:space="preserve"> our flocks with the Scripture</w:t>
      </w:r>
      <w:r w:rsidR="00C56FE9" w:rsidRPr="00012770">
        <w:t>’</w:t>
      </w:r>
      <w:r w:rsidR="00831742" w:rsidRPr="00012770">
        <w:t xml:space="preserve">s </w:t>
      </w:r>
      <w:r w:rsidR="005265DF" w:rsidRPr="00012770">
        <w:t>promises</w:t>
      </w:r>
      <w:r w:rsidR="00831742" w:rsidRPr="00012770">
        <w:t>. T</w:t>
      </w:r>
      <w:r w:rsidR="005265DF" w:rsidRPr="00012770">
        <w:t>hat is our job</w:t>
      </w:r>
      <w:r w:rsidR="00831742" w:rsidRPr="00012770">
        <w:t xml:space="preserve">; </w:t>
      </w:r>
      <w:r w:rsidR="008654E7" w:rsidRPr="00012770">
        <w:t xml:space="preserve">we make </w:t>
      </w:r>
      <w:r w:rsidR="005265DF" w:rsidRPr="00012770">
        <w:t>no pe</w:t>
      </w:r>
      <w:r w:rsidR="008654E7" w:rsidRPr="00012770">
        <w:t>jora</w:t>
      </w:r>
      <w:r w:rsidR="005265DF" w:rsidRPr="00012770">
        <w:t xml:space="preserve">tive </w:t>
      </w:r>
      <w:r w:rsidR="008654E7" w:rsidRPr="00012770">
        <w:t>here</w:t>
      </w:r>
      <w:r w:rsidR="005265DF" w:rsidRPr="00012770">
        <w:t xml:space="preserve">. But we are in a </w:t>
      </w:r>
      <w:r w:rsidR="00831742" w:rsidRPr="00012770">
        <w:t>N</w:t>
      </w:r>
      <w:r w:rsidR="005265DF" w:rsidRPr="00012770">
        <w:t xml:space="preserve">ew </w:t>
      </w:r>
      <w:r w:rsidR="00F46AD6" w:rsidRPr="00012770">
        <w:t>Awakening and</w:t>
      </w:r>
      <w:r w:rsidR="005265DF" w:rsidRPr="00012770">
        <w:t xml:space="preserve"> </w:t>
      </w:r>
      <w:r w:rsidR="008654E7" w:rsidRPr="00012770">
        <w:t xml:space="preserve">are given </w:t>
      </w:r>
      <w:r w:rsidR="005265DF" w:rsidRPr="00012770">
        <w:t xml:space="preserve">new marching orders. </w:t>
      </w:r>
    </w:p>
    <w:p w14:paraId="0037C231" w14:textId="77777777" w:rsidR="002D61FE" w:rsidRDefault="005265DF" w:rsidP="008654E7">
      <w:pPr>
        <w:pStyle w:val="BodyText"/>
      </w:pPr>
      <w:r w:rsidRPr="00012770">
        <w:t>I</w:t>
      </w:r>
      <w:r w:rsidR="007511AE" w:rsidRPr="00012770">
        <w:t>n the New Awakening, i</w:t>
      </w:r>
      <w:r w:rsidRPr="00012770">
        <w:t xml:space="preserve">t is time we truly know why we </w:t>
      </w:r>
      <w:r w:rsidR="009D5F31" w:rsidRPr="00012770">
        <w:t>exist</w:t>
      </w:r>
      <w:r w:rsidRPr="00012770">
        <w:t>. Genesis does not tell us</w:t>
      </w:r>
      <w:r w:rsidR="00735D47" w:rsidRPr="00012770">
        <w:t xml:space="preserve"> why our Abba Father made us</w:t>
      </w:r>
      <w:r w:rsidRPr="00012770">
        <w:t xml:space="preserve">; </w:t>
      </w:r>
      <w:r w:rsidR="00AE3EEB" w:rsidRPr="00012770">
        <w:t xml:space="preserve">Our Abba Father </w:t>
      </w:r>
      <w:r w:rsidRPr="00012770">
        <w:t>is omniscient</w:t>
      </w:r>
      <w:r w:rsidR="008654E7" w:rsidRPr="00012770">
        <w:t>, omnipresent, omnipotent,</w:t>
      </w:r>
      <w:r w:rsidRPr="00012770">
        <w:t xml:space="preserve"> and does what He wants. </w:t>
      </w:r>
      <w:r w:rsidR="008654E7" w:rsidRPr="00012770">
        <w:t xml:space="preserve">But there are two things He cannot do. </w:t>
      </w:r>
    </w:p>
    <w:p w14:paraId="04E54A66" w14:textId="0F95C874" w:rsidR="008654E7" w:rsidRPr="00012770" w:rsidRDefault="008654E7" w:rsidP="008654E7">
      <w:pPr>
        <w:pStyle w:val="BodyText"/>
        <w:rPr>
          <w:color w:val="EE0000"/>
        </w:rPr>
      </w:pPr>
      <w:r w:rsidRPr="00012770">
        <w:lastRenderedPageBreak/>
        <w:t xml:space="preserve">The first is </w:t>
      </w:r>
      <w:r w:rsidR="001A5F1B" w:rsidRPr="00012770">
        <w:t xml:space="preserve">the </w:t>
      </w:r>
      <w:r w:rsidRPr="00012770">
        <w:t>praise</w:t>
      </w:r>
      <w:r w:rsidR="00F71528" w:rsidRPr="00012770">
        <w:t>/</w:t>
      </w:r>
      <w:r w:rsidRPr="00012770">
        <w:t xml:space="preserve">worship </w:t>
      </w:r>
      <w:r w:rsidR="00735D47" w:rsidRPr="00012770">
        <w:t xml:space="preserve">of </w:t>
      </w:r>
      <w:r w:rsidRPr="00012770">
        <w:t>himself. Revelation 7:11-12,</w:t>
      </w:r>
      <w:r>
        <w:t xml:space="preserve"> </w:t>
      </w:r>
      <w:r w:rsidR="00C56FE9">
        <w:t>“</w:t>
      </w:r>
      <w:r w:rsidRPr="008654E7">
        <w:rPr>
          <w:i/>
          <w:iCs/>
        </w:rPr>
        <w:t xml:space="preserve">All the angels stood around the throne and the elders and the four living creatures, and fell on their faces before the throne and worshiped </w:t>
      </w:r>
      <w:r w:rsidR="009D5F31">
        <w:rPr>
          <w:i/>
          <w:iCs/>
        </w:rPr>
        <w:t>God</w:t>
      </w:r>
      <w:r w:rsidRPr="008654E7">
        <w:rPr>
          <w:i/>
          <w:iCs/>
        </w:rPr>
        <w:t xml:space="preserve">, saying: </w:t>
      </w:r>
      <w:r w:rsidR="00C56FE9">
        <w:rPr>
          <w:i/>
          <w:iCs/>
        </w:rPr>
        <w:t>‘</w:t>
      </w:r>
      <w:r w:rsidRPr="008654E7">
        <w:rPr>
          <w:i/>
          <w:iCs/>
        </w:rPr>
        <w:t>Amen! Blessing and glory and wisdom, Thanksgiving and honor and power and might, Be to</w:t>
      </w:r>
      <w:r w:rsidR="009D5F31">
        <w:rPr>
          <w:i/>
          <w:iCs/>
        </w:rPr>
        <w:t xml:space="preserve"> God</w:t>
      </w:r>
      <w:r w:rsidR="00AE3EEB">
        <w:rPr>
          <w:i/>
          <w:iCs/>
        </w:rPr>
        <w:t xml:space="preserve"> </w:t>
      </w:r>
      <w:r w:rsidRPr="008654E7">
        <w:rPr>
          <w:i/>
          <w:iCs/>
        </w:rPr>
        <w:t>forever and ever.</w:t>
      </w:r>
      <w:r>
        <w:rPr>
          <w:i/>
          <w:iCs/>
        </w:rPr>
        <w:t xml:space="preserve"> </w:t>
      </w:r>
      <w:r w:rsidRPr="008654E7">
        <w:rPr>
          <w:i/>
          <w:iCs/>
        </w:rPr>
        <w:t>Amen.</w:t>
      </w:r>
      <w:r w:rsidR="00C56FE9">
        <w:rPr>
          <w:i/>
          <w:iCs/>
        </w:rPr>
        <w:t>”</w:t>
      </w:r>
    </w:p>
    <w:p w14:paraId="373E1150" w14:textId="77777777" w:rsidR="00F71528" w:rsidRPr="00F46AD6" w:rsidRDefault="008654E7" w:rsidP="00F46AD6">
      <w:pPr>
        <w:pStyle w:val="BodyText"/>
      </w:pPr>
      <w:r w:rsidRPr="00F46AD6">
        <w:t>Praise/worship is well</w:t>
      </w:r>
      <w:r w:rsidR="00F71528" w:rsidRPr="00F46AD6">
        <w:t>-</w:t>
      </w:r>
      <w:r w:rsidRPr="00F46AD6">
        <w:t>covered</w:t>
      </w:r>
      <w:r w:rsidR="00F71528" w:rsidRPr="00F46AD6">
        <w:t xml:space="preserve"> with every Being in Heaven and Earth. T</w:t>
      </w:r>
      <w:r w:rsidRPr="00F46AD6">
        <w:t xml:space="preserve">he second </w:t>
      </w:r>
      <w:r w:rsidR="00F71528" w:rsidRPr="00F46AD6">
        <w:t xml:space="preserve">thing </w:t>
      </w:r>
      <w:r w:rsidR="00735D47" w:rsidRPr="00F46AD6">
        <w:t>our Abba Father</w:t>
      </w:r>
      <w:r w:rsidR="00F71528" w:rsidRPr="00F46AD6">
        <w:t xml:space="preserve"> cannot do is glorify Himself, and neither can </w:t>
      </w:r>
      <w:r w:rsidRPr="00F46AD6">
        <w:t>Angels</w:t>
      </w:r>
      <w:r w:rsidR="00F71528" w:rsidRPr="00F46AD6">
        <w:t>. I</w:t>
      </w:r>
      <w:r w:rsidRPr="00F46AD6">
        <w:t xml:space="preserve">n free will, they can leave Him as 1/3 did, but they do what their master tells them. </w:t>
      </w:r>
      <w:r w:rsidR="00735D47" w:rsidRPr="00F46AD6">
        <w:t xml:space="preserve">That leaves humans. </w:t>
      </w:r>
    </w:p>
    <w:p w14:paraId="4386B8B4" w14:textId="31CBC5AF" w:rsidR="008654E7" w:rsidRDefault="008654E7" w:rsidP="008654E7">
      <w:pPr>
        <w:pStyle w:val="BodyText"/>
      </w:pPr>
      <w:r>
        <w:t>Interestingly, our Abba Father</w:t>
      </w:r>
      <w:r w:rsidR="005265DF">
        <w:t xml:space="preserve"> waits thousands of years before Isaiah tells</w:t>
      </w:r>
      <w:r w:rsidR="00722AD1">
        <w:t xml:space="preserve"> us</w:t>
      </w:r>
      <w:r>
        <w:t xml:space="preserve"> why</w:t>
      </w:r>
      <w:r w:rsidR="005265DF">
        <w:t xml:space="preserve"> in</w:t>
      </w:r>
      <w:r w:rsidR="00735D47">
        <w:t xml:space="preserve"> Isaiah</w:t>
      </w:r>
      <w:r w:rsidR="005265DF">
        <w:t xml:space="preserve"> 43:7, </w:t>
      </w:r>
      <w:r w:rsidR="00C56FE9">
        <w:t>“</w:t>
      </w:r>
      <w:r w:rsidRPr="008654E7">
        <w:rPr>
          <w:i/>
          <w:iCs/>
        </w:rPr>
        <w:t xml:space="preserve">Everyone who is called by My name, </w:t>
      </w:r>
      <w:r w:rsidRPr="008654E7">
        <w:rPr>
          <w:b/>
          <w:bCs/>
          <w:i/>
          <w:iCs/>
        </w:rPr>
        <w:t>Whom I have created for My glory</w:t>
      </w:r>
      <w:r w:rsidRPr="008654E7">
        <w:rPr>
          <w:i/>
          <w:iCs/>
        </w:rPr>
        <w:t>; I have formed him, yes, I have made him</w:t>
      </w:r>
      <w:r>
        <w:t>.</w:t>
      </w:r>
      <w:r w:rsidR="00C56FE9">
        <w:t>”</w:t>
      </w:r>
      <w:r>
        <w:t xml:space="preserve"> </w:t>
      </w:r>
      <w:r w:rsidR="007511AE">
        <w:t xml:space="preserve">Our Abba Father made humans to </w:t>
      </w:r>
      <w:r w:rsidR="00076FFA">
        <w:t>g</w:t>
      </w:r>
      <w:r w:rsidR="007511AE">
        <w:t>lorify Him bec</w:t>
      </w:r>
      <w:r w:rsidR="00F71528">
        <w:t>ause only humans can.</w:t>
      </w:r>
    </w:p>
    <w:p w14:paraId="299A021D" w14:textId="4557E372" w:rsidR="001A5F1B" w:rsidRDefault="008654E7" w:rsidP="008654E7">
      <w:pPr>
        <w:pStyle w:val="BodyText"/>
      </w:pPr>
      <w:r>
        <w:t>Paul reinforces the message in 1 Corinthians 10:3</w:t>
      </w:r>
      <w:r w:rsidR="001A5F1B">
        <w:t>1</w:t>
      </w:r>
      <w:r>
        <w:t xml:space="preserve">-33, </w:t>
      </w:r>
      <w:r w:rsidR="00C56FE9">
        <w:t>“</w:t>
      </w:r>
      <w:r w:rsidRPr="008654E7">
        <w:rPr>
          <w:i/>
          <w:iCs/>
        </w:rPr>
        <w:t xml:space="preserve">So, whether you eat or drink, or whatever you do, </w:t>
      </w:r>
      <w:r w:rsidRPr="008654E7">
        <w:rPr>
          <w:b/>
          <w:bCs/>
          <w:i/>
          <w:iCs/>
        </w:rPr>
        <w:t xml:space="preserve">do all to the glory of </w:t>
      </w:r>
      <w:r w:rsidR="00F71528">
        <w:rPr>
          <w:b/>
          <w:bCs/>
          <w:i/>
          <w:iCs/>
        </w:rPr>
        <w:t>God</w:t>
      </w:r>
      <w:r w:rsidRPr="008654E7">
        <w:rPr>
          <w:i/>
          <w:iCs/>
        </w:rPr>
        <w:t xml:space="preserve">. </w:t>
      </w:r>
      <w:r w:rsidR="001A5F1B" w:rsidRPr="001A5F1B">
        <w:rPr>
          <w:i/>
          <w:iCs/>
        </w:rPr>
        <w:t xml:space="preserve">Give no offense, either to the Jews or to the Greeks or to the church of God, just as I also please all men in all things, not seeking my own profit, but the profit of many, that </w:t>
      </w:r>
      <w:r w:rsidR="001A5F1B" w:rsidRPr="001A5F1B">
        <w:rPr>
          <w:b/>
          <w:bCs/>
          <w:i/>
          <w:iCs/>
        </w:rPr>
        <w:t>they may be saved</w:t>
      </w:r>
      <w:r>
        <w:rPr>
          <w:i/>
          <w:iCs/>
        </w:rPr>
        <w:t>.</w:t>
      </w:r>
      <w:r w:rsidR="00C56FE9">
        <w:rPr>
          <w:i/>
          <w:iCs/>
        </w:rPr>
        <w:t>”</w:t>
      </w:r>
      <w:r w:rsidR="001A5F1B">
        <w:rPr>
          <w:i/>
          <w:iCs/>
        </w:rPr>
        <w:t xml:space="preserve"> </w:t>
      </w:r>
      <w:r>
        <w:t xml:space="preserve">Notice Paul never said, </w:t>
      </w:r>
      <w:r w:rsidR="00C56FE9">
        <w:t>“</w:t>
      </w:r>
      <w:r w:rsidRPr="008654E7">
        <w:rPr>
          <w:i/>
          <w:iCs/>
        </w:rPr>
        <w:t>except in our civics</w:t>
      </w:r>
      <w:r>
        <w:t>.</w:t>
      </w:r>
      <w:r w:rsidR="00C56FE9">
        <w:t>”</w:t>
      </w:r>
      <w:r>
        <w:t xml:space="preserve"> </w:t>
      </w:r>
    </w:p>
    <w:p w14:paraId="4351EA96" w14:textId="417F3C8C" w:rsidR="00F71528" w:rsidRPr="001A5F1B" w:rsidRDefault="008654E7" w:rsidP="008654E7">
      <w:pPr>
        <w:pStyle w:val="BodyText"/>
        <w:rPr>
          <w:i/>
          <w:iCs/>
        </w:rPr>
      </w:pPr>
      <w:r>
        <w:t>Paul</w:t>
      </w:r>
      <w:r w:rsidR="00C56FE9">
        <w:t>’</w:t>
      </w:r>
      <w:r>
        <w:t xml:space="preserve">s second point is </w:t>
      </w:r>
      <w:r w:rsidR="002D61FE">
        <w:t>another ‘</w:t>
      </w:r>
      <w:r>
        <w:t>most ignored passage</w:t>
      </w:r>
      <w:r w:rsidR="002D61FE">
        <w:t>’</w:t>
      </w:r>
      <w:r>
        <w:t xml:space="preserve"> in Scripture</w:t>
      </w:r>
      <w:r w:rsidR="001A5F1B">
        <w:t>. P</w:t>
      </w:r>
      <w:r>
        <w:t xml:space="preserve">araphrasing Paul, </w:t>
      </w:r>
      <w:r w:rsidR="00C56FE9">
        <w:t>‘</w:t>
      </w:r>
      <w:r w:rsidRPr="008654E7">
        <w:rPr>
          <w:i/>
          <w:iCs/>
        </w:rPr>
        <w:t>make ourselves acceptable to everyone in the public square</w:t>
      </w:r>
      <w:r w:rsidR="002D61FE">
        <w:rPr>
          <w:i/>
          <w:iCs/>
        </w:rPr>
        <w:t xml:space="preserve"> </w:t>
      </w:r>
      <w:r w:rsidR="002D61FE">
        <w:t>(imaging our Abba Father)</w:t>
      </w:r>
      <w:r w:rsidRPr="008654E7">
        <w:rPr>
          <w:i/>
          <w:iCs/>
        </w:rPr>
        <w:t>, so they can see a person they may want to be</w:t>
      </w:r>
      <w:r>
        <w:rPr>
          <w:i/>
          <w:iCs/>
        </w:rPr>
        <w:t xml:space="preserve"> like</w:t>
      </w:r>
      <w:r>
        <w:t>,</w:t>
      </w:r>
      <w:r w:rsidR="00C56FE9">
        <w:t>’</w:t>
      </w:r>
      <w:r>
        <w:t xml:space="preserve"> i. e., </w:t>
      </w:r>
      <w:r w:rsidRPr="00F46AD6">
        <w:t>a child of our Abba Father.</w:t>
      </w:r>
      <w:r>
        <w:t xml:space="preserve"> </w:t>
      </w:r>
    </w:p>
    <w:p w14:paraId="7956BCA4" w14:textId="3EE5DD50" w:rsidR="008654E7" w:rsidRDefault="008654E7" w:rsidP="008654E7">
      <w:pPr>
        <w:pStyle w:val="BodyText"/>
      </w:pPr>
      <w:r>
        <w:t>Jesus never condemned anyone</w:t>
      </w:r>
      <w:r w:rsidR="00F71528">
        <w:t xml:space="preserve"> (no question, Jesus was pretty hard on the Pharisees)</w:t>
      </w:r>
      <w:r>
        <w:t>, and</w:t>
      </w:r>
      <w:r w:rsidRPr="00F46AD6">
        <w:t xml:space="preserve"> we are specifically called </w:t>
      </w:r>
      <w:r w:rsidR="00F71528" w:rsidRPr="00F46AD6">
        <w:t xml:space="preserve">not to </w:t>
      </w:r>
      <w:r w:rsidRPr="00F46AD6">
        <w:t>do so either</w:t>
      </w:r>
      <w:r>
        <w:t xml:space="preserve">. Please pray </w:t>
      </w:r>
      <w:r w:rsidR="00F71528">
        <w:t>for the Holy Spirit to help us become the loving children of our Abba Father,</w:t>
      </w:r>
      <w:r>
        <w:t xml:space="preserve"> to glorify Him in all we do</w:t>
      </w:r>
      <w:r w:rsidR="00F71528">
        <w:t xml:space="preserve">, including redeeming His </w:t>
      </w:r>
      <w:r w:rsidR="00F71528" w:rsidRPr="00F71528">
        <w:rPr>
          <w:b/>
          <w:bCs/>
        </w:rPr>
        <w:t>1776 Creation</w:t>
      </w:r>
      <w:r w:rsidR="00F71528">
        <w:t>.</w:t>
      </w:r>
      <w:r>
        <w:t xml:space="preserve"> </w:t>
      </w:r>
    </w:p>
    <w:p w14:paraId="1FC5536B" w14:textId="1DCE8B43" w:rsidR="008654E7" w:rsidRPr="008654E7" w:rsidRDefault="008654E7" w:rsidP="008654E7">
      <w:pPr>
        <w:pStyle w:val="BodyText"/>
      </w:pPr>
      <w:r>
        <w:t xml:space="preserve">This message </w:t>
      </w:r>
      <w:r w:rsidR="002D61FE">
        <w:t xml:space="preserve">transcends politics, but it is the bedrock of </w:t>
      </w:r>
      <w:r w:rsidR="002D61FE" w:rsidRPr="002D61FE">
        <w:rPr>
          <w:b/>
          <w:bCs/>
        </w:rPr>
        <w:t>Godly Civics</w:t>
      </w:r>
      <w:r w:rsidR="002D61FE">
        <w:t>,</w:t>
      </w:r>
      <w:r w:rsidR="007511AE">
        <w:t xml:space="preserve"> designed to </w:t>
      </w:r>
      <w:r w:rsidR="00076FFA">
        <w:t>g</w:t>
      </w:r>
      <w:r w:rsidR="007511AE">
        <w:t>lorify our Abba Father at the ballot box.</w:t>
      </w:r>
    </w:p>
    <w:p w14:paraId="21CA6F50" w14:textId="1051A252" w:rsidR="005C6213" w:rsidRDefault="005C6213" w:rsidP="005C6213">
      <w:pPr>
        <w:pStyle w:val="Heading2"/>
      </w:pPr>
      <w:bookmarkStart w:id="28" w:name="_Toc221280325"/>
      <w:bookmarkStart w:id="29" w:name="_Toc221280774"/>
      <w:bookmarkStart w:id="30" w:name="_Toc221357866"/>
      <w:bookmarkStart w:id="31" w:name="_Toc221357964"/>
      <w:bookmarkStart w:id="32" w:name="_Toc221696538"/>
      <w:bookmarkStart w:id="33" w:name="_Toc221280324"/>
      <w:bookmarkStart w:id="34" w:name="_Toc221280773"/>
      <w:bookmarkStart w:id="35" w:name="_Toc221357865"/>
      <w:bookmarkStart w:id="36" w:name="_Toc221357963"/>
      <w:r>
        <w:t xml:space="preserve">4. </w:t>
      </w:r>
      <w:r w:rsidRPr="00076FFA">
        <w:t xml:space="preserve">The </w:t>
      </w:r>
      <w:r>
        <w:t>C</w:t>
      </w:r>
      <w:r w:rsidRPr="00076FFA">
        <w:t>reation of Liberty</w:t>
      </w:r>
      <w:r>
        <w:t xml:space="preserve"> and Free Will</w:t>
      </w:r>
      <w:r w:rsidRPr="00076FFA">
        <w:t xml:space="preserve"> in Eden</w:t>
      </w:r>
      <w:r>
        <w:t xml:space="preserve"> </w:t>
      </w:r>
      <w:r w:rsidRPr="00CC5FD5">
        <w:rPr>
          <w:rFonts w:cstheme="minorHAnsi"/>
          <w:b w:val="0"/>
          <w:bCs/>
          <w:sz w:val="24"/>
          <w:szCs w:val="24"/>
        </w:rPr>
        <w:t>(3</w:t>
      </w:r>
      <w:r>
        <w:rPr>
          <w:rFonts w:cstheme="minorHAnsi"/>
          <w:b w:val="0"/>
          <w:bCs/>
          <w:sz w:val="24"/>
          <w:szCs w:val="24"/>
        </w:rPr>
        <w:t>.6</w:t>
      </w:r>
      <w:r w:rsidRPr="00CC5FD5">
        <w:rPr>
          <w:rFonts w:cstheme="minorHAnsi"/>
          <w:b w:val="0"/>
          <w:bCs/>
          <w:sz w:val="24"/>
          <w:szCs w:val="24"/>
        </w:rPr>
        <w:t xml:space="preserve"> min.)</w:t>
      </w:r>
      <w:bookmarkEnd w:id="28"/>
      <w:bookmarkEnd w:id="29"/>
      <w:bookmarkEnd w:id="30"/>
      <w:bookmarkEnd w:id="31"/>
      <w:bookmarkEnd w:id="32"/>
    </w:p>
    <w:p w14:paraId="6E1D1884" w14:textId="77777777" w:rsidR="005C6213" w:rsidRPr="00C5092F" w:rsidRDefault="005C6213" w:rsidP="00C5092F">
      <w:pPr>
        <w:pStyle w:val="BodyText1"/>
      </w:pPr>
      <w:r w:rsidRPr="00C5092F">
        <w:t xml:space="preserve">From the opening chapters of Scripture, our Abba Father reveals that Liberty and free will are central to His design for humanity. </w:t>
      </w:r>
      <w:r w:rsidRPr="001C37E3">
        <w:rPr>
          <w:b/>
          <w:bCs/>
        </w:rPr>
        <w:t>It is His sovereign state of humankind</w:t>
      </w:r>
      <w:r w:rsidRPr="00C5092F">
        <w:t>. Adam and Eve were created as moral agents—endowed with the genuine capacity to choose obedience or disobedience. This freedom was not accidental; it was essential to our Abba Father’s purpose in forming humanity in His image.</w:t>
      </w:r>
    </w:p>
    <w:p w14:paraId="6D427297" w14:textId="77777777" w:rsidR="005C6213" w:rsidRDefault="005C6213" w:rsidP="005C6213">
      <w:pPr>
        <w:pStyle w:val="BodyText"/>
      </w:pPr>
      <w:r>
        <w:t xml:space="preserve">Our Abba Father </w:t>
      </w:r>
      <w:r w:rsidRPr="00AE3EEB">
        <w:t>placed Adam and Eve in a setting of abundance, peace, and provision</w:t>
      </w:r>
      <w:r>
        <w:t xml:space="preserve"> (Eden)</w:t>
      </w:r>
      <w:r w:rsidRPr="00AE3EEB">
        <w:t xml:space="preserve">. Every tree was available for their enjoyment except one—the tree of the knowledge of good and evil. This single prohibition established the moral framework of the garden. </w:t>
      </w:r>
    </w:p>
    <w:p w14:paraId="293307C3" w14:textId="6E903BDE" w:rsidR="005C6213" w:rsidRPr="00AE3EEB" w:rsidRDefault="005C6213" w:rsidP="005C6213">
      <w:pPr>
        <w:pStyle w:val="BodyText"/>
      </w:pPr>
      <w:r w:rsidRPr="00AE3EEB">
        <w:t xml:space="preserve">Without it, obedience would have been automatic rather than voluntary. True righteousness requires choice, and true love requires freedom. By giving a command that could be obeyed or violated, </w:t>
      </w:r>
      <w:r w:rsidR="001C37E3">
        <w:t xml:space="preserve">our </w:t>
      </w:r>
      <w:r>
        <w:t>Abba Father</w:t>
      </w:r>
      <w:r w:rsidRPr="00AE3EEB">
        <w:t xml:space="preserve"> affirmed human </w:t>
      </w:r>
      <w:r w:rsidRPr="001C37E3">
        <w:t>Liberty.</w:t>
      </w:r>
    </w:p>
    <w:p w14:paraId="25BD95E3" w14:textId="77777777" w:rsidR="005C6213" w:rsidRPr="005C6213" w:rsidRDefault="005C6213" w:rsidP="005C6213">
      <w:pPr>
        <w:pStyle w:val="BodyText"/>
      </w:pPr>
      <w:r w:rsidRPr="005C6213">
        <w:t xml:space="preserve">Free will in Eden demonstrated that our Abba Father desired a relationship based on trust, not coercion. Adam and Eve were invited to walk with our Abba Father, listen to His voice, and govern creation under His authority. Their freedom was exercised within moral boundaries, showing that </w:t>
      </w:r>
      <w:r w:rsidRPr="001C37E3">
        <w:t xml:space="preserve">Liberty </w:t>
      </w:r>
      <w:r w:rsidRPr="005C6213">
        <w:t>and responsibility are inseparable. Biblical freedom is never lawlessness; it is the ability to choose what is good within our Abba Father’s design.</w:t>
      </w:r>
    </w:p>
    <w:p w14:paraId="752BFB54" w14:textId="77777777" w:rsidR="005C6213" w:rsidRPr="005C6213" w:rsidRDefault="005C6213" w:rsidP="005C6213">
      <w:pPr>
        <w:pStyle w:val="BodyText"/>
      </w:pPr>
      <w:r w:rsidRPr="005C6213">
        <w:t xml:space="preserve">That is why we refer to our Abba Father’s </w:t>
      </w:r>
      <w:r w:rsidRPr="001C37E3">
        <w:rPr>
          <w:b/>
          <w:bCs/>
        </w:rPr>
        <w:t>1776 Creation</w:t>
      </w:r>
      <w:r w:rsidRPr="005C6213">
        <w:t xml:space="preserve"> as </w:t>
      </w:r>
      <w:r w:rsidRPr="001C37E3">
        <w:rPr>
          <w:b/>
          <w:bCs/>
        </w:rPr>
        <w:t>Eden 2.0</w:t>
      </w:r>
      <w:r w:rsidRPr="005C6213">
        <w:t xml:space="preserve">. The plan created in Eden was re-established in His </w:t>
      </w:r>
      <w:r w:rsidRPr="001C37E3">
        <w:rPr>
          <w:b/>
          <w:bCs/>
        </w:rPr>
        <w:t>1776 Creation</w:t>
      </w:r>
      <w:r w:rsidRPr="005C6213">
        <w:t xml:space="preserve">, and just as it was a reset in 1776, it is reset again today to redeem </w:t>
      </w:r>
      <w:r w:rsidRPr="005C6213">
        <w:lastRenderedPageBreak/>
        <w:t>Liberty as the sovereign state of humankind, unique in the world. Every church-state system in Europe fell after our Constitution was ratified, and no one copied our Declaration of Independence.</w:t>
      </w:r>
    </w:p>
    <w:p w14:paraId="3355CBDD" w14:textId="77777777" w:rsidR="005C6213" w:rsidRPr="005C6213" w:rsidRDefault="005C6213" w:rsidP="005C6213">
      <w:pPr>
        <w:pStyle w:val="BodyText"/>
      </w:pPr>
      <w:r w:rsidRPr="005C6213">
        <w:t>The presence of the forbidden tree also reveals that moral testing is inherent to human freedom. Our Abba Father did not create evil, but He permitted the possibility of rebellion so that obedience could be meaningful. When Adam and Eve chose to disobey, they exercised their will contrary to our Abba Father’s wisdom. The Fall was not caused by flawed creation, but by the misuse of freedom.</w:t>
      </w:r>
    </w:p>
    <w:p w14:paraId="7D7AAAFB" w14:textId="7942BB3D" w:rsidR="005C6213" w:rsidRPr="005C6213" w:rsidRDefault="005C6213" w:rsidP="005C6213">
      <w:pPr>
        <w:pStyle w:val="BodyText"/>
      </w:pPr>
      <w:r w:rsidRPr="005C6213">
        <w:t xml:space="preserve">Importantly, the Fall did not invalidate our Abba Father’s commitment to Liberty. Throughout Scripture, our Abba Father continues to call people to choose </w:t>
      </w:r>
      <w:r w:rsidR="00C5092F">
        <w:t>l</w:t>
      </w:r>
      <w:r w:rsidRPr="005C6213">
        <w:t xml:space="preserve">ife, </w:t>
      </w:r>
      <w:r w:rsidR="00AD56AF">
        <w:t>T</w:t>
      </w:r>
      <w:r w:rsidRPr="005C6213">
        <w:t xml:space="preserve">ruth, and righteousness. Redemption through Christ restores humanity’s capacity to live freely under our Abba Father’s rule rather than being enslaved to sin. The Gospel does not abolish free will; it redeems it. </w:t>
      </w:r>
      <w:r w:rsidRPr="001C37E3">
        <w:rPr>
          <w:b/>
          <w:bCs/>
        </w:rPr>
        <w:t>And His 1776 Creation is a continuation of that progression</w:t>
      </w:r>
      <w:r w:rsidRPr="005C6213">
        <w:t>.</w:t>
      </w:r>
    </w:p>
    <w:p w14:paraId="65FE6D3F" w14:textId="77777777" w:rsidR="005C6213" w:rsidRPr="005C6213" w:rsidRDefault="005C6213" w:rsidP="005C6213">
      <w:pPr>
        <w:pStyle w:val="BodyText"/>
      </w:pPr>
      <w:r w:rsidRPr="005C6213">
        <w:t>In Eden, Liberty was humanity’s first gift and first responsibility. Our Abba Father created human beings capable of choosing Him, loving Him, and serving Him willingly. This design affirms that freedom is not opposed to our Abba Father’s authority but is fulfilled within it. True Liberty, as revealed in the garden, is the power to walk in obedience, fellowship, and purpose under the Creator’s loving rule.</w:t>
      </w:r>
    </w:p>
    <w:p w14:paraId="6CB1F2B6" w14:textId="4959D843" w:rsidR="005C6213" w:rsidRPr="005C6213" w:rsidRDefault="005C6213" w:rsidP="005C6213">
      <w:pPr>
        <w:pStyle w:val="BodyText"/>
      </w:pPr>
      <w:r w:rsidRPr="005C6213">
        <w:t xml:space="preserve">That is, in fact, our </w:t>
      </w:r>
      <w:r>
        <w:t>1</w:t>
      </w:r>
      <w:r w:rsidRPr="005C6213">
        <w:rPr>
          <w:vertAlign w:val="superscript"/>
        </w:rPr>
        <w:t>st</w:t>
      </w:r>
      <w:r>
        <w:t xml:space="preserve"> </w:t>
      </w:r>
      <w:r w:rsidRPr="005C6213">
        <w:t xml:space="preserve">Amendment – our Abba Father is in our hearts, and our government is to be driven by His Laws of Nature; never human whims, ideologies, political factions, nor despotic rulers. The </w:t>
      </w:r>
      <w:r w:rsidR="00CC7947">
        <w:t>k</w:t>
      </w:r>
      <w:r w:rsidRPr="005C6213">
        <w:t>ingship ended for Believers in 1776.</w:t>
      </w:r>
    </w:p>
    <w:p w14:paraId="01B90E62" w14:textId="77777777" w:rsidR="005C6213" w:rsidRDefault="005C6213" w:rsidP="005C6213">
      <w:pPr>
        <w:pStyle w:val="BodyText"/>
      </w:pPr>
      <w:r w:rsidRPr="005C6213">
        <w:t xml:space="preserve">Now we come to the incredible wonder of Abba Father’s </w:t>
      </w:r>
      <w:r w:rsidRPr="00C5092F">
        <w:rPr>
          <w:b/>
          <w:bCs/>
        </w:rPr>
        <w:t>1776 Creation</w:t>
      </w:r>
      <w:r w:rsidRPr="005C6213">
        <w:t xml:space="preserve">, </w:t>
      </w:r>
      <w:r w:rsidRPr="00C5092F">
        <w:rPr>
          <w:b/>
          <w:bCs/>
        </w:rPr>
        <w:t>Eden 2.0</w:t>
      </w:r>
      <w:r w:rsidRPr="005C6213">
        <w:t xml:space="preserve">. Unlike Israel, our one nation under God is like the sun and the rain; it is for everyone, which means His Laws of Nature work for everyone as well. </w:t>
      </w:r>
    </w:p>
    <w:p w14:paraId="33696632" w14:textId="77777777" w:rsidR="005C6213" w:rsidRPr="005C6213" w:rsidRDefault="005C6213" w:rsidP="005C6213">
      <w:pPr>
        <w:pStyle w:val="BodyText"/>
      </w:pPr>
      <w:r w:rsidRPr="005C6213">
        <w:t>And when we present them, we are presenting our Abba Father Himself. And that means the Body of Christ has a simple choice – to govern by His Laws of Nature or The Devil’s political factions, human whims, ideologies, and despotic rulers. The answer should be obvious.</w:t>
      </w:r>
    </w:p>
    <w:p w14:paraId="416B495D" w14:textId="38A0CC07" w:rsidR="005C6213" w:rsidRDefault="005C6213" w:rsidP="005C6213">
      <w:pPr>
        <w:pStyle w:val="Heading2"/>
      </w:pPr>
      <w:bookmarkStart w:id="37" w:name="_Toc221280326"/>
      <w:bookmarkStart w:id="38" w:name="_Toc221280775"/>
      <w:bookmarkStart w:id="39" w:name="_Toc221357867"/>
      <w:bookmarkStart w:id="40" w:name="_Toc221357965"/>
      <w:bookmarkStart w:id="41" w:name="_Toc221696539"/>
      <w:r>
        <w:t xml:space="preserve">5. Our Abba Father’s </w:t>
      </w:r>
      <w:r w:rsidRPr="001E725B">
        <w:t xml:space="preserve">Laws of Nature </w:t>
      </w:r>
      <w:r w:rsidRPr="001E725B">
        <w:rPr>
          <w:b w:val="0"/>
          <w:bCs/>
          <w:sz w:val="24"/>
          <w:szCs w:val="24"/>
        </w:rPr>
        <w:t>(</w:t>
      </w:r>
      <w:r>
        <w:rPr>
          <w:b w:val="0"/>
          <w:bCs/>
          <w:sz w:val="24"/>
          <w:szCs w:val="24"/>
        </w:rPr>
        <w:t>1</w:t>
      </w:r>
      <w:r w:rsidR="00743506">
        <w:rPr>
          <w:b w:val="0"/>
          <w:bCs/>
          <w:sz w:val="24"/>
          <w:szCs w:val="24"/>
        </w:rPr>
        <w:t>0.8</w:t>
      </w:r>
      <w:r w:rsidRPr="001E725B">
        <w:rPr>
          <w:b w:val="0"/>
          <w:bCs/>
          <w:sz w:val="24"/>
          <w:szCs w:val="24"/>
        </w:rPr>
        <w:t xml:space="preserve"> min.)</w:t>
      </w:r>
      <w:bookmarkEnd w:id="37"/>
      <w:bookmarkEnd w:id="38"/>
      <w:bookmarkEnd w:id="39"/>
      <w:bookmarkEnd w:id="40"/>
      <w:bookmarkEnd w:id="41"/>
    </w:p>
    <w:p w14:paraId="21EB2AE7" w14:textId="77777777" w:rsidR="00040EFD" w:rsidRDefault="00040EFD" w:rsidP="00040EFD">
      <w:pPr>
        <w:pStyle w:val="BodyText1"/>
      </w:pPr>
      <w:r w:rsidRPr="00040EFD">
        <w:t xml:space="preserve">Our Founders experienced a new Awakening from 1730 to 1770, and they conquered the British Empire, leading to a march toward our Abba Father’s new form of government driven by His Laws of Nature. Our Founders understood the Laws of Nature, but there weren’t enough of them to discuss because the only government since Narmer in 3100 BC was the kingship. </w:t>
      </w:r>
    </w:p>
    <w:p w14:paraId="4BEA4C14" w14:textId="7D4F0448" w:rsidR="005C6213" w:rsidRPr="00C5092F" w:rsidRDefault="00040EFD" w:rsidP="00040EFD">
      <w:pPr>
        <w:pStyle w:val="BodyText1"/>
      </w:pPr>
      <w:r w:rsidRPr="00040EFD">
        <w:t xml:space="preserve">The wisdom in the Federalist Papers was their starting point, using the context of governing principles. The ones that are proven to work reflect the Laws of Nature. </w:t>
      </w:r>
      <w:r w:rsidR="005C6213" w:rsidRPr="00C5092F">
        <w:t xml:space="preserve">Our Introduction above revealed that </w:t>
      </w:r>
      <w:r w:rsidR="005C6213" w:rsidRPr="00C5092F">
        <w:rPr>
          <w:b/>
          <w:bCs/>
        </w:rPr>
        <w:t>WePEG1787</w:t>
      </w:r>
      <w:r w:rsidR="005C6213" w:rsidRPr="00C5092F">
        <w:t xml:space="preserve">, our WMD, is the first attempt to enumerate the governing Laws of Nature since the Federalist Papers in 1786. But first, we must establish their foundation. The universe is amazing beyond imagination, and we can never understand its infinity. </w:t>
      </w:r>
    </w:p>
    <w:p w14:paraId="76757D32" w14:textId="7E53A582" w:rsidR="005C6213" w:rsidRPr="005C6213" w:rsidRDefault="008C4E83" w:rsidP="005C6213">
      <w:pPr>
        <w:pStyle w:val="BodyText"/>
      </w:pPr>
      <w:r>
        <w:t>W</w:t>
      </w:r>
      <w:r w:rsidR="005C6213" w:rsidRPr="005C6213">
        <w:t>e must understand the Laws of Nature, the bedrock of our Declaration of Independence that holds our Liberty. Genesis reveals our Creator who speaks our universe into existence</w:t>
      </w:r>
      <w:r w:rsidR="00C5092F">
        <w:t>,</w:t>
      </w:r>
      <w:r w:rsidR="005C6213">
        <w:t xml:space="preserve"> </w:t>
      </w:r>
      <w:r w:rsidR="005C6213" w:rsidRPr="005C6213">
        <w:t xml:space="preserve">but offers no details about how it works. And after the Fall, no one is looking for the Laws of Nature in </w:t>
      </w:r>
      <w:r w:rsidR="00C5092F">
        <w:t>Genesis</w:t>
      </w:r>
      <w:r w:rsidR="005C6213" w:rsidRPr="005C6213">
        <w:t>. But for today, we must be seeking them vigorously.</w:t>
      </w:r>
    </w:p>
    <w:p w14:paraId="1450D084" w14:textId="77777777" w:rsidR="005C6213" w:rsidRPr="005C6213" w:rsidRDefault="005C6213" w:rsidP="005C6213">
      <w:pPr>
        <w:pStyle w:val="BodyText"/>
      </w:pPr>
      <w:r w:rsidRPr="005C6213">
        <w:t xml:space="preserve">From the opening words of Genesis to the final vision of Revelation, Scripture presents our Abba Father as a God of order, structure, and purpose. Creation is not random, history is not accidental, and society </w:t>
      </w:r>
      <w:r w:rsidRPr="005C6213">
        <w:lastRenderedPageBreak/>
        <w:t xml:space="preserve">is not self-regulating. </w:t>
      </w:r>
      <w:r w:rsidRPr="00E82BDA">
        <w:rPr>
          <w:b/>
          <w:bCs/>
        </w:rPr>
        <w:t>All reality operates under divine authority</w:t>
      </w:r>
      <w:r w:rsidRPr="005C6213">
        <w:t>.</w:t>
      </w:r>
    </w:p>
    <w:p w14:paraId="7B5C1A69" w14:textId="62D76394" w:rsidR="005C6213" w:rsidRPr="005C6213" w:rsidRDefault="005C6213" w:rsidP="005C6213">
      <w:pPr>
        <w:pStyle w:val="BodyText"/>
      </w:pPr>
      <w:r w:rsidRPr="005C6213">
        <w:t xml:space="preserve">The Laws of Nature govern physical creation, moral conscience, social relationships, and spiritual </w:t>
      </w:r>
      <w:r w:rsidR="00C5092F">
        <w:t>l</w:t>
      </w:r>
      <w:r w:rsidRPr="005C6213">
        <w:t>ife. These laws are not merely scientific principles; they are manifestations of divine wisdom. The universe reflects mathematical precision, biological complexity, and moral symmetry</w:t>
      </w:r>
      <w:r w:rsidRPr="008C4E83">
        <w:t xml:space="preserve">. </w:t>
      </w:r>
      <w:r w:rsidRPr="00E82BDA">
        <w:rPr>
          <w:b/>
          <w:bCs/>
        </w:rPr>
        <w:t>Such consistency testifies to divine governance</w:t>
      </w:r>
      <w:r w:rsidRPr="005C6213">
        <w:t>. When individuals and nations live in harmony with our Abba Father’s order, they prosper. When they reject it, they decline; look at the world.</w:t>
      </w:r>
    </w:p>
    <w:p w14:paraId="176E32C5" w14:textId="77777777" w:rsidR="005C6213" w:rsidRPr="005C6213" w:rsidRDefault="005C6213" w:rsidP="005C6213">
      <w:pPr>
        <w:pStyle w:val="BodyText"/>
      </w:pPr>
      <w:r w:rsidRPr="005C6213">
        <w:t>Our Abba Father has placed moral awareness within every human being. Conscience reflects Divine Law written on our hearts. Across cultures, people recognize justice, honesty, loyalty, and responsibility. This universal awareness proves that morality is not socially constructed. Scripture teaches moral cause and effect. Choices produce consequences. Righteousness brings peace. Sin brings disorder.</w:t>
      </w:r>
    </w:p>
    <w:p w14:paraId="799E7685" w14:textId="128C6497" w:rsidR="005C6213" w:rsidRPr="005C6213" w:rsidRDefault="005C6213" w:rsidP="005C6213">
      <w:pPr>
        <w:pStyle w:val="BodyText"/>
      </w:pPr>
      <w:r w:rsidRPr="005C6213">
        <w:t xml:space="preserve">The Laws of Nature refer to our Abba Father’s moral order built into creation. It is discernible through reason and conscience. Proverbs describe predictable outcomes of behavior. Job, Ecclesiastes, and Psalms affirm that divine order governs </w:t>
      </w:r>
      <w:r w:rsidR="00C5092F">
        <w:t>l</w:t>
      </w:r>
      <w:r w:rsidRPr="005C6213">
        <w:t>ife, even when circumstances appear chaotic.</w:t>
      </w:r>
    </w:p>
    <w:p w14:paraId="4F35CD0B" w14:textId="3A5923E0" w:rsidR="005C6213" w:rsidRPr="005C6213" w:rsidRDefault="005C6213" w:rsidP="005C6213">
      <w:pPr>
        <w:pStyle w:val="BodyText"/>
      </w:pPr>
      <w:r w:rsidRPr="005C6213">
        <w:t xml:space="preserve">The Laws of Nature establish the foundations of civilization. Respect for </w:t>
      </w:r>
      <w:r w:rsidR="00C5092F">
        <w:t>l</w:t>
      </w:r>
      <w:r w:rsidRPr="005C6213">
        <w:t xml:space="preserve">ife, marriage, property, </w:t>
      </w:r>
      <w:r w:rsidR="00AD56AF">
        <w:t>T</w:t>
      </w:r>
      <w:r w:rsidRPr="005C6213">
        <w:t>ruth, and justice is essential. The Ten Commandments summarize these principles. They are not merely religious rules; the last six are social safeguards for everyone. When societies abandon moral law, corruption increases and stability collapses.</w:t>
      </w:r>
    </w:p>
    <w:p w14:paraId="5E07FB3B" w14:textId="77777777" w:rsidR="005C6213" w:rsidRPr="005C6213" w:rsidRDefault="005C6213" w:rsidP="005C6213">
      <w:pPr>
        <w:pStyle w:val="BodyText"/>
      </w:pPr>
      <w:r w:rsidRPr="005C6213">
        <w:t>Humanity is called to steward Creation responsibly. Dominion is not exploitation but faithful management. Personal discipline is part of divine design. Work, honesty, and self-control produce stability. Neglect of responsibility leads to poverty, conflict, and social decay.</w:t>
      </w:r>
    </w:p>
    <w:p w14:paraId="2B442766" w14:textId="733C6E1A" w:rsidR="005C6213" w:rsidRDefault="005C6213" w:rsidP="005C6213">
      <w:pPr>
        <w:pStyle w:val="BodyText"/>
      </w:pPr>
      <w:r w:rsidRPr="00CC24A9">
        <w:t xml:space="preserve">Modern culture increasingly rejects objective </w:t>
      </w:r>
      <w:r w:rsidR="00AD56AF">
        <w:t>T</w:t>
      </w:r>
      <w:r w:rsidRPr="00CC24A9">
        <w:t xml:space="preserve">ruth and moral absolutes. This rejection produces confusion, fragmentation, and instability. </w:t>
      </w:r>
      <w:r w:rsidRPr="00DF6A63">
        <w:t xml:space="preserve">National restoration begins with repentance, </w:t>
      </w:r>
      <w:r w:rsidR="00AD56AF">
        <w:t>T</w:t>
      </w:r>
      <w:r w:rsidRPr="00DF6A63">
        <w:t>ruth, and biblical education.</w:t>
      </w:r>
    </w:p>
    <w:p w14:paraId="680B4115" w14:textId="1380B217" w:rsidR="00C5092F" w:rsidRPr="00CC24A9" w:rsidRDefault="00C5092F" w:rsidP="00C5092F">
      <w:pPr>
        <w:pStyle w:val="Heading3"/>
      </w:pPr>
      <w:bookmarkStart w:id="42" w:name="_Toc221696540"/>
      <w:r>
        <w:t>The Laws of Nature in Scripture</w:t>
      </w:r>
      <w:bookmarkEnd w:id="42"/>
    </w:p>
    <w:p w14:paraId="70A84E57" w14:textId="1BD99FF5" w:rsidR="005C6213" w:rsidRDefault="005C6213" w:rsidP="00C5092F">
      <w:pPr>
        <w:pStyle w:val="BodyText1"/>
      </w:pPr>
      <w:r>
        <w:t xml:space="preserve">The Scripture is clear about the Laws of Nature: </w:t>
      </w:r>
      <w:r w:rsidRPr="00994646">
        <w:t xml:space="preserve">Psalm 19:1-4, </w:t>
      </w:r>
      <w:r>
        <w:t>“</w:t>
      </w:r>
      <w:r w:rsidRPr="00C5092F">
        <w:rPr>
          <w:i/>
          <w:iCs/>
        </w:rPr>
        <w:t xml:space="preserve">The heavens declare the glory of </w:t>
      </w:r>
      <w:r w:rsidR="00E82BDA">
        <w:rPr>
          <w:i/>
          <w:iCs/>
        </w:rPr>
        <w:t>God</w:t>
      </w:r>
      <w:r w:rsidRPr="00C5092F">
        <w:rPr>
          <w:i/>
          <w:iCs/>
        </w:rPr>
        <w:t>; the skies proclaim the work of his hands… Their voice goes out into all the Earth</w:t>
      </w:r>
      <w:r w:rsidRPr="00994646">
        <w:t>.</w:t>
      </w:r>
      <w:r>
        <w:t xml:space="preserve">” </w:t>
      </w:r>
    </w:p>
    <w:p w14:paraId="03D25B17" w14:textId="77777777" w:rsidR="005C6213" w:rsidRPr="00C5092F" w:rsidRDefault="005C6213" w:rsidP="005C6213">
      <w:pPr>
        <w:pStyle w:val="BodyText"/>
      </w:pPr>
      <w:r w:rsidRPr="00994646">
        <w:t xml:space="preserve">Jeremiah 33:25, </w:t>
      </w:r>
      <w:r>
        <w:t>“</w:t>
      </w:r>
      <w:r w:rsidRPr="00994646">
        <w:rPr>
          <w:i/>
          <w:iCs/>
        </w:rPr>
        <w:t xml:space="preserve">Thus says the Lord: </w:t>
      </w:r>
      <w:r>
        <w:rPr>
          <w:i/>
          <w:iCs/>
        </w:rPr>
        <w:t>‘</w:t>
      </w:r>
      <w:r w:rsidRPr="00994646">
        <w:rPr>
          <w:i/>
          <w:iCs/>
        </w:rPr>
        <w:t xml:space="preserve">If My covenant is not with day and night, and if I have not appointed the ordinances of </w:t>
      </w:r>
      <w:r>
        <w:rPr>
          <w:i/>
          <w:iCs/>
        </w:rPr>
        <w:t>H</w:t>
      </w:r>
      <w:r w:rsidRPr="00994646">
        <w:rPr>
          <w:i/>
          <w:iCs/>
        </w:rPr>
        <w:t xml:space="preserve">eaven and </w:t>
      </w:r>
      <w:r>
        <w:rPr>
          <w:i/>
          <w:iCs/>
        </w:rPr>
        <w:t>E</w:t>
      </w:r>
      <w:r w:rsidRPr="00994646">
        <w:rPr>
          <w:i/>
          <w:iCs/>
        </w:rPr>
        <w:t>arth</w:t>
      </w:r>
      <w:r w:rsidRPr="00994646">
        <w:t>…</w:t>
      </w:r>
      <w:r>
        <w:t xml:space="preserve">” </w:t>
      </w:r>
      <w:r w:rsidRPr="00994646">
        <w:t xml:space="preserve">The </w:t>
      </w:r>
      <w:r>
        <w:t>‘</w:t>
      </w:r>
      <w:r w:rsidRPr="00994646">
        <w:rPr>
          <w:i/>
          <w:iCs/>
        </w:rPr>
        <w:t>ordinances of heaven and earth</w:t>
      </w:r>
      <w:r>
        <w:rPr>
          <w:i/>
          <w:iCs/>
        </w:rPr>
        <w:t>’</w:t>
      </w:r>
      <w:r w:rsidRPr="00994646">
        <w:t xml:space="preserve"> are the </w:t>
      </w:r>
      <w:r w:rsidRPr="00C5092F">
        <w:t>Laws of Nature.</w:t>
      </w:r>
    </w:p>
    <w:p w14:paraId="37FD4205" w14:textId="0F103FF2" w:rsidR="005C6213" w:rsidRDefault="005C6213" w:rsidP="005C6213">
      <w:pPr>
        <w:pStyle w:val="BodyText"/>
        <w:rPr>
          <w:i/>
          <w:iCs/>
        </w:rPr>
      </w:pPr>
      <w:r w:rsidRPr="00994646">
        <w:t xml:space="preserve">Romans 1:19-20, </w:t>
      </w:r>
      <w:r>
        <w:t>“</w:t>
      </w:r>
      <w:r w:rsidRPr="00994646">
        <w:t xml:space="preserve">... </w:t>
      </w:r>
      <w:r w:rsidRPr="00CC24A9">
        <w:rPr>
          <w:i/>
          <w:iCs/>
        </w:rPr>
        <w:t xml:space="preserve">because what may be known of </w:t>
      </w:r>
      <w:r>
        <w:rPr>
          <w:i/>
          <w:iCs/>
        </w:rPr>
        <w:t>o</w:t>
      </w:r>
      <w:r w:rsidRPr="00CC24A9">
        <w:rPr>
          <w:i/>
          <w:iCs/>
        </w:rPr>
        <w:t xml:space="preserve">ur God is manifest in them, for </w:t>
      </w:r>
      <w:r>
        <w:rPr>
          <w:i/>
          <w:iCs/>
        </w:rPr>
        <w:t>o</w:t>
      </w:r>
      <w:r w:rsidRPr="00CC24A9">
        <w:rPr>
          <w:i/>
          <w:iCs/>
        </w:rPr>
        <w:t>ur God has shown it to them. For since the creation of the world His invisible attributes are clearly seen, being understood by the things that are made, even His eternal power and Godhead, so that they are without excuse…</w:t>
      </w:r>
      <w:r>
        <w:rPr>
          <w:i/>
          <w:iCs/>
        </w:rPr>
        <w:t>’</w:t>
      </w:r>
    </w:p>
    <w:p w14:paraId="09DA8A4B" w14:textId="77777777" w:rsidR="005C6213" w:rsidRDefault="005C6213" w:rsidP="005C6213">
      <w:pPr>
        <w:pStyle w:val="BodyText"/>
      </w:pPr>
      <w:r>
        <w:t xml:space="preserve">Romans 2:14-15, “… </w:t>
      </w:r>
      <w:r w:rsidRPr="00CC24A9">
        <w:rPr>
          <w:i/>
          <w:iCs/>
        </w:rPr>
        <w:t xml:space="preserve">for when Gentiles, who do not have the </w:t>
      </w:r>
      <w:r>
        <w:rPr>
          <w:i/>
          <w:iCs/>
        </w:rPr>
        <w:t>L</w:t>
      </w:r>
      <w:r w:rsidRPr="00CC24A9">
        <w:rPr>
          <w:i/>
          <w:iCs/>
        </w:rPr>
        <w:t xml:space="preserve">aw, </w:t>
      </w:r>
      <w:r w:rsidRPr="005C6213">
        <w:rPr>
          <w:i/>
          <w:iCs/>
        </w:rPr>
        <w:t>by nature do the things in the Law,</w:t>
      </w:r>
      <w:r w:rsidRPr="00CC24A9">
        <w:rPr>
          <w:i/>
          <w:iCs/>
        </w:rPr>
        <w:t xml:space="preserve"> these, although not having the law, are a law to themselves, who show the work of the </w:t>
      </w:r>
      <w:r>
        <w:rPr>
          <w:i/>
          <w:iCs/>
        </w:rPr>
        <w:t>L</w:t>
      </w:r>
      <w:r w:rsidRPr="00CC24A9">
        <w:rPr>
          <w:i/>
          <w:iCs/>
        </w:rPr>
        <w:t>aw written in their hearts, their conscience also bearing witness, and between themselves their thoughts accusing or else excusing them</w:t>
      </w:r>
      <w:r>
        <w:t>.</w:t>
      </w:r>
    </w:p>
    <w:p w14:paraId="1FF815DF" w14:textId="6EC47A73" w:rsidR="005C6213" w:rsidRDefault="005C6213" w:rsidP="005C6213">
      <w:pPr>
        <w:pStyle w:val="BodyText"/>
      </w:pPr>
      <w:r>
        <w:t>Galatians 6:7-8, “</w:t>
      </w:r>
      <w:r w:rsidRPr="006858EA">
        <w:rPr>
          <w:i/>
          <w:iCs/>
        </w:rPr>
        <w:t xml:space="preserve">Do not be deceived, God is not mocked; for whatever a man sows, that he will also reap. For he who sows to his flesh will of the flesh reap corruption, but he who sows to the </w:t>
      </w:r>
      <w:r w:rsidR="00E82BDA">
        <w:rPr>
          <w:i/>
          <w:iCs/>
        </w:rPr>
        <w:t>s</w:t>
      </w:r>
      <w:r w:rsidRPr="006858EA">
        <w:rPr>
          <w:i/>
          <w:iCs/>
        </w:rPr>
        <w:t xml:space="preserve">pirit will of the </w:t>
      </w:r>
      <w:r w:rsidR="00E82BDA">
        <w:rPr>
          <w:i/>
          <w:iCs/>
        </w:rPr>
        <w:t>s</w:t>
      </w:r>
      <w:r w:rsidRPr="006858EA">
        <w:rPr>
          <w:i/>
          <w:iCs/>
        </w:rPr>
        <w:t xml:space="preserve">pirit reap everlasting </w:t>
      </w:r>
      <w:r w:rsidR="00C5092F">
        <w:rPr>
          <w:i/>
          <w:iCs/>
        </w:rPr>
        <w:t>l</w:t>
      </w:r>
      <w:r w:rsidRPr="006858EA">
        <w:rPr>
          <w:i/>
          <w:iCs/>
        </w:rPr>
        <w:t>ife</w:t>
      </w:r>
      <w:r>
        <w:t>.”</w:t>
      </w:r>
    </w:p>
    <w:p w14:paraId="0B6BCF73" w14:textId="6B1CB07B" w:rsidR="005C6213" w:rsidRDefault="005C6213" w:rsidP="005C6213">
      <w:pPr>
        <w:pStyle w:val="BodyText"/>
      </w:pPr>
      <w:r>
        <w:lastRenderedPageBreak/>
        <w:t>Galatians 6:7-8 is the “</w:t>
      </w:r>
      <w:r>
        <w:rPr>
          <w:i/>
          <w:iCs/>
        </w:rPr>
        <w:t>M</w:t>
      </w:r>
      <w:r w:rsidRPr="00F74BDF">
        <w:rPr>
          <w:i/>
          <w:iCs/>
        </w:rPr>
        <w:t>oral Law of Gravity</w:t>
      </w:r>
      <w:r>
        <w:t xml:space="preserve">” (everywhere). Just as gravity works physically, sowing and reaping work morally, and they apply to individuals, families, worship centers, and nations. Consequences are built into our Abba Father’s design; we cannot violate </w:t>
      </w:r>
      <w:r w:rsidR="00E82BDA">
        <w:t xml:space="preserve">it </w:t>
      </w:r>
      <w:r>
        <w:t>without paying a price.</w:t>
      </w:r>
    </w:p>
    <w:p w14:paraId="42023489" w14:textId="77777777" w:rsidR="005C6213" w:rsidRDefault="005C6213" w:rsidP="005C6213">
      <w:pPr>
        <w:pStyle w:val="BodyText"/>
      </w:pPr>
      <w:r>
        <w:t>Proverbs 14:34, “</w:t>
      </w:r>
      <w:r w:rsidRPr="005766C3">
        <w:rPr>
          <w:i/>
          <w:iCs/>
        </w:rPr>
        <w:t>Righteousness exalts a nation, but sin is a reproach to any people</w:t>
      </w:r>
      <w:r>
        <w:t>.” Nations rise and fall morally before they fall economically or militarily. Political health follows spiritual health.</w:t>
      </w:r>
    </w:p>
    <w:p w14:paraId="69A649BA" w14:textId="60925345" w:rsidR="005C6213" w:rsidRDefault="005C6213" w:rsidP="005C6213">
      <w:pPr>
        <w:pStyle w:val="BodyText"/>
      </w:pPr>
      <w:r>
        <w:t>Jeremiah 6:16, “</w:t>
      </w:r>
      <w:r w:rsidRPr="00F74BDF">
        <w:rPr>
          <w:i/>
          <w:iCs/>
        </w:rPr>
        <w:t>Thus says the Lord: Stand in the ways and see, And ask for the old paths, where the good way is, And walk in it; Then you will find rest for your souls</w:t>
      </w:r>
      <w:r>
        <w:t xml:space="preserve">. </w:t>
      </w:r>
      <w:r w:rsidRPr="00E82BDA">
        <w:rPr>
          <w:b/>
          <w:bCs/>
          <w:i/>
          <w:iCs/>
        </w:rPr>
        <w:t>But they said, ‘We will not walk in it</w:t>
      </w:r>
      <w:r w:rsidRPr="005C6213">
        <w:t>.’</w:t>
      </w:r>
      <w:r>
        <w:t xml:space="preserve"> The heart of today’s New Awakening of Faith is to start us all walking in “</w:t>
      </w:r>
      <w:r w:rsidRPr="00F74BDF">
        <w:rPr>
          <w:i/>
          <w:iCs/>
        </w:rPr>
        <w:t>the good way,</w:t>
      </w:r>
      <w:r>
        <w:rPr>
          <w:i/>
          <w:iCs/>
        </w:rPr>
        <w:t>”</w:t>
      </w:r>
      <w:r>
        <w:t xml:space="preserve"> including at the ballot box.</w:t>
      </w:r>
    </w:p>
    <w:p w14:paraId="2B675C3B" w14:textId="21E23756" w:rsidR="005C6213" w:rsidRDefault="005C6213" w:rsidP="005C6213">
      <w:pPr>
        <w:pStyle w:val="BodyText"/>
      </w:pPr>
      <w:r w:rsidRPr="00994646">
        <w:t xml:space="preserve">Job 38:33, </w:t>
      </w:r>
      <w:r>
        <w:t>“</w:t>
      </w:r>
      <w:r w:rsidRPr="00CC24A9">
        <w:rPr>
          <w:i/>
          <w:iCs/>
        </w:rPr>
        <w:t>Do you know the laws of the heavens? Can you set their dominion over the Earth?</w:t>
      </w:r>
      <w:r>
        <w:rPr>
          <w:i/>
          <w:iCs/>
        </w:rPr>
        <w:t>”</w:t>
      </w:r>
      <w:r w:rsidRPr="00CC24A9">
        <w:rPr>
          <w:i/>
          <w:iCs/>
        </w:rPr>
        <w:t xml:space="preserve"> </w:t>
      </w:r>
      <w:r>
        <w:t>Our Abba Father</w:t>
      </w:r>
      <w:r w:rsidRPr="00CC24A9">
        <w:t xml:space="preserve"> clearly calls us to use our intelligence to unpack the </w:t>
      </w:r>
      <w:r w:rsidRPr="005C6213">
        <w:t>Laws of Nature</w:t>
      </w:r>
      <w:r w:rsidRPr="00CC24A9">
        <w:t xml:space="preserve"> for the benefit of</w:t>
      </w:r>
      <w:r w:rsidR="00C5092F">
        <w:t xml:space="preserve"> </w:t>
      </w:r>
      <w:r>
        <w:t>His</w:t>
      </w:r>
      <w:r w:rsidRPr="00CC24A9">
        <w:t xml:space="preserve"> </w:t>
      </w:r>
      <w:r w:rsidRPr="00CC24A9">
        <w:rPr>
          <w:b/>
          <w:bCs/>
        </w:rPr>
        <w:t>1776 Creation</w:t>
      </w:r>
      <w:r w:rsidRPr="00CC24A9">
        <w:t xml:space="preserve"> and the world. And teaching His </w:t>
      </w:r>
      <w:r w:rsidRPr="005C6213">
        <w:t>Laws of Nature</w:t>
      </w:r>
      <w:r w:rsidRPr="00CC24A9">
        <w:t xml:space="preserve"> present</w:t>
      </w:r>
      <w:r>
        <w:t>s</w:t>
      </w:r>
      <w:r w:rsidRPr="00CC24A9">
        <w:t xml:space="preserve"> Him to everyone!</w:t>
      </w:r>
    </w:p>
    <w:p w14:paraId="374A2058" w14:textId="2B000FCA" w:rsidR="005C6213" w:rsidRDefault="005C6213" w:rsidP="005C6213">
      <w:pPr>
        <w:pStyle w:val="BodyText"/>
      </w:pPr>
      <w:r>
        <w:t xml:space="preserve">Now that we know the sovereignty of the </w:t>
      </w:r>
      <w:r w:rsidRPr="005C6213">
        <w:t>Laws of Nature,</w:t>
      </w:r>
      <w:r>
        <w:t xml:space="preserve"> Matthew 5:17-19 takes on a profound new understanding: “</w:t>
      </w:r>
      <w:r w:rsidRPr="00DF6A63">
        <w:rPr>
          <w:i/>
          <w:iCs/>
        </w:rPr>
        <w:t xml:space="preserve">Do not think that I came to destroy the Law or the Prophets. I did not come to destroy but to fulfill. For assuredly, I say to you, till Heaven and Earth pass away, one jot or one tittle will by no means pass from the </w:t>
      </w:r>
      <w:r w:rsidR="00E82BDA">
        <w:rPr>
          <w:i/>
          <w:iCs/>
        </w:rPr>
        <w:t>L</w:t>
      </w:r>
      <w:r w:rsidRPr="00DF6A63">
        <w:rPr>
          <w:i/>
          <w:iCs/>
        </w:rPr>
        <w:t>aw till all is fulfilled. Whoever therefore breaks one of the least of these commandments, and teaches men so, shall be called least in the kingdom of Heaven; but whoever does and teaches them, he shall be called great in the kingdom of Heaven</w:t>
      </w:r>
      <w:r>
        <w:t xml:space="preserve">.” </w:t>
      </w:r>
    </w:p>
    <w:p w14:paraId="31C7B2CD" w14:textId="5FB4789B" w:rsidR="005C6213" w:rsidRDefault="005C6213" w:rsidP="005C6213">
      <w:pPr>
        <w:pStyle w:val="BodyText"/>
      </w:pPr>
      <w:r>
        <w:t xml:space="preserve">Jesus affirms the permanence of our Abba Father’s order (all the </w:t>
      </w:r>
      <w:r w:rsidRPr="005C6213">
        <w:t>Laws of Nature</w:t>
      </w:r>
      <w:r>
        <w:t xml:space="preserve"> that determine all outcomes), the continuity of moral law, and the authority of Scripture. Grace does not cancel </w:t>
      </w:r>
      <w:r w:rsidR="003E7429">
        <w:t xml:space="preserve">the </w:t>
      </w:r>
      <w:r>
        <w:t>order. Christ restores us to obedience, not rebellion.</w:t>
      </w:r>
    </w:p>
    <w:p w14:paraId="693AB315" w14:textId="77777777" w:rsidR="00C5092F" w:rsidRPr="00C5092F" w:rsidRDefault="00C5092F" w:rsidP="00C5092F">
      <w:pPr>
        <w:pStyle w:val="Heading3"/>
      </w:pPr>
      <w:bookmarkStart w:id="43" w:name="_Toc221696541"/>
      <w:r w:rsidRPr="00C5092F">
        <w:t>Application</w:t>
      </w:r>
      <w:bookmarkEnd w:id="43"/>
    </w:p>
    <w:p w14:paraId="55232C5A" w14:textId="1605DA24" w:rsidR="005C6213" w:rsidRPr="00994646" w:rsidRDefault="005C6213" w:rsidP="005C6213">
      <w:pPr>
        <w:pStyle w:val="BodyText"/>
        <w:rPr>
          <w:color w:val="EE0000"/>
        </w:rPr>
      </w:pPr>
      <w:r w:rsidRPr="00CC24A9">
        <w:t>Today, we travel to the moon and back</w:t>
      </w:r>
      <w:r w:rsidR="003E63E3">
        <w:t>, and send vehicles to other planets to collect data</w:t>
      </w:r>
      <w:r w:rsidRPr="00CC24A9">
        <w:t>. We have split the atom</w:t>
      </w:r>
      <w:r w:rsidR="00063471">
        <w:t>, replaced hearts,</w:t>
      </w:r>
      <w:r w:rsidRPr="00CC24A9">
        <w:t xml:space="preserve"> and unpacked our DNA. Adam and Eve were not ready for quantum physics, but we are today. Our Abba Father clearly states the order and certainty of His creation and expects His people to unpack the mystery. Science is the proof of our Abba Father, not a godless world that relies on science</w:t>
      </w:r>
      <w:r>
        <w:t>.</w:t>
      </w:r>
    </w:p>
    <w:p w14:paraId="41695648" w14:textId="011B8F56" w:rsidR="005C6213" w:rsidRDefault="005C6213" w:rsidP="005C6213">
      <w:pPr>
        <w:pStyle w:val="BodyText"/>
      </w:pPr>
      <w:r>
        <w:t>Let’s look at specific applications</w:t>
      </w:r>
      <w:r w:rsidR="007742A9">
        <w:t xml:space="preserve"> of the Laws of Nature</w:t>
      </w:r>
      <w:r>
        <w:t xml:space="preserve">. </w:t>
      </w:r>
      <w:r w:rsidRPr="00994646">
        <w:t>No one questions the principles of gravity, molecular attraction, physics, chemistry, aerodynamics, thermodynamics, and so on</w:t>
      </w:r>
      <w:r>
        <w:t xml:space="preserve">, </w:t>
      </w:r>
      <w:r w:rsidRPr="00994646">
        <w:t xml:space="preserve">which we cannot see, and </w:t>
      </w:r>
      <w:r w:rsidRPr="005C6213">
        <w:t xml:space="preserve">which all produce predictable outcomes everywhere and every time. </w:t>
      </w:r>
    </w:p>
    <w:p w14:paraId="011FDCFB" w14:textId="77777777" w:rsidR="005C6213" w:rsidRPr="00994646" w:rsidRDefault="005C6213" w:rsidP="005C6213">
      <w:pPr>
        <w:pStyle w:val="BodyText"/>
      </w:pPr>
      <w:r>
        <w:t xml:space="preserve">We cannot see the force in </w:t>
      </w:r>
      <w:r w:rsidRPr="00994646">
        <w:rPr>
          <w:b/>
          <w:bCs/>
        </w:rPr>
        <w:t>F</w:t>
      </w:r>
      <w:r>
        <w:rPr>
          <w:b/>
          <w:bCs/>
        </w:rPr>
        <w:t xml:space="preserve"> = ma</w:t>
      </w:r>
      <w:r w:rsidRPr="00994646">
        <w:rPr>
          <w:b/>
          <w:bCs/>
        </w:rPr>
        <w:t xml:space="preserve"> </w:t>
      </w:r>
      <w:r>
        <w:t xml:space="preserve">(Physics: Force = mass times acceleration), but it works every time without exception. We cannot see the voltage in </w:t>
      </w:r>
      <w:r w:rsidRPr="00AE3EEB">
        <w:rPr>
          <w:b/>
          <w:bCs/>
        </w:rPr>
        <w:t>V</w:t>
      </w:r>
      <w:r>
        <w:rPr>
          <w:b/>
          <w:bCs/>
        </w:rPr>
        <w:t xml:space="preserve"> = IR </w:t>
      </w:r>
      <w:r w:rsidRPr="00AE3EEB">
        <w:t xml:space="preserve">(Electricity: Volts = current times resistance), but it works every </w:t>
      </w:r>
      <w:r>
        <w:t>time.</w:t>
      </w:r>
    </w:p>
    <w:p w14:paraId="3E6D2DF9" w14:textId="77777777" w:rsidR="005C6213" w:rsidRPr="005C6213" w:rsidRDefault="005C6213" w:rsidP="005C6213">
      <w:pPr>
        <w:pStyle w:val="BodyText"/>
      </w:pPr>
      <w:r w:rsidRPr="005C6213">
        <w:t>It all comes together for us by revisiting Eden: the creation of Liberty and free will, as well as the Laws of Nature that hold our universe together and determine all outcomes. In Eden</w:t>
      </w:r>
      <w:r w:rsidRPr="003E63E3">
        <w:rPr>
          <w:b/>
          <w:bCs/>
        </w:rPr>
        <w:t>, our Abba Father told Adam and Eve to fill and subdue the Earth</w:t>
      </w:r>
      <w:r w:rsidRPr="005C6213">
        <w:t xml:space="preserve">. </w:t>
      </w:r>
    </w:p>
    <w:p w14:paraId="7D898A69" w14:textId="77777777" w:rsidR="005C6213" w:rsidRPr="00994646" w:rsidRDefault="005C6213" w:rsidP="005C6213">
      <w:pPr>
        <w:pStyle w:val="BodyText"/>
      </w:pPr>
      <w:r>
        <w:t>Genesis 1:28. “</w:t>
      </w:r>
      <w:r w:rsidRPr="0017406A">
        <w:rPr>
          <w:i/>
          <w:iCs/>
        </w:rPr>
        <w:t>And God blessed them, and God said unto them, Be fruitful, and multiply, and replenish the earth</w:t>
      </w:r>
      <w:r w:rsidRPr="0017406A">
        <w:rPr>
          <w:b/>
          <w:bCs/>
          <w:i/>
          <w:iCs/>
        </w:rPr>
        <w:t>, and subdue it</w:t>
      </w:r>
      <w:r w:rsidRPr="0017406A">
        <w:rPr>
          <w:i/>
          <w:iCs/>
        </w:rPr>
        <w:t>: and have dominion over the fish of the sea, and over the fowl of the air, and over every living thing that moveth upon the earth</w:t>
      </w:r>
      <w:r w:rsidRPr="0017406A">
        <w:t>.</w:t>
      </w:r>
      <w:r>
        <w:t>”</w:t>
      </w:r>
    </w:p>
    <w:p w14:paraId="240410AD" w14:textId="42063850" w:rsidR="003E63E3" w:rsidRDefault="005C6213" w:rsidP="005C6213">
      <w:pPr>
        <w:pStyle w:val="BodyText"/>
      </w:pPr>
      <w:r w:rsidRPr="005C6213">
        <w:t xml:space="preserve">To subdue the Earth, they had to unpack the Laws of Nature that determine all outcomes. ‘Outcomes’ </w:t>
      </w:r>
      <w:r w:rsidRPr="005C6213">
        <w:lastRenderedPageBreak/>
        <w:t>are the missing element in discuss</w:t>
      </w:r>
      <w:r w:rsidR="007742A9">
        <w:t xml:space="preserve">ing </w:t>
      </w:r>
      <w:r w:rsidRPr="005C6213">
        <w:t>the Laws of Nature in our Declaration of Independence (DOI). Like government laws, disobeying the Laws of Nature has very negative consequences.</w:t>
      </w:r>
      <w:r>
        <w:t xml:space="preserve"> </w:t>
      </w:r>
    </w:p>
    <w:p w14:paraId="260B746F" w14:textId="5A809696" w:rsidR="005C6213" w:rsidRPr="005C6213" w:rsidRDefault="005C6213" w:rsidP="005C6213">
      <w:pPr>
        <w:pStyle w:val="BodyText"/>
      </w:pPr>
      <w:r>
        <w:t>Also</w:t>
      </w:r>
      <w:r w:rsidR="00C5092F">
        <w:t>,</w:t>
      </w:r>
      <w:r>
        <w:t xml:space="preserve"> notice </w:t>
      </w:r>
      <w:r w:rsidR="00C5092F">
        <w:t>that our Abba Father did not say to rule over</w:t>
      </w:r>
      <w:r>
        <w:t xml:space="preserve"> other</w:t>
      </w:r>
      <w:r w:rsidR="007742A9">
        <w:t>s or to</w:t>
      </w:r>
      <w:r>
        <w:t xml:space="preserve"> take power over them. The Family Tribe was the government</w:t>
      </w:r>
      <w:r w:rsidR="003E63E3">
        <w:t xml:space="preserve"> everywhere </w:t>
      </w:r>
      <w:r w:rsidR="00C5092F">
        <w:t>until Narmer</w:t>
      </w:r>
      <w:r w:rsidR="003E63E3">
        <w:t xml:space="preserve"> of Egypt</w:t>
      </w:r>
      <w:r w:rsidR="00C5092F">
        <w:t xml:space="preserve"> in 3100 BC,</w:t>
      </w:r>
      <w:r w:rsidR="00B02ABE">
        <w:t xml:space="preserve"> and </w:t>
      </w:r>
      <w:r w:rsidR="00C5092F">
        <w:t>our Abba Father’s</w:t>
      </w:r>
      <w:r w:rsidR="00B02ABE">
        <w:t xml:space="preserve"> </w:t>
      </w:r>
      <w:r w:rsidR="00B02ABE" w:rsidRPr="00B02ABE">
        <w:rPr>
          <w:b/>
          <w:bCs/>
        </w:rPr>
        <w:t>1776 Creation</w:t>
      </w:r>
      <w:r w:rsidR="00B02ABE">
        <w:t xml:space="preserve"> restored the </w:t>
      </w:r>
      <w:r w:rsidR="003E63E3">
        <w:t>F</w:t>
      </w:r>
      <w:r w:rsidR="00B02ABE">
        <w:t>amily with our Abba Father in our hearts</w:t>
      </w:r>
      <w:r w:rsidR="009F6DC2">
        <w:t xml:space="preserve"> and government by His Laws of Nature.</w:t>
      </w:r>
    </w:p>
    <w:p w14:paraId="4C48D785" w14:textId="02EBAB1A" w:rsidR="005C6213" w:rsidRPr="005C6213" w:rsidRDefault="005C6213" w:rsidP="005C6213">
      <w:pPr>
        <w:pStyle w:val="BodyText"/>
      </w:pPr>
      <w:r w:rsidRPr="005C6213">
        <w:t xml:space="preserve">The Laws of Nature also govern economics and social Interactions; there is no escape. The </w:t>
      </w:r>
      <w:r w:rsidR="007742A9">
        <w:t>F</w:t>
      </w:r>
      <w:r w:rsidRPr="005C6213">
        <w:t>amily is the bedrock of society</w:t>
      </w:r>
      <w:r w:rsidR="00C5092F">
        <w:t xml:space="preserve">, the first responder, first teacher, and caregiver for </w:t>
      </w:r>
      <w:r w:rsidR="007742A9">
        <w:t>older adults</w:t>
      </w:r>
      <w:r w:rsidR="00C5092F">
        <w:t>, because it produces the best outcomes</w:t>
      </w:r>
      <w:r w:rsidRPr="005C6213">
        <w:t xml:space="preserve"> for the most; it is the Law (of Nature). </w:t>
      </w:r>
    </w:p>
    <w:p w14:paraId="6BC4C29A" w14:textId="70146A2C" w:rsidR="005C6213" w:rsidRDefault="005C6213" w:rsidP="005C6213">
      <w:pPr>
        <w:pStyle w:val="BodyText"/>
      </w:pPr>
      <w:r w:rsidRPr="005C6213">
        <w:t>‘</w:t>
      </w:r>
      <w:r w:rsidRPr="005C6213">
        <w:rPr>
          <w:i/>
          <w:iCs/>
        </w:rPr>
        <w:t>Subsidy Produces More’</w:t>
      </w:r>
      <w:r w:rsidRPr="005C6213">
        <w:t xml:space="preserve"> is an economic Law (of Nature); throw money at a problem, and it MUST make it worse, it is the Law (of Nature).</w:t>
      </w:r>
      <w:r w:rsidR="00B02ABE">
        <w:t xml:space="preserve"> </w:t>
      </w:r>
      <w:r w:rsidRPr="00994646">
        <w:t xml:space="preserve">Yet all our faction representatives do is throw money at </w:t>
      </w:r>
      <w:r w:rsidR="007742A9">
        <w:t>issue</w:t>
      </w:r>
      <w:r w:rsidRPr="00994646">
        <w:t>s and take a cut for themselves. When challenged after the guaranteed failure, they say they did not spend enough. Governments spent over a trillion dollars on the homeless problem, and it is at record highs. And $millions also went into people</w:t>
      </w:r>
      <w:r>
        <w:t>’</w:t>
      </w:r>
      <w:r w:rsidRPr="00994646">
        <w:t>s pockets.</w:t>
      </w:r>
    </w:p>
    <w:p w14:paraId="766A7E56" w14:textId="7823F4CE" w:rsidR="005C6213" w:rsidRPr="005C6213" w:rsidRDefault="005C6213" w:rsidP="005C6213">
      <w:pPr>
        <w:pStyle w:val="BodyText"/>
      </w:pPr>
      <w:r w:rsidRPr="005C6213">
        <w:t xml:space="preserve">Our Secretary of Health under P46 chose a </w:t>
      </w:r>
      <w:r>
        <w:t>vac</w:t>
      </w:r>
      <w:r w:rsidR="00063471">
        <w:t>cine during COVID based on lining his pocket and expanding his power over ‘</w:t>
      </w:r>
      <w:r w:rsidR="00063471" w:rsidRPr="00063471">
        <w:rPr>
          <w:i/>
          <w:iCs/>
        </w:rPr>
        <w:t>we the people’</w:t>
      </w:r>
      <w:r w:rsidR="00063471">
        <w:t xml:space="preserve"> rather than</w:t>
      </w:r>
      <w:r w:rsidRPr="005C6213">
        <w:t xml:space="preserve"> following the Scientific Method to find the best option. Even worse, he stifled the expertise in the public square.</w:t>
      </w:r>
    </w:p>
    <w:p w14:paraId="6E7D94C3" w14:textId="6D443B86" w:rsidR="005C6213" w:rsidRPr="005C6213" w:rsidRDefault="005C6213" w:rsidP="005C6213">
      <w:pPr>
        <w:pStyle w:val="BodyText"/>
      </w:pPr>
      <w:r w:rsidRPr="005C6213">
        <w:t xml:space="preserve">As a crook with immunity, all we have at present is not to choose another crook. But if the Body of Christ demanded that all representatives follow the Scientific Method and all other </w:t>
      </w:r>
      <w:r w:rsidR="00AD56AF">
        <w:t>g</w:t>
      </w:r>
      <w:r w:rsidRPr="005C6213">
        <w:t xml:space="preserve">overning </w:t>
      </w:r>
      <w:r w:rsidR="00AD56AF">
        <w:t>p</w:t>
      </w:r>
      <w:r w:rsidRPr="005C6213">
        <w:t>rinciples enumerated, the Laws of Nature, we would achieve a righteous principled government</w:t>
      </w:r>
      <w:r w:rsidR="007742A9">
        <w:t xml:space="preserve"> in one election</w:t>
      </w:r>
      <w:r w:rsidRPr="005C6213">
        <w:t>.</w:t>
      </w:r>
    </w:p>
    <w:p w14:paraId="62C0EFDA" w14:textId="294E878C" w:rsidR="005C6213" w:rsidRPr="005C6213" w:rsidRDefault="005C6213" w:rsidP="005C6213">
      <w:pPr>
        <w:pStyle w:val="BodyText"/>
      </w:pPr>
      <w:r w:rsidRPr="005C6213">
        <w:t xml:space="preserve">Prayerfully, we begin to see the power that </w:t>
      </w:r>
      <w:r w:rsidR="007742A9">
        <w:t xml:space="preserve">we </w:t>
      </w:r>
      <w:r w:rsidRPr="005C6213">
        <w:t xml:space="preserve">pulpit leaders and the Body of Christ possess, which we are unaware of – </w:t>
      </w:r>
      <w:r w:rsidRPr="007742A9">
        <w:rPr>
          <w:b/>
          <w:bCs/>
        </w:rPr>
        <w:t>teaching our Abba Father’s Laws of Nature in detail rather than politics.</w:t>
      </w:r>
    </w:p>
    <w:p w14:paraId="1EBE7782" w14:textId="0E326817" w:rsidR="005C6213" w:rsidRPr="005C6213" w:rsidRDefault="005C6213" w:rsidP="005C6213">
      <w:pPr>
        <w:pStyle w:val="BodyText"/>
      </w:pPr>
      <w:r w:rsidRPr="005C6213">
        <w:t xml:space="preserve">Our DOI stands on the Laws of Nature as our justification for overthrowing the kingship government; </w:t>
      </w:r>
      <w:r w:rsidRPr="005C6213">
        <w:rPr>
          <w:b/>
          <w:bCs/>
        </w:rPr>
        <w:t>Godly Civics</w:t>
      </w:r>
      <w:r w:rsidRPr="005C6213">
        <w:t xml:space="preserve"> sees our Abba Father’s hand at work. We also refer to the Laws of Nature as </w:t>
      </w:r>
      <w:r w:rsidR="00063471">
        <w:t>g</w:t>
      </w:r>
      <w:r w:rsidRPr="005C6213">
        <w:t xml:space="preserve">overning </w:t>
      </w:r>
      <w:r w:rsidR="00063471">
        <w:t>p</w:t>
      </w:r>
      <w:r w:rsidRPr="005C6213">
        <w:t>rinciples as we discover them through research and experience.</w:t>
      </w:r>
      <w:r>
        <w:t xml:space="preserve"> </w:t>
      </w:r>
      <w:r w:rsidRPr="007742A9">
        <w:rPr>
          <w:b/>
          <w:bCs/>
        </w:rPr>
        <w:t>The only debate in the Laws of Nature is the quality of the research data</w:t>
      </w:r>
      <w:r>
        <w:t>.</w:t>
      </w:r>
    </w:p>
    <w:p w14:paraId="0BFB6CA1" w14:textId="6E61F621" w:rsidR="005C6213" w:rsidRPr="00994646" w:rsidRDefault="005C6213" w:rsidP="005C6213">
      <w:pPr>
        <w:pStyle w:val="BodyText"/>
      </w:pPr>
      <w:r w:rsidRPr="00994646">
        <w:t xml:space="preserve">Our Founding Fathers established our Constitution on </w:t>
      </w:r>
      <w:r w:rsidR="007742A9">
        <w:t>g</w:t>
      </w:r>
      <w:r w:rsidRPr="00994646">
        <w:t xml:space="preserve">overning </w:t>
      </w:r>
      <w:r w:rsidR="007742A9">
        <w:t>p</w:t>
      </w:r>
      <w:r w:rsidRPr="00994646">
        <w:t xml:space="preserve">rinciples that produce the best government to sustain Life, Liberty, and the pursuit of Happiness, our unalienable rights as outlined in the </w:t>
      </w:r>
      <w:r w:rsidRPr="005C6213">
        <w:t>Laws of Nature.</w:t>
      </w:r>
    </w:p>
    <w:p w14:paraId="47830B05" w14:textId="2EB9DAC2" w:rsidR="005C6213" w:rsidRPr="005C6213" w:rsidRDefault="005C6213" w:rsidP="005C6213">
      <w:pPr>
        <w:pStyle w:val="BodyText"/>
      </w:pPr>
      <w:r w:rsidRPr="005C6213">
        <w:t xml:space="preserve">The ‘pursuit of Happiness’ is on par with </w:t>
      </w:r>
      <w:r w:rsidR="00063471">
        <w:t>L</w:t>
      </w:r>
      <w:r w:rsidRPr="005C6213">
        <w:t xml:space="preserve">ife and Liberty because the government can never provide it. We must be free to seek it in religion or other sources that harm no others. Imagine 237 years of studying our Abba Father’s Laws of Nature in His </w:t>
      </w:r>
      <w:r w:rsidRPr="005C6213">
        <w:rPr>
          <w:b/>
          <w:bCs/>
        </w:rPr>
        <w:t>1776 Creation</w:t>
      </w:r>
      <w:r w:rsidRPr="005C6213">
        <w:t xml:space="preserve"> for everyone’s benefit instead of engaging in political faction warfare for control and plunder.</w:t>
      </w:r>
    </w:p>
    <w:p w14:paraId="094A90F1" w14:textId="77777777" w:rsidR="005C6213" w:rsidRPr="005C6213" w:rsidRDefault="005C6213" w:rsidP="005C6213">
      <w:pPr>
        <w:pStyle w:val="BodyText"/>
      </w:pPr>
      <w:r w:rsidRPr="005C6213">
        <w:t xml:space="preserve">Our Abba Father restored Liberty with free will through His </w:t>
      </w:r>
      <w:r w:rsidRPr="005C6213">
        <w:rPr>
          <w:b/>
          <w:bCs/>
        </w:rPr>
        <w:t>1776 Creation</w:t>
      </w:r>
      <w:r w:rsidRPr="005C6213">
        <w:t xml:space="preserve">, akin to </w:t>
      </w:r>
      <w:r w:rsidRPr="005C6213">
        <w:rPr>
          <w:b/>
          <w:bCs/>
        </w:rPr>
        <w:t>Eden 2.0</w:t>
      </w:r>
      <w:r w:rsidRPr="005C6213">
        <w:t>. The Pilgrims, His new remnant, created the ‘starter dough’ of self-government and private property in Liberty to be free to image our Abba Father.</w:t>
      </w:r>
    </w:p>
    <w:p w14:paraId="0CA72407" w14:textId="77777777" w:rsidR="005C6213" w:rsidRDefault="005C6213" w:rsidP="005C6213">
      <w:pPr>
        <w:pStyle w:val="BodyText"/>
      </w:pPr>
      <w:r w:rsidRPr="00DF6A63">
        <w:rPr>
          <w:b/>
          <w:bCs/>
        </w:rPr>
        <w:t>Godly Civics</w:t>
      </w:r>
      <w:r w:rsidRPr="00994646">
        <w:t xml:space="preserve"> prays the Body of Christ, led by our pulpit leaders or not, must choose and elect representatives that sustain His </w:t>
      </w:r>
      <w:r w:rsidRPr="00DF6A63">
        <w:rPr>
          <w:b/>
          <w:bCs/>
        </w:rPr>
        <w:t>1776 Creation</w:t>
      </w:r>
      <w:r w:rsidRPr="00994646">
        <w:t xml:space="preserve"> with </w:t>
      </w:r>
      <w:r w:rsidRPr="005C6213">
        <w:t>His Laws of Nature as</w:t>
      </w:r>
      <w:r w:rsidRPr="00994646">
        <w:t xml:space="preserve"> the foundation of our government</w:t>
      </w:r>
      <w:r>
        <w:t>,</w:t>
      </w:r>
      <w:r w:rsidRPr="00994646">
        <w:t xml:space="preserve"> now that we have </w:t>
      </w:r>
      <w:r>
        <w:t xml:space="preserve">fully </w:t>
      </w:r>
      <w:r w:rsidRPr="00994646">
        <w:t>experienced the depravity of political factions</w:t>
      </w:r>
      <w:r>
        <w:t xml:space="preserve"> to our downfall</w:t>
      </w:r>
      <w:r w:rsidRPr="00994646">
        <w:t>.</w:t>
      </w:r>
    </w:p>
    <w:p w14:paraId="3C718BBD" w14:textId="337E6FEC" w:rsidR="0069616C" w:rsidRDefault="0069616C" w:rsidP="00B02ABE">
      <w:pPr>
        <w:pStyle w:val="Heading2"/>
        <w:rPr>
          <w:rFonts w:cstheme="minorHAnsi"/>
          <w:b w:val="0"/>
          <w:bCs/>
          <w:sz w:val="24"/>
          <w:szCs w:val="24"/>
        </w:rPr>
      </w:pPr>
      <w:bookmarkStart w:id="44" w:name="_Toc221696542"/>
      <w:r>
        <w:lastRenderedPageBreak/>
        <w:t xml:space="preserve">6. The Biblical World View is Obsolete </w:t>
      </w:r>
      <w:r w:rsidRPr="00CC5FD5">
        <w:rPr>
          <w:rFonts w:cstheme="minorHAnsi"/>
          <w:b w:val="0"/>
          <w:bCs/>
          <w:sz w:val="24"/>
          <w:szCs w:val="24"/>
        </w:rPr>
        <w:t>(</w:t>
      </w:r>
      <w:r w:rsidR="00D80A90">
        <w:rPr>
          <w:rFonts w:cstheme="minorHAnsi"/>
          <w:b w:val="0"/>
          <w:bCs/>
          <w:sz w:val="24"/>
          <w:szCs w:val="24"/>
        </w:rPr>
        <w:t>8.7</w:t>
      </w:r>
      <w:r w:rsidRPr="00CC5FD5">
        <w:rPr>
          <w:rFonts w:cstheme="minorHAnsi"/>
          <w:b w:val="0"/>
          <w:bCs/>
          <w:sz w:val="24"/>
          <w:szCs w:val="24"/>
        </w:rPr>
        <w:t xml:space="preserve"> min.</w:t>
      </w:r>
      <w:r>
        <w:rPr>
          <w:rFonts w:cstheme="minorHAnsi"/>
          <w:b w:val="0"/>
          <w:bCs/>
          <w:sz w:val="24"/>
          <w:szCs w:val="24"/>
        </w:rPr>
        <w:t>)</w:t>
      </w:r>
      <w:bookmarkEnd w:id="44"/>
    </w:p>
    <w:p w14:paraId="41B60B56" w14:textId="77777777" w:rsidR="0069616C" w:rsidRDefault="0069616C" w:rsidP="0069616C">
      <w:pPr>
        <w:pStyle w:val="Heading3"/>
      </w:pPr>
      <w:bookmarkStart w:id="45" w:name="_Toc221696543"/>
      <w:r>
        <w:t>The Biblical USA View</w:t>
      </w:r>
      <w:bookmarkEnd w:id="45"/>
    </w:p>
    <w:p w14:paraId="5987105D" w14:textId="08D27D5B" w:rsidR="0069616C" w:rsidRDefault="0069616C" w:rsidP="0069616C">
      <w:pPr>
        <w:pStyle w:val="BodyText1"/>
      </w:pPr>
      <w:r>
        <w:t>Our</w:t>
      </w:r>
      <w:r w:rsidRPr="0069616C">
        <w:t xml:space="preserve"> </w:t>
      </w:r>
      <w:r w:rsidRPr="0069616C">
        <w:rPr>
          <w:i/>
          <w:iCs/>
        </w:rPr>
        <w:t xml:space="preserve">Biblical USA </w:t>
      </w:r>
      <w:r>
        <w:rPr>
          <w:i/>
          <w:iCs/>
        </w:rPr>
        <w:t>V</w:t>
      </w:r>
      <w:r w:rsidRPr="0069616C">
        <w:rPr>
          <w:i/>
          <w:iCs/>
        </w:rPr>
        <w:t>iew</w:t>
      </w:r>
      <w:r w:rsidRPr="0069616C">
        <w:t xml:space="preserve"> </w:t>
      </w:r>
      <w:r>
        <w:t xml:space="preserve">has two elements. The first is our Abba Father’s </w:t>
      </w:r>
      <w:r w:rsidRPr="0069616C">
        <w:rPr>
          <w:b/>
          <w:bCs/>
        </w:rPr>
        <w:t>1776 Creation</w:t>
      </w:r>
      <w:r w:rsidR="00194025">
        <w:t xml:space="preserve"> with His </w:t>
      </w:r>
      <w:r>
        <w:t xml:space="preserve">Laws of Nature applied in </w:t>
      </w:r>
      <w:r w:rsidRPr="0069616C">
        <w:rPr>
          <w:b/>
          <w:bCs/>
        </w:rPr>
        <w:t>WePEG1787</w:t>
      </w:r>
      <w:r>
        <w:t xml:space="preserve">. The second is </w:t>
      </w:r>
      <w:r w:rsidR="00194025">
        <w:t>understanding the Devil’s and the spirit world’s roles</w:t>
      </w:r>
      <w:r>
        <w:t xml:space="preserve"> in this phase of our li</w:t>
      </w:r>
      <w:r w:rsidR="00194025">
        <w:t>ves</w:t>
      </w:r>
      <w:r>
        <w:t xml:space="preserve">. </w:t>
      </w:r>
      <w:r w:rsidRPr="0069616C">
        <w:rPr>
          <w:b/>
          <w:bCs/>
        </w:rPr>
        <w:t>Godly Civics</w:t>
      </w:r>
      <w:r>
        <w:t xml:space="preserve"> is both elements ordained by Isaiah 6.9 and there is no role for political parties in our </w:t>
      </w:r>
      <w:r w:rsidRPr="0069616C">
        <w:rPr>
          <w:i/>
          <w:iCs/>
        </w:rPr>
        <w:t>Biblical USA View</w:t>
      </w:r>
      <w:r>
        <w:t>.</w:t>
      </w:r>
    </w:p>
    <w:p w14:paraId="2C5734FE" w14:textId="77777777" w:rsidR="00C85037" w:rsidRDefault="00C85037" w:rsidP="00C85037">
      <w:pPr>
        <w:pStyle w:val="BodyText"/>
      </w:pPr>
      <w:r w:rsidRPr="00C85037">
        <w:t>James 1:17, “</w:t>
      </w:r>
      <w:r w:rsidRPr="00C85037">
        <w:rPr>
          <w:i/>
          <w:iCs/>
        </w:rPr>
        <w:t>Every good gift and every perfect gift is from above, and comes down from the Father of lights, with whom there is no variation or shadow of turning</w:t>
      </w:r>
      <w:r w:rsidRPr="00C85037">
        <w:t xml:space="preserve">.” </w:t>
      </w:r>
    </w:p>
    <w:p w14:paraId="1DB8CF2E" w14:textId="55F0CDCF" w:rsidR="00194025" w:rsidRDefault="00194025" w:rsidP="00C85037">
      <w:pPr>
        <w:pStyle w:val="BodyText"/>
      </w:pPr>
      <w:r w:rsidRPr="00C85037">
        <w:rPr>
          <w:b/>
          <w:bCs/>
        </w:rPr>
        <w:t xml:space="preserve">Isaiah 9:6 demands we see our </w:t>
      </w:r>
      <w:r w:rsidRPr="00C85037">
        <w:rPr>
          <w:b/>
          <w:bCs/>
          <w:i/>
          <w:iCs/>
        </w:rPr>
        <w:t>Biblical USA View</w:t>
      </w:r>
      <w:r w:rsidRPr="00C85037">
        <w:rPr>
          <w:b/>
          <w:bCs/>
        </w:rPr>
        <w:t>.</w:t>
      </w:r>
    </w:p>
    <w:p w14:paraId="0BF1C0A9" w14:textId="3FDA263A" w:rsidR="0069616C" w:rsidRPr="0069616C" w:rsidRDefault="0069616C" w:rsidP="0069616C">
      <w:pPr>
        <w:pStyle w:val="Heading3"/>
      </w:pPr>
      <w:bookmarkStart w:id="46" w:name="_Toc221696544"/>
      <w:r>
        <w:t>The Biblical Worldview</w:t>
      </w:r>
      <w:bookmarkEnd w:id="46"/>
    </w:p>
    <w:p w14:paraId="2BB3EC79" w14:textId="77777777" w:rsidR="00C85037" w:rsidRDefault="00C85037" w:rsidP="00C85037">
      <w:pPr>
        <w:pStyle w:val="BodyText1"/>
      </w:pPr>
      <w:r w:rsidRPr="00C85037">
        <w:rPr>
          <w:b/>
          <w:bCs/>
        </w:rPr>
        <w:t>Here is the rub</w:t>
      </w:r>
      <w:r w:rsidRPr="00C85037">
        <w:t xml:space="preserve">: the Biblical Worldview used by everyone today is Scripture’s presentation </w:t>
      </w:r>
      <w:r w:rsidRPr="00C85037">
        <w:rPr>
          <w:b/>
          <w:bCs/>
        </w:rPr>
        <w:t>of our duty to a king</w:t>
      </w:r>
      <w:r w:rsidRPr="00C85037">
        <w:t>. Daniel is the ‘Poster Boy’; if he says, ‘</w:t>
      </w:r>
      <w:r w:rsidRPr="00C85037">
        <w:rPr>
          <w:i/>
          <w:iCs/>
        </w:rPr>
        <w:t>Drive on the right</w:t>
      </w:r>
      <w:r w:rsidRPr="00C85037">
        <w:t>,’ we do. If he says, ‘</w:t>
      </w:r>
      <w:r w:rsidRPr="00C85037">
        <w:rPr>
          <w:i/>
          <w:iCs/>
        </w:rPr>
        <w:t>worship him</w:t>
      </w:r>
      <w:r w:rsidRPr="00C85037">
        <w:t>,’ get ready to die. That was never complicated.</w:t>
      </w:r>
    </w:p>
    <w:p w14:paraId="7859EEED" w14:textId="758D5F36" w:rsidR="00C85037" w:rsidRDefault="00C85037" w:rsidP="00C85037">
      <w:pPr>
        <w:pStyle w:val="BodyText"/>
      </w:pPr>
      <w:r>
        <w:t>There should be no confusion with Acts 5:29, “</w:t>
      </w:r>
      <w:r w:rsidRPr="0069616C">
        <w:rPr>
          <w:i/>
          <w:iCs/>
        </w:rPr>
        <w:t>We must obey God rather than men</w:t>
      </w:r>
      <w:r>
        <w:t xml:space="preserve">.” Daniel teaches us how to obey the king for the sake of peace and order, and to rebuke the king when it goes against our Abba Father. </w:t>
      </w:r>
    </w:p>
    <w:p w14:paraId="2CCD8B70" w14:textId="78DE432C" w:rsidR="00C85037" w:rsidRPr="0069616C" w:rsidRDefault="0069616C" w:rsidP="00C85037">
      <w:pPr>
        <w:pStyle w:val="BodyText"/>
      </w:pPr>
      <w:r>
        <w:t>The Biblical Worldview is not wrong</w:t>
      </w:r>
      <w:r w:rsidR="00C85037">
        <w:t>;</w:t>
      </w:r>
      <w:r>
        <w:t xml:space="preserve"> it is simply incomplete</w:t>
      </w:r>
      <w:r w:rsidR="00194025">
        <w:t xml:space="preserve"> and somewhat shallow after </w:t>
      </w:r>
      <w:r w:rsidR="00194025" w:rsidRPr="00194025">
        <w:rPr>
          <w:b/>
          <w:bCs/>
        </w:rPr>
        <w:t>Godly Civics</w:t>
      </w:r>
      <w:r w:rsidR="00194025">
        <w:t xml:space="preserve"> and our New Awakening. </w:t>
      </w:r>
      <w:r w:rsidR="00C85037" w:rsidRPr="0069616C">
        <w:t>“</w:t>
      </w:r>
      <w:r w:rsidR="00C85037" w:rsidRPr="0069616C">
        <w:rPr>
          <w:i/>
          <w:iCs/>
        </w:rPr>
        <w:t>Give unto Caesar</w:t>
      </w:r>
      <w:r w:rsidR="00C85037" w:rsidRPr="0069616C">
        <w:t xml:space="preserve">” makes no sense when there is no Caesar. The </w:t>
      </w:r>
      <w:r w:rsidR="00C85037" w:rsidRPr="00C85037">
        <w:t>Biblical Worldview</w:t>
      </w:r>
      <w:r w:rsidR="00C85037" w:rsidRPr="0069616C">
        <w:t>, even though it is Scripture, diminishes our Abba Father’s</w:t>
      </w:r>
      <w:r w:rsidR="00C85037" w:rsidRPr="0069616C">
        <w:rPr>
          <w:b/>
          <w:bCs/>
        </w:rPr>
        <w:t xml:space="preserve"> 1776 Creation </w:t>
      </w:r>
      <w:r w:rsidR="00C85037" w:rsidRPr="00C85037">
        <w:t>because it is what He created</w:t>
      </w:r>
      <w:r w:rsidR="00C85037" w:rsidRPr="0069616C">
        <w:rPr>
          <w:b/>
          <w:bCs/>
        </w:rPr>
        <w:t xml:space="preserve"> after Scripture</w:t>
      </w:r>
      <w:r w:rsidR="00C85037" w:rsidRPr="0069616C">
        <w:t xml:space="preserve">; </w:t>
      </w:r>
      <w:r w:rsidR="00C85037">
        <w:t>O</w:t>
      </w:r>
      <w:r w:rsidR="00C85037" w:rsidRPr="0069616C">
        <w:t>ur Abba Father did not retire</w:t>
      </w:r>
      <w:r w:rsidR="00C85037">
        <w:t>!</w:t>
      </w:r>
      <w:r w:rsidR="00C85037" w:rsidRPr="0069616C">
        <w:t xml:space="preserve"> </w:t>
      </w:r>
    </w:p>
    <w:p w14:paraId="2C11228A" w14:textId="11A7F2CE" w:rsidR="00C85037" w:rsidRDefault="0069616C" w:rsidP="00C85037">
      <w:pPr>
        <w:pStyle w:val="BodyText"/>
      </w:pPr>
      <w:r>
        <w:t xml:space="preserve"> </w:t>
      </w:r>
      <w:r w:rsidR="00C85037" w:rsidRPr="00C85037">
        <w:rPr>
          <w:b/>
          <w:bCs/>
        </w:rPr>
        <w:t>T</w:t>
      </w:r>
      <w:r w:rsidRPr="00C85037">
        <w:rPr>
          <w:b/>
          <w:bCs/>
        </w:rPr>
        <w:t>here is no human king to obey</w:t>
      </w:r>
      <w:r w:rsidRPr="0069616C">
        <w:t xml:space="preserve"> in our Abba Father’s</w:t>
      </w:r>
      <w:r w:rsidRPr="0069616C">
        <w:rPr>
          <w:b/>
          <w:bCs/>
        </w:rPr>
        <w:t xml:space="preserve"> 1776 Creation</w:t>
      </w:r>
      <w:r w:rsidRPr="0069616C">
        <w:t xml:space="preserve">! </w:t>
      </w:r>
      <w:r w:rsidR="00C85037">
        <w:t xml:space="preserve">There is, in fact, no duty whatsoever </w:t>
      </w:r>
      <w:r w:rsidR="00194025">
        <w:t>for</w:t>
      </w:r>
      <w:r w:rsidR="00C85037">
        <w:t xml:space="preserve"> ‘</w:t>
      </w:r>
      <w:r w:rsidR="00C85037" w:rsidRPr="00C85037">
        <w:rPr>
          <w:i/>
          <w:iCs/>
        </w:rPr>
        <w:t>we the people’</w:t>
      </w:r>
      <w:r w:rsidR="00C85037">
        <w:t xml:space="preserve"> to our government as designed in His </w:t>
      </w:r>
      <w:r w:rsidR="00C85037" w:rsidRPr="00C85037">
        <w:rPr>
          <w:b/>
          <w:bCs/>
        </w:rPr>
        <w:t>1776 Creation</w:t>
      </w:r>
      <w:r w:rsidR="00C85037">
        <w:t xml:space="preserve">. Our duty is to our Abba Father’s Laws of Nature and </w:t>
      </w:r>
      <w:r w:rsidR="00C85037" w:rsidRPr="00C85037">
        <w:rPr>
          <w:b/>
          <w:bCs/>
        </w:rPr>
        <w:t>those laws enumerated by our representatives</w:t>
      </w:r>
      <w:r w:rsidR="00C85037">
        <w:t xml:space="preserve">. </w:t>
      </w:r>
    </w:p>
    <w:p w14:paraId="52D7DA88" w14:textId="4FC5B27B" w:rsidR="00C85037" w:rsidRDefault="00C85037" w:rsidP="00C85037">
      <w:pPr>
        <w:pStyle w:val="BodyText"/>
      </w:pPr>
      <w:r>
        <w:t>Even though ‘</w:t>
      </w:r>
      <w:r w:rsidRPr="00C85037">
        <w:rPr>
          <w:i/>
          <w:iCs/>
        </w:rPr>
        <w:t>we the people’</w:t>
      </w:r>
      <w:r>
        <w:t xml:space="preserve"> are the sovereign owners of our USA, our Abba Father understood the damage caused by a Democratic mob in the hands of the Devil. The only power ‘</w:t>
      </w:r>
      <w:r w:rsidRPr="00C85037">
        <w:rPr>
          <w:i/>
          <w:iCs/>
        </w:rPr>
        <w:t>we the people’</w:t>
      </w:r>
      <w:r>
        <w:t xml:space="preserve"> have is in electing our representatives. There is nothing else we can do to change our government. </w:t>
      </w:r>
    </w:p>
    <w:p w14:paraId="00CAB998" w14:textId="67C4CA21" w:rsidR="00C85037" w:rsidRDefault="00C85037" w:rsidP="00C85037">
      <w:pPr>
        <w:pStyle w:val="BodyText"/>
      </w:pPr>
      <w:r>
        <w:t>The bottom line is a simple choice: elect representatives loyal to the Laws of Nature for everyone, or the Devil’s political parties to command, plunder, and enslave “</w:t>
      </w:r>
      <w:r w:rsidRPr="00C85037">
        <w:rPr>
          <w:i/>
          <w:iCs/>
        </w:rPr>
        <w:t>we the people</w:t>
      </w:r>
      <w:r>
        <w:t>” and our worship centers.</w:t>
      </w:r>
    </w:p>
    <w:p w14:paraId="5A4279BC" w14:textId="7856849E" w:rsidR="0069616C" w:rsidRDefault="0069616C" w:rsidP="00C85037">
      <w:pPr>
        <w:pStyle w:val="BodyText"/>
        <w:rPr>
          <w:color w:val="EE0000"/>
        </w:rPr>
      </w:pPr>
      <w:r w:rsidRPr="00194025">
        <w:t xml:space="preserve">In society, </w:t>
      </w:r>
      <w:r w:rsidR="00194025" w:rsidRPr="00194025">
        <w:rPr>
          <w:b/>
          <w:bCs/>
        </w:rPr>
        <w:t>Godly Civics</w:t>
      </w:r>
      <w:r w:rsidRPr="00194025">
        <w:t xml:space="preserve"> serves as </w:t>
      </w:r>
      <w:r w:rsidRPr="00194025">
        <w:rPr>
          <w:b/>
          <w:bCs/>
        </w:rPr>
        <w:t>our moral compass</w:t>
      </w:r>
      <w:r w:rsidRPr="00194025">
        <w:t>, providing a framework for our choices and actions across every aspect of daily life.</w:t>
      </w:r>
      <w:r w:rsidR="00194025" w:rsidRPr="00194025">
        <w:t xml:space="preserve"> </w:t>
      </w:r>
      <w:r w:rsidRPr="00194025">
        <w:t>‘Moral’ is interesting because there is no source for non-believers except watching Believers obey the last six commandments that work for everyone. Drawing people to morality is essential to our society, regardless of whether they are Believers.</w:t>
      </w:r>
    </w:p>
    <w:p w14:paraId="49C7AF5A" w14:textId="0DB01BBF" w:rsidR="0069616C" w:rsidRPr="00194025" w:rsidRDefault="00194025" w:rsidP="00194025">
      <w:pPr>
        <w:pStyle w:val="BodyText"/>
      </w:pPr>
      <w:r>
        <w:t>I</w:t>
      </w:r>
      <w:r w:rsidR="0069616C" w:rsidRPr="00194025">
        <w:t>f the answer is ‘no’ when we ask people, ‘</w:t>
      </w:r>
      <w:r w:rsidR="0069616C" w:rsidRPr="00194025">
        <w:rPr>
          <w:i/>
          <w:iCs/>
        </w:rPr>
        <w:t>Do you know Jesus</w:t>
      </w:r>
      <w:r w:rsidR="0069616C" w:rsidRPr="00194025">
        <w:t>,’ a good follow-up is the six tenets of morality (commandments to us) and being friendly. (Asking people if they believe in God freezes many people because there are so many views of God in our society.)</w:t>
      </w:r>
    </w:p>
    <w:p w14:paraId="4589546D" w14:textId="1D1A118E" w:rsidR="0069616C" w:rsidRDefault="0069616C" w:rsidP="00194025">
      <w:pPr>
        <w:pStyle w:val="BodyText"/>
      </w:pPr>
      <w:r>
        <w:t xml:space="preserve">Since </w:t>
      </w:r>
      <w:r w:rsidRPr="0069616C">
        <w:rPr>
          <w:b/>
          <w:bCs/>
        </w:rPr>
        <w:t>Godly Civics</w:t>
      </w:r>
      <w:r>
        <w:t xml:space="preserve"> is about ‘</w:t>
      </w:r>
      <w:r w:rsidRPr="0069616C">
        <w:rPr>
          <w:i/>
          <w:iCs/>
        </w:rPr>
        <w:t xml:space="preserve">we the people’ </w:t>
      </w:r>
      <w:r>
        <w:t>and our government, we must know what Scripture says about government and our role in</w:t>
      </w:r>
      <w:r w:rsidR="00194025">
        <w:t xml:space="preserve"> it</w:t>
      </w:r>
      <w:r>
        <w:t>. There are eleven verses every</w:t>
      </w:r>
      <w:r w:rsidR="00194025">
        <w:t xml:space="preserve"> Believer</w:t>
      </w:r>
      <w:r>
        <w:t xml:space="preserve"> should understand.</w:t>
      </w:r>
    </w:p>
    <w:p w14:paraId="303056D1" w14:textId="49F7AC34" w:rsidR="0069616C" w:rsidRDefault="0069616C" w:rsidP="00194025">
      <w:pPr>
        <w:pStyle w:val="BodyText"/>
      </w:pPr>
      <w:r w:rsidRPr="0069616C">
        <w:rPr>
          <w:b/>
          <w:bCs/>
        </w:rPr>
        <w:t>God is the Ultimate Authority</w:t>
      </w:r>
      <w:r>
        <w:t xml:space="preserve"> - Psalm 22:28, “</w:t>
      </w:r>
      <w:r w:rsidRPr="00194025">
        <w:rPr>
          <w:i/>
          <w:iCs/>
        </w:rPr>
        <w:t>For the kingdom is the Lord’s, and He rules over the nations.</w:t>
      </w:r>
      <w:r>
        <w:t>” Daniel 2:21, “</w:t>
      </w:r>
      <w:r w:rsidRPr="00194025">
        <w:rPr>
          <w:i/>
          <w:iCs/>
        </w:rPr>
        <w:t xml:space="preserve">He changes times and seasons; He removes </w:t>
      </w:r>
      <w:r w:rsidRPr="00194025">
        <w:rPr>
          <w:b/>
          <w:bCs/>
          <w:i/>
          <w:iCs/>
        </w:rPr>
        <w:t>kings</w:t>
      </w:r>
      <w:r w:rsidRPr="00194025">
        <w:rPr>
          <w:i/>
          <w:iCs/>
        </w:rPr>
        <w:t xml:space="preserve"> and sets up </w:t>
      </w:r>
      <w:r w:rsidRPr="00194025">
        <w:rPr>
          <w:b/>
          <w:bCs/>
          <w:i/>
          <w:iCs/>
        </w:rPr>
        <w:t>kings</w:t>
      </w:r>
      <w:r>
        <w:t xml:space="preserve">.” Romans </w:t>
      </w:r>
      <w:r>
        <w:lastRenderedPageBreak/>
        <w:t>13:1, “</w:t>
      </w:r>
      <w:r w:rsidRPr="00194025">
        <w:rPr>
          <w:i/>
          <w:iCs/>
        </w:rPr>
        <w:t>For there is no authority except from God, and those that exist have been instituted by God</w:t>
      </w:r>
      <w:r>
        <w:t>.”</w:t>
      </w:r>
    </w:p>
    <w:p w14:paraId="4CA471D5" w14:textId="1B7ECE98" w:rsidR="00194025" w:rsidRDefault="00194025" w:rsidP="00194025">
      <w:pPr>
        <w:pStyle w:val="BodyText"/>
      </w:pPr>
      <w:r w:rsidRPr="00194025">
        <w:rPr>
          <w:b/>
          <w:bCs/>
        </w:rPr>
        <w:t>Godly Civics</w:t>
      </w:r>
      <w:r>
        <w:t xml:space="preserve"> does not question our Abba Father’s authority, but kings are monarchs. Representatives did not exist in Psalms 22, and that must be taken into account. Our president is a manager as designed, chosen by ‘</w:t>
      </w:r>
      <w:r w:rsidRPr="00194025">
        <w:rPr>
          <w:i/>
          <w:iCs/>
        </w:rPr>
        <w:t>we the people</w:t>
      </w:r>
      <w:r>
        <w:t xml:space="preserve">’ in free will, by both Believers and non-believers. Our Abba Father is still the final say, but we cannot depend on prayer when our duty is to glorify our Abba Father at the ballot box. </w:t>
      </w:r>
    </w:p>
    <w:p w14:paraId="19ADC31F" w14:textId="3B15EC90" w:rsidR="0069616C" w:rsidRDefault="0069616C" w:rsidP="00194025">
      <w:pPr>
        <w:pStyle w:val="BodyText"/>
      </w:pPr>
      <w:r w:rsidRPr="00C85037">
        <w:rPr>
          <w:b/>
          <w:bCs/>
        </w:rPr>
        <w:t>The Purpose of Government</w:t>
      </w:r>
      <w:r>
        <w:t xml:space="preserve">: </w:t>
      </w:r>
      <w:r w:rsidRPr="00C85037">
        <w:rPr>
          <w:b/>
          <w:bCs/>
        </w:rPr>
        <w:t>Justice &amp; Restraint of Evil</w:t>
      </w:r>
      <w:r>
        <w:t xml:space="preserve"> - Deuteronomy 16:18-20, “</w:t>
      </w:r>
      <w:r w:rsidRPr="00194025">
        <w:rPr>
          <w:i/>
          <w:iCs/>
        </w:rPr>
        <w:t>You shall appoint judges and officers… and they shall judge the people with righteous judgment… Justice, and only justice, you shall follow.</w:t>
      </w:r>
      <w:r>
        <w:t>” Romans 13:3-4, “</w:t>
      </w:r>
      <w:r w:rsidRPr="00194025">
        <w:rPr>
          <w:i/>
          <w:iCs/>
        </w:rPr>
        <w:t>For rulers are not a terror to good conduct, but to bad… for he is God’s servant for your good. But if you do wrong, be afraid, for he does not bear the sword in vain</w:t>
      </w:r>
      <w:r>
        <w:t>.” 1 Peter 2:13-14, “</w:t>
      </w:r>
      <w:r w:rsidRPr="00194025">
        <w:rPr>
          <w:i/>
          <w:iCs/>
        </w:rPr>
        <w:t>Be subject for the Lord’s sake to every human institution… to punish those who do evil and to praise those who do good</w:t>
      </w:r>
      <w:r>
        <w:t>.”</w:t>
      </w:r>
    </w:p>
    <w:p w14:paraId="5570EE1C" w14:textId="7E41969F" w:rsidR="00194025" w:rsidRDefault="00194025" w:rsidP="00194025">
      <w:pPr>
        <w:pStyle w:val="BodyText"/>
      </w:pPr>
      <w:r>
        <w:t>The purpose of government cannot be clearer. The king is our Abba Father’s choice, when there is one. But everyone else, including representatives, is our duty – ‘</w:t>
      </w:r>
      <w:r w:rsidRPr="00194025">
        <w:rPr>
          <w:i/>
          <w:iCs/>
        </w:rPr>
        <w:t>you shall appoint</w:t>
      </w:r>
      <w:r>
        <w:rPr>
          <w:i/>
          <w:iCs/>
        </w:rPr>
        <w:t xml:space="preserve"> </w:t>
      </w:r>
      <w:r>
        <w:t>…” (or elect).</w:t>
      </w:r>
    </w:p>
    <w:p w14:paraId="260CA119" w14:textId="5E2A48D2" w:rsidR="0069616C" w:rsidRDefault="0069616C" w:rsidP="00194025">
      <w:pPr>
        <w:pStyle w:val="BodyText"/>
      </w:pPr>
      <w:r w:rsidRPr="0069616C">
        <w:rPr>
          <w:b/>
          <w:bCs/>
        </w:rPr>
        <w:t>Our Government Under God’s Law</w:t>
      </w:r>
      <w:r>
        <w:t xml:space="preserve"> - Isaiah 33:22, “</w:t>
      </w:r>
      <w:r w:rsidRPr="0069616C">
        <w:rPr>
          <w:i/>
          <w:iCs/>
        </w:rPr>
        <w:t xml:space="preserve">For the Lord is our judge; the Lord is our lawgiver; the Lord is our </w:t>
      </w:r>
      <w:r w:rsidRPr="00C85037">
        <w:rPr>
          <w:b/>
          <w:bCs/>
          <w:i/>
          <w:iCs/>
        </w:rPr>
        <w:t>king</w:t>
      </w:r>
      <w:r w:rsidRPr="0069616C">
        <w:rPr>
          <w:i/>
          <w:iCs/>
        </w:rPr>
        <w:t>; He will save us</w:t>
      </w:r>
      <w:r>
        <w:t>.” (That looks familiar: Supreme Court, Legislative, Executive branches.) Psalm 2:10-12, “</w:t>
      </w:r>
      <w:r w:rsidRPr="0069616C">
        <w:rPr>
          <w:i/>
          <w:iCs/>
        </w:rPr>
        <w:t xml:space="preserve">Now therefore, O </w:t>
      </w:r>
      <w:r w:rsidRPr="00C85037">
        <w:rPr>
          <w:b/>
          <w:bCs/>
          <w:i/>
          <w:iCs/>
        </w:rPr>
        <w:t>kings</w:t>
      </w:r>
      <w:r w:rsidRPr="0069616C">
        <w:rPr>
          <w:i/>
          <w:iCs/>
        </w:rPr>
        <w:t>, be wise; be warned, O rulers of the Earth. Serve the Lord with fear</w:t>
      </w:r>
      <w:r>
        <w:t>…”</w:t>
      </w:r>
    </w:p>
    <w:p w14:paraId="7639DE7C" w14:textId="485318F2" w:rsidR="00194025" w:rsidRDefault="00194025" w:rsidP="00194025">
      <w:pPr>
        <w:pStyle w:val="BodyText"/>
      </w:pPr>
      <w:r>
        <w:t>Isaiah 33 says, '</w:t>
      </w:r>
      <w:r w:rsidRPr="00194025">
        <w:rPr>
          <w:i/>
          <w:iCs/>
        </w:rPr>
        <w:t>He</w:t>
      </w:r>
      <w:r>
        <w:rPr>
          <w:i/>
          <w:iCs/>
        </w:rPr>
        <w:t xml:space="preserve"> </w:t>
      </w:r>
      <w:r w:rsidRPr="00194025">
        <w:t xml:space="preserve">(Lord) </w:t>
      </w:r>
      <w:r w:rsidRPr="00194025">
        <w:rPr>
          <w:i/>
          <w:iCs/>
        </w:rPr>
        <w:t xml:space="preserve">will save us </w:t>
      </w:r>
      <w:r>
        <w:t>…” We still must do our part; that promise has never meant anything else.</w:t>
      </w:r>
    </w:p>
    <w:p w14:paraId="231627B5" w14:textId="0C921DE1" w:rsidR="0069616C" w:rsidRDefault="0069616C" w:rsidP="00194025">
      <w:pPr>
        <w:pStyle w:val="BodyText"/>
      </w:pPr>
      <w:r w:rsidRPr="0069616C">
        <w:rPr>
          <w:b/>
          <w:bCs/>
        </w:rPr>
        <w:t>Believers’ Responsibility Toward Government</w:t>
      </w:r>
      <w:r>
        <w:t xml:space="preserve"> - 1 Timothy 2:1-2, “</w:t>
      </w:r>
      <w:r w:rsidRPr="00194025">
        <w:rPr>
          <w:i/>
          <w:iCs/>
        </w:rPr>
        <w:t xml:space="preserve">Pray for </w:t>
      </w:r>
      <w:r w:rsidRPr="00194025">
        <w:rPr>
          <w:b/>
          <w:bCs/>
          <w:i/>
          <w:iCs/>
        </w:rPr>
        <w:t>kings</w:t>
      </w:r>
      <w:r w:rsidRPr="00194025">
        <w:rPr>
          <w:i/>
          <w:iCs/>
        </w:rPr>
        <w:t xml:space="preserve"> and all who are in authority, that we may live peaceful and quiet lives in all godliness and holiness</w:t>
      </w:r>
      <w:r>
        <w:t>.” Titus 3:1, “</w:t>
      </w:r>
      <w:r w:rsidRPr="00194025">
        <w:rPr>
          <w:i/>
          <w:iCs/>
        </w:rPr>
        <w:t xml:space="preserve">Remind them to be submissive to </w:t>
      </w:r>
      <w:r w:rsidRPr="00194025">
        <w:rPr>
          <w:b/>
          <w:bCs/>
          <w:i/>
          <w:iCs/>
        </w:rPr>
        <w:t>rulers</w:t>
      </w:r>
      <w:r w:rsidRPr="00194025">
        <w:rPr>
          <w:i/>
          <w:iCs/>
        </w:rPr>
        <w:t xml:space="preserve"> and authorities, to be obedient, to be ready for every good work</w:t>
      </w:r>
      <w:r>
        <w:t>.”</w:t>
      </w:r>
    </w:p>
    <w:p w14:paraId="4F901DEF" w14:textId="21F86EE8" w:rsidR="00194025" w:rsidRDefault="00194025" w:rsidP="00194025">
      <w:pPr>
        <w:pStyle w:val="BodyText"/>
      </w:pPr>
      <w:r>
        <w:t xml:space="preserve">Our President is not in authority over us as designed; he is there to make our lives better by unpacking more Laws of Nature. We are called to live inside the Law. </w:t>
      </w:r>
    </w:p>
    <w:p w14:paraId="23FE0B0B" w14:textId="77777777" w:rsidR="0069616C" w:rsidRDefault="0069616C" w:rsidP="0069616C">
      <w:pPr>
        <w:pStyle w:val="Heading3"/>
      </w:pPr>
      <w:bookmarkStart w:id="47" w:name="_Toc221696545"/>
      <w:r>
        <w:t>Takeaways From the Previous Section</w:t>
      </w:r>
      <w:bookmarkEnd w:id="47"/>
    </w:p>
    <w:p w14:paraId="1B007381" w14:textId="0F7630B3" w:rsidR="0069616C" w:rsidRDefault="0069616C" w:rsidP="0069616C">
      <w:pPr>
        <w:pStyle w:val="BodyText1"/>
      </w:pPr>
      <w:r>
        <w:t xml:space="preserve">The </w:t>
      </w:r>
      <w:r w:rsidRPr="00C85037">
        <w:t>Biblical Worldview</w:t>
      </w:r>
      <w:r>
        <w:t xml:space="preserve"> is a human construct that ties verses together for a purpose. Compartmentalizing is helpful, but it often narrows a subject too tightly, failing to consider the context of the spirit world and our Abba Father’s relative actions; this is particularly true for the Body of Christ.</w:t>
      </w:r>
    </w:p>
    <w:p w14:paraId="7B5BDD6C" w14:textId="1E0D9A8C" w:rsidR="0069616C" w:rsidRDefault="0069616C" w:rsidP="0069616C">
      <w:pPr>
        <w:pStyle w:val="BodyText"/>
      </w:pPr>
      <w:r>
        <w:t>First, from above, our Abba Father is the ultimate King, then and now. But Believers are not just subjects; we are His children in His Family, and we have a job to do in the Family Business: imaging our Abba Father</w:t>
      </w:r>
      <w:r w:rsidR="00C85037">
        <w:t xml:space="preserve"> to get all we can into Heaven.</w:t>
      </w:r>
    </w:p>
    <w:p w14:paraId="721035CB" w14:textId="77777777" w:rsidR="00194025" w:rsidRDefault="0069616C" w:rsidP="0069616C">
      <w:pPr>
        <w:pStyle w:val="BodyText"/>
      </w:pPr>
      <w:r>
        <w:t xml:space="preserve">Second, the reference to </w:t>
      </w:r>
      <w:r w:rsidRPr="00C85037">
        <w:rPr>
          <w:b/>
          <w:bCs/>
        </w:rPr>
        <w:t>kings</w:t>
      </w:r>
      <w:r>
        <w:t xml:space="preserve"> and </w:t>
      </w:r>
      <w:r w:rsidRPr="00C85037">
        <w:rPr>
          <w:b/>
          <w:bCs/>
        </w:rPr>
        <w:t>rulers</w:t>
      </w:r>
      <w:r>
        <w:t xml:space="preserve"> is prevalent throughout Scripture, as this was the predominant form of government worldwide until 1776: one human delivering his own will</w:t>
      </w:r>
      <w:r w:rsidR="00C85037">
        <w:t>, guided by our Abba Father and the Devil</w:t>
      </w:r>
      <w:r>
        <w:t xml:space="preserve">. </w:t>
      </w:r>
    </w:p>
    <w:p w14:paraId="3FBF92E1" w14:textId="5BA729C5" w:rsidR="0069616C" w:rsidRDefault="00194025" w:rsidP="0069616C">
      <w:pPr>
        <w:pStyle w:val="BodyText"/>
      </w:pPr>
      <w:r>
        <w:t xml:space="preserve">Since all Scripture knows is a king, it is easy to see our president as like a king because he is at the top of the Executive Branch. </w:t>
      </w:r>
      <w:r w:rsidR="0069616C" w:rsidRPr="003512F3">
        <w:t xml:space="preserve">If we do not see our Abba Father’s hand in His </w:t>
      </w:r>
      <w:r w:rsidR="0069616C" w:rsidRPr="003512F3">
        <w:rPr>
          <w:b/>
          <w:bCs/>
        </w:rPr>
        <w:t>1776 Creation</w:t>
      </w:r>
      <w:r w:rsidR="0069616C" w:rsidRPr="003512F3">
        <w:t xml:space="preserve">, </w:t>
      </w:r>
      <w:r w:rsidR="0069616C">
        <w:t xml:space="preserve">we do not see the </w:t>
      </w:r>
      <w:r w:rsidR="00C85037">
        <w:t>Devil’s</w:t>
      </w:r>
      <w:r w:rsidR="0069616C">
        <w:t xml:space="preserve"> war against Jesus waged on Earth through ‘</w:t>
      </w:r>
      <w:r w:rsidR="0069616C" w:rsidRPr="00C85037">
        <w:rPr>
          <w:i/>
          <w:iCs/>
        </w:rPr>
        <w:t>peoples, nations, tongues, and kings</w:t>
      </w:r>
      <w:r w:rsidR="0069616C">
        <w:t>.’ Revelation 12:12, “</w:t>
      </w:r>
      <w:r w:rsidR="0069616C" w:rsidRPr="00C85037">
        <w:rPr>
          <w:i/>
          <w:iCs/>
        </w:rPr>
        <w:t>Woe to the earth and the sea, because the devil has come down to you with great wrath, knowing that he has only a short time</w:t>
      </w:r>
      <w:r w:rsidR="0069616C">
        <w:t>.”</w:t>
      </w:r>
    </w:p>
    <w:p w14:paraId="18438BE7" w14:textId="743D5A10" w:rsidR="0069616C" w:rsidRDefault="0069616C" w:rsidP="0069616C">
      <w:pPr>
        <w:pStyle w:val="BodyText"/>
      </w:pPr>
      <w:r>
        <w:lastRenderedPageBreak/>
        <w:t xml:space="preserve">Most kings followed the Devil because he made it easy to wield power. </w:t>
      </w:r>
      <w:r w:rsidRPr="0069616C">
        <w:rPr>
          <w:b/>
          <w:bCs/>
        </w:rPr>
        <w:t>That also makes it very easy to raise the worship center drawbridge when politics knock</w:t>
      </w:r>
      <w:r>
        <w:t xml:space="preserve">. Most pastors do not allow political discussions in their worship centers. But the problem is not ‘politics’ per se; it is the ‘human factions’ using politics to serve their own self-interest. That is the </w:t>
      </w:r>
      <w:r w:rsidR="00C85037">
        <w:t>problem.</w:t>
      </w:r>
    </w:p>
    <w:p w14:paraId="725AD470" w14:textId="2569BFEC" w:rsidR="0069616C" w:rsidRDefault="0069616C" w:rsidP="0069616C">
      <w:pPr>
        <w:pStyle w:val="BodyText"/>
      </w:pPr>
      <w:r>
        <w:t xml:space="preserve">If all we see are humans, it is easy to keep them away from our worship centers because of the division. However, sending our flocks </w:t>
      </w:r>
      <w:r w:rsidR="00C85037">
        <w:t>in</w:t>
      </w:r>
      <w:r>
        <w:t xml:space="preserve">to the Devil’s world to engage in battle in his theatre of war seems unjust when our Abba Father created His own theatre, as described </w:t>
      </w:r>
      <w:r w:rsidR="00C85037">
        <w:t>in</w:t>
      </w:r>
      <w:r>
        <w:t xml:space="preserve"> </w:t>
      </w:r>
      <w:r w:rsidRPr="0069616C">
        <w:rPr>
          <w:b/>
          <w:bCs/>
        </w:rPr>
        <w:t>Godly Civics</w:t>
      </w:r>
      <w:r>
        <w:t>.</w:t>
      </w:r>
    </w:p>
    <w:p w14:paraId="035E08D1" w14:textId="14F236B7" w:rsidR="00C85037" w:rsidRDefault="00194025" w:rsidP="0069616C">
      <w:pPr>
        <w:pStyle w:val="BodyText"/>
      </w:pPr>
      <w:r>
        <w:t xml:space="preserve">Also, </w:t>
      </w:r>
      <w:r w:rsidR="0069616C">
        <w:t>Daniel shows us the ‘</w:t>
      </w:r>
      <w:r w:rsidR="0069616C" w:rsidRPr="00C85037">
        <w:rPr>
          <w:i/>
          <w:iCs/>
        </w:rPr>
        <w:t>spirit-human connection’</w:t>
      </w:r>
      <w:r w:rsidR="00C85037">
        <w:t xml:space="preserve"> in V10:12-14, “</w:t>
      </w:r>
      <w:r w:rsidR="00C85037" w:rsidRPr="00C85037">
        <w:rPr>
          <w:i/>
          <w:iCs/>
        </w:rPr>
        <w:t xml:space="preserve">Then he </w:t>
      </w:r>
      <w:r w:rsidR="00C85037" w:rsidRPr="00C85037">
        <w:t>(</w:t>
      </w:r>
      <w:r w:rsidR="00C85037" w:rsidRPr="00C85037">
        <w:rPr>
          <w:b/>
          <w:bCs/>
        </w:rPr>
        <w:t>likely angel Gabriel</w:t>
      </w:r>
      <w:r w:rsidR="00C85037" w:rsidRPr="00C85037">
        <w:t>)</w:t>
      </w:r>
      <w:r w:rsidR="00C85037">
        <w:rPr>
          <w:i/>
          <w:iCs/>
        </w:rPr>
        <w:t xml:space="preserve"> </w:t>
      </w:r>
      <w:r w:rsidR="00C85037" w:rsidRPr="00C85037">
        <w:rPr>
          <w:i/>
          <w:iCs/>
        </w:rPr>
        <w:t>said to me</w:t>
      </w:r>
      <w:r w:rsidR="00C85037">
        <w:rPr>
          <w:i/>
          <w:iCs/>
        </w:rPr>
        <w:t xml:space="preserve"> </w:t>
      </w:r>
      <w:r w:rsidR="00C85037" w:rsidRPr="00C85037">
        <w:t>(</w:t>
      </w:r>
      <w:r w:rsidR="00C85037" w:rsidRPr="00C85037">
        <w:rPr>
          <w:b/>
          <w:bCs/>
          <w:color w:val="000000" w:themeColor="text1"/>
        </w:rPr>
        <w:t>human Daniel</w:t>
      </w:r>
      <w:r w:rsidR="00C85037" w:rsidRPr="00C85037">
        <w:t>),</w:t>
      </w:r>
      <w:r w:rsidR="00C85037" w:rsidRPr="00C85037">
        <w:rPr>
          <w:i/>
          <w:iCs/>
        </w:rPr>
        <w:t xml:space="preserve"> 'Do not fear, Daniel, for from the first day that you set your heart to understand</w:t>
      </w:r>
      <w:r w:rsidR="00C85037">
        <w:rPr>
          <w:i/>
          <w:iCs/>
        </w:rPr>
        <w:t xml:space="preserve">… </w:t>
      </w:r>
      <w:r w:rsidR="00C85037" w:rsidRPr="00C85037">
        <w:rPr>
          <w:i/>
          <w:iCs/>
        </w:rPr>
        <w:t xml:space="preserve">But the </w:t>
      </w:r>
      <w:r w:rsidR="00C85037" w:rsidRPr="00C85037">
        <w:rPr>
          <w:b/>
          <w:bCs/>
          <w:i/>
          <w:iCs/>
        </w:rPr>
        <w:t>prince of the kingdom of Persia</w:t>
      </w:r>
      <w:r w:rsidR="00C85037" w:rsidRPr="00C85037">
        <w:rPr>
          <w:i/>
          <w:iCs/>
        </w:rPr>
        <w:t xml:space="preserve"> </w:t>
      </w:r>
      <w:r w:rsidR="00C85037" w:rsidRPr="00C85037">
        <w:t>(spirit being, likely a bene Eholim</w:t>
      </w:r>
      <w:r w:rsidR="00C85037">
        <w:t xml:space="preserve"> [son of God, Job 1:6]</w:t>
      </w:r>
      <w:r w:rsidR="00C85037" w:rsidRPr="00C85037">
        <w:t xml:space="preserve"> controlled by the Devil)</w:t>
      </w:r>
      <w:r w:rsidR="00C85037">
        <w:rPr>
          <w:i/>
          <w:iCs/>
        </w:rPr>
        <w:t xml:space="preserve"> </w:t>
      </w:r>
      <w:r w:rsidR="00C85037" w:rsidRPr="00C85037">
        <w:rPr>
          <w:i/>
          <w:iCs/>
        </w:rPr>
        <w:t xml:space="preserve">withstood me twenty-one days; and behold, </w:t>
      </w:r>
      <w:r w:rsidR="00C85037" w:rsidRPr="00C85037">
        <w:rPr>
          <w:b/>
          <w:bCs/>
          <w:i/>
          <w:iCs/>
        </w:rPr>
        <w:t>Michael, one of the chief princes</w:t>
      </w:r>
      <w:r w:rsidR="00C85037">
        <w:rPr>
          <w:b/>
          <w:bCs/>
          <w:i/>
          <w:iCs/>
        </w:rPr>
        <w:t xml:space="preserve"> </w:t>
      </w:r>
      <w:r w:rsidR="00C85037">
        <w:t>(Archangel)</w:t>
      </w:r>
      <w:r w:rsidR="00C85037" w:rsidRPr="00C85037">
        <w:rPr>
          <w:i/>
          <w:iCs/>
        </w:rPr>
        <w:t xml:space="preserve">, came to help me, for I had been left alone there with the </w:t>
      </w:r>
      <w:r w:rsidR="00C85037" w:rsidRPr="00C85037">
        <w:rPr>
          <w:b/>
          <w:bCs/>
          <w:i/>
          <w:iCs/>
        </w:rPr>
        <w:t>kings of Persia</w:t>
      </w:r>
      <w:r w:rsidR="00C85037">
        <w:t xml:space="preserve"> (human king.)</w:t>
      </w:r>
    </w:p>
    <w:p w14:paraId="3451DC7B" w14:textId="3AF30A21" w:rsidR="00C85037" w:rsidRDefault="00C85037" w:rsidP="0069616C">
      <w:pPr>
        <w:pStyle w:val="BodyText"/>
      </w:pPr>
      <w:r>
        <w:t>Daniel 10 has two humans and three spirits - two for our Abba Father and one for the Devil, managing the Earth. When Liberty Pastors speak the Biblical Worldview, they say, “</w:t>
      </w:r>
      <w:r w:rsidRPr="00C85037">
        <w:rPr>
          <w:i/>
          <w:iCs/>
        </w:rPr>
        <w:t>just preaching the Gospel</w:t>
      </w:r>
      <w:r>
        <w:t>!’ While true, it is simply no longer accurate for a New Awakening of Faith and Reform.</w:t>
      </w:r>
    </w:p>
    <w:p w14:paraId="30BDB2B4" w14:textId="2B29B7BD" w:rsidR="0069616C" w:rsidRDefault="00C85037" w:rsidP="0069616C">
      <w:pPr>
        <w:pStyle w:val="BodyText"/>
      </w:pPr>
      <w:r>
        <w:t xml:space="preserve">Let’s close with </w:t>
      </w:r>
      <w:r w:rsidR="0069616C">
        <w:t>Micah 6:8, “</w:t>
      </w:r>
      <w:r w:rsidR="0069616C" w:rsidRPr="0069616C">
        <w:rPr>
          <w:i/>
          <w:iCs/>
        </w:rPr>
        <w:t>He has told you, O man, what is good; and what does the Lord require of you but to do justice, and to love kindness, and to walk humbly with your God?</w:t>
      </w:r>
      <w:r w:rsidR="0069616C">
        <w:t>” That sounds very much like ‘</w:t>
      </w:r>
      <w:r w:rsidR="0069616C" w:rsidRPr="0069616C">
        <w:rPr>
          <w:i/>
          <w:iCs/>
        </w:rPr>
        <w:t>imaging our Abba Father</w:t>
      </w:r>
      <w:r w:rsidR="0069616C">
        <w:t xml:space="preserve">.’ </w:t>
      </w:r>
    </w:p>
    <w:p w14:paraId="6950A4D2" w14:textId="31F49EB8" w:rsidR="00BA0385" w:rsidRDefault="0069616C" w:rsidP="00BA0385">
      <w:pPr>
        <w:pStyle w:val="Heading2"/>
      </w:pPr>
      <w:bookmarkStart w:id="48" w:name="_Toc221696546"/>
      <w:r>
        <w:t>7</w:t>
      </w:r>
      <w:r w:rsidR="00B02ABE">
        <w:t>. WePEG1787</w:t>
      </w:r>
      <w:r w:rsidR="00743506">
        <w:t xml:space="preserve"> </w:t>
      </w:r>
      <w:r w:rsidR="00743506" w:rsidRPr="00CC5FD5">
        <w:rPr>
          <w:rFonts w:cstheme="minorHAnsi"/>
          <w:b w:val="0"/>
          <w:bCs/>
          <w:sz w:val="24"/>
          <w:szCs w:val="24"/>
        </w:rPr>
        <w:t>(</w:t>
      </w:r>
      <w:r w:rsidR="00A662BE">
        <w:rPr>
          <w:rFonts w:cstheme="minorHAnsi"/>
          <w:b w:val="0"/>
          <w:bCs/>
          <w:sz w:val="24"/>
          <w:szCs w:val="24"/>
        </w:rPr>
        <w:t>5.5</w:t>
      </w:r>
      <w:r w:rsidR="00743506" w:rsidRPr="00CC5FD5">
        <w:rPr>
          <w:rFonts w:cstheme="minorHAnsi"/>
          <w:b w:val="0"/>
          <w:bCs/>
          <w:sz w:val="24"/>
          <w:szCs w:val="24"/>
        </w:rPr>
        <w:t xml:space="preserve"> min.</w:t>
      </w:r>
      <w:r w:rsidR="00743506">
        <w:rPr>
          <w:rFonts w:cstheme="minorHAnsi"/>
          <w:b w:val="0"/>
          <w:bCs/>
          <w:sz w:val="24"/>
          <w:szCs w:val="24"/>
        </w:rPr>
        <w:t>)</w:t>
      </w:r>
      <w:bookmarkEnd w:id="48"/>
    </w:p>
    <w:p w14:paraId="11FC7915" w14:textId="5CA0F02A" w:rsidR="00BA0385" w:rsidRDefault="00BA0385" w:rsidP="00BA0385">
      <w:pPr>
        <w:pStyle w:val="BodyText1"/>
      </w:pPr>
      <w:r w:rsidRPr="00BA0385">
        <w:rPr>
          <w:b/>
          <w:bCs/>
        </w:rPr>
        <w:t>Our Founding Fathers made six oversights</w:t>
      </w:r>
      <w:r w:rsidRPr="00BA0385">
        <w:t xml:space="preserve"> that almost led to the destruction of </w:t>
      </w:r>
      <w:r>
        <w:t>our Abba Father’s</w:t>
      </w:r>
      <w:r w:rsidRPr="00BA0385">
        <w:t xml:space="preserve"> </w:t>
      </w:r>
      <w:r w:rsidRPr="00BA0385">
        <w:rPr>
          <w:b/>
          <w:bCs/>
        </w:rPr>
        <w:t>1776 Creation</w:t>
      </w:r>
      <w:r w:rsidRPr="00BA0385">
        <w:t xml:space="preserve"> in </w:t>
      </w:r>
      <w:r>
        <w:t xml:space="preserve">the </w:t>
      </w:r>
      <w:r w:rsidRPr="00BA0385">
        <w:t>2024</w:t>
      </w:r>
      <w:r>
        <w:t xml:space="preserve"> election. They happened because they believed our ‘</w:t>
      </w:r>
      <w:r w:rsidRPr="00BA0385">
        <w:rPr>
          <w:i/>
          <w:iCs/>
        </w:rPr>
        <w:t>one nation under God’</w:t>
      </w:r>
      <w:r>
        <w:t xml:space="preserve"> would remain a righteous, God-fearing nation. They were wrong; they never foresaw the psychology PSYOP, gaslighting, unlimited amounts of dark money, and the separation of church and politics. </w:t>
      </w:r>
    </w:p>
    <w:p w14:paraId="55CFF989" w14:textId="6403F245" w:rsidR="00BA0385" w:rsidRPr="003E7EBC" w:rsidRDefault="00BA0385" w:rsidP="00BA0385">
      <w:pPr>
        <w:pStyle w:val="BodyText1"/>
      </w:pPr>
      <w:r w:rsidRPr="00BA0385">
        <w:t xml:space="preserve">The six are: the destruction of </w:t>
      </w:r>
      <w:r>
        <w:t>T</w:t>
      </w:r>
      <w:r w:rsidRPr="00BA0385">
        <w:t xml:space="preserve">ruth in government, the assumption of virtuous leaders, </w:t>
      </w:r>
      <w:r>
        <w:t>the underestimation of</w:t>
      </w:r>
      <w:r w:rsidRPr="00BA0385">
        <w:t xml:space="preserve"> the power of political factions, the elastic Interpretation of ‘Necessary and Proper,’ the administrative State, and the erosion of State sovereignty.</w:t>
      </w:r>
    </w:p>
    <w:p w14:paraId="7AD4EA5C" w14:textId="7EEA05C2" w:rsidR="00B02ABE" w:rsidRDefault="00BA0385" w:rsidP="00B02ABE">
      <w:pPr>
        <w:pStyle w:val="BodyText1"/>
      </w:pPr>
      <w:r w:rsidRPr="00BA0385">
        <w:rPr>
          <w:b/>
          <w:bCs/>
        </w:rPr>
        <w:t>WePEG1787</w:t>
      </w:r>
      <w:r>
        <w:t xml:space="preserve"> solves the six oversights. </w:t>
      </w:r>
      <w:r w:rsidR="00B02ABE">
        <w:t>Th</w:t>
      </w:r>
      <w:r w:rsidR="00A662BE">
        <w:t xml:space="preserve">e implementation of </w:t>
      </w:r>
      <w:r w:rsidR="00A662BE" w:rsidRPr="00A662BE">
        <w:rPr>
          <w:b/>
          <w:bCs/>
        </w:rPr>
        <w:t>WePEG1787</w:t>
      </w:r>
      <w:r w:rsidR="00A662BE">
        <w:t xml:space="preserve"> is </w:t>
      </w:r>
      <w:r w:rsidR="00B02ABE">
        <w:t>simple, but profound. The Laws of Nature must be enumerated to replace political party power, just as our Constit</w:t>
      </w:r>
      <w:r w:rsidR="00063471">
        <w:t>u</w:t>
      </w:r>
      <w:r w:rsidR="00B02ABE">
        <w:t xml:space="preserve">tion had to be enumerated to secure our Liberty. That is </w:t>
      </w:r>
      <w:hyperlink r:id="rId16" w:history="1">
        <w:r w:rsidR="00B02ABE" w:rsidRPr="00B02ABE">
          <w:rPr>
            <w:rStyle w:val="Hyperlink"/>
          </w:rPr>
          <w:t>WePEG1787.com</w:t>
        </w:r>
      </w:hyperlink>
      <w:r w:rsidR="00B02ABE">
        <w:t xml:space="preserve">, our WMD. A visit to the website explains it all in detail. </w:t>
      </w:r>
    </w:p>
    <w:p w14:paraId="32370337" w14:textId="5B42C643" w:rsidR="00B02ABE" w:rsidRDefault="00B02ABE" w:rsidP="00B02ABE">
      <w:pPr>
        <w:pStyle w:val="BodyText1"/>
      </w:pPr>
      <w:r>
        <w:t xml:space="preserve">The concept is </w:t>
      </w:r>
      <w:r w:rsidR="00063471">
        <w:t>straightforward</w:t>
      </w:r>
      <w:r>
        <w:t>. Over 2,000 statements of principles are enumerated in subject groups</w:t>
      </w:r>
      <w:r w:rsidR="00063471">
        <w:t xml:space="preserve">, and candidates must score them 0-10 on </w:t>
      </w:r>
      <w:r w:rsidR="00AD56AF">
        <w:t xml:space="preserve">a scale of </w:t>
      </w:r>
      <w:r w:rsidR="00063471">
        <w:t xml:space="preserve">agreement or disagreement </w:t>
      </w:r>
      <w:r w:rsidR="00AD56AF">
        <w:t>to receive</w:t>
      </w:r>
      <w:r w:rsidR="00063471">
        <w:t xml:space="preserve"> the Body of Christ vote;</w:t>
      </w:r>
      <w:r>
        <w:t xml:space="preserve"> no one is exempt. A sample candidate website is posted at </w:t>
      </w:r>
      <w:hyperlink r:id="rId17" w:history="1">
        <w:r w:rsidRPr="00B02ABE">
          <w:rPr>
            <w:rStyle w:val="Hyperlink"/>
          </w:rPr>
          <w:t>DemoCandidate.com</w:t>
        </w:r>
      </w:hyperlink>
      <w:r>
        <w:t>.</w:t>
      </w:r>
    </w:p>
    <w:p w14:paraId="37F6F21B" w14:textId="33D2F7BF" w:rsidR="00B02ABE" w:rsidRDefault="00B02ABE" w:rsidP="00B02ABE">
      <w:pPr>
        <w:pStyle w:val="BodyText"/>
      </w:pPr>
      <w:r>
        <w:t xml:space="preserve">For example, we mentioned ‘__ </w:t>
      </w:r>
      <w:r w:rsidRPr="00B02ABE">
        <w:rPr>
          <w:i/>
          <w:iCs/>
        </w:rPr>
        <w:t>Subsidy Produces More’</w:t>
      </w:r>
      <w:r>
        <w:t xml:space="preserve"> above; it is in the </w:t>
      </w:r>
      <w:r w:rsidRPr="00B02ABE">
        <w:rPr>
          <w:b/>
          <w:bCs/>
        </w:rPr>
        <w:t>WePEG1787</w:t>
      </w:r>
      <w:r>
        <w:t xml:space="preserve"> </w:t>
      </w:r>
      <w:r w:rsidRPr="00AD56AF">
        <w:rPr>
          <w:b/>
          <w:bCs/>
        </w:rPr>
        <w:t>Economic Law section</w:t>
      </w:r>
      <w:r>
        <w:t xml:space="preserve"> </w:t>
      </w:r>
      <w:r w:rsidRPr="00B02ABE">
        <w:rPr>
          <w:b/>
          <w:bCs/>
        </w:rPr>
        <w:t>P15 Set 3: Economic Laws</w:t>
      </w:r>
      <w:r>
        <w:t>. The scores are placed on the line in front</w:t>
      </w:r>
      <w:r w:rsidR="00AD56AF">
        <w:t xml:space="preserve"> of the principle</w:t>
      </w:r>
      <w:r w:rsidR="00A662BE">
        <w:t xml:space="preserve"> statement</w:t>
      </w:r>
      <w:r>
        <w:t xml:space="preserve">. </w:t>
      </w:r>
      <w:r w:rsidR="00AD56AF">
        <w:t>Please n</w:t>
      </w:r>
      <w:r>
        <w:t>ote</w:t>
      </w:r>
      <w:r w:rsidR="00AD56AF">
        <w:t xml:space="preserve"> that</w:t>
      </w:r>
      <w:r>
        <w:t xml:space="preserve"> </w:t>
      </w:r>
      <w:r w:rsidR="00A662BE" w:rsidRPr="00A662BE">
        <w:rPr>
          <w:b/>
          <w:bCs/>
        </w:rPr>
        <w:t>WePEG1787</w:t>
      </w:r>
      <w:r>
        <w:t xml:space="preserve"> just forced a debate. Refusing to score is considered ‘0’ in agreement. The Blue </w:t>
      </w:r>
      <w:r w:rsidR="00A662BE">
        <w:t>Party</w:t>
      </w:r>
      <w:r>
        <w:t xml:space="preserve"> can be shut down with one </w:t>
      </w:r>
      <w:r w:rsidR="00063471">
        <w:t xml:space="preserve">Natural </w:t>
      </w:r>
      <w:r>
        <w:t xml:space="preserve">Law. </w:t>
      </w:r>
    </w:p>
    <w:p w14:paraId="2D61BE99" w14:textId="3E5C68C1" w:rsidR="00B02ABE" w:rsidRDefault="00B02ABE" w:rsidP="00B02ABE">
      <w:pPr>
        <w:pStyle w:val="BodyText"/>
      </w:pPr>
      <w:r>
        <w:t xml:space="preserve">Another example, </w:t>
      </w:r>
      <w:r w:rsidRPr="00B02ABE">
        <w:rPr>
          <w:b/>
          <w:bCs/>
        </w:rPr>
        <w:t>P8 Set 1: The Taking Life GL</w:t>
      </w:r>
      <w:r w:rsidR="00063471">
        <w:rPr>
          <w:b/>
          <w:bCs/>
        </w:rPr>
        <w:t xml:space="preserve"> </w:t>
      </w:r>
      <w:r w:rsidR="00063471" w:rsidRPr="00063471">
        <w:t>(gaslighting)</w:t>
      </w:r>
      <w:r w:rsidRPr="00063471">
        <w:t xml:space="preserve"> </w:t>
      </w:r>
      <w:r w:rsidRPr="00B02ABE">
        <w:rPr>
          <w:b/>
          <w:bCs/>
        </w:rPr>
        <w:t>PSYOP</w:t>
      </w:r>
      <w:r>
        <w:t>, “</w:t>
      </w:r>
      <w:r w:rsidRPr="00B02ABE">
        <w:t xml:space="preserve">__ </w:t>
      </w:r>
      <w:r w:rsidRPr="00AD56AF">
        <w:rPr>
          <w:i/>
          <w:iCs/>
        </w:rPr>
        <w:t xml:space="preserve">The ‘Group’ called ‘pregnant women’ cannot have its own definition of the </w:t>
      </w:r>
      <w:r w:rsidR="00063471" w:rsidRPr="00AD56AF">
        <w:rPr>
          <w:i/>
          <w:iCs/>
        </w:rPr>
        <w:t>r</w:t>
      </w:r>
      <w:r w:rsidRPr="00AD56AF">
        <w:rPr>
          <w:i/>
          <w:iCs/>
        </w:rPr>
        <w:t xml:space="preserve">ight to take </w:t>
      </w:r>
      <w:r w:rsidR="00C5092F" w:rsidRPr="00AD56AF">
        <w:rPr>
          <w:i/>
          <w:iCs/>
        </w:rPr>
        <w:t>l</w:t>
      </w:r>
      <w:r w:rsidRPr="00AD56AF">
        <w:rPr>
          <w:i/>
          <w:iCs/>
        </w:rPr>
        <w:t xml:space="preserve">ife because groups cannot have special </w:t>
      </w:r>
      <w:r w:rsidR="00063471" w:rsidRPr="00AD56AF">
        <w:rPr>
          <w:i/>
          <w:iCs/>
        </w:rPr>
        <w:t>r</w:t>
      </w:r>
      <w:r w:rsidRPr="00AD56AF">
        <w:rPr>
          <w:i/>
          <w:iCs/>
        </w:rPr>
        <w:t>ights, only privileges</w:t>
      </w:r>
      <w:r w:rsidRPr="00B02ABE">
        <w:t>.</w:t>
      </w:r>
      <w:r>
        <w:t xml:space="preserve">” </w:t>
      </w:r>
      <w:r w:rsidR="00A662BE">
        <w:t xml:space="preserve">0 to 10, who are you? </w:t>
      </w:r>
      <w:r>
        <w:t xml:space="preserve">(The Laws of Nature win the abortion debate </w:t>
      </w:r>
      <w:r w:rsidR="00A662BE">
        <w:t>quickly</w:t>
      </w:r>
      <w:r>
        <w:t>.)</w:t>
      </w:r>
    </w:p>
    <w:p w14:paraId="122C0E44" w14:textId="04528355" w:rsidR="00B02ABE" w:rsidRDefault="00B02ABE" w:rsidP="00B02ABE">
      <w:pPr>
        <w:pStyle w:val="BodyText"/>
      </w:pPr>
      <w:r>
        <w:lastRenderedPageBreak/>
        <w:t xml:space="preserve"> Another example, </w:t>
      </w:r>
      <w:r w:rsidRPr="00B02ABE">
        <w:rPr>
          <w:b/>
          <w:bCs/>
        </w:rPr>
        <w:t>P6 Set 2: The Progressive Platitudes of the GL PSYOP</w:t>
      </w:r>
      <w:r>
        <w:t xml:space="preserve"> __ “</w:t>
      </w:r>
      <w:r w:rsidRPr="00AD56AF">
        <w:rPr>
          <w:i/>
          <w:iCs/>
        </w:rPr>
        <w:t>The Blue Party’s will is substituted for reason</w:t>
      </w:r>
      <w:r>
        <w:t xml:space="preserve">.” </w:t>
      </w:r>
      <w:r w:rsidR="00A662BE">
        <w:t xml:space="preserve">0 to 10, who are you? </w:t>
      </w:r>
      <w:r>
        <w:t>(</w:t>
      </w:r>
      <w:r w:rsidR="00063471">
        <w:t>The Laws of Nature eviscerate Progressivism</w:t>
      </w:r>
      <w:r>
        <w:t>.)</w:t>
      </w:r>
    </w:p>
    <w:p w14:paraId="7EAAB777" w14:textId="4F91B8B2" w:rsidR="00D80A90" w:rsidRDefault="00D80A90" w:rsidP="00B02ABE">
      <w:pPr>
        <w:pStyle w:val="BodyText"/>
      </w:pPr>
      <w:r>
        <w:t xml:space="preserve">Another example, </w:t>
      </w:r>
      <w:r w:rsidRPr="00D80A90">
        <w:rPr>
          <w:b/>
          <w:bCs/>
        </w:rPr>
        <w:t>P11 Set 4: Social Issues</w:t>
      </w:r>
      <w:r>
        <w:t xml:space="preserve"> </w:t>
      </w:r>
      <w:r w:rsidRPr="00D80A90">
        <w:t xml:space="preserve">__ </w:t>
      </w:r>
      <w:r>
        <w:t>“</w:t>
      </w:r>
      <w:r w:rsidRPr="00D80A90">
        <w:rPr>
          <w:i/>
          <w:iCs/>
        </w:rPr>
        <w:t xml:space="preserve">The political party theatre of war has never solved any Social Issue because Social Issues are a currency of political war and are detrimental to </w:t>
      </w:r>
      <w:r>
        <w:rPr>
          <w:i/>
          <w:iCs/>
        </w:rPr>
        <w:t>our</w:t>
      </w:r>
      <w:r w:rsidRPr="00D80A90">
        <w:rPr>
          <w:i/>
          <w:iCs/>
        </w:rPr>
        <w:t xml:space="preserve"> Liberty</w:t>
      </w:r>
      <w:r w:rsidRPr="00D80A90">
        <w:t>.</w:t>
      </w:r>
      <w:r>
        <w:t>”</w:t>
      </w:r>
    </w:p>
    <w:p w14:paraId="4E1CE099" w14:textId="4FB61A26" w:rsidR="00A662BE" w:rsidRDefault="00B02ABE" w:rsidP="00B02ABE">
      <w:pPr>
        <w:pStyle w:val="BodyText"/>
      </w:pPr>
      <w:r>
        <w:t>Forcing the debate onto the Laws of Nature, our Abba Father’s creation, reve</w:t>
      </w:r>
      <w:r w:rsidR="00063471">
        <w:t>al</w:t>
      </w:r>
      <w:r>
        <w:t xml:space="preserve">s exactly who our candidates are, not what they say, </w:t>
      </w:r>
      <w:r w:rsidR="00063471">
        <w:t xml:space="preserve">which will </w:t>
      </w:r>
      <w:r>
        <w:t>soon be ignored.</w:t>
      </w:r>
      <w:r w:rsidR="00A662BE">
        <w:t xml:space="preserve"> Party platforms are useless because candidates never swear to them or even mention them.</w:t>
      </w:r>
      <w:r>
        <w:t xml:space="preserve"> </w:t>
      </w:r>
    </w:p>
    <w:p w14:paraId="635EB7A7" w14:textId="4557A334" w:rsidR="00B02ABE" w:rsidRDefault="00B02ABE" w:rsidP="00B02ABE">
      <w:pPr>
        <w:pStyle w:val="BodyText"/>
      </w:pPr>
      <w:r w:rsidRPr="00B02ABE">
        <w:rPr>
          <w:b/>
          <w:bCs/>
        </w:rPr>
        <w:t>WePEG1787</w:t>
      </w:r>
      <w:r>
        <w:t xml:space="preserve"> levels the playing field for first</w:t>
      </w:r>
      <w:r w:rsidR="00063471">
        <w:t>-time candidates, neutering</w:t>
      </w:r>
      <w:r>
        <w:t xml:space="preserve"> unlimited spending and the politics of personal destruction; there is no escape.</w:t>
      </w:r>
    </w:p>
    <w:p w14:paraId="6B6B0836" w14:textId="489E9A3D" w:rsidR="00B02ABE" w:rsidRDefault="00B02ABE" w:rsidP="00B02ABE">
      <w:pPr>
        <w:pStyle w:val="BodyText"/>
      </w:pPr>
      <w:r>
        <w:t>A typical exchange now looks like:</w:t>
      </w:r>
    </w:p>
    <w:p w14:paraId="366493C7" w14:textId="6CEDAE50" w:rsidR="00B02ABE" w:rsidRDefault="00B02ABE" w:rsidP="00B02ABE">
      <w:pPr>
        <w:pStyle w:val="BodyText"/>
      </w:pPr>
      <w:r>
        <w:t xml:space="preserve">Body of Christ: “Do you believe </w:t>
      </w:r>
      <w:r w:rsidR="00AD56AF">
        <w:rPr>
          <w:i/>
          <w:iCs/>
        </w:rPr>
        <w:t>‘T</w:t>
      </w:r>
      <w:r w:rsidRPr="00AD56AF">
        <w:rPr>
          <w:i/>
          <w:iCs/>
        </w:rPr>
        <w:t>ruth is the bedrock of Liberty</w:t>
      </w:r>
      <w:r>
        <w:t>?</w:t>
      </w:r>
    </w:p>
    <w:p w14:paraId="18D7EE2D" w14:textId="5DA4CF41" w:rsidR="00B02ABE" w:rsidRDefault="00B02ABE" w:rsidP="00B02ABE">
      <w:pPr>
        <w:pStyle w:val="BodyText"/>
      </w:pPr>
      <w:r>
        <w:t>Blue Party Member: You are racist!</w:t>
      </w:r>
    </w:p>
    <w:p w14:paraId="677A63FD" w14:textId="18828893" w:rsidR="00B02ABE" w:rsidRDefault="00B02ABE" w:rsidP="00B02ABE">
      <w:pPr>
        <w:pStyle w:val="BodyText"/>
      </w:pPr>
      <w:r>
        <w:t>Body: ok, so what? “</w:t>
      </w:r>
      <w:r w:rsidRPr="00AD56AF">
        <w:rPr>
          <w:i/>
          <w:iCs/>
        </w:rPr>
        <w:t xml:space="preserve">Do you believe </w:t>
      </w:r>
      <w:r w:rsidR="00AD56AF" w:rsidRPr="00AD56AF">
        <w:rPr>
          <w:i/>
          <w:iCs/>
        </w:rPr>
        <w:t>T</w:t>
      </w:r>
      <w:r w:rsidRPr="00AD56AF">
        <w:rPr>
          <w:i/>
          <w:iCs/>
        </w:rPr>
        <w:t>ruth is the bedrock of Liberty</w:t>
      </w:r>
      <w:r>
        <w:t>?</w:t>
      </w:r>
    </w:p>
    <w:p w14:paraId="6C6F1745" w14:textId="6F002A96" w:rsidR="00B02ABE" w:rsidRDefault="00B02ABE" w:rsidP="00B02ABE">
      <w:pPr>
        <w:pStyle w:val="BodyText"/>
      </w:pPr>
      <w:r>
        <w:t>Blue Party Member: “You are a fa</w:t>
      </w:r>
      <w:r w:rsidR="00063471">
        <w:t>s</w:t>
      </w:r>
      <w:r>
        <w:t>cist!”</w:t>
      </w:r>
    </w:p>
    <w:p w14:paraId="5F2E88E6" w14:textId="33F95BA7" w:rsidR="00B02ABE" w:rsidRDefault="00B02ABE" w:rsidP="00B02ABE">
      <w:pPr>
        <w:pStyle w:val="BodyText"/>
      </w:pPr>
      <w:r>
        <w:t>Body: We settled that. “</w:t>
      </w:r>
      <w:r w:rsidRPr="00AD56AF">
        <w:rPr>
          <w:i/>
          <w:iCs/>
        </w:rPr>
        <w:t xml:space="preserve">Do you believe </w:t>
      </w:r>
      <w:r w:rsidR="00AD56AF" w:rsidRPr="00AD56AF">
        <w:rPr>
          <w:i/>
          <w:iCs/>
        </w:rPr>
        <w:t>T</w:t>
      </w:r>
      <w:r w:rsidRPr="00AD56AF">
        <w:rPr>
          <w:i/>
          <w:iCs/>
        </w:rPr>
        <w:t>ruth is the bedrock of Liberty</w:t>
      </w:r>
      <w:r>
        <w:t>?</w:t>
      </w:r>
    </w:p>
    <w:p w14:paraId="21EA991E" w14:textId="321C96C0" w:rsidR="00B02ABE" w:rsidRDefault="00B02ABE" w:rsidP="00B02ABE">
      <w:pPr>
        <w:pStyle w:val="BodyText"/>
      </w:pPr>
      <w:r>
        <w:t>Blue Party Member walks away, defeated.</w:t>
      </w:r>
    </w:p>
    <w:p w14:paraId="67E3D728" w14:textId="6EC885FA" w:rsidR="00B02ABE" w:rsidRDefault="00B02ABE" w:rsidP="00B02ABE">
      <w:pPr>
        <w:pStyle w:val="BodyText"/>
      </w:pPr>
      <w:r>
        <w:t>Ninety-nine percent of elections are local</w:t>
      </w:r>
      <w:r w:rsidR="00063471">
        <w:t>, technic</w:t>
      </w:r>
      <w:r>
        <w:t>ally non-partisan races within our counties and cities</w:t>
      </w:r>
      <w:r w:rsidR="00063471">
        <w:t>,</w:t>
      </w:r>
      <w:r>
        <w:t xml:space="preserve"> and the Blue Faction overpowers them with unlimited funding. With </w:t>
      </w:r>
      <w:r w:rsidRPr="00B02ABE">
        <w:rPr>
          <w:b/>
          <w:bCs/>
        </w:rPr>
        <w:t>WePEG1787</w:t>
      </w:r>
      <w:r>
        <w:t>, any competent candidate can compete</w:t>
      </w:r>
      <w:r w:rsidR="00A662BE">
        <w:t>, as the Body of Christ will be looking for them and spreading the word</w:t>
      </w:r>
      <w:r w:rsidR="00063471">
        <w:t>.</w:t>
      </w:r>
    </w:p>
    <w:p w14:paraId="1994BE9E" w14:textId="3BB26DCB" w:rsidR="00B02ABE" w:rsidRDefault="00B02ABE" w:rsidP="00B02ABE">
      <w:pPr>
        <w:pStyle w:val="BodyText"/>
      </w:pPr>
      <w:r>
        <w:t xml:space="preserve">Where </w:t>
      </w:r>
      <w:r w:rsidRPr="00B02ABE">
        <w:rPr>
          <w:b/>
          <w:bCs/>
        </w:rPr>
        <w:t>WePEG1787</w:t>
      </w:r>
      <w:r>
        <w:t xml:space="preserve"> ends up remains to be seen. Once the stage is set, anyone can make their own set of principles, as long as it is provable by research and experience as Laws of Nature. </w:t>
      </w:r>
      <w:r w:rsidRPr="00A662BE">
        <w:rPr>
          <w:i/>
          <w:iCs/>
        </w:rPr>
        <w:t>Hillsdale College</w:t>
      </w:r>
      <w:r>
        <w:t xml:space="preserve">, </w:t>
      </w:r>
      <w:r w:rsidRPr="00A662BE">
        <w:rPr>
          <w:i/>
          <w:iCs/>
        </w:rPr>
        <w:t>Hoover Institut</w:t>
      </w:r>
      <w:r w:rsidR="00063471" w:rsidRPr="00A662BE">
        <w:rPr>
          <w:i/>
          <w:iCs/>
        </w:rPr>
        <w:t>ion</w:t>
      </w:r>
      <w:r w:rsidR="00063471">
        <w:t xml:space="preserve">, and </w:t>
      </w:r>
      <w:r w:rsidR="00063471" w:rsidRPr="00A662BE">
        <w:rPr>
          <w:b/>
          <w:bCs/>
        </w:rPr>
        <w:t>Prager</w:t>
      </w:r>
      <w:r w:rsidRPr="00A662BE">
        <w:rPr>
          <w:b/>
          <w:bCs/>
        </w:rPr>
        <w:t>U</w:t>
      </w:r>
      <w:r>
        <w:t xml:space="preserve"> would be </w:t>
      </w:r>
      <w:r w:rsidR="00A662BE">
        <w:t>perfect</w:t>
      </w:r>
      <w:r>
        <w:t xml:space="preserve"> stewards. It is all part of our New Awakening.</w:t>
      </w:r>
    </w:p>
    <w:p w14:paraId="3ABB81CB" w14:textId="42F3BD54" w:rsidR="00B02ABE" w:rsidRDefault="00B02ABE" w:rsidP="00B02ABE">
      <w:pPr>
        <w:pStyle w:val="BodyText"/>
      </w:pPr>
      <w:r>
        <w:t xml:space="preserve">Our goal is to elect as many </w:t>
      </w:r>
      <w:r w:rsidRPr="00B02ABE">
        <w:rPr>
          <w:b/>
          <w:bCs/>
        </w:rPr>
        <w:t>WePEG1787</w:t>
      </w:r>
      <w:r>
        <w:t xml:space="preserve"> candidates in the 2026 Midterm as possible</w:t>
      </w:r>
      <w:r w:rsidR="00063471">
        <w:t>, and after a couple of elections, their neighbors will take the baton and keep the race running to the finish line:</w:t>
      </w:r>
      <w:r>
        <w:t xml:space="preserve"> our return of Jesus Christ. And, in 2028, elect our first </w:t>
      </w:r>
      <w:r w:rsidRPr="00B02ABE">
        <w:rPr>
          <w:b/>
          <w:bCs/>
        </w:rPr>
        <w:t>WePEG1787</w:t>
      </w:r>
      <w:r>
        <w:t xml:space="preserve"> President!</w:t>
      </w:r>
    </w:p>
    <w:p w14:paraId="495D78FD" w14:textId="4BC8B804" w:rsidR="00B02ABE" w:rsidRDefault="00063471" w:rsidP="00063471">
      <w:pPr>
        <w:pStyle w:val="Heading3"/>
      </w:pPr>
      <w:bookmarkStart w:id="49" w:name="_Toc221696547"/>
      <w:r>
        <w:t>The Ruthless Rules of Reality</w:t>
      </w:r>
      <w:bookmarkEnd w:id="49"/>
    </w:p>
    <w:p w14:paraId="4BA998F6" w14:textId="77777777" w:rsidR="00A662BE" w:rsidRDefault="00A662BE" w:rsidP="00063471">
      <w:pPr>
        <w:pStyle w:val="BodyText1"/>
      </w:pPr>
      <w:r>
        <w:t>There is a Natural Law that says, ‘</w:t>
      </w:r>
      <w:r w:rsidRPr="00A662BE">
        <w:rPr>
          <w:i/>
          <w:iCs/>
        </w:rPr>
        <w:t>never confuse the way it ought to be with the way it is</w:t>
      </w:r>
      <w:r>
        <w:t>.’ The ‘</w:t>
      </w:r>
      <w:r w:rsidRPr="00A662BE">
        <w:rPr>
          <w:i/>
          <w:iCs/>
        </w:rPr>
        <w:t xml:space="preserve">way it ought to be’ </w:t>
      </w:r>
      <w:r>
        <w:t xml:space="preserve">is our Abba Father’s </w:t>
      </w:r>
      <w:r w:rsidRPr="00A662BE">
        <w:rPr>
          <w:b/>
          <w:bCs/>
        </w:rPr>
        <w:t>1776 Creation</w:t>
      </w:r>
      <w:r>
        <w:rPr>
          <w:b/>
          <w:bCs/>
        </w:rPr>
        <w:t>,</w:t>
      </w:r>
      <w:r w:rsidRPr="00A662BE">
        <w:rPr>
          <w:b/>
          <w:bCs/>
        </w:rPr>
        <w:t xml:space="preserve"> </w:t>
      </w:r>
      <w:r>
        <w:t>and the ‘</w:t>
      </w:r>
      <w:r w:rsidRPr="00A662BE">
        <w:rPr>
          <w:i/>
          <w:iCs/>
        </w:rPr>
        <w:t>way it is’</w:t>
      </w:r>
      <w:r>
        <w:t xml:space="preserve"> is the Devil’s political party ruling the Body of Christ (actually, all citizens). The ‘</w:t>
      </w:r>
      <w:r w:rsidRPr="00A662BE">
        <w:rPr>
          <w:i/>
          <w:iCs/>
        </w:rPr>
        <w:t>R</w:t>
      </w:r>
      <w:r w:rsidR="00B02ABE" w:rsidRPr="00C56FE9">
        <w:rPr>
          <w:i/>
          <w:iCs/>
        </w:rPr>
        <w:t xml:space="preserve">uthless </w:t>
      </w:r>
      <w:r>
        <w:rPr>
          <w:i/>
          <w:iCs/>
        </w:rPr>
        <w:t>R</w:t>
      </w:r>
      <w:r w:rsidR="00B02ABE" w:rsidRPr="00C56FE9">
        <w:rPr>
          <w:i/>
          <w:iCs/>
        </w:rPr>
        <w:t>ule</w:t>
      </w:r>
      <w:r>
        <w:rPr>
          <w:i/>
          <w:iCs/>
        </w:rPr>
        <w:t>s</w:t>
      </w:r>
      <w:r w:rsidR="00B02ABE" w:rsidRPr="00C56FE9">
        <w:rPr>
          <w:i/>
          <w:iCs/>
        </w:rPr>
        <w:t xml:space="preserve"> of </w:t>
      </w:r>
      <w:r>
        <w:rPr>
          <w:i/>
          <w:iCs/>
        </w:rPr>
        <w:t>R</w:t>
      </w:r>
      <w:r w:rsidR="00B02ABE" w:rsidRPr="00C56FE9">
        <w:rPr>
          <w:i/>
          <w:iCs/>
        </w:rPr>
        <w:t>eality</w:t>
      </w:r>
      <w:r w:rsidR="00B02ABE">
        <w:rPr>
          <w:i/>
          <w:iCs/>
        </w:rPr>
        <w:t>’</w:t>
      </w:r>
      <w:r w:rsidR="00B02ABE" w:rsidRPr="00C56FE9">
        <w:t xml:space="preserve"> </w:t>
      </w:r>
      <w:r>
        <w:t>reveal</w:t>
      </w:r>
      <w:r w:rsidR="00B02ABE" w:rsidRPr="00C56FE9">
        <w:t xml:space="preserve"> that the substitution of the </w:t>
      </w:r>
      <w:r w:rsidR="00B02ABE" w:rsidRPr="00AD56AF">
        <w:t xml:space="preserve">Laws of Nature </w:t>
      </w:r>
      <w:r w:rsidR="00B02ABE" w:rsidRPr="00C56FE9">
        <w:t xml:space="preserve">for political party rule cannot happen overnight without a miracle. </w:t>
      </w:r>
    </w:p>
    <w:p w14:paraId="21F7678D" w14:textId="62B91C0C" w:rsidR="00B02ABE" w:rsidRPr="00C56FE9" w:rsidRDefault="00B02ABE" w:rsidP="00063471">
      <w:pPr>
        <w:pStyle w:val="BodyText1"/>
      </w:pPr>
      <w:r w:rsidRPr="00C56FE9">
        <w:t>The entire election system</w:t>
      </w:r>
      <w:r w:rsidR="00A662BE">
        <w:t xml:space="preserve"> today</w:t>
      </w:r>
      <w:r w:rsidRPr="00C56FE9">
        <w:t xml:space="preserve"> is based on political parties and unlimited funding to gain and maintain political party power.</w:t>
      </w:r>
      <w:r w:rsidR="00063471">
        <w:t xml:space="preserve"> They are not going down without a fight.</w:t>
      </w:r>
      <w:r w:rsidR="00AD56AF">
        <w:t xml:space="preserve"> This time, it is in our theatre of war where we cannot lose if the Body </w:t>
      </w:r>
      <w:r w:rsidR="00A662BE">
        <w:t xml:space="preserve">redeems our Abba Father’s </w:t>
      </w:r>
      <w:r w:rsidR="00A662BE" w:rsidRPr="00A662BE">
        <w:rPr>
          <w:b/>
          <w:bCs/>
        </w:rPr>
        <w:t>1776 Creation</w:t>
      </w:r>
      <w:r w:rsidR="00A662BE">
        <w:t xml:space="preserve"> at the ballot box.</w:t>
      </w:r>
    </w:p>
    <w:p w14:paraId="27DFE29E" w14:textId="77777777" w:rsidR="00A662BE" w:rsidRDefault="00B02ABE" w:rsidP="00063471">
      <w:pPr>
        <w:pStyle w:val="BodyText1"/>
      </w:pPr>
      <w:r w:rsidRPr="00C56FE9">
        <w:t>P</w:t>
      </w:r>
      <w:r w:rsidR="00063471">
        <w:t>olitical p</w:t>
      </w:r>
      <w:r w:rsidRPr="00C56FE9">
        <w:t>arties have a 1</w:t>
      </w:r>
      <w:r w:rsidRPr="00C56FE9">
        <w:rPr>
          <w:vertAlign w:val="superscript"/>
        </w:rPr>
        <w:t>st</w:t>
      </w:r>
      <w:r w:rsidRPr="00C56FE9">
        <w:t xml:space="preserve"> Amendment right to assemble and present their grievances to their government. But no one has a right to be heard except </w:t>
      </w:r>
      <w:r w:rsidR="00063471">
        <w:t xml:space="preserve">by </w:t>
      </w:r>
      <w:r w:rsidRPr="00C56FE9">
        <w:t xml:space="preserve">presenting </w:t>
      </w:r>
      <w:r>
        <w:t xml:space="preserve">their </w:t>
      </w:r>
      <w:r w:rsidRPr="00C56FE9">
        <w:t>griev</w:t>
      </w:r>
      <w:r w:rsidR="00063471">
        <w:t>a</w:t>
      </w:r>
      <w:r w:rsidRPr="00C56FE9">
        <w:t>nces</w:t>
      </w:r>
      <w:r>
        <w:t xml:space="preserve"> </w:t>
      </w:r>
      <w:r w:rsidR="00063471">
        <w:t xml:space="preserve">to the government </w:t>
      </w:r>
      <w:r>
        <w:t xml:space="preserve">and </w:t>
      </w:r>
      <w:r w:rsidR="00063471">
        <w:t>testifying to</w:t>
      </w:r>
      <w:r>
        <w:t xml:space="preserve"> a jury of their peers in a court of law. </w:t>
      </w:r>
    </w:p>
    <w:p w14:paraId="0708F1A0" w14:textId="69FA1F98" w:rsidR="00A662BE" w:rsidRPr="00A662BE" w:rsidRDefault="00A662BE" w:rsidP="00063471">
      <w:pPr>
        <w:pStyle w:val="BodyText1"/>
      </w:pPr>
      <w:r>
        <w:t xml:space="preserve">Political speech without followers is just a person out for a walk. </w:t>
      </w:r>
      <w:r w:rsidRPr="00A662BE">
        <w:rPr>
          <w:b/>
          <w:bCs/>
        </w:rPr>
        <w:t xml:space="preserve">So how long is the Body of Christ, and we pulpit leaders, going to keep our heads in the sand when the solution requires only sending </w:t>
      </w:r>
      <w:r>
        <w:rPr>
          <w:b/>
          <w:bCs/>
        </w:rPr>
        <w:t xml:space="preserve">all our </w:t>
      </w:r>
      <w:r w:rsidRPr="00A662BE">
        <w:rPr>
          <w:b/>
          <w:bCs/>
        </w:rPr>
        <w:t xml:space="preserve">candidates to WePEG1787 to post their scores and then checking our ballots in glory to our Abba </w:t>
      </w:r>
      <w:r w:rsidRPr="00A662BE">
        <w:rPr>
          <w:b/>
          <w:bCs/>
        </w:rPr>
        <w:lastRenderedPageBreak/>
        <w:t xml:space="preserve">Father? </w:t>
      </w:r>
    </w:p>
    <w:p w14:paraId="797EC840" w14:textId="47161A3A" w:rsidR="00A662BE" w:rsidRDefault="00A662BE" w:rsidP="00A662BE">
      <w:pPr>
        <w:pStyle w:val="BodyText1"/>
      </w:pPr>
      <w:r>
        <w:t xml:space="preserve">So much Blue Party depravity in elections and plundering our treasury is being revealed that if it is prosecuted, a Red Party victory is likely. Looking back, after the Civil War, when actual shooting wars broke out between them, </w:t>
      </w:r>
      <w:r w:rsidR="00063471">
        <w:t>P16 launched our ‘</w:t>
      </w:r>
      <w:r w:rsidR="00063471" w:rsidRPr="00AD56AF">
        <w:rPr>
          <w:i/>
          <w:iCs/>
        </w:rPr>
        <w:t>New Birth of Freedom’</w:t>
      </w:r>
      <w:r w:rsidR="00063471">
        <w:t xml:space="preserve"> and established a righteous new party, the Red Party, to make it happen. </w:t>
      </w:r>
    </w:p>
    <w:p w14:paraId="2B4AB672" w14:textId="65BDF9C2" w:rsidR="00A662BE" w:rsidRDefault="00A662BE" w:rsidP="00A662BE">
      <w:pPr>
        <w:pStyle w:val="BodyText1"/>
      </w:pPr>
      <w:r>
        <w:t>At the same time as the Industrial Revolution (Our Abba Father’s hand again)</w:t>
      </w:r>
      <w:r w:rsidR="00063471">
        <w:t xml:space="preserve">, our USA had its Golden Age. But within less than 50 years, the </w:t>
      </w:r>
      <w:r>
        <w:t xml:space="preserve">Devil’s </w:t>
      </w:r>
      <w:r w:rsidR="00063471">
        <w:t>Blue Party regained power and introduced Progressivism as an alternative government</w:t>
      </w:r>
      <w:r>
        <w:t xml:space="preserve"> because they could</w:t>
      </w:r>
      <w:r w:rsidR="00063471">
        <w:t xml:space="preserve">, which started our death march to today. </w:t>
      </w:r>
    </w:p>
    <w:p w14:paraId="474A5A8B" w14:textId="77777777" w:rsidR="00A662BE" w:rsidRDefault="00A662BE" w:rsidP="00A662BE">
      <w:pPr>
        <w:pStyle w:val="BodyText1"/>
      </w:pPr>
      <w:r>
        <w:t xml:space="preserve">If the Body does not act, our children’s children will be called again needlessly. </w:t>
      </w:r>
      <w:r w:rsidR="00063471">
        <w:t xml:space="preserve">It is not enough to defeat the Blue Party in an election; we must return to our Abba Father’s </w:t>
      </w:r>
      <w:r w:rsidR="00063471" w:rsidRPr="00063471">
        <w:rPr>
          <w:b/>
          <w:bCs/>
        </w:rPr>
        <w:t>1776 Creation</w:t>
      </w:r>
      <w:r w:rsidR="00063471">
        <w:t xml:space="preserve">, with government controlled by His Laws of Nature, and put political faction power in our government on the scrap heap of history. </w:t>
      </w:r>
    </w:p>
    <w:p w14:paraId="2B1DC73E" w14:textId="041D2429" w:rsidR="00063471" w:rsidRPr="00063471" w:rsidRDefault="00063471" w:rsidP="00A662BE">
      <w:pPr>
        <w:pStyle w:val="BodyText1"/>
      </w:pPr>
      <w:r>
        <w:t>Only the Body of Christ can make that happen</w:t>
      </w:r>
      <w:r w:rsidR="00A662BE">
        <w:t>, and we are in a time of New Awakening when our Abba Father goes to work, expecting His Christian soldiers to report to duty and fight to the death, this time with pencils. Please pray on that. Pray some more.</w:t>
      </w:r>
    </w:p>
    <w:p w14:paraId="309F7130" w14:textId="5E300236" w:rsidR="00F71528" w:rsidRDefault="0069616C" w:rsidP="00F74BDF">
      <w:pPr>
        <w:pStyle w:val="Heading2"/>
        <w:rPr>
          <w:rFonts w:cstheme="minorHAnsi"/>
          <w:b w:val="0"/>
          <w:bCs/>
          <w:sz w:val="24"/>
          <w:szCs w:val="24"/>
        </w:rPr>
      </w:pPr>
      <w:bookmarkStart w:id="50" w:name="_Toc221696548"/>
      <w:r>
        <w:t>8</w:t>
      </w:r>
      <w:r w:rsidR="00F74BDF">
        <w:t xml:space="preserve">. </w:t>
      </w:r>
      <w:r w:rsidR="009815C6">
        <w:t xml:space="preserve">The </w:t>
      </w:r>
      <w:r w:rsidR="00B02ABE">
        <w:t>Devil</w:t>
      </w:r>
      <w:r w:rsidR="009815C6">
        <w:t xml:space="preserve"> an</w:t>
      </w:r>
      <w:r w:rsidR="00C56FE9">
        <w:t>d Politics</w:t>
      </w:r>
      <w:r w:rsidR="00EB392F">
        <w:t xml:space="preserve"> </w:t>
      </w:r>
      <w:r w:rsidR="00EB392F" w:rsidRPr="00CC5FD5">
        <w:rPr>
          <w:rFonts w:cstheme="minorHAnsi"/>
          <w:b w:val="0"/>
          <w:bCs/>
          <w:sz w:val="24"/>
          <w:szCs w:val="24"/>
        </w:rPr>
        <w:t>(</w:t>
      </w:r>
      <w:r w:rsidR="00743506">
        <w:rPr>
          <w:rFonts w:cstheme="minorHAnsi"/>
          <w:b w:val="0"/>
          <w:bCs/>
          <w:sz w:val="24"/>
          <w:szCs w:val="24"/>
        </w:rPr>
        <w:t>13</w:t>
      </w:r>
      <w:r w:rsidR="00EB392F" w:rsidRPr="00CC5FD5">
        <w:rPr>
          <w:rFonts w:cstheme="minorHAnsi"/>
          <w:b w:val="0"/>
          <w:bCs/>
          <w:sz w:val="24"/>
          <w:szCs w:val="24"/>
        </w:rPr>
        <w:t xml:space="preserve"> min.</w:t>
      </w:r>
      <w:r w:rsidR="00F71528">
        <w:rPr>
          <w:rFonts w:cstheme="minorHAnsi"/>
          <w:b w:val="0"/>
          <w:bCs/>
          <w:sz w:val="24"/>
          <w:szCs w:val="24"/>
        </w:rPr>
        <w:t>)</w:t>
      </w:r>
      <w:bookmarkEnd w:id="33"/>
      <w:bookmarkEnd w:id="34"/>
      <w:bookmarkEnd w:id="35"/>
      <w:bookmarkEnd w:id="36"/>
      <w:bookmarkEnd w:id="50"/>
    </w:p>
    <w:p w14:paraId="6073C272" w14:textId="77777777" w:rsidR="003512F3" w:rsidRDefault="003512F3" w:rsidP="00B02ABE">
      <w:pPr>
        <w:pStyle w:val="BodyText1"/>
      </w:pPr>
      <w:r w:rsidRPr="003512F3">
        <w:t xml:space="preserve">As stated above, </w:t>
      </w:r>
      <w:r>
        <w:t>i</w:t>
      </w:r>
      <w:r w:rsidR="00076FFA" w:rsidRPr="003512F3">
        <w:t>f we do not see our Abba Father</w:t>
      </w:r>
      <w:r w:rsidR="00C56FE9" w:rsidRPr="003512F3">
        <w:t>’</w:t>
      </w:r>
      <w:r w:rsidR="00076FFA" w:rsidRPr="003512F3">
        <w:t>s</w:t>
      </w:r>
      <w:r w:rsidR="00076FFA" w:rsidRPr="003512F3">
        <w:rPr>
          <w:color w:val="C00000"/>
        </w:rPr>
        <w:t xml:space="preserve"> </w:t>
      </w:r>
      <w:r w:rsidR="00076FFA" w:rsidRPr="00B02ABE">
        <w:t xml:space="preserve">hand in His </w:t>
      </w:r>
      <w:r w:rsidR="00076FFA" w:rsidRPr="00B02ABE">
        <w:rPr>
          <w:b/>
          <w:bCs/>
        </w:rPr>
        <w:t>1776 Creation</w:t>
      </w:r>
      <w:r w:rsidR="00076FFA" w:rsidRPr="00B02ABE">
        <w:t xml:space="preserve">, we do not see </w:t>
      </w:r>
      <w:r w:rsidR="00FE4A59" w:rsidRPr="00B02ABE">
        <w:t>t</w:t>
      </w:r>
      <w:r w:rsidR="009815C6" w:rsidRPr="00B02ABE">
        <w:t>he Devil</w:t>
      </w:r>
      <w:r w:rsidR="00C56FE9" w:rsidRPr="00B02ABE">
        <w:t>’</w:t>
      </w:r>
      <w:r w:rsidR="00076FFA" w:rsidRPr="00B02ABE">
        <w:t xml:space="preserve">s hand in our politics, and the Body of Christ is the only group that can fight that war. </w:t>
      </w:r>
      <w:r w:rsidR="00037391" w:rsidRPr="00B02ABE">
        <w:t xml:space="preserve">That is our call to arms. </w:t>
      </w:r>
    </w:p>
    <w:p w14:paraId="782CA2B2" w14:textId="658E252D" w:rsidR="00C56FE9" w:rsidRPr="00B02ABE" w:rsidRDefault="00037391" w:rsidP="003512F3">
      <w:pPr>
        <w:pStyle w:val="BodyText"/>
      </w:pPr>
      <w:r w:rsidRPr="00B02ABE">
        <w:t xml:space="preserve">The </w:t>
      </w:r>
      <w:r w:rsidR="00C56FE9" w:rsidRPr="00B02ABE">
        <w:t>‘</w:t>
      </w:r>
      <w:r w:rsidRPr="00B02ABE">
        <w:rPr>
          <w:i/>
          <w:iCs/>
        </w:rPr>
        <w:t>separation of church and politics</w:t>
      </w:r>
      <w:r w:rsidR="00C56FE9" w:rsidRPr="00B02ABE">
        <w:rPr>
          <w:i/>
          <w:iCs/>
        </w:rPr>
        <w:t>’</w:t>
      </w:r>
      <w:r w:rsidRPr="00B02ABE">
        <w:t xml:space="preserve"> has </w:t>
      </w:r>
      <w:r w:rsidR="00FE4A59" w:rsidRPr="00B02ABE">
        <w:t>closed our eyes to</w:t>
      </w:r>
      <w:r w:rsidRPr="00B02ABE">
        <w:t xml:space="preserve"> the Devil up to our near destruction, and that ends today</w:t>
      </w:r>
      <w:r w:rsidR="00FE4A59" w:rsidRPr="00B02ABE">
        <w:t xml:space="preserve"> as we substitute our Abba Father</w:t>
      </w:r>
      <w:r w:rsidR="00C56FE9" w:rsidRPr="00B02ABE">
        <w:t>’</w:t>
      </w:r>
      <w:r w:rsidR="00FE4A59" w:rsidRPr="00B02ABE">
        <w:t>s creation of Liberty and government by His Laws of Nature for everyone.</w:t>
      </w:r>
      <w:r w:rsidR="006E1BB7" w:rsidRPr="00B02ABE">
        <w:t xml:space="preserve"> We can no longer separate </w:t>
      </w:r>
      <w:r w:rsidR="00C56FE9" w:rsidRPr="00B02ABE">
        <w:t>our government and</w:t>
      </w:r>
      <w:r w:rsidR="006E1BB7" w:rsidRPr="00B02ABE">
        <w:t xml:space="preserve"> our Abba Father in our worship centers.</w:t>
      </w:r>
      <w:r w:rsidR="003E7EBC">
        <w:t xml:space="preserve"> </w:t>
      </w:r>
    </w:p>
    <w:p w14:paraId="4C22BB55" w14:textId="77777777" w:rsidR="00C56FE9" w:rsidRDefault="00C56FE9" w:rsidP="00C56FE9">
      <w:pPr>
        <w:pStyle w:val="BodyText1"/>
      </w:pPr>
      <w:r w:rsidRPr="00CA6AD7">
        <w:rPr>
          <w:b/>
          <w:bCs/>
        </w:rPr>
        <w:t>Political chaos, moral collapse, and social fragmentation have spiritual roots</w:t>
      </w:r>
      <w:r w:rsidRPr="009815C6">
        <w:t>.</w:t>
      </w:r>
      <w:r>
        <w:t xml:space="preserve"> Our Founders understood the spirit world and the nature of the Devil. </w:t>
      </w:r>
      <w:r w:rsidRPr="00C56FE9">
        <w:t>Paul reveals that behind cultural conflict lies spiritual warfare in Ephesians 6:12-13,</w:t>
      </w:r>
    </w:p>
    <w:p w14:paraId="636A794D" w14:textId="2246ACF9" w:rsidR="00C56FE9" w:rsidRPr="00C56FE9" w:rsidRDefault="00C56FE9" w:rsidP="00C56FE9">
      <w:pPr>
        <w:pStyle w:val="BodyText1"/>
      </w:pPr>
      <w:r>
        <w:t>“</w:t>
      </w:r>
      <w:r w:rsidRPr="00C56FE9">
        <w:rPr>
          <w:i/>
          <w:iCs/>
        </w:rPr>
        <w:t>For we do not wrestle against flesh and blood, but against principalities, against powers, against the rulers of the darkness of this age, against spiritual hosts of wickedness in the heavenly places. Therefore, take up the whole armor of God, that you may be able to withstand in the evil day</w:t>
      </w:r>
      <w:r w:rsidRPr="00B02ABE">
        <w:rPr>
          <w:b/>
          <w:bCs/>
          <w:i/>
          <w:iCs/>
        </w:rPr>
        <w:t>, and having done all, to stand</w:t>
      </w:r>
      <w:r w:rsidRPr="00B02ABE">
        <w:rPr>
          <w:b/>
          <w:bCs/>
        </w:rPr>
        <w:t>.”</w:t>
      </w:r>
    </w:p>
    <w:p w14:paraId="7193BC99" w14:textId="207BB7B9" w:rsidR="00C56FE9" w:rsidRDefault="00063471" w:rsidP="00C56FE9">
      <w:pPr>
        <w:pStyle w:val="BodyText"/>
        <w:rPr>
          <w:rFonts w:cstheme="minorHAnsi"/>
        </w:rPr>
      </w:pPr>
      <w:r>
        <w:rPr>
          <w:rFonts w:cstheme="minorHAnsi"/>
        </w:rPr>
        <w:t xml:space="preserve">It is time to stand. </w:t>
      </w:r>
      <w:r w:rsidR="00C56FE9">
        <w:rPr>
          <w:rFonts w:cstheme="minorHAnsi"/>
        </w:rPr>
        <w:t>The Devil</w:t>
      </w:r>
      <w:r w:rsidR="00C56FE9" w:rsidRPr="009815C6">
        <w:rPr>
          <w:rFonts w:cstheme="minorHAnsi"/>
        </w:rPr>
        <w:t xml:space="preserve"> </w:t>
      </w:r>
      <w:r w:rsidR="00C56FE9">
        <w:rPr>
          <w:rFonts w:cstheme="minorHAnsi"/>
        </w:rPr>
        <w:t>i</w:t>
      </w:r>
      <w:r w:rsidR="00C56FE9" w:rsidRPr="009815C6">
        <w:rPr>
          <w:rFonts w:cstheme="minorHAnsi"/>
        </w:rPr>
        <w:t xml:space="preserve">s the </w:t>
      </w:r>
      <w:r w:rsidR="00C56FE9">
        <w:rPr>
          <w:rFonts w:cstheme="minorHAnsi"/>
        </w:rPr>
        <w:t>e</w:t>
      </w:r>
      <w:r w:rsidR="00C56FE9" w:rsidRPr="009815C6">
        <w:rPr>
          <w:rFonts w:cstheme="minorHAnsi"/>
        </w:rPr>
        <w:t xml:space="preserve">nemy of </w:t>
      </w:r>
      <w:r w:rsidR="00C56FE9">
        <w:rPr>
          <w:rFonts w:cstheme="minorHAnsi"/>
        </w:rPr>
        <w:t>d</w:t>
      </w:r>
      <w:r w:rsidR="00C56FE9" w:rsidRPr="009815C6">
        <w:rPr>
          <w:rFonts w:cstheme="minorHAnsi"/>
        </w:rPr>
        <w:t xml:space="preserve">ivine </w:t>
      </w:r>
      <w:r w:rsidR="00C56FE9">
        <w:rPr>
          <w:rFonts w:cstheme="minorHAnsi"/>
        </w:rPr>
        <w:t>o</w:t>
      </w:r>
      <w:r w:rsidR="00C56FE9" w:rsidRPr="009815C6">
        <w:rPr>
          <w:rFonts w:cstheme="minorHAnsi"/>
        </w:rPr>
        <w:t>rder</w:t>
      </w:r>
      <w:r w:rsidR="00C56FE9">
        <w:rPr>
          <w:rFonts w:cstheme="minorHAnsi"/>
        </w:rPr>
        <w:t xml:space="preserve">. </w:t>
      </w:r>
      <w:r w:rsidR="00C56FE9" w:rsidRPr="009815C6">
        <w:rPr>
          <w:rFonts w:cstheme="minorHAnsi"/>
        </w:rPr>
        <w:t xml:space="preserve">Scripture presents </w:t>
      </w:r>
      <w:r w:rsidR="00C56FE9">
        <w:rPr>
          <w:rFonts w:cstheme="minorHAnsi"/>
        </w:rPr>
        <w:t>the Devil</w:t>
      </w:r>
      <w:r w:rsidR="00C56FE9" w:rsidRPr="009815C6">
        <w:rPr>
          <w:rFonts w:cstheme="minorHAnsi"/>
        </w:rPr>
        <w:t xml:space="preserve"> not merely as a tempter of individuals, but as an architect of disorder.</w:t>
      </w:r>
      <w:r w:rsidR="00C56FE9">
        <w:rPr>
          <w:rFonts w:cstheme="minorHAnsi"/>
        </w:rPr>
        <w:t xml:space="preserve"> </w:t>
      </w:r>
      <w:r w:rsidR="00C56FE9" w:rsidRPr="009815C6">
        <w:rPr>
          <w:rFonts w:cstheme="minorHAnsi"/>
        </w:rPr>
        <w:t xml:space="preserve">Jesus </w:t>
      </w:r>
      <w:r w:rsidR="00C56FE9">
        <w:rPr>
          <w:rFonts w:cstheme="minorHAnsi"/>
        </w:rPr>
        <w:t>d</w:t>
      </w:r>
      <w:r w:rsidR="00C56FE9" w:rsidRPr="009815C6">
        <w:rPr>
          <w:rFonts w:cstheme="minorHAnsi"/>
        </w:rPr>
        <w:t xml:space="preserve">efines </w:t>
      </w:r>
      <w:r w:rsidR="00C56FE9">
        <w:rPr>
          <w:rFonts w:cstheme="minorHAnsi"/>
        </w:rPr>
        <w:t>the Devil’s</w:t>
      </w:r>
      <w:r w:rsidR="00C56FE9" w:rsidRPr="009815C6">
        <w:rPr>
          <w:rFonts w:cstheme="minorHAnsi"/>
        </w:rPr>
        <w:t xml:space="preserve"> </w:t>
      </w:r>
      <w:r w:rsidR="00C56FE9">
        <w:rPr>
          <w:rFonts w:cstheme="minorHAnsi"/>
        </w:rPr>
        <w:t>m</w:t>
      </w:r>
      <w:r w:rsidR="00C56FE9" w:rsidRPr="009815C6">
        <w:rPr>
          <w:rFonts w:cstheme="minorHAnsi"/>
        </w:rPr>
        <w:t>ission</w:t>
      </w:r>
      <w:r w:rsidR="00C56FE9">
        <w:rPr>
          <w:rFonts w:cstheme="minorHAnsi"/>
        </w:rPr>
        <w:t xml:space="preserve"> in </w:t>
      </w:r>
      <w:r w:rsidR="00C56FE9" w:rsidRPr="009815C6">
        <w:rPr>
          <w:rFonts w:cstheme="minorHAnsi"/>
        </w:rPr>
        <w:t>John 8:44</w:t>
      </w:r>
      <w:r w:rsidR="00C56FE9">
        <w:rPr>
          <w:rFonts w:cstheme="minorHAnsi"/>
        </w:rPr>
        <w:t>, “</w:t>
      </w:r>
      <w:r w:rsidR="00C56FE9" w:rsidRPr="009815C6">
        <w:rPr>
          <w:rFonts w:cstheme="minorHAnsi"/>
          <w:i/>
          <w:iCs/>
        </w:rPr>
        <w:t>He was a murderer from the beginning, and does not stand in the truth</w:t>
      </w:r>
      <w:r w:rsidR="00CC7947">
        <w:rPr>
          <w:rFonts w:cstheme="minorHAnsi"/>
          <w:i/>
          <w:iCs/>
        </w:rPr>
        <w:t>…</w:t>
      </w:r>
      <w:r w:rsidR="00C56FE9" w:rsidRPr="009815C6">
        <w:rPr>
          <w:rFonts w:cstheme="minorHAnsi"/>
          <w:i/>
          <w:iCs/>
        </w:rPr>
        <w:t xml:space="preserve">he is a liar and </w:t>
      </w:r>
      <w:r w:rsidR="00C56FE9" w:rsidRPr="00B02ABE">
        <w:rPr>
          <w:rFonts w:cstheme="minorHAnsi"/>
          <w:i/>
          <w:iCs/>
        </w:rPr>
        <w:t>the father of it</w:t>
      </w:r>
      <w:r w:rsidR="00C56FE9" w:rsidRPr="00B02ABE">
        <w:rPr>
          <w:rFonts w:cstheme="minorHAnsi"/>
        </w:rPr>
        <w:t>.”</w:t>
      </w:r>
      <w:r w:rsidR="00C56FE9">
        <w:rPr>
          <w:rFonts w:cstheme="minorHAnsi"/>
        </w:rPr>
        <w:t xml:space="preserve"> </w:t>
      </w:r>
    </w:p>
    <w:p w14:paraId="06BC7BE2" w14:textId="60797E29" w:rsidR="00C56FE9" w:rsidRPr="009815C6" w:rsidRDefault="00C56FE9" w:rsidP="00C56FE9">
      <w:pPr>
        <w:pStyle w:val="BodyText"/>
        <w:rPr>
          <w:rFonts w:cstheme="minorHAnsi"/>
        </w:rPr>
      </w:pPr>
      <w:r>
        <w:rPr>
          <w:rFonts w:cstheme="minorHAnsi"/>
        </w:rPr>
        <w:t xml:space="preserve">The Devil opposes </w:t>
      </w:r>
      <w:r w:rsidR="00AD56AF">
        <w:rPr>
          <w:rFonts w:cstheme="minorHAnsi"/>
        </w:rPr>
        <w:t>T</w:t>
      </w:r>
      <w:r>
        <w:rPr>
          <w:rFonts w:cstheme="minorHAnsi"/>
        </w:rPr>
        <w:t xml:space="preserve">ruth, spreads deception, and produces death. </w:t>
      </w:r>
      <w:r w:rsidRPr="009815C6">
        <w:rPr>
          <w:rFonts w:cstheme="minorHAnsi"/>
        </w:rPr>
        <w:t xml:space="preserve">Wherever </w:t>
      </w:r>
      <w:r>
        <w:rPr>
          <w:rFonts w:cstheme="minorHAnsi"/>
        </w:rPr>
        <w:t>our Abba Father’s L</w:t>
      </w:r>
      <w:r w:rsidRPr="009815C6">
        <w:rPr>
          <w:rFonts w:cstheme="minorHAnsi"/>
        </w:rPr>
        <w:t xml:space="preserve">aw brings </w:t>
      </w:r>
      <w:r w:rsidR="00C5092F">
        <w:rPr>
          <w:rFonts w:cstheme="minorHAnsi"/>
        </w:rPr>
        <w:t>l</w:t>
      </w:r>
      <w:r w:rsidRPr="009815C6">
        <w:rPr>
          <w:rFonts w:cstheme="minorHAnsi"/>
        </w:rPr>
        <w:t xml:space="preserve">ife and order, </w:t>
      </w:r>
      <w:r>
        <w:rPr>
          <w:rFonts w:cstheme="minorHAnsi"/>
        </w:rPr>
        <w:t>the Devil</w:t>
      </w:r>
      <w:r w:rsidRPr="009815C6">
        <w:rPr>
          <w:rFonts w:cstheme="minorHAnsi"/>
        </w:rPr>
        <w:t xml:space="preserve"> brings lies and chaos.</w:t>
      </w:r>
    </w:p>
    <w:p w14:paraId="07E938B7" w14:textId="350C0B53" w:rsidR="00C56FE9" w:rsidRPr="009815C6" w:rsidRDefault="00C56FE9" w:rsidP="00C56FE9">
      <w:pPr>
        <w:pStyle w:val="BodyText"/>
        <w:rPr>
          <w:rFonts w:cstheme="minorHAnsi"/>
        </w:rPr>
      </w:pPr>
      <w:r>
        <w:rPr>
          <w:rFonts w:cstheme="minorHAnsi"/>
        </w:rPr>
        <w:t>The Devil</w:t>
      </w:r>
      <w:r w:rsidRPr="009815C6">
        <w:rPr>
          <w:rFonts w:cstheme="minorHAnsi"/>
        </w:rPr>
        <w:t xml:space="preserve"> </w:t>
      </w:r>
      <w:r>
        <w:rPr>
          <w:rFonts w:cstheme="minorHAnsi"/>
        </w:rPr>
        <w:t>i</w:t>
      </w:r>
      <w:r w:rsidRPr="009815C6">
        <w:rPr>
          <w:rFonts w:cstheme="minorHAnsi"/>
        </w:rPr>
        <w:t xml:space="preserve">s the </w:t>
      </w:r>
      <w:r>
        <w:rPr>
          <w:rFonts w:cstheme="minorHAnsi"/>
        </w:rPr>
        <w:t>d</w:t>
      </w:r>
      <w:r w:rsidRPr="009815C6">
        <w:rPr>
          <w:rFonts w:cstheme="minorHAnsi"/>
        </w:rPr>
        <w:t xml:space="preserve">eceiver of </w:t>
      </w:r>
      <w:r>
        <w:rPr>
          <w:rFonts w:cstheme="minorHAnsi"/>
        </w:rPr>
        <w:t>n</w:t>
      </w:r>
      <w:r w:rsidRPr="009815C6">
        <w:rPr>
          <w:rFonts w:cstheme="minorHAnsi"/>
        </w:rPr>
        <w:t>ations</w:t>
      </w:r>
      <w:r>
        <w:rPr>
          <w:rFonts w:cstheme="minorHAnsi"/>
        </w:rPr>
        <w:t xml:space="preserve">. </w:t>
      </w:r>
      <w:r w:rsidRPr="009815C6">
        <w:rPr>
          <w:rFonts w:cstheme="minorHAnsi"/>
        </w:rPr>
        <w:t>Revelation 12:9</w:t>
      </w:r>
      <w:r>
        <w:rPr>
          <w:rFonts w:cstheme="minorHAnsi"/>
        </w:rPr>
        <w:t>, “</w:t>
      </w:r>
      <w:r w:rsidRPr="009815C6">
        <w:rPr>
          <w:rFonts w:cstheme="minorHAnsi"/>
          <w:i/>
          <w:iCs/>
        </w:rPr>
        <w:t>The great dragon…who deceives the whole world.</w:t>
      </w:r>
      <w:r>
        <w:rPr>
          <w:rFonts w:cstheme="minorHAnsi"/>
          <w:i/>
          <w:iCs/>
        </w:rPr>
        <w:t>”</w:t>
      </w:r>
      <w:r w:rsidRPr="009815C6">
        <w:rPr>
          <w:rFonts w:cstheme="minorHAnsi"/>
          <w:i/>
          <w:iCs/>
        </w:rPr>
        <w:t xml:space="preserve"> </w:t>
      </w:r>
      <w:r w:rsidRPr="009815C6">
        <w:rPr>
          <w:rFonts w:cstheme="minorHAnsi"/>
        </w:rPr>
        <w:t>Revelation 20:3,</w:t>
      </w:r>
      <w:r w:rsidRPr="009815C6">
        <w:rPr>
          <w:rFonts w:cstheme="minorHAnsi"/>
          <w:i/>
          <w:iCs/>
        </w:rPr>
        <w:t xml:space="preserve"> </w:t>
      </w:r>
      <w:r>
        <w:rPr>
          <w:rFonts w:cstheme="minorHAnsi"/>
          <w:i/>
          <w:iCs/>
        </w:rPr>
        <w:t>“</w:t>
      </w:r>
      <w:r w:rsidRPr="009815C6">
        <w:rPr>
          <w:rFonts w:cstheme="minorHAnsi"/>
          <w:i/>
          <w:iCs/>
        </w:rPr>
        <w:t>by whom he deceives the nations</w:t>
      </w:r>
      <w:r w:rsidRPr="009815C6">
        <w:rPr>
          <w:rFonts w:cstheme="minorHAnsi"/>
        </w:rPr>
        <w:t>.</w:t>
      </w:r>
      <w:r>
        <w:rPr>
          <w:rFonts w:cstheme="minorHAnsi"/>
        </w:rPr>
        <w:t>” The Devil’</w:t>
      </w:r>
      <w:r w:rsidRPr="009815C6">
        <w:rPr>
          <w:rFonts w:cstheme="minorHAnsi"/>
        </w:rPr>
        <w:t>s primary strategy is not brute force. It is ideological deception.</w:t>
      </w:r>
      <w:r>
        <w:rPr>
          <w:rFonts w:cstheme="minorHAnsi"/>
        </w:rPr>
        <w:t xml:space="preserve"> He corrupts moral definitions, cultural norms, education systems, and legal frameworks, all of which affect our society.</w:t>
      </w:r>
    </w:p>
    <w:p w14:paraId="19316D05" w14:textId="0F428D34" w:rsidR="00C56FE9" w:rsidRPr="009815C6" w:rsidRDefault="00C56FE9" w:rsidP="00C56FE9">
      <w:pPr>
        <w:pStyle w:val="BodyText"/>
        <w:rPr>
          <w:rFonts w:cstheme="minorHAnsi"/>
        </w:rPr>
      </w:pPr>
      <w:r>
        <w:rPr>
          <w:rFonts w:cstheme="minorHAnsi"/>
        </w:rPr>
        <w:lastRenderedPageBreak/>
        <w:t>The Devil’</w:t>
      </w:r>
      <w:r w:rsidRPr="009815C6">
        <w:rPr>
          <w:rFonts w:cstheme="minorHAnsi"/>
        </w:rPr>
        <w:t xml:space="preserve">s </w:t>
      </w:r>
      <w:r>
        <w:rPr>
          <w:rFonts w:cstheme="minorHAnsi"/>
        </w:rPr>
        <w:t>s</w:t>
      </w:r>
      <w:r w:rsidRPr="009815C6">
        <w:rPr>
          <w:rFonts w:cstheme="minorHAnsi"/>
        </w:rPr>
        <w:t>trategy</w:t>
      </w:r>
      <w:r>
        <w:rPr>
          <w:rFonts w:cstheme="minorHAnsi"/>
        </w:rPr>
        <w:t xml:space="preserve"> u</w:t>
      </w:r>
      <w:r w:rsidRPr="009815C6">
        <w:rPr>
          <w:rFonts w:cstheme="minorHAnsi"/>
        </w:rPr>
        <w:t>ndermin</w:t>
      </w:r>
      <w:r>
        <w:rPr>
          <w:rFonts w:cstheme="minorHAnsi"/>
        </w:rPr>
        <w:t>es</w:t>
      </w:r>
      <w:r w:rsidRPr="009815C6">
        <w:rPr>
          <w:rFonts w:cstheme="minorHAnsi"/>
        </w:rPr>
        <w:t xml:space="preserve"> God</w:t>
      </w:r>
      <w:r>
        <w:rPr>
          <w:rFonts w:cstheme="minorHAnsi"/>
        </w:rPr>
        <w:t>’</w:t>
      </w:r>
      <w:r w:rsidRPr="009815C6">
        <w:rPr>
          <w:rFonts w:cstheme="minorHAnsi"/>
        </w:rPr>
        <w:t>s Laws</w:t>
      </w:r>
      <w:r>
        <w:rPr>
          <w:rFonts w:cstheme="minorHAnsi"/>
        </w:rPr>
        <w:t>, r</w:t>
      </w:r>
      <w:r w:rsidRPr="009815C6">
        <w:rPr>
          <w:rFonts w:cstheme="minorHAnsi"/>
        </w:rPr>
        <w:t xml:space="preserve">epeating the Eden </w:t>
      </w:r>
      <w:r>
        <w:rPr>
          <w:rFonts w:cstheme="minorHAnsi"/>
        </w:rPr>
        <w:t>p</w:t>
      </w:r>
      <w:r w:rsidRPr="009815C6">
        <w:rPr>
          <w:rFonts w:cstheme="minorHAnsi"/>
        </w:rPr>
        <w:t>attern</w:t>
      </w:r>
      <w:r>
        <w:rPr>
          <w:rFonts w:cstheme="minorHAnsi"/>
        </w:rPr>
        <w:t xml:space="preserve">, </w:t>
      </w:r>
      <w:r w:rsidRPr="009815C6">
        <w:rPr>
          <w:rFonts w:cstheme="minorHAnsi"/>
        </w:rPr>
        <w:t>Genesis 3:1</w:t>
      </w:r>
      <w:r>
        <w:rPr>
          <w:rFonts w:cstheme="minorHAnsi"/>
        </w:rPr>
        <w:t>-4, “</w:t>
      </w:r>
      <w:r w:rsidRPr="003A3092">
        <w:rPr>
          <w:rFonts w:cstheme="minorHAnsi"/>
          <w:i/>
          <w:iCs/>
        </w:rPr>
        <w:t xml:space="preserve">Now the serpent was more cunning than any beast of the field which the Lord God had made. And he said to the woman, </w:t>
      </w:r>
      <w:r>
        <w:rPr>
          <w:rFonts w:cstheme="minorHAnsi"/>
          <w:i/>
          <w:iCs/>
        </w:rPr>
        <w:t>“</w:t>
      </w:r>
      <w:r w:rsidRPr="003A3092">
        <w:rPr>
          <w:rFonts w:cstheme="minorHAnsi"/>
          <w:i/>
          <w:iCs/>
        </w:rPr>
        <w:t xml:space="preserve">Has God indeed said, </w:t>
      </w:r>
      <w:r>
        <w:rPr>
          <w:rFonts w:cstheme="minorHAnsi"/>
          <w:i/>
          <w:iCs/>
        </w:rPr>
        <w:t>‘</w:t>
      </w:r>
      <w:r w:rsidRPr="003A3092">
        <w:rPr>
          <w:rFonts w:cstheme="minorHAnsi"/>
          <w:i/>
          <w:iCs/>
        </w:rPr>
        <w:t>You shall not eat of every tree of the garden</w:t>
      </w:r>
      <w:r>
        <w:rPr>
          <w:rFonts w:cstheme="minorHAnsi"/>
          <w:i/>
          <w:iCs/>
        </w:rPr>
        <w:t xml:space="preserve"> … </w:t>
      </w:r>
      <w:r w:rsidRPr="003A3092">
        <w:rPr>
          <w:rFonts w:cstheme="minorHAnsi"/>
          <w:i/>
          <w:iCs/>
        </w:rPr>
        <w:t xml:space="preserve">Then the serpent said to the woman, </w:t>
      </w:r>
      <w:r>
        <w:rPr>
          <w:rFonts w:cstheme="minorHAnsi"/>
          <w:i/>
          <w:iCs/>
        </w:rPr>
        <w:t>“</w:t>
      </w:r>
      <w:r w:rsidRPr="003A3092">
        <w:rPr>
          <w:rFonts w:cstheme="minorHAnsi"/>
          <w:i/>
          <w:iCs/>
        </w:rPr>
        <w:t>You will not surely die.</w:t>
      </w:r>
      <w:r>
        <w:rPr>
          <w:rFonts w:cstheme="minorHAnsi"/>
          <w:i/>
          <w:iCs/>
        </w:rPr>
        <w:t>”</w:t>
      </w:r>
    </w:p>
    <w:p w14:paraId="1830168F" w14:textId="36E53814" w:rsidR="00C56FE9" w:rsidRDefault="00C56FE9" w:rsidP="00C56FE9">
      <w:pPr>
        <w:pStyle w:val="BodyText"/>
        <w:rPr>
          <w:rFonts w:cstheme="minorHAnsi"/>
        </w:rPr>
      </w:pPr>
      <w:r>
        <w:rPr>
          <w:rFonts w:cstheme="minorHAnsi"/>
        </w:rPr>
        <w:t>Genesis 3</w:t>
      </w:r>
      <w:r w:rsidRPr="009815C6">
        <w:rPr>
          <w:rFonts w:cstheme="minorHAnsi"/>
        </w:rPr>
        <w:t xml:space="preserve"> is </w:t>
      </w:r>
      <w:r>
        <w:rPr>
          <w:rFonts w:cstheme="minorHAnsi"/>
        </w:rPr>
        <w:t>the Devil’</w:t>
      </w:r>
      <w:r w:rsidRPr="009815C6">
        <w:rPr>
          <w:rFonts w:cstheme="minorHAnsi"/>
        </w:rPr>
        <w:t>s first tactic.</w:t>
      </w:r>
      <w:r>
        <w:rPr>
          <w:rFonts w:cstheme="minorHAnsi"/>
        </w:rPr>
        <w:t xml:space="preserve"> </w:t>
      </w:r>
      <w:r w:rsidRPr="009815C6">
        <w:rPr>
          <w:rFonts w:cstheme="minorHAnsi"/>
        </w:rPr>
        <w:t>He does not attack directly.</w:t>
      </w:r>
      <w:r>
        <w:rPr>
          <w:rFonts w:cstheme="minorHAnsi"/>
        </w:rPr>
        <w:t xml:space="preserve"> H</w:t>
      </w:r>
      <w:r w:rsidRPr="009815C6">
        <w:rPr>
          <w:rFonts w:cstheme="minorHAnsi"/>
        </w:rPr>
        <w:t xml:space="preserve">e questions </w:t>
      </w:r>
      <w:r>
        <w:rPr>
          <w:rFonts w:cstheme="minorHAnsi"/>
        </w:rPr>
        <w:t>our Abba Father’</w:t>
      </w:r>
      <w:r w:rsidRPr="009815C6">
        <w:rPr>
          <w:rFonts w:cstheme="minorHAnsi"/>
        </w:rPr>
        <w:t xml:space="preserve">s </w:t>
      </w:r>
      <w:r w:rsidR="00CC7947">
        <w:rPr>
          <w:rFonts w:cstheme="minorHAnsi"/>
        </w:rPr>
        <w:t>W</w:t>
      </w:r>
      <w:r w:rsidRPr="009815C6">
        <w:rPr>
          <w:rFonts w:cstheme="minorHAnsi"/>
        </w:rPr>
        <w:t>ord</w:t>
      </w:r>
      <w:r>
        <w:rPr>
          <w:rFonts w:cstheme="minorHAnsi"/>
        </w:rPr>
        <w:t xml:space="preserve"> and </w:t>
      </w:r>
      <w:r w:rsidR="00AD56AF">
        <w:rPr>
          <w:rFonts w:cstheme="minorHAnsi"/>
        </w:rPr>
        <w:t>T</w:t>
      </w:r>
      <w:r>
        <w:rPr>
          <w:rFonts w:cstheme="minorHAnsi"/>
        </w:rPr>
        <w:t>ruth, redefines meaning, normalizes disobedience, and removes consequences</w:t>
      </w:r>
      <w:r w:rsidRPr="009815C6">
        <w:rPr>
          <w:rFonts w:cstheme="minorHAnsi"/>
        </w:rPr>
        <w:t>.</w:t>
      </w:r>
      <w:r>
        <w:rPr>
          <w:rFonts w:cstheme="minorHAnsi"/>
        </w:rPr>
        <w:t xml:space="preserve"> That is precisely the pattern we see in Blue Faction politics in modern culture.</w:t>
      </w:r>
    </w:p>
    <w:p w14:paraId="07DE3934" w14:textId="095B8E6E" w:rsidR="00C56FE9" w:rsidRDefault="00C56FE9" w:rsidP="00C56FE9">
      <w:pPr>
        <w:pStyle w:val="BodyText"/>
        <w:rPr>
          <w:rFonts w:cstheme="minorHAnsi"/>
          <w:i/>
          <w:iCs/>
        </w:rPr>
      </w:pPr>
      <w:r>
        <w:rPr>
          <w:rFonts w:cstheme="minorHAnsi"/>
        </w:rPr>
        <w:t xml:space="preserve">The Devil also promotes lawlessness. </w:t>
      </w:r>
      <w:r w:rsidRPr="003A3092">
        <w:rPr>
          <w:rFonts w:cstheme="minorHAnsi"/>
        </w:rPr>
        <w:t>2 Thessalonians 2</w:t>
      </w:r>
      <w:r>
        <w:rPr>
          <w:rFonts w:cstheme="minorHAnsi"/>
        </w:rPr>
        <w:t>:3- “</w:t>
      </w:r>
      <w:r w:rsidRPr="003A3092">
        <w:rPr>
          <w:rFonts w:cstheme="minorHAnsi"/>
          <w:i/>
          <w:iCs/>
        </w:rPr>
        <w:t>Let no one deceive you by any means … the man of sin is revealed, the son of perdition, who opposes and exalts himself above all that is called God or that is worshiped</w:t>
      </w:r>
      <w:r w:rsidRPr="00B02ABE">
        <w:rPr>
          <w:rFonts w:cstheme="minorHAnsi"/>
          <w:i/>
          <w:iCs/>
        </w:rPr>
        <w:t>, so that he sits as God in the temple of God, showing himself that he is God.”</w:t>
      </w:r>
    </w:p>
    <w:p w14:paraId="73453DC7" w14:textId="09AF92CB" w:rsidR="00C56FE9" w:rsidRDefault="00C56FE9" w:rsidP="00C56FE9">
      <w:pPr>
        <w:pStyle w:val="BodyText"/>
        <w:rPr>
          <w:rFonts w:cstheme="minorHAnsi"/>
        </w:rPr>
      </w:pPr>
      <w:r w:rsidRPr="009815C6">
        <w:rPr>
          <w:rFonts w:cstheme="minorHAnsi"/>
        </w:rPr>
        <w:t>2 Corinthians 4:</w:t>
      </w:r>
      <w:r>
        <w:rPr>
          <w:rFonts w:cstheme="minorHAnsi"/>
        </w:rPr>
        <w:t>3-</w:t>
      </w:r>
      <w:r w:rsidRPr="009815C6">
        <w:rPr>
          <w:rFonts w:cstheme="minorHAnsi"/>
        </w:rPr>
        <w:t>4</w:t>
      </w:r>
      <w:r>
        <w:rPr>
          <w:rFonts w:cstheme="minorHAnsi"/>
        </w:rPr>
        <w:t xml:space="preserve"> e</w:t>
      </w:r>
      <w:r w:rsidRPr="009815C6">
        <w:rPr>
          <w:rFonts w:cstheme="minorHAnsi"/>
        </w:rPr>
        <w:t>xplains why intelligent societies embrace destructive ideas</w:t>
      </w:r>
      <w:r>
        <w:rPr>
          <w:rFonts w:cstheme="minorHAnsi"/>
        </w:rPr>
        <w:t xml:space="preserve"> in spiritual blindness, “</w:t>
      </w:r>
      <w:r w:rsidRPr="00037391">
        <w:rPr>
          <w:rFonts w:cstheme="minorHAnsi"/>
          <w:i/>
          <w:iCs/>
        </w:rPr>
        <w:t>But even if our gospel is veiled, it is veiled to those who are perishing</w:t>
      </w:r>
      <w:r w:rsidRPr="00B02ABE">
        <w:rPr>
          <w:rFonts w:cstheme="minorHAnsi"/>
          <w:b/>
          <w:bCs/>
          <w:i/>
          <w:iCs/>
        </w:rPr>
        <w:t xml:space="preserve">, </w:t>
      </w:r>
      <w:r w:rsidRPr="00B02ABE">
        <w:rPr>
          <w:rFonts w:cstheme="minorHAnsi"/>
          <w:i/>
          <w:iCs/>
        </w:rPr>
        <w:t xml:space="preserve">whose minds the god of this age has blinded, </w:t>
      </w:r>
      <w:r w:rsidRPr="00037391">
        <w:rPr>
          <w:rFonts w:cstheme="minorHAnsi"/>
          <w:i/>
          <w:iCs/>
        </w:rPr>
        <w:t>who do not believe, lest the light of the gospel of the glory of Christ, who is the image of God, should shine on them</w:t>
      </w:r>
      <w:r w:rsidRPr="00037391">
        <w:rPr>
          <w:rFonts w:cstheme="minorHAnsi"/>
        </w:rPr>
        <w:t>.</w:t>
      </w:r>
      <w:r>
        <w:rPr>
          <w:rFonts w:cstheme="minorHAnsi"/>
        </w:rPr>
        <w:t>”</w:t>
      </w:r>
    </w:p>
    <w:p w14:paraId="425FFCD8" w14:textId="0966D270" w:rsidR="00C56FE9" w:rsidRDefault="00C56FE9" w:rsidP="00C56FE9">
      <w:pPr>
        <w:pStyle w:val="BodyText"/>
        <w:rPr>
          <w:rFonts w:cstheme="minorHAnsi"/>
        </w:rPr>
      </w:pPr>
      <w:r>
        <w:rPr>
          <w:rFonts w:cstheme="minorHAnsi"/>
        </w:rPr>
        <w:t>Romans 1:28 is chilling in today’s Blue Faction depravity, and pulpit leaders can no longer look the other way in politics: “</w:t>
      </w:r>
      <w:r w:rsidRPr="00037391">
        <w:rPr>
          <w:rFonts w:cstheme="minorHAnsi"/>
          <w:i/>
          <w:iCs/>
        </w:rPr>
        <w:t>And even as they did not like to retain God in their knowledge</w:t>
      </w:r>
      <w:r w:rsidRPr="00B02ABE">
        <w:rPr>
          <w:rFonts w:cstheme="minorHAnsi"/>
          <w:i/>
          <w:iCs/>
        </w:rPr>
        <w:t>, God gave them over to a debased mind</w:t>
      </w:r>
      <w:r w:rsidRPr="00037391">
        <w:rPr>
          <w:rFonts w:cstheme="minorHAnsi"/>
          <w:i/>
          <w:iCs/>
        </w:rPr>
        <w:t>, to do those things which are not fitting</w:t>
      </w:r>
      <w:r>
        <w:rPr>
          <w:rFonts w:cstheme="minorHAnsi"/>
        </w:rPr>
        <w:t>.”</w:t>
      </w:r>
    </w:p>
    <w:p w14:paraId="7773C68D" w14:textId="5D27B019" w:rsidR="00C56FE9" w:rsidRDefault="00C56FE9" w:rsidP="00C56FE9">
      <w:pPr>
        <w:pStyle w:val="BodyText"/>
        <w:rPr>
          <w:rFonts w:cstheme="minorHAnsi"/>
        </w:rPr>
      </w:pPr>
      <w:r w:rsidRPr="006E1BB7">
        <w:rPr>
          <w:rFonts w:cstheme="minorHAnsi"/>
        </w:rPr>
        <w:t>Colossians 2:8</w:t>
      </w:r>
      <w:r>
        <w:rPr>
          <w:rFonts w:cstheme="minorHAnsi"/>
        </w:rPr>
        <w:t>, “</w:t>
      </w:r>
      <w:r w:rsidRPr="006E1BB7">
        <w:rPr>
          <w:rFonts w:cstheme="minorHAnsi"/>
          <w:i/>
          <w:iCs/>
        </w:rPr>
        <w:t>Beware lest anyone cheat you</w:t>
      </w:r>
      <w:r w:rsidRPr="006E1BB7">
        <w:rPr>
          <w:rFonts w:cstheme="minorHAnsi"/>
        </w:rPr>
        <w:t xml:space="preserve"> </w:t>
      </w:r>
      <w:r w:rsidRPr="006E1BB7">
        <w:rPr>
          <w:rFonts w:cstheme="minorHAnsi"/>
          <w:i/>
          <w:iCs/>
        </w:rPr>
        <w:t>through philosophy</w:t>
      </w:r>
      <w:r w:rsidRPr="006E1BB7">
        <w:rPr>
          <w:rFonts w:cstheme="minorHAnsi"/>
        </w:rPr>
        <w:t xml:space="preserve"> </w:t>
      </w:r>
      <w:r w:rsidRPr="006E1BB7">
        <w:rPr>
          <w:rFonts w:cstheme="minorHAnsi"/>
          <w:i/>
          <w:iCs/>
        </w:rPr>
        <w:t xml:space="preserve">and empty deceit, according to the tradition of men, </w:t>
      </w:r>
      <w:r w:rsidRPr="00C56FE9">
        <w:rPr>
          <w:rFonts w:cstheme="minorHAnsi"/>
          <w:i/>
          <w:iCs/>
        </w:rPr>
        <w:t>according to the basic principles of the world, and</w:t>
      </w:r>
      <w:r w:rsidRPr="006E1BB7">
        <w:rPr>
          <w:rFonts w:cstheme="minorHAnsi"/>
          <w:i/>
          <w:iCs/>
        </w:rPr>
        <w:t xml:space="preserve"> </w:t>
      </w:r>
      <w:r w:rsidRPr="00CC7947">
        <w:rPr>
          <w:rFonts w:cstheme="minorHAnsi"/>
          <w:i/>
          <w:iCs/>
        </w:rPr>
        <w:t>not according to Christ</w:t>
      </w:r>
      <w:r w:rsidRPr="00CC7947">
        <w:rPr>
          <w:rFonts w:cstheme="minorHAnsi"/>
        </w:rPr>
        <w:t>.”</w:t>
      </w:r>
    </w:p>
    <w:p w14:paraId="2F95187E" w14:textId="3FF9AAC7" w:rsidR="00C56FE9" w:rsidRDefault="00C56FE9" w:rsidP="00C56FE9">
      <w:pPr>
        <w:pStyle w:val="BodyText"/>
        <w:rPr>
          <w:rFonts w:cstheme="minorHAnsi"/>
        </w:rPr>
      </w:pPr>
      <w:r w:rsidRPr="006E1BB7">
        <w:rPr>
          <w:rFonts w:cstheme="minorHAnsi"/>
        </w:rPr>
        <w:t>2 Peter 2:19</w:t>
      </w:r>
      <w:r>
        <w:rPr>
          <w:rFonts w:cstheme="minorHAnsi"/>
        </w:rPr>
        <w:t xml:space="preserve"> defines today’s Blue Faction, “</w:t>
      </w:r>
      <w:r w:rsidRPr="006E1BB7">
        <w:rPr>
          <w:rFonts w:cstheme="minorHAnsi"/>
          <w:i/>
          <w:iCs/>
        </w:rPr>
        <w:t>While they promise them Liberty, they themselves are slaves of corruption; for by whom a person is overcome, by him also he is brought into bondage</w:t>
      </w:r>
      <w:r w:rsidRPr="006E1BB7">
        <w:rPr>
          <w:rFonts w:cstheme="minorHAnsi"/>
        </w:rPr>
        <w:t>.</w:t>
      </w:r>
      <w:r>
        <w:rPr>
          <w:rFonts w:cstheme="minorHAnsi"/>
        </w:rPr>
        <w:t>”</w:t>
      </w:r>
    </w:p>
    <w:p w14:paraId="05D96AA0" w14:textId="2361730F" w:rsidR="00C56FE9" w:rsidRDefault="00C56FE9" w:rsidP="00C56FE9">
      <w:pPr>
        <w:pStyle w:val="BodyText"/>
        <w:rPr>
          <w:rFonts w:cstheme="minorHAnsi"/>
        </w:rPr>
      </w:pPr>
      <w:r w:rsidRPr="00B02ABE">
        <w:rPr>
          <w:rFonts w:cstheme="minorHAnsi"/>
        </w:rPr>
        <w:t>We know it ends</w:t>
      </w:r>
      <w:r w:rsidRPr="006E1BB7">
        <w:rPr>
          <w:rFonts w:cstheme="minorHAnsi"/>
        </w:rPr>
        <w:t xml:space="preserve">, V2:7, </w:t>
      </w:r>
      <w:r>
        <w:rPr>
          <w:rFonts w:cstheme="minorHAnsi"/>
        </w:rPr>
        <w:t>“</w:t>
      </w:r>
      <w:r w:rsidRPr="006E1BB7">
        <w:rPr>
          <w:rFonts w:cstheme="minorHAnsi"/>
          <w:i/>
          <w:iCs/>
        </w:rPr>
        <w:t>And then the lawless one will be revealed, whom the Lord will consume with the breath of His mouth and destroy with the brightness of His coming</w:t>
      </w:r>
      <w:r w:rsidRPr="006E1BB7">
        <w:rPr>
          <w:rFonts w:cstheme="minorHAnsi"/>
        </w:rPr>
        <w:t>.</w:t>
      </w:r>
      <w:r>
        <w:rPr>
          <w:rFonts w:cstheme="minorHAnsi"/>
        </w:rPr>
        <w:t>”</w:t>
      </w:r>
      <w:r w:rsidRPr="006E1BB7">
        <w:rPr>
          <w:rFonts w:cstheme="minorHAnsi"/>
        </w:rPr>
        <w:t xml:space="preserve"> </w:t>
      </w:r>
    </w:p>
    <w:p w14:paraId="00DC2F3B" w14:textId="66486B41" w:rsidR="00C56FE9" w:rsidRPr="006E1BB7" w:rsidRDefault="00C56FE9" w:rsidP="00C56FE9">
      <w:pPr>
        <w:pStyle w:val="BodyText"/>
        <w:rPr>
          <w:rFonts w:cstheme="minorHAnsi"/>
        </w:rPr>
      </w:pPr>
      <w:r w:rsidRPr="006E1BB7">
        <w:rPr>
          <w:rFonts w:cstheme="minorHAnsi"/>
        </w:rPr>
        <w:t>Scripture declares Christ</w:t>
      </w:r>
      <w:r>
        <w:rPr>
          <w:rFonts w:cstheme="minorHAnsi"/>
        </w:rPr>
        <w:t>’</w:t>
      </w:r>
      <w:r w:rsidRPr="006E1BB7">
        <w:rPr>
          <w:rFonts w:cstheme="minorHAnsi"/>
        </w:rPr>
        <w:t xml:space="preserve">s victory. </w:t>
      </w:r>
      <w:r>
        <w:rPr>
          <w:rFonts w:cstheme="minorHAnsi"/>
        </w:rPr>
        <w:t>“</w:t>
      </w:r>
      <w:r w:rsidRPr="006E1BB7">
        <w:rPr>
          <w:rFonts w:cstheme="minorHAnsi"/>
          <w:i/>
          <w:iCs/>
        </w:rPr>
        <w:t>For this purpose the Son of God was manifested, that He might destroy the works of the devil</w:t>
      </w:r>
      <w:r>
        <w:rPr>
          <w:rFonts w:cstheme="minorHAnsi"/>
        </w:rPr>
        <w:t>”</w:t>
      </w:r>
      <w:r w:rsidRPr="006E1BB7">
        <w:rPr>
          <w:rFonts w:cstheme="minorHAnsi"/>
        </w:rPr>
        <w:t xml:space="preserve"> (1 John 3:8). Through His death and resurrection, Jesus defeated the powers of darkness and restored divine authority. Believers are therefore called to resist deception, uphold </w:t>
      </w:r>
      <w:r w:rsidR="00AD56AF">
        <w:rPr>
          <w:rFonts w:cstheme="minorHAnsi"/>
        </w:rPr>
        <w:t>T</w:t>
      </w:r>
      <w:r w:rsidRPr="006E1BB7">
        <w:rPr>
          <w:rFonts w:cstheme="minorHAnsi"/>
        </w:rPr>
        <w:t xml:space="preserve">ruth, </w:t>
      </w:r>
      <w:r w:rsidRPr="00B02ABE">
        <w:rPr>
          <w:rFonts w:cstheme="minorHAnsi"/>
        </w:rPr>
        <w:t>and serve as agents of moral and spiritual restoration within society.</w:t>
      </w:r>
    </w:p>
    <w:p w14:paraId="1A0C9944" w14:textId="46E05390" w:rsidR="00C56FE9" w:rsidRPr="009815C6" w:rsidRDefault="00C56FE9" w:rsidP="00C56FE9">
      <w:pPr>
        <w:pStyle w:val="BodyText"/>
        <w:rPr>
          <w:rFonts w:cstheme="minorHAnsi"/>
        </w:rPr>
      </w:pPr>
      <w:r w:rsidRPr="006E1BB7">
        <w:rPr>
          <w:rFonts w:cstheme="minorHAnsi"/>
        </w:rPr>
        <w:t>Our greatest fear at this point is not our Abba Father</w:t>
      </w:r>
      <w:r>
        <w:rPr>
          <w:rFonts w:cstheme="minorHAnsi"/>
        </w:rPr>
        <w:t>’</w:t>
      </w:r>
      <w:r w:rsidRPr="006E1BB7">
        <w:rPr>
          <w:rFonts w:cstheme="minorHAnsi"/>
        </w:rPr>
        <w:t xml:space="preserve">s </w:t>
      </w:r>
      <w:r w:rsidRPr="006E1BB7">
        <w:rPr>
          <w:rFonts w:cstheme="minorHAnsi"/>
          <w:b/>
          <w:bCs/>
        </w:rPr>
        <w:t>1776 Creation</w:t>
      </w:r>
      <w:r w:rsidRPr="006E1BB7">
        <w:rPr>
          <w:rFonts w:cstheme="minorHAnsi"/>
        </w:rPr>
        <w:t>, but what will happen to Believers who support any part of the Devil</w:t>
      </w:r>
      <w:r>
        <w:rPr>
          <w:rFonts w:cstheme="minorHAnsi"/>
        </w:rPr>
        <w:t>’</w:t>
      </w:r>
      <w:r w:rsidRPr="006E1BB7">
        <w:rPr>
          <w:rFonts w:cstheme="minorHAnsi"/>
        </w:rPr>
        <w:t>s Blue Party lies, depravity</w:t>
      </w:r>
      <w:r>
        <w:rPr>
          <w:rFonts w:cstheme="minorHAnsi"/>
        </w:rPr>
        <w:t>,</w:t>
      </w:r>
      <w:r w:rsidRPr="006E1BB7">
        <w:rPr>
          <w:rFonts w:cstheme="minorHAnsi"/>
        </w:rPr>
        <w:t xml:space="preserve"> and corruption. We do not condemn anyone; it is the Devil at work, but having heard and seen, it is time to redirect to our Abba Father</w:t>
      </w:r>
      <w:r>
        <w:rPr>
          <w:rFonts w:cstheme="minorHAnsi"/>
        </w:rPr>
        <w:t>’</w:t>
      </w:r>
      <w:r w:rsidRPr="006E1BB7">
        <w:rPr>
          <w:rFonts w:cstheme="minorHAnsi"/>
        </w:rPr>
        <w:t xml:space="preserve">s </w:t>
      </w:r>
      <w:r w:rsidRPr="00B02ABE">
        <w:rPr>
          <w:rFonts w:cstheme="minorHAnsi"/>
        </w:rPr>
        <w:t>Laws of Nature government</w:t>
      </w:r>
      <w:r>
        <w:rPr>
          <w:rFonts w:cstheme="minorHAnsi"/>
        </w:rPr>
        <w:t xml:space="preserve"> </w:t>
      </w:r>
      <w:r w:rsidRPr="006E1BB7">
        <w:rPr>
          <w:rFonts w:cstheme="minorHAnsi"/>
        </w:rPr>
        <w:t xml:space="preserve">and repent. </w:t>
      </w:r>
    </w:p>
    <w:p w14:paraId="70608D55" w14:textId="313FD658" w:rsidR="00C56FE9" w:rsidRPr="00B02ABE" w:rsidRDefault="00B02ABE" w:rsidP="00B02ABE">
      <w:pPr>
        <w:pStyle w:val="Heading3"/>
      </w:pPr>
      <w:bookmarkStart w:id="51" w:name="_Toc221696549"/>
      <w:r>
        <w:t>The Federalist Summary</w:t>
      </w:r>
      <w:bookmarkEnd w:id="51"/>
    </w:p>
    <w:p w14:paraId="1E2EA000" w14:textId="6B3B67E9" w:rsidR="005C6213" w:rsidRPr="005C6213" w:rsidRDefault="005C6213" w:rsidP="00B02ABE">
      <w:pPr>
        <w:pStyle w:val="BodyText1"/>
      </w:pPr>
      <w:r w:rsidRPr="005C6213">
        <w:t xml:space="preserve">Scripture teaches that behind humanity’s repeated rejection of </w:t>
      </w:r>
      <w:r w:rsidR="00B02ABE">
        <w:t>our Abba Father</w:t>
      </w:r>
      <w:r w:rsidRPr="005C6213">
        <w:t xml:space="preserve">’s order stands a personal and intelligent adversary. Jesus identified </w:t>
      </w:r>
      <w:r w:rsidR="00B02ABE">
        <w:t>the Devil</w:t>
      </w:r>
      <w:r w:rsidRPr="005C6213">
        <w:t xml:space="preserve"> as “</w:t>
      </w:r>
      <w:r w:rsidRPr="00B02ABE">
        <w:rPr>
          <w:i/>
          <w:iCs/>
        </w:rPr>
        <w:t>a liar</w:t>
      </w:r>
      <w:r w:rsidR="00CC7947">
        <w:rPr>
          <w:i/>
          <w:iCs/>
        </w:rPr>
        <w:t>,</w:t>
      </w:r>
      <w:r w:rsidRPr="00B02ABE">
        <w:rPr>
          <w:i/>
          <w:iCs/>
        </w:rPr>
        <w:t xml:space="preserve"> and the father of lies</w:t>
      </w:r>
      <w:r w:rsidRPr="005C6213">
        <w:t>,” and Revelation describes him as the one who “</w:t>
      </w:r>
      <w:r w:rsidRPr="00B02ABE">
        <w:rPr>
          <w:i/>
          <w:iCs/>
        </w:rPr>
        <w:t>deceives the whole world</w:t>
      </w:r>
      <w:r w:rsidRPr="005C6213">
        <w:t xml:space="preserve">.” From the beginning, his strategy has never been primarily physical violence, but moral and intellectual deception. He undermines </w:t>
      </w:r>
      <w:r w:rsidR="00AD56AF">
        <w:t>T</w:t>
      </w:r>
      <w:r w:rsidRPr="005C6213">
        <w:t>ruth, weakens conscience, and persuades societies to abandon divine authority.</w:t>
      </w:r>
    </w:p>
    <w:p w14:paraId="500CA0DD" w14:textId="794EC490" w:rsidR="005C6213" w:rsidRPr="00B02ABE" w:rsidRDefault="005C6213" w:rsidP="00B02ABE">
      <w:pPr>
        <w:pStyle w:val="BodyText"/>
      </w:pPr>
      <w:r w:rsidRPr="00B02ABE">
        <w:t xml:space="preserve">This pattern appears first in the Garden of Eden, where </w:t>
      </w:r>
      <w:r w:rsidR="00B02ABE">
        <w:t>the Devil</w:t>
      </w:r>
      <w:r w:rsidRPr="00B02ABE">
        <w:t xml:space="preserve"> questioned </w:t>
      </w:r>
      <w:r w:rsidR="00B02ABE">
        <w:t>our Abba Father</w:t>
      </w:r>
      <w:r w:rsidRPr="00B02ABE">
        <w:t>’s Word by asking, “</w:t>
      </w:r>
      <w:r w:rsidRPr="00B02ABE">
        <w:rPr>
          <w:i/>
          <w:iCs/>
        </w:rPr>
        <w:t>Has God indeed said</w:t>
      </w:r>
      <w:r w:rsidRPr="00B02ABE">
        <w:t xml:space="preserve">?” With that single question, he planted doubt, relativized </w:t>
      </w:r>
      <w:r w:rsidR="00AD56AF">
        <w:t>T</w:t>
      </w:r>
      <w:r w:rsidRPr="00B02ABE">
        <w:t xml:space="preserve">ruth, and encouraged autonomy apart from </w:t>
      </w:r>
      <w:r w:rsidR="00B02ABE">
        <w:t>our Abba Father</w:t>
      </w:r>
      <w:r w:rsidRPr="00B02ABE">
        <w:t xml:space="preserve">. When humanity accepted that lie, disorder entered </w:t>
      </w:r>
      <w:r w:rsidRPr="00B02ABE">
        <w:lastRenderedPageBreak/>
        <w:t xml:space="preserve">creation. Ever since, </w:t>
      </w:r>
      <w:r w:rsidR="00B02ABE">
        <w:t>the Devil</w:t>
      </w:r>
      <w:r w:rsidRPr="00B02ABE">
        <w:t xml:space="preserve"> has repeated this method in every generation, working through ideas, philosophies, and cultural movements that weaken confidence in moral absolutes.</w:t>
      </w:r>
    </w:p>
    <w:p w14:paraId="58F1DD0E" w14:textId="7AAB591C" w:rsidR="005C6213" w:rsidRPr="00B02ABE" w:rsidRDefault="005C6213" w:rsidP="00B02ABE">
      <w:pPr>
        <w:pStyle w:val="BodyText"/>
      </w:pPr>
      <w:r w:rsidRPr="00B02ABE">
        <w:t>The apostle Paul later warned that “</w:t>
      </w:r>
      <w:r w:rsidRPr="00B02ABE">
        <w:rPr>
          <w:i/>
          <w:iCs/>
        </w:rPr>
        <w:t>the mystery of lawlessness</w:t>
      </w:r>
      <w:r w:rsidRPr="00B02ABE">
        <w:t xml:space="preserve">” was already at work in his time. Lawlessness in Scripture does not merely refer to criminal behavior. It describes a </w:t>
      </w:r>
      <w:r w:rsidR="00CC7947">
        <w:t>more profound</w:t>
      </w:r>
      <w:r w:rsidRPr="00B02ABE">
        <w:t xml:space="preserve"> rejection of </w:t>
      </w:r>
      <w:r w:rsidR="00B02ABE">
        <w:t>our Abba Father</w:t>
      </w:r>
      <w:r w:rsidRPr="00B02ABE">
        <w:t>’s moral authority. It is the attempt to live without accountability to divine law. When societies embrace this mindset, confusion follows. Truth becomes negotiable, virtue becomes subjective, and freedom becomes detached from responsibility.</w:t>
      </w:r>
    </w:p>
    <w:p w14:paraId="7317E80E" w14:textId="77777777" w:rsidR="005C6213" w:rsidRPr="00B02ABE" w:rsidRDefault="005C6213" w:rsidP="00B02ABE">
      <w:pPr>
        <w:pStyle w:val="BodyText"/>
      </w:pPr>
      <w:r w:rsidRPr="00B02ABE">
        <w:t>This biblical framework is essential for understanding the political wisdom of America’s Founders. The architects of the Constitution did not design a government for morally neutral citizens. They understood, from both Scripture and history, that self-government requires self-discipline rooted in virtue. Without moral restraint, political freedom collapses into chaos.</w:t>
      </w:r>
    </w:p>
    <w:p w14:paraId="4A261C51" w14:textId="1E2837C6" w:rsidR="005C6213" w:rsidRPr="00B02ABE" w:rsidRDefault="005C6213" w:rsidP="00B02ABE">
      <w:pPr>
        <w:pStyle w:val="BodyText"/>
      </w:pPr>
      <w:r w:rsidRPr="00B02ABE">
        <w:t xml:space="preserve">James Madison articulated this reality clearly in The Federalist Papers. In Federalist No. 51, he acknowledged that human beings are not naturally inclined toward righteousness. </w:t>
      </w:r>
      <w:r w:rsidRPr="00B02ABE">
        <w:rPr>
          <w:i/>
          <w:iCs/>
        </w:rPr>
        <w:t>“If men were angels</w:t>
      </w:r>
      <w:r w:rsidRPr="00B02ABE">
        <w:t>,” he wrote, “</w:t>
      </w:r>
      <w:r w:rsidRPr="00B02ABE">
        <w:rPr>
          <w:i/>
          <w:iCs/>
        </w:rPr>
        <w:t>no government would be necessary</w:t>
      </w:r>
      <w:r w:rsidRPr="00B02ABE">
        <w:t xml:space="preserve">.” Madison recognized that fallen human nature requires both internal moral restraint and external institutional safeguards. This insight aligns directly with the biblical doctrine of sin and spiritual warfare. The Founders assumed that selfish ambition, pride, and deception—forces Scripture associates with </w:t>
      </w:r>
      <w:r w:rsidR="00B02ABE">
        <w:t>the Devil</w:t>
      </w:r>
      <w:r w:rsidRPr="00B02ABE">
        <w:t xml:space="preserve">’s influence—would </w:t>
      </w:r>
      <w:r w:rsidR="00CA6AD7">
        <w:t>continuously</w:t>
      </w:r>
      <w:r w:rsidRPr="00B02ABE">
        <w:t xml:space="preserve"> operate within human systems.</w:t>
      </w:r>
    </w:p>
    <w:p w14:paraId="69D4CA67" w14:textId="383778AB" w:rsidR="005C6213" w:rsidRPr="00B02ABE" w:rsidRDefault="005C6213" w:rsidP="00B02ABE">
      <w:pPr>
        <w:pStyle w:val="BodyText"/>
      </w:pPr>
      <w:r w:rsidRPr="00B02ABE">
        <w:t xml:space="preserve">In Federalist No. 10, Madison warned against the destructive power of factions driven by passion rather than reason and justice. These factions, he explained, arise from human nature itself and threaten the common good. From a biblical perspective, such factionalism reflects the fruit of deception and lawlessness. When </w:t>
      </w:r>
      <w:r w:rsidR="00AD56AF">
        <w:t>T</w:t>
      </w:r>
      <w:r w:rsidRPr="00B02ABE">
        <w:t>ruth is distorted and virtue weakened, political groups become instruments of division rather than guardians of justice.</w:t>
      </w:r>
    </w:p>
    <w:p w14:paraId="13BA575A" w14:textId="03D7A2A5" w:rsidR="005C6213" w:rsidRPr="00B02ABE" w:rsidRDefault="005C6213" w:rsidP="00B02ABE">
      <w:pPr>
        <w:pStyle w:val="BodyText"/>
      </w:pPr>
      <w:r w:rsidRPr="00B02ABE">
        <w:t xml:space="preserve">Alexander Hamilton likewise emphasized the necessity of moral character for republican government. He argued that </w:t>
      </w:r>
      <w:r w:rsidR="000E62E8">
        <w:t>L</w:t>
      </w:r>
      <w:r w:rsidRPr="00B02ABE">
        <w:t>iberty cannot survive without virtue and that public trust depends upon personal integrity. Though writing in political language, Hamilton echoed the biblical principle that righteousness exalts a nation, while sin brings reproach.</w:t>
      </w:r>
    </w:p>
    <w:p w14:paraId="4FA7A400" w14:textId="0568FAFF" w:rsidR="005C6213" w:rsidRPr="00B02ABE" w:rsidRDefault="005C6213" w:rsidP="00B02ABE">
      <w:pPr>
        <w:pStyle w:val="BodyText"/>
      </w:pPr>
      <w:r w:rsidRPr="00B02ABE">
        <w:t xml:space="preserve">The Founders understood that constitutional mechanisms alone could not preserve freedom. Separation of powers, checks and balances, and representative institutions were designed as safeguards against human corruption, not substitutes for moral responsibility. They assumed that </w:t>
      </w:r>
      <w:r w:rsidR="00CC7947">
        <w:t>religious conviction, biblical ethics, and ethical education would shape citizens</w:t>
      </w:r>
      <w:r w:rsidRPr="00B02ABE">
        <w:t>. Without these foundations, the system would eventually fail.</w:t>
      </w:r>
    </w:p>
    <w:p w14:paraId="02799A81" w14:textId="70433CCF" w:rsidR="005C6213" w:rsidRPr="00B02ABE" w:rsidRDefault="005C6213" w:rsidP="00B02ABE">
      <w:pPr>
        <w:pStyle w:val="BodyText"/>
      </w:pPr>
      <w:r w:rsidRPr="00B02ABE">
        <w:t xml:space="preserve">The spiritual dimension becomes unavoidable. </w:t>
      </w:r>
      <w:r w:rsidR="00B02ABE">
        <w:t>The Devil</w:t>
      </w:r>
      <w:r w:rsidRPr="00B02ABE">
        <w:t xml:space="preserve">’s work in society is most effective when it operates invisibly through ideas. When moral absolutes are dismissed as outdated, when </w:t>
      </w:r>
      <w:r w:rsidR="00AD56AF">
        <w:t>T</w:t>
      </w:r>
      <w:r w:rsidRPr="00B02ABE">
        <w:t>ruth is treated as subjective, and when accountability is portrayed as oppression, deception has succeeded. The result is not liberation, but fragmentation. Families weaken, trust erodes, institutions lose credibility, and political conflict intensifies.</w:t>
      </w:r>
    </w:p>
    <w:p w14:paraId="55C52585" w14:textId="3BD7ACC3" w:rsidR="005C6213" w:rsidRPr="00B02ABE" w:rsidRDefault="005C6213" w:rsidP="00B02ABE">
      <w:pPr>
        <w:pStyle w:val="BodyText"/>
      </w:pPr>
      <w:r w:rsidRPr="00B02ABE">
        <w:t xml:space="preserve">Modern culture increasingly reflects this pattern. Concepts such as personal autonomy, expressive individualism, and moral relativism mirror the original lie of Eden: that humanity can define good and evil apart from </w:t>
      </w:r>
      <w:r w:rsidR="00B02ABE">
        <w:t>our Abba Father</w:t>
      </w:r>
      <w:r w:rsidRPr="00B02ABE">
        <w:t>. This ideology presents itself as progress, but Scripture reveals it as bondage. It promises freedom while producing confusion.</w:t>
      </w:r>
    </w:p>
    <w:p w14:paraId="53985BC3" w14:textId="01A6F383" w:rsidR="005C6213" w:rsidRPr="00B02ABE" w:rsidRDefault="005C6213" w:rsidP="00B02ABE">
      <w:pPr>
        <w:pStyle w:val="BodyText"/>
      </w:pPr>
      <w:r w:rsidRPr="00B02ABE">
        <w:lastRenderedPageBreak/>
        <w:t>The apostle Paul explained this phenomenon when he wrote that “</w:t>
      </w:r>
      <w:r w:rsidRPr="00B02ABE">
        <w:rPr>
          <w:i/>
          <w:iCs/>
        </w:rPr>
        <w:t>the god of this age has blinded the minds of unbelievers.</w:t>
      </w:r>
      <w:r w:rsidRPr="00B02ABE">
        <w:t xml:space="preserve">” This blindness does not eliminate intelligence. It distorts perception. Highly educated societies can embrace destructive ideas when spiritual discernment is lost. History repeatedly confirms this </w:t>
      </w:r>
      <w:r w:rsidR="00AD56AF">
        <w:t>T</w:t>
      </w:r>
      <w:r w:rsidRPr="00B02ABE">
        <w:t>ruth.</w:t>
      </w:r>
    </w:p>
    <w:p w14:paraId="3BC1782F" w14:textId="19D74D28" w:rsidR="005C6213" w:rsidRPr="00B02ABE" w:rsidRDefault="005C6213" w:rsidP="00B02ABE">
      <w:pPr>
        <w:pStyle w:val="BodyText"/>
      </w:pPr>
      <w:r w:rsidRPr="00B02ABE">
        <w:t>Yet Scripture does not leave humanity without hope. The New Testament declares that “</w:t>
      </w:r>
      <w:r w:rsidRPr="00B02ABE">
        <w:rPr>
          <w:i/>
          <w:iCs/>
        </w:rPr>
        <w:t>for this purpose the Son of God was manifested, that He might destroy the works of the devil</w:t>
      </w:r>
      <w:r w:rsidRPr="00B02ABE">
        <w:t xml:space="preserve">.” Jesus Christ confronted deception with </w:t>
      </w:r>
      <w:r w:rsidR="00AD56AF">
        <w:t>T</w:t>
      </w:r>
      <w:r w:rsidRPr="00B02ABE">
        <w:t xml:space="preserve">ruth, lawlessness with righteousness, and bondage with redemption. Through His </w:t>
      </w:r>
      <w:r w:rsidR="00F84715">
        <w:t>L</w:t>
      </w:r>
      <w:r w:rsidRPr="00B02ABE">
        <w:t>ife, death, and resurrection, He restored divine authority and made reconciliation possible.</w:t>
      </w:r>
    </w:p>
    <w:p w14:paraId="2D5C5335" w14:textId="51F40E93" w:rsidR="005C6213" w:rsidRPr="00B02ABE" w:rsidRDefault="005C6213" w:rsidP="00B02ABE">
      <w:pPr>
        <w:pStyle w:val="BodyText"/>
      </w:pPr>
      <w:r w:rsidRPr="00B02ABE">
        <w:t xml:space="preserve">Christ’s lordship extends beyond personal salvation into every sphere of </w:t>
      </w:r>
      <w:r w:rsidR="00C5092F">
        <w:t>l</w:t>
      </w:r>
      <w:r w:rsidRPr="00B02ABE">
        <w:t xml:space="preserve">ife, including civic responsibility. When individuals submit to His authority, </w:t>
      </w:r>
      <w:r w:rsidR="00CC7947">
        <w:t>their consciences are renewed, their characters are</w:t>
      </w:r>
      <w:r w:rsidRPr="00B02ABE">
        <w:t xml:space="preserve"> formed, and moral clarity is restored. Such citizens are capable of sustaining free institutions. They understand that </w:t>
      </w:r>
      <w:r w:rsidR="000E62E8">
        <w:t>L</w:t>
      </w:r>
      <w:r w:rsidRPr="00B02ABE">
        <w:t>iberty is not the absence of restraint, but the presence of righteous self-government.</w:t>
      </w:r>
    </w:p>
    <w:p w14:paraId="3A118513" w14:textId="4D7AFD13" w:rsidR="005C6213" w:rsidRPr="00B02ABE" w:rsidRDefault="005C6213" w:rsidP="00B02ABE">
      <w:pPr>
        <w:pStyle w:val="BodyText"/>
      </w:pPr>
      <w:r w:rsidRPr="00B02ABE">
        <w:t xml:space="preserve">In this sense, biblical Christianity and constitutional government are not rivals. They are allies. Scripture forms virtuous citizens. The Constitution provides structured </w:t>
      </w:r>
      <w:r w:rsidR="000E62E8">
        <w:t>L</w:t>
      </w:r>
      <w:r w:rsidRPr="00B02ABE">
        <w:t>iberty. Together, they resist deception and preserve order.</w:t>
      </w:r>
    </w:p>
    <w:p w14:paraId="05584BEA" w14:textId="07F06D5E" w:rsidR="005C6213" w:rsidRPr="00B02ABE" w:rsidRDefault="005C6213" w:rsidP="00B02ABE">
      <w:pPr>
        <w:pStyle w:val="BodyText"/>
      </w:pPr>
      <w:r w:rsidRPr="00B02ABE">
        <w:t xml:space="preserve">The Founders recognized this harmony, even when they expressed it in political rather than theological terms. John Adams famously observed that the Constitution was made only for a moral and religious people. Without such people, he warned, it would be inadequate. Adams was acknowledging, in practical language, the biblical </w:t>
      </w:r>
      <w:r w:rsidR="00AD56AF">
        <w:t>T</w:t>
      </w:r>
      <w:r w:rsidRPr="00B02ABE">
        <w:t>ruth that without spiritual restraint, lawlessness prevails.</w:t>
      </w:r>
    </w:p>
    <w:p w14:paraId="6BFDFE4A" w14:textId="333BE288" w:rsidR="005C6213" w:rsidRPr="00B02ABE" w:rsidRDefault="005C6213" w:rsidP="00B02ABE">
      <w:pPr>
        <w:pStyle w:val="BodyText"/>
      </w:pPr>
      <w:r w:rsidRPr="00B02ABE">
        <w:t xml:space="preserve">Therefore, the struggle for national stability is not merely </w:t>
      </w:r>
      <w:r w:rsidR="00CC7947">
        <w:t>a political one</w:t>
      </w:r>
      <w:r w:rsidRPr="00B02ABE">
        <w:t xml:space="preserve">. It is spiritual. It involves the battle between </w:t>
      </w:r>
      <w:r w:rsidR="00AD56AF">
        <w:t>T</w:t>
      </w:r>
      <w:r w:rsidRPr="00B02ABE">
        <w:t>ruth and deception, order and chaos, righteousness and rebellion. When a nation honors God’s law, resists moral inversion, and cultivates virtue, it aligns itself with divine order. When it abandons these foundations, it opens itself to confusion and decline.</w:t>
      </w:r>
    </w:p>
    <w:p w14:paraId="339F6D3A" w14:textId="70705E96" w:rsidR="005C6213" w:rsidRPr="00B02ABE" w:rsidRDefault="005C6213" w:rsidP="00B02ABE">
      <w:pPr>
        <w:pStyle w:val="BodyText"/>
      </w:pPr>
      <w:r w:rsidRPr="00B02ABE">
        <w:rPr>
          <w:b/>
          <w:bCs/>
        </w:rPr>
        <w:t>Godly Civics</w:t>
      </w:r>
      <w:r w:rsidRPr="00B02ABE">
        <w:t xml:space="preserve"> seeks to restore this integrated vision. It calls citizens back to biblical </w:t>
      </w:r>
      <w:r w:rsidR="00AD56AF">
        <w:t>T</w:t>
      </w:r>
      <w:r w:rsidRPr="00B02ABE">
        <w:t xml:space="preserve">ruth, constitutional wisdom, and moral responsibility. It recognizes that lasting freedom depends not only on legal structures, but on transformed hearts. </w:t>
      </w:r>
      <w:r w:rsidRPr="00CA6AD7">
        <w:rPr>
          <w:b/>
          <w:bCs/>
        </w:rPr>
        <w:t>By resisting deception and embracing divine order, individuals and nations can once again experience the blessing of stability, justice, and peace</w:t>
      </w:r>
      <w:r w:rsidRPr="00B02ABE">
        <w:t>.</w:t>
      </w:r>
    </w:p>
    <w:p w14:paraId="5769ED7C" w14:textId="067D0D76" w:rsidR="00B02ABE" w:rsidRDefault="00B02ABE" w:rsidP="00B02ABE">
      <w:pPr>
        <w:pStyle w:val="Heading3"/>
      </w:pPr>
      <w:bookmarkStart w:id="52" w:name="_Toc221696550"/>
      <w:r>
        <w:t>Conclusion</w:t>
      </w:r>
      <w:bookmarkEnd w:id="52"/>
    </w:p>
    <w:p w14:paraId="431AF419" w14:textId="473500BB" w:rsidR="00C56FE9" w:rsidRDefault="00C56FE9" w:rsidP="00B02ABE">
      <w:pPr>
        <w:pStyle w:val="BodyText1"/>
      </w:pPr>
      <w:r>
        <w:t>Our New Testament verses were written during a time when the Body of Christ had no say in the Roman government. All we see is the spreading of the Word and writing the Gospel, with the Devil having a significant role in defeating it. That makes it easy to believe government is not that important to the Body of Christ. Then the Revelation takes us to the end-time, and again, the Devil is front and center, with almost total control of the Earth’s nations.</w:t>
      </w:r>
    </w:p>
    <w:p w14:paraId="7C1328D6" w14:textId="2F6E6940" w:rsidR="00C56FE9" w:rsidRDefault="00C56FE9" w:rsidP="00C56FE9">
      <w:pPr>
        <w:pStyle w:val="BodyText"/>
        <w:rPr>
          <w:rFonts w:cstheme="minorHAnsi"/>
        </w:rPr>
      </w:pPr>
      <w:r>
        <w:rPr>
          <w:rFonts w:cstheme="minorHAnsi"/>
        </w:rPr>
        <w:t xml:space="preserve">Today, we are somewhere in between, with one significant change, our Abba Father’s </w:t>
      </w:r>
      <w:r w:rsidRPr="006E1BB7">
        <w:rPr>
          <w:rFonts w:cstheme="minorHAnsi"/>
          <w:b/>
          <w:bCs/>
        </w:rPr>
        <w:t>1776 Creation</w:t>
      </w:r>
      <w:r>
        <w:rPr>
          <w:rFonts w:cstheme="minorHAnsi"/>
        </w:rPr>
        <w:t xml:space="preserve">, </w:t>
      </w:r>
      <w:r w:rsidRPr="006E1BB7">
        <w:rPr>
          <w:rFonts w:cstheme="minorHAnsi"/>
          <w:b/>
          <w:bCs/>
        </w:rPr>
        <w:t>Eden 2.0</w:t>
      </w:r>
      <w:r>
        <w:rPr>
          <w:rFonts w:cstheme="minorHAnsi"/>
        </w:rPr>
        <w:t xml:space="preserve">. From the very beginning, our Abba Father made adjustments to slow the Devil down. When the Mayflower left England to form a new nation on virgin land with no existing government, </w:t>
      </w:r>
      <w:r w:rsidR="00CC7947">
        <w:rPr>
          <w:rFonts w:cstheme="minorHAnsi"/>
        </w:rPr>
        <w:t>He ended the kingship</w:t>
      </w:r>
      <w:r>
        <w:rPr>
          <w:rFonts w:cstheme="minorHAnsi"/>
        </w:rPr>
        <w:t xml:space="preserve">. He replaced it with a government based on His </w:t>
      </w:r>
      <w:r w:rsidRPr="00B02ABE">
        <w:rPr>
          <w:rFonts w:cstheme="minorHAnsi"/>
        </w:rPr>
        <w:t>Laws of Nature</w:t>
      </w:r>
      <w:r>
        <w:rPr>
          <w:rFonts w:cstheme="minorHAnsi"/>
        </w:rPr>
        <w:t>, never on human whims, ideologies, political factions, or despotic rulers</w:t>
      </w:r>
      <w:r w:rsidR="00B02ABE">
        <w:rPr>
          <w:rFonts w:cstheme="minorHAnsi"/>
        </w:rPr>
        <w:t>.</w:t>
      </w:r>
    </w:p>
    <w:p w14:paraId="06129E12" w14:textId="72D965DB" w:rsidR="00C56FE9" w:rsidRDefault="00C56FE9" w:rsidP="00C56FE9">
      <w:pPr>
        <w:pStyle w:val="BodyText"/>
        <w:rPr>
          <w:rFonts w:cstheme="minorHAnsi"/>
        </w:rPr>
      </w:pPr>
      <w:r>
        <w:rPr>
          <w:rFonts w:cstheme="minorHAnsi"/>
        </w:rPr>
        <w:t xml:space="preserve">And as we see, the Scripture works perfectly today for today’s time, and the Devil is front and center, as </w:t>
      </w:r>
      <w:r>
        <w:rPr>
          <w:rFonts w:cstheme="minorHAnsi"/>
        </w:rPr>
        <w:lastRenderedPageBreak/>
        <w:t>usual. But this time, the government being destroyed is our Abba Father’s</w:t>
      </w:r>
      <w:r w:rsidR="00B02ABE">
        <w:rPr>
          <w:rFonts w:cstheme="minorHAnsi"/>
        </w:rPr>
        <w:t xml:space="preserve"> </w:t>
      </w:r>
      <w:r w:rsidR="00B02ABE" w:rsidRPr="00B02ABE">
        <w:rPr>
          <w:rFonts w:cstheme="minorHAnsi"/>
          <w:b/>
          <w:bCs/>
        </w:rPr>
        <w:t>1776 Creation</w:t>
      </w:r>
      <w:r>
        <w:rPr>
          <w:rFonts w:cstheme="minorHAnsi"/>
        </w:rPr>
        <w:t xml:space="preserve">, designed to get all we can into Heaven in </w:t>
      </w:r>
      <w:r w:rsidRPr="00B02ABE">
        <w:rPr>
          <w:rFonts w:cstheme="minorHAnsi"/>
        </w:rPr>
        <w:t xml:space="preserve">Liberty </w:t>
      </w:r>
      <w:r>
        <w:rPr>
          <w:rFonts w:cstheme="minorHAnsi"/>
        </w:rPr>
        <w:t xml:space="preserve">untethered by government and kings. </w:t>
      </w:r>
      <w:r w:rsidRPr="00CA6AD7">
        <w:rPr>
          <w:rFonts w:cstheme="minorHAnsi"/>
          <w:b/>
          <w:bCs/>
        </w:rPr>
        <w:t>There are no circumstances that we, pulpit leaders and the Body of Christ, do not rise to the occasion</w:t>
      </w:r>
      <w:r>
        <w:rPr>
          <w:rFonts w:cstheme="minorHAnsi"/>
        </w:rPr>
        <w:t>.</w:t>
      </w:r>
    </w:p>
    <w:p w14:paraId="4F3BA2D4" w14:textId="66C38FD8" w:rsidR="00B02ABE" w:rsidRDefault="00C56FE9" w:rsidP="00C56FE9">
      <w:pPr>
        <w:pStyle w:val="BodyText"/>
        <w:rPr>
          <w:rFonts w:cstheme="minorHAnsi"/>
        </w:rPr>
      </w:pPr>
      <w:r w:rsidRPr="006E1BB7">
        <w:rPr>
          <w:rFonts w:cstheme="minorHAnsi"/>
          <w:b/>
          <w:bCs/>
        </w:rPr>
        <w:t>Godly Civics</w:t>
      </w:r>
      <w:r>
        <w:rPr>
          <w:rFonts w:cstheme="minorHAnsi"/>
        </w:rPr>
        <w:t xml:space="preserve"> asks: What if the reason there is no consensus prophecy about our USA in Scripture is that it could go either way, depending on how</w:t>
      </w:r>
      <w:r w:rsidR="003E7429">
        <w:rPr>
          <w:rFonts w:cstheme="minorHAnsi"/>
        </w:rPr>
        <w:t xml:space="preserve"> we</w:t>
      </w:r>
      <w:r>
        <w:rPr>
          <w:rFonts w:cstheme="minorHAnsi"/>
        </w:rPr>
        <w:t xml:space="preserve"> pulpit leaders and the Body of Christ value Religious Liberty that exists only within Social Liberty? </w:t>
      </w:r>
    </w:p>
    <w:p w14:paraId="1346C3A0" w14:textId="192583BD" w:rsidR="00C56FE9" w:rsidRDefault="00C56FE9" w:rsidP="00C56FE9">
      <w:pPr>
        <w:pStyle w:val="BodyText"/>
        <w:rPr>
          <w:rFonts w:cstheme="minorHAnsi"/>
        </w:rPr>
      </w:pPr>
      <w:r>
        <w:rPr>
          <w:rFonts w:cstheme="minorHAnsi"/>
        </w:rPr>
        <w:t xml:space="preserve">Why would our Abba Father ever answer a prayer for a political party when His </w:t>
      </w:r>
      <w:r w:rsidRPr="006E1BB7">
        <w:rPr>
          <w:rFonts w:cstheme="minorHAnsi"/>
          <w:b/>
          <w:bCs/>
        </w:rPr>
        <w:t>1776 Creation</w:t>
      </w:r>
      <w:r>
        <w:rPr>
          <w:rFonts w:cstheme="minorHAnsi"/>
        </w:rPr>
        <w:t xml:space="preserve"> is crying out, “</w:t>
      </w:r>
      <w:r w:rsidRPr="006E1BB7">
        <w:rPr>
          <w:rFonts w:cstheme="minorHAnsi"/>
          <w:b/>
          <w:bCs/>
          <w:i/>
          <w:iCs/>
        </w:rPr>
        <w:t>Look at me</w:t>
      </w:r>
      <w:r>
        <w:rPr>
          <w:rFonts w:cstheme="minorHAnsi"/>
        </w:rPr>
        <w:t>!”</w:t>
      </w:r>
    </w:p>
    <w:p w14:paraId="1CCB959D" w14:textId="37AA340C" w:rsidR="00C56FE9" w:rsidRDefault="00C56FE9" w:rsidP="00C56FE9">
      <w:pPr>
        <w:pStyle w:val="BodyText"/>
      </w:pPr>
      <w:r w:rsidRPr="006E1BB7">
        <w:t>The church was part of the public square in our Founders</w:t>
      </w:r>
      <w:r>
        <w:t>’</w:t>
      </w:r>
      <w:r w:rsidRPr="006E1BB7">
        <w:t xml:space="preserve"> time, and the opposite is true today. It would be very divisive to debate </w:t>
      </w:r>
      <w:r>
        <w:t>‘</w:t>
      </w:r>
      <w:r w:rsidRPr="006E1BB7">
        <w:t>God vs. the Devil in government</w:t>
      </w:r>
      <w:r>
        <w:t>’</w:t>
      </w:r>
      <w:r w:rsidRPr="006E1BB7">
        <w:t xml:space="preserve"> in the public square today. But that does not excuse us, pulpit leaders and Body of Christ, from seeing the work of </w:t>
      </w:r>
      <w:r>
        <w:t>t</w:t>
      </w:r>
      <w:r w:rsidRPr="006E1BB7">
        <w:t xml:space="preserve">he Devil and at least elect representatives who do not work for </w:t>
      </w:r>
      <w:r w:rsidR="00B02ABE">
        <w:t>the Devil</w:t>
      </w:r>
      <w:r w:rsidRPr="006E1BB7">
        <w:t xml:space="preserve">. </w:t>
      </w:r>
    </w:p>
    <w:p w14:paraId="4A5BD955" w14:textId="67E42276" w:rsidR="00C56FE9" w:rsidRDefault="00C56FE9" w:rsidP="00C56FE9">
      <w:pPr>
        <w:pStyle w:val="BodyText"/>
      </w:pPr>
      <w:r w:rsidRPr="006E1BB7">
        <w:t xml:space="preserve">The great news is that once we understand the </w:t>
      </w:r>
      <w:r w:rsidRPr="00B02ABE">
        <w:t>Laws of Nature</w:t>
      </w:r>
      <w:r w:rsidRPr="006E1BB7">
        <w:t xml:space="preserve"> and our Abba Father</w:t>
      </w:r>
      <w:r>
        <w:t>’</w:t>
      </w:r>
      <w:r w:rsidRPr="006E1BB7">
        <w:t xml:space="preserve">s </w:t>
      </w:r>
      <w:r w:rsidRPr="006E1BB7">
        <w:rPr>
          <w:b/>
          <w:bCs/>
        </w:rPr>
        <w:t>1776 Creation</w:t>
      </w:r>
      <w:r w:rsidRPr="006E1BB7">
        <w:t>, we will have great clarity and joy.</w:t>
      </w:r>
      <w:r>
        <w:t xml:space="preserve"> </w:t>
      </w:r>
      <w:r w:rsidRPr="006E1BB7">
        <w:rPr>
          <w:rFonts w:cstheme="minorHAnsi"/>
        </w:rPr>
        <w:t>Let us all pray.</w:t>
      </w:r>
    </w:p>
    <w:p w14:paraId="2C50AB21" w14:textId="70411DF5" w:rsidR="00C56FE9" w:rsidRDefault="0069616C" w:rsidP="00C56FE9">
      <w:pPr>
        <w:pStyle w:val="Heading2"/>
      </w:pPr>
      <w:bookmarkStart w:id="53" w:name="_Toc221696551"/>
      <w:r>
        <w:t>9</w:t>
      </w:r>
      <w:r w:rsidR="00C56FE9">
        <w:t xml:space="preserve">. Our Founders’ Hatred of Political </w:t>
      </w:r>
      <w:r w:rsidR="005C6213">
        <w:t xml:space="preserve">Parties </w:t>
      </w:r>
      <w:r w:rsidR="005C6213" w:rsidRPr="00CC5FD5">
        <w:rPr>
          <w:rFonts w:cstheme="minorHAnsi"/>
          <w:b w:val="0"/>
          <w:bCs/>
          <w:sz w:val="24"/>
          <w:szCs w:val="24"/>
        </w:rPr>
        <w:t>(</w:t>
      </w:r>
      <w:r w:rsidR="00743506">
        <w:rPr>
          <w:rFonts w:cstheme="minorHAnsi"/>
          <w:b w:val="0"/>
          <w:bCs/>
          <w:sz w:val="24"/>
          <w:szCs w:val="24"/>
        </w:rPr>
        <w:t>14</w:t>
      </w:r>
      <w:r w:rsidR="005C6213" w:rsidRPr="00CC5FD5">
        <w:rPr>
          <w:rFonts w:cstheme="minorHAnsi"/>
          <w:b w:val="0"/>
          <w:bCs/>
          <w:sz w:val="24"/>
          <w:szCs w:val="24"/>
        </w:rPr>
        <w:t xml:space="preserve"> min.</w:t>
      </w:r>
      <w:r w:rsidR="005C6213">
        <w:rPr>
          <w:rFonts w:cstheme="minorHAnsi"/>
          <w:b w:val="0"/>
          <w:bCs/>
          <w:sz w:val="24"/>
          <w:szCs w:val="24"/>
        </w:rPr>
        <w:t>)</w:t>
      </w:r>
      <w:bookmarkEnd w:id="53"/>
    </w:p>
    <w:p w14:paraId="22123046" w14:textId="22869638" w:rsidR="00B02ABE" w:rsidRDefault="00575912" w:rsidP="00C56FE9">
      <w:pPr>
        <w:pStyle w:val="BodyText"/>
      </w:pPr>
      <w:r>
        <w:t xml:space="preserve">This message is the longest because the subject has been repressed for a long time, and the New Awakening is bringing it to the surface. </w:t>
      </w:r>
      <w:r w:rsidR="00B02ABE">
        <w:t xml:space="preserve">We have something today our Founders did not: 250 years of political factions controlling our Abba Father’s </w:t>
      </w:r>
      <w:r w:rsidR="00B02ABE" w:rsidRPr="00B02ABE">
        <w:rPr>
          <w:b/>
          <w:bCs/>
        </w:rPr>
        <w:t>1776 Creation</w:t>
      </w:r>
      <w:r w:rsidR="00B02ABE">
        <w:rPr>
          <w:b/>
          <w:bCs/>
        </w:rPr>
        <w:t xml:space="preserve"> </w:t>
      </w:r>
      <w:r w:rsidR="00B02ABE" w:rsidRPr="00B02ABE">
        <w:t>and almost destroying it</w:t>
      </w:r>
      <w:r w:rsidR="00B02ABE">
        <w:t xml:space="preserve">. Everything our Founders said </w:t>
      </w:r>
      <w:r w:rsidR="00CC7947">
        <w:t>has come true,</w:t>
      </w:r>
      <w:r w:rsidR="00B02ABE">
        <w:t xml:space="preserve"> and the </w:t>
      </w:r>
      <w:r w:rsidR="003512F3">
        <w:t>N</w:t>
      </w:r>
      <w:r w:rsidR="00B02ABE">
        <w:t xml:space="preserve">ew Awakening and Restoration </w:t>
      </w:r>
      <w:r w:rsidR="00CC7947">
        <w:t>are</w:t>
      </w:r>
      <w:r w:rsidR="00B02ABE">
        <w:t xml:space="preserve"> underway today.</w:t>
      </w:r>
    </w:p>
    <w:p w14:paraId="25B07C1D" w14:textId="2B0E637D" w:rsidR="00C56FE9" w:rsidRPr="00C56FE9" w:rsidRDefault="00C56FE9" w:rsidP="00C56FE9">
      <w:pPr>
        <w:pStyle w:val="BodyText"/>
      </w:pPr>
      <w:r>
        <w:t>Let’s continue with the Founders</w:t>
      </w:r>
      <w:r w:rsidR="00CC7947">
        <w:t>'</w:t>
      </w:r>
      <w:r>
        <w:t xml:space="preserve"> understanding of the Devil’s role in political parties:</w:t>
      </w:r>
    </w:p>
    <w:p w14:paraId="738044C0" w14:textId="2255163E" w:rsidR="00C56FE9" w:rsidRPr="00076FFA" w:rsidRDefault="00C56FE9" w:rsidP="00C56FE9">
      <w:pPr>
        <w:pStyle w:val="BodyText"/>
        <w:rPr>
          <w:rFonts w:cstheme="minorHAnsi"/>
        </w:rPr>
      </w:pPr>
      <w:r w:rsidRPr="00076FFA">
        <w:rPr>
          <w:rFonts w:cstheme="minorHAnsi"/>
          <w:b/>
          <w:bCs/>
        </w:rPr>
        <w:t>Samuel Adams</w:t>
      </w:r>
      <w:r w:rsidRPr="00076FFA">
        <w:rPr>
          <w:rFonts w:cstheme="minorHAnsi"/>
        </w:rPr>
        <w:t xml:space="preserve">, </w:t>
      </w:r>
      <w:r>
        <w:rPr>
          <w:rFonts w:cstheme="minorHAnsi"/>
        </w:rPr>
        <w:t>“</w:t>
      </w:r>
      <w:r w:rsidRPr="00076FFA">
        <w:rPr>
          <w:rFonts w:cstheme="minorHAnsi"/>
          <w:i/>
          <w:iCs/>
        </w:rPr>
        <w:t xml:space="preserve">He who made all men hath made the truths necessary for our </w:t>
      </w:r>
      <w:r w:rsidR="007742A9">
        <w:rPr>
          <w:rFonts w:cstheme="minorHAnsi"/>
          <w:i/>
          <w:iCs/>
        </w:rPr>
        <w:t>H</w:t>
      </w:r>
      <w:r w:rsidRPr="00076FFA">
        <w:rPr>
          <w:rFonts w:cstheme="minorHAnsi"/>
          <w:i/>
          <w:iCs/>
        </w:rPr>
        <w:t>appiness obvious to our senses</w:t>
      </w:r>
      <w:r w:rsidRPr="00076FFA">
        <w:rPr>
          <w:rFonts w:cstheme="minorHAnsi"/>
          <w:b/>
          <w:bCs/>
          <w:i/>
          <w:iCs/>
        </w:rPr>
        <w:t xml:space="preserve">. It is the malice of </w:t>
      </w:r>
      <w:r>
        <w:rPr>
          <w:rFonts w:cstheme="minorHAnsi"/>
          <w:b/>
          <w:bCs/>
          <w:i/>
          <w:iCs/>
        </w:rPr>
        <w:t>the Devil</w:t>
      </w:r>
      <w:r w:rsidRPr="00076FFA">
        <w:rPr>
          <w:rFonts w:cstheme="minorHAnsi"/>
          <w:i/>
          <w:iCs/>
        </w:rPr>
        <w:t xml:space="preserve"> which causes our divisions, and </w:t>
      </w:r>
      <w:r w:rsidRPr="001A5F1B">
        <w:rPr>
          <w:rFonts w:cstheme="minorHAnsi"/>
          <w:b/>
          <w:bCs/>
          <w:i/>
          <w:iCs/>
        </w:rPr>
        <w:t>the snares of the Devil which entangle us</w:t>
      </w:r>
      <w:r w:rsidRPr="00076FFA">
        <w:rPr>
          <w:rFonts w:cstheme="minorHAnsi"/>
        </w:rPr>
        <w:t>.</w:t>
      </w:r>
      <w:r>
        <w:rPr>
          <w:rFonts w:cstheme="minorHAnsi"/>
        </w:rPr>
        <w:t>”</w:t>
      </w:r>
    </w:p>
    <w:p w14:paraId="1ADA7B14" w14:textId="4AACBB4B" w:rsidR="00C56FE9" w:rsidRPr="00076FFA" w:rsidRDefault="00C56FE9" w:rsidP="00C56FE9">
      <w:pPr>
        <w:pStyle w:val="BodyText"/>
        <w:spacing w:line="240" w:lineRule="auto"/>
        <w:rPr>
          <w:rFonts w:cstheme="minorHAnsi"/>
        </w:rPr>
      </w:pPr>
      <w:r w:rsidRPr="00076FFA">
        <w:rPr>
          <w:rFonts w:cstheme="minorHAnsi"/>
          <w:b/>
          <w:bCs/>
        </w:rPr>
        <w:t>John Witherspoon</w:t>
      </w:r>
      <w:r w:rsidRPr="00076FFA">
        <w:rPr>
          <w:rFonts w:cstheme="minorHAnsi"/>
        </w:rPr>
        <w:t xml:space="preserve"> (Signer of the Declaration), </w:t>
      </w:r>
      <w:r>
        <w:rPr>
          <w:rFonts w:cstheme="minorHAnsi"/>
        </w:rPr>
        <w:t>“</w:t>
      </w:r>
      <w:r w:rsidRPr="00076FFA">
        <w:rPr>
          <w:rFonts w:cstheme="minorHAnsi"/>
          <w:i/>
          <w:iCs/>
        </w:rPr>
        <w:t xml:space="preserve">The </w:t>
      </w:r>
      <w:r w:rsidRPr="001A5F1B">
        <w:rPr>
          <w:rFonts w:cstheme="minorHAnsi"/>
          <w:i/>
          <w:iCs/>
        </w:rPr>
        <w:t>enemy of souls</w:t>
      </w:r>
      <w:r w:rsidRPr="00F71528">
        <w:rPr>
          <w:rFonts w:cstheme="minorHAnsi"/>
          <w:i/>
          <w:iCs/>
        </w:rPr>
        <w:t xml:space="preserve"> hath no greater delight than to sow division among a people</w:t>
      </w:r>
      <w:r w:rsidRPr="00076FFA">
        <w:rPr>
          <w:rFonts w:cstheme="minorHAnsi"/>
          <w:i/>
          <w:iCs/>
        </w:rPr>
        <w:t>, that he may weaken their hand and darken their understanding</w:t>
      </w:r>
      <w:r w:rsidRPr="00076FFA">
        <w:rPr>
          <w:rFonts w:cstheme="minorHAnsi"/>
        </w:rPr>
        <w:t>.</w:t>
      </w:r>
      <w:r>
        <w:rPr>
          <w:rFonts w:cstheme="minorHAnsi"/>
        </w:rPr>
        <w:t>”</w:t>
      </w:r>
    </w:p>
    <w:p w14:paraId="4AB07586" w14:textId="0A8D6184" w:rsidR="00C56FE9" w:rsidRPr="001A5F1B" w:rsidRDefault="00C56FE9" w:rsidP="00C56FE9">
      <w:pPr>
        <w:pStyle w:val="BodyText"/>
        <w:spacing w:line="240" w:lineRule="auto"/>
        <w:rPr>
          <w:rFonts w:cstheme="minorHAnsi"/>
          <w:b/>
          <w:bCs/>
        </w:rPr>
      </w:pPr>
      <w:r w:rsidRPr="00076FFA">
        <w:rPr>
          <w:rFonts w:cstheme="minorHAnsi"/>
          <w:b/>
          <w:bCs/>
        </w:rPr>
        <w:t>Patrick Henry,</w:t>
      </w:r>
      <w:r w:rsidRPr="00076FFA">
        <w:rPr>
          <w:rFonts w:cstheme="minorHAnsi"/>
        </w:rPr>
        <w:t xml:space="preserve"> </w:t>
      </w:r>
      <w:r>
        <w:rPr>
          <w:rFonts w:cstheme="minorHAnsi"/>
        </w:rPr>
        <w:t>“</w:t>
      </w:r>
      <w:r w:rsidRPr="00076FFA">
        <w:rPr>
          <w:rFonts w:cstheme="minorHAnsi"/>
          <w:i/>
          <w:iCs/>
        </w:rPr>
        <w:t xml:space="preserve">When we are united, we are strong; when we are divided, we are weak. And </w:t>
      </w:r>
      <w:r w:rsidRPr="001A5F1B">
        <w:rPr>
          <w:rFonts w:cstheme="minorHAnsi"/>
          <w:b/>
          <w:bCs/>
          <w:i/>
          <w:iCs/>
        </w:rPr>
        <w:t>the old serpent knows this well.</w:t>
      </w:r>
      <w:r>
        <w:rPr>
          <w:rFonts w:cstheme="minorHAnsi"/>
          <w:b/>
          <w:bCs/>
          <w:i/>
          <w:iCs/>
        </w:rPr>
        <w:t>”</w:t>
      </w:r>
    </w:p>
    <w:p w14:paraId="6E99658D" w14:textId="0A673B0E" w:rsidR="00C56FE9" w:rsidRPr="00076FFA" w:rsidRDefault="00C56FE9" w:rsidP="00C56FE9">
      <w:pPr>
        <w:pStyle w:val="BodyText"/>
        <w:spacing w:line="240" w:lineRule="auto"/>
        <w:rPr>
          <w:rFonts w:cstheme="minorHAnsi"/>
        </w:rPr>
      </w:pPr>
      <w:r w:rsidRPr="00076FFA">
        <w:rPr>
          <w:rFonts w:cstheme="minorHAnsi"/>
          <w:b/>
          <w:bCs/>
        </w:rPr>
        <w:t>John Adams</w:t>
      </w:r>
      <w:r w:rsidRPr="00076FFA">
        <w:rPr>
          <w:rFonts w:cstheme="minorHAnsi"/>
        </w:rPr>
        <w:t xml:space="preserve">, </w:t>
      </w:r>
      <w:r>
        <w:rPr>
          <w:rFonts w:cstheme="minorHAnsi"/>
        </w:rPr>
        <w:t>“</w:t>
      </w:r>
      <w:r>
        <w:rPr>
          <w:rFonts w:cstheme="minorHAnsi"/>
          <w:i/>
          <w:iCs/>
        </w:rPr>
        <w:t>The Devil</w:t>
      </w:r>
      <w:r w:rsidRPr="00076FFA">
        <w:rPr>
          <w:rFonts w:cstheme="minorHAnsi"/>
          <w:i/>
          <w:iCs/>
        </w:rPr>
        <w:t xml:space="preserve"> has been the great master of party spirit. It is the source of countless evils in society.</w:t>
      </w:r>
      <w:r>
        <w:rPr>
          <w:rFonts w:cstheme="minorHAnsi"/>
        </w:rPr>
        <w:t>" “</w:t>
      </w:r>
      <w:r w:rsidRPr="00076FFA">
        <w:rPr>
          <w:rFonts w:cstheme="minorHAnsi"/>
          <w:i/>
          <w:iCs/>
        </w:rPr>
        <w:t xml:space="preserve">The </w:t>
      </w:r>
      <w:r w:rsidRPr="00F71528">
        <w:rPr>
          <w:rFonts w:cstheme="minorHAnsi"/>
          <w:b/>
          <w:bCs/>
          <w:i/>
          <w:iCs/>
        </w:rPr>
        <w:t>Spirit of Faction</w:t>
      </w:r>
      <w:r w:rsidRPr="00076FFA">
        <w:rPr>
          <w:rFonts w:cstheme="minorHAnsi"/>
          <w:i/>
          <w:iCs/>
        </w:rPr>
        <w:t xml:space="preserve"> </w:t>
      </w:r>
      <w:r w:rsidRPr="001A5F1B">
        <w:rPr>
          <w:rFonts w:cstheme="minorHAnsi"/>
          <w:b/>
          <w:bCs/>
          <w:i/>
          <w:iCs/>
        </w:rPr>
        <w:t>is the greatest political evil</w:t>
      </w:r>
      <w:r w:rsidRPr="00076FFA">
        <w:rPr>
          <w:rFonts w:cstheme="minorHAnsi"/>
          <w:i/>
          <w:iCs/>
        </w:rPr>
        <w:t xml:space="preserve">. It opens a door to corruption and all the passions which have ever been considered the works of </w:t>
      </w:r>
      <w:r>
        <w:rPr>
          <w:rFonts w:cstheme="minorHAnsi"/>
          <w:i/>
          <w:iCs/>
        </w:rPr>
        <w:t>The Devil</w:t>
      </w:r>
      <w:r w:rsidRPr="00076FFA">
        <w:rPr>
          <w:rFonts w:cstheme="minorHAnsi"/>
        </w:rPr>
        <w:t>.</w:t>
      </w:r>
      <w:r>
        <w:rPr>
          <w:rFonts w:cstheme="minorHAnsi"/>
        </w:rPr>
        <w:t>”</w:t>
      </w:r>
    </w:p>
    <w:p w14:paraId="0DD9C431" w14:textId="1358F3FA" w:rsidR="00C56FE9" w:rsidRPr="00076FFA" w:rsidRDefault="00C56FE9" w:rsidP="00C56FE9">
      <w:pPr>
        <w:pStyle w:val="BodyText"/>
        <w:spacing w:line="240" w:lineRule="auto"/>
        <w:rPr>
          <w:rFonts w:cstheme="minorHAnsi"/>
        </w:rPr>
      </w:pPr>
      <w:r w:rsidRPr="00076FFA">
        <w:rPr>
          <w:rFonts w:cstheme="minorHAnsi"/>
          <w:b/>
          <w:bCs/>
        </w:rPr>
        <w:t>George Washington</w:t>
      </w:r>
      <w:r w:rsidRPr="00076FFA">
        <w:rPr>
          <w:rFonts w:cstheme="minorHAnsi"/>
        </w:rPr>
        <w:t xml:space="preserve">, </w:t>
      </w:r>
      <w:r>
        <w:rPr>
          <w:rFonts w:cstheme="minorHAnsi"/>
        </w:rPr>
        <w:t>“</w:t>
      </w:r>
      <w:r w:rsidRPr="00076FFA">
        <w:rPr>
          <w:rFonts w:cstheme="minorHAnsi"/>
          <w:i/>
          <w:iCs/>
        </w:rPr>
        <w:t>The spirit of party</w:t>
      </w:r>
      <w:r w:rsidRPr="00076FFA">
        <w:rPr>
          <w:rFonts w:cstheme="minorHAnsi"/>
        </w:rPr>
        <w:t xml:space="preserve"> (</w:t>
      </w:r>
      <w:r>
        <w:rPr>
          <w:rFonts w:cstheme="minorHAnsi"/>
        </w:rPr>
        <w:t>the Devil</w:t>
      </w:r>
      <w:r w:rsidRPr="00076FFA">
        <w:rPr>
          <w:rFonts w:cstheme="minorHAnsi"/>
        </w:rPr>
        <w:t xml:space="preserve">) </w:t>
      </w:r>
      <w:r w:rsidRPr="00076FFA">
        <w:rPr>
          <w:rFonts w:cstheme="minorHAnsi"/>
          <w:i/>
          <w:iCs/>
        </w:rPr>
        <w:t>… serves always to distract the public councils and enfeeble the public administration. It agitates the community with ill-founded jealousies and false alarms, it kindles the animosity of one part against another… and opens the door to foreign influence and corruption</w:t>
      </w:r>
      <w:r w:rsidRPr="00076FFA">
        <w:rPr>
          <w:rFonts w:cstheme="minorHAnsi"/>
        </w:rPr>
        <w:t>.</w:t>
      </w:r>
      <w:r>
        <w:rPr>
          <w:rFonts w:cstheme="minorHAnsi"/>
        </w:rPr>
        <w:t>”</w:t>
      </w:r>
    </w:p>
    <w:p w14:paraId="764849EA" w14:textId="36E196B8" w:rsidR="00C56FE9" w:rsidRPr="00076FFA" w:rsidRDefault="00C56FE9" w:rsidP="00C56FE9">
      <w:pPr>
        <w:pStyle w:val="BodyText"/>
        <w:spacing w:line="240" w:lineRule="auto"/>
        <w:rPr>
          <w:rFonts w:cstheme="minorHAnsi"/>
        </w:rPr>
      </w:pPr>
      <w:r w:rsidRPr="00076FFA">
        <w:rPr>
          <w:rFonts w:cstheme="minorHAnsi"/>
          <w:b/>
          <w:bCs/>
        </w:rPr>
        <w:t>James Madison</w:t>
      </w:r>
      <w:r w:rsidRPr="00076FFA">
        <w:rPr>
          <w:rFonts w:cstheme="minorHAnsi"/>
        </w:rPr>
        <w:t xml:space="preserve">, </w:t>
      </w:r>
      <w:r>
        <w:rPr>
          <w:rFonts w:cstheme="minorHAnsi"/>
        </w:rPr>
        <w:t>“</w:t>
      </w:r>
      <w:r w:rsidRPr="00F71528">
        <w:rPr>
          <w:rFonts w:cstheme="minorHAnsi"/>
          <w:b/>
          <w:bCs/>
          <w:i/>
          <w:iCs/>
        </w:rPr>
        <w:t>Faction</w:t>
      </w:r>
      <w:r w:rsidRPr="00076FFA">
        <w:rPr>
          <w:rFonts w:cstheme="minorHAnsi"/>
          <w:i/>
          <w:iCs/>
        </w:rPr>
        <w:t xml:space="preserve"> Arises from the Passions of Fallen Man</w:t>
      </w:r>
      <w:r w:rsidRPr="00076FFA">
        <w:rPr>
          <w:rFonts w:cstheme="minorHAnsi"/>
        </w:rPr>
        <w:t>.</w:t>
      </w:r>
      <w:r>
        <w:rPr>
          <w:rFonts w:cstheme="minorHAnsi"/>
        </w:rPr>
        <w:t>”</w:t>
      </w:r>
      <w:r w:rsidRPr="00076FFA">
        <w:rPr>
          <w:rFonts w:cstheme="minorHAnsi"/>
        </w:rPr>
        <w:t xml:space="preserve"> Madison does not name </w:t>
      </w:r>
      <w:r>
        <w:rPr>
          <w:rFonts w:cstheme="minorHAnsi"/>
        </w:rPr>
        <w:t>the Devil</w:t>
      </w:r>
      <w:r w:rsidRPr="00076FFA">
        <w:rPr>
          <w:rFonts w:cstheme="minorHAnsi"/>
        </w:rPr>
        <w:t xml:space="preserve">, but he describes </w:t>
      </w:r>
      <w:r w:rsidRPr="00F71528">
        <w:rPr>
          <w:rFonts w:cstheme="minorHAnsi"/>
          <w:b/>
          <w:bCs/>
          <w:i/>
          <w:iCs/>
        </w:rPr>
        <w:t>faction</w:t>
      </w:r>
      <w:r w:rsidRPr="00076FFA">
        <w:rPr>
          <w:rFonts w:cstheme="minorHAnsi"/>
        </w:rPr>
        <w:t xml:space="preserve"> as coming from the corrupt passions of human nature, which 18th-century Christians understood as </w:t>
      </w:r>
      <w:r>
        <w:rPr>
          <w:rFonts w:cstheme="minorHAnsi"/>
        </w:rPr>
        <w:t>the Devil’</w:t>
      </w:r>
      <w:r w:rsidRPr="00076FFA">
        <w:rPr>
          <w:rFonts w:cstheme="minorHAnsi"/>
        </w:rPr>
        <w:t xml:space="preserve">s domain. </w:t>
      </w:r>
      <w:r>
        <w:rPr>
          <w:rFonts w:cstheme="minorHAnsi"/>
        </w:rPr>
        <w:t>“</w:t>
      </w:r>
      <w:r w:rsidRPr="00076FFA">
        <w:rPr>
          <w:rFonts w:cstheme="minorHAnsi"/>
          <w:i/>
          <w:iCs/>
        </w:rPr>
        <w:t xml:space="preserve">The latent causes of </w:t>
      </w:r>
      <w:r w:rsidRPr="00F71528">
        <w:rPr>
          <w:rFonts w:cstheme="minorHAnsi"/>
          <w:b/>
          <w:bCs/>
          <w:i/>
          <w:iCs/>
        </w:rPr>
        <w:t>faction</w:t>
      </w:r>
      <w:r w:rsidRPr="00076FFA">
        <w:rPr>
          <w:rFonts w:cstheme="minorHAnsi"/>
          <w:i/>
          <w:iCs/>
        </w:rPr>
        <w:t xml:space="preserve"> are thus sown in the nature of man…a zeal for different opinions… </w:t>
      </w:r>
      <w:r w:rsidRPr="00F71528">
        <w:rPr>
          <w:rFonts w:cstheme="minorHAnsi"/>
          <w:b/>
          <w:bCs/>
          <w:i/>
          <w:iCs/>
        </w:rPr>
        <w:t>an attachment to leaders</w:t>
      </w:r>
      <w:r w:rsidRPr="00076FFA">
        <w:rPr>
          <w:rFonts w:cstheme="minorHAnsi"/>
          <w:i/>
          <w:iCs/>
        </w:rPr>
        <w:t>… the spirit of revenge, and rivalry</w:t>
      </w:r>
      <w:r w:rsidRPr="00076FFA">
        <w:rPr>
          <w:rFonts w:cstheme="minorHAnsi"/>
        </w:rPr>
        <w:t>.</w:t>
      </w:r>
      <w:r>
        <w:rPr>
          <w:rFonts w:cstheme="minorHAnsi"/>
        </w:rPr>
        <w:t>”</w:t>
      </w:r>
    </w:p>
    <w:p w14:paraId="4E48861A" w14:textId="5562FEE7" w:rsidR="00C56FE9" w:rsidRPr="00076FFA" w:rsidRDefault="00C56FE9" w:rsidP="00C56FE9">
      <w:pPr>
        <w:pStyle w:val="BodyText"/>
        <w:spacing w:line="240" w:lineRule="auto"/>
        <w:rPr>
          <w:rFonts w:cstheme="minorHAnsi"/>
        </w:rPr>
      </w:pPr>
      <w:r w:rsidRPr="00076FFA">
        <w:rPr>
          <w:rFonts w:cstheme="minorHAnsi"/>
          <w:b/>
          <w:bCs/>
        </w:rPr>
        <w:t>Noah Webster</w:t>
      </w:r>
      <w:r w:rsidRPr="00076FFA">
        <w:rPr>
          <w:rFonts w:cstheme="minorHAnsi"/>
        </w:rPr>
        <w:t xml:space="preserve">, </w:t>
      </w:r>
      <w:r>
        <w:rPr>
          <w:rFonts w:cstheme="minorHAnsi"/>
        </w:rPr>
        <w:t>“</w:t>
      </w:r>
      <w:r w:rsidRPr="00F71528">
        <w:rPr>
          <w:rFonts w:cstheme="minorHAnsi"/>
          <w:b/>
          <w:bCs/>
          <w:i/>
          <w:iCs/>
        </w:rPr>
        <w:t>Faction</w:t>
      </w:r>
      <w:r w:rsidRPr="00076FFA">
        <w:rPr>
          <w:rFonts w:cstheme="minorHAnsi"/>
          <w:i/>
          <w:iCs/>
        </w:rPr>
        <w:t xml:space="preserve"> is a Work of Evil.</w:t>
      </w:r>
      <w:r>
        <w:rPr>
          <w:rFonts w:cstheme="minorHAnsi"/>
          <w:i/>
          <w:iCs/>
        </w:rPr>
        <w:t>" “</w:t>
      </w:r>
      <w:r w:rsidRPr="00076FFA">
        <w:rPr>
          <w:rFonts w:cstheme="minorHAnsi"/>
          <w:i/>
          <w:iCs/>
        </w:rPr>
        <w:t>Party spirit is a species of idolatry, a corruption of the heart…</w:t>
      </w:r>
      <w:r w:rsidRPr="00F71528">
        <w:rPr>
          <w:rFonts w:cstheme="minorHAnsi"/>
          <w:b/>
          <w:bCs/>
          <w:i/>
          <w:iCs/>
        </w:rPr>
        <w:t>contrary to the Gospel of Jesus Christ</w:t>
      </w:r>
      <w:r w:rsidRPr="00076FFA">
        <w:rPr>
          <w:rFonts w:cstheme="minorHAnsi"/>
        </w:rPr>
        <w:t>.</w:t>
      </w:r>
      <w:r>
        <w:rPr>
          <w:rFonts w:cstheme="minorHAnsi"/>
        </w:rPr>
        <w:t>”</w:t>
      </w:r>
      <w:r w:rsidRPr="00076FFA">
        <w:rPr>
          <w:rFonts w:cstheme="minorHAnsi"/>
        </w:rPr>
        <w:t xml:space="preserve"> </w:t>
      </w:r>
    </w:p>
    <w:p w14:paraId="4F4D6318" w14:textId="022EEC67" w:rsidR="00C56FE9" w:rsidRDefault="00C56FE9" w:rsidP="00C56FE9">
      <w:pPr>
        <w:pStyle w:val="BodyText"/>
        <w:rPr>
          <w:rFonts w:cstheme="minorHAnsi"/>
          <w:b/>
          <w:bCs/>
        </w:rPr>
      </w:pPr>
      <w:r w:rsidRPr="00076FFA">
        <w:rPr>
          <w:rFonts w:cstheme="minorHAnsi"/>
        </w:rPr>
        <w:lastRenderedPageBreak/>
        <w:t>Th</w:t>
      </w:r>
      <w:r>
        <w:rPr>
          <w:rFonts w:cstheme="minorHAnsi"/>
        </w:rPr>
        <w:t>e above messages</w:t>
      </w:r>
      <w:r w:rsidRPr="00076FFA">
        <w:rPr>
          <w:rFonts w:cstheme="minorHAnsi"/>
        </w:rPr>
        <w:t xml:space="preserve"> shaped the </w:t>
      </w:r>
      <w:r>
        <w:rPr>
          <w:rFonts w:cstheme="minorHAnsi"/>
        </w:rPr>
        <w:t>F</w:t>
      </w:r>
      <w:r w:rsidRPr="00076FFA">
        <w:rPr>
          <w:rFonts w:cstheme="minorHAnsi"/>
        </w:rPr>
        <w:t>ounders</w:t>
      </w:r>
      <w:r>
        <w:rPr>
          <w:rFonts w:cstheme="minorHAnsi"/>
        </w:rPr>
        <w:t>’</w:t>
      </w:r>
      <w:r w:rsidRPr="00076FFA">
        <w:rPr>
          <w:rFonts w:cstheme="minorHAnsi"/>
        </w:rPr>
        <w:t xml:space="preserve"> view that factionalism</w:t>
      </w:r>
      <w:r>
        <w:rPr>
          <w:rFonts w:cstheme="minorHAnsi"/>
        </w:rPr>
        <w:t xml:space="preserve"> (political parties)</w:t>
      </w:r>
      <w:r w:rsidRPr="00076FFA">
        <w:rPr>
          <w:rFonts w:cstheme="minorHAnsi"/>
        </w:rPr>
        <w:t xml:space="preserve"> posed </w:t>
      </w:r>
      <w:r>
        <w:rPr>
          <w:rFonts w:cstheme="minorHAnsi"/>
        </w:rPr>
        <w:t>both spiritual and civic dangers</w:t>
      </w:r>
      <w:r w:rsidRPr="00076FFA">
        <w:rPr>
          <w:rFonts w:cstheme="minorHAnsi"/>
        </w:rPr>
        <w:t>.</w:t>
      </w:r>
      <w:r>
        <w:rPr>
          <w:rFonts w:cstheme="minorHAnsi"/>
        </w:rPr>
        <w:t xml:space="preserve"> What we see today in the Blue Party is total depravity. This section makes clear that the real political war is between the Devil’s political factions and our Abba Father’s inviolate </w:t>
      </w:r>
      <w:r w:rsidRPr="00CC7947">
        <w:rPr>
          <w:rFonts w:cstheme="minorHAnsi"/>
        </w:rPr>
        <w:t>Laws of Nature,</w:t>
      </w:r>
      <w:r>
        <w:rPr>
          <w:rFonts w:cstheme="minorHAnsi"/>
        </w:rPr>
        <w:t xml:space="preserve"> which determine all outcomes</w:t>
      </w:r>
      <w:r w:rsidR="00575912">
        <w:rPr>
          <w:rFonts w:cstheme="minorHAnsi"/>
        </w:rPr>
        <w:t>. Still,</w:t>
      </w:r>
      <w:r w:rsidR="00CC7947">
        <w:rPr>
          <w:rFonts w:cstheme="minorHAnsi"/>
        </w:rPr>
        <w:t xml:space="preserve"> we pulpit leaders and the Body and Christ </w:t>
      </w:r>
      <w:r w:rsidRPr="00CC7947">
        <w:rPr>
          <w:rFonts w:cstheme="minorHAnsi"/>
        </w:rPr>
        <w:t>are not engaged</w:t>
      </w:r>
      <w:r>
        <w:rPr>
          <w:rFonts w:cstheme="minorHAnsi"/>
        </w:rPr>
        <w:t xml:space="preserve">. Samuel Adams made it clear, </w:t>
      </w:r>
      <w:r w:rsidRPr="00076FFA">
        <w:rPr>
          <w:rFonts w:cstheme="minorHAnsi"/>
          <w:b/>
          <w:bCs/>
          <w:i/>
          <w:iCs/>
        </w:rPr>
        <w:t xml:space="preserve">It is the malice of </w:t>
      </w:r>
      <w:r>
        <w:rPr>
          <w:rFonts w:cstheme="minorHAnsi"/>
          <w:b/>
          <w:bCs/>
          <w:i/>
          <w:iCs/>
        </w:rPr>
        <w:t>the Devil</w:t>
      </w:r>
      <w:r w:rsidRPr="00076FFA">
        <w:rPr>
          <w:rFonts w:cstheme="minorHAnsi"/>
          <w:i/>
          <w:iCs/>
        </w:rPr>
        <w:t xml:space="preserve"> which causes our divisions, and the </w:t>
      </w:r>
      <w:r w:rsidRPr="001A5F1B">
        <w:rPr>
          <w:rFonts w:cstheme="minorHAnsi"/>
          <w:b/>
          <w:bCs/>
          <w:i/>
          <w:iCs/>
        </w:rPr>
        <w:t>snares of the Devil which entangle us</w:t>
      </w:r>
      <w:r w:rsidRPr="001A5F1B">
        <w:rPr>
          <w:rFonts w:cstheme="minorHAnsi"/>
          <w:b/>
          <w:bCs/>
        </w:rPr>
        <w:t>.</w:t>
      </w:r>
      <w:r>
        <w:rPr>
          <w:rFonts w:cstheme="minorHAnsi"/>
          <w:b/>
          <w:bCs/>
        </w:rPr>
        <w:t xml:space="preserve">” </w:t>
      </w:r>
    </w:p>
    <w:p w14:paraId="03D35343" w14:textId="6DF52753" w:rsidR="00C56FE9" w:rsidRDefault="00C56FE9" w:rsidP="00C56FE9">
      <w:pPr>
        <w:pStyle w:val="BodyText"/>
      </w:pPr>
      <w:r>
        <w:t>Our Founders expressed consistent, forceful, and almost universal hostility toward political factions—what we now call political parties. This hostility arose from a rich intellectual heritage, a close reading of ancient republics, Enlightenment philosophy, and a sober assessment of human nature. Despite designing a constitutional system intended to restrain factionalism, our Founders paradoxically witnessed the birth of political parties almost immediately.</w:t>
      </w:r>
    </w:p>
    <w:p w14:paraId="5D2DD0BC" w14:textId="3531FD74" w:rsidR="00C56FE9" w:rsidRDefault="00C56FE9" w:rsidP="00C56FE9">
      <w:pPr>
        <w:pStyle w:val="BodyText"/>
      </w:pPr>
      <w:r>
        <w:t xml:space="preserve">The fact is, political parties have the </w:t>
      </w:r>
      <w:r w:rsidR="00B02ABE">
        <w:t>1</w:t>
      </w:r>
      <w:r w:rsidR="00B02ABE" w:rsidRPr="00B02ABE">
        <w:rPr>
          <w:vertAlign w:val="superscript"/>
        </w:rPr>
        <w:t>st</w:t>
      </w:r>
      <w:r>
        <w:t xml:space="preserve"> Amendment right to assemble and the right to petition our government for grievances. That is all the rights they have</w:t>
      </w:r>
      <w:r w:rsidR="00CC7947">
        <w:t xml:space="preserve"> in governing</w:t>
      </w:r>
      <w:r>
        <w:t>. In fact, their official designation is a “</w:t>
      </w:r>
      <w:r w:rsidRPr="00C56FE9">
        <w:rPr>
          <w:i/>
          <w:iCs/>
        </w:rPr>
        <w:t>Club allowed to endorse candidates on the ballot</w:t>
      </w:r>
      <w:r>
        <w:t xml:space="preserve">.” But by being elected, they bring their party platform with them as if it transcends our Constitution with </w:t>
      </w:r>
      <w:r w:rsidR="00CC7947">
        <w:t xml:space="preserve">only </w:t>
      </w:r>
      <w:r>
        <w:t>a majority vote. That is dead wrong.</w:t>
      </w:r>
    </w:p>
    <w:p w14:paraId="3C03A746" w14:textId="59D522CE" w:rsidR="00C56FE9" w:rsidRDefault="00C56FE9" w:rsidP="00C56FE9">
      <w:pPr>
        <w:pStyle w:val="BodyText"/>
      </w:pPr>
      <w:r>
        <w:t xml:space="preserve">This message explores our Founders’ understanding of factions, their fears regarding the destructive capabilities of partisan division, the constitutional tools they erected to contain it, and the long-term implications of their warnings for American political </w:t>
      </w:r>
      <w:r w:rsidR="00F84715">
        <w:t>L</w:t>
      </w:r>
      <w:r>
        <w:t>ife. Though parties proved unavoidable,</w:t>
      </w:r>
      <w:r w:rsidRPr="00B02ABE">
        <w:rPr>
          <w:b/>
          <w:bCs/>
        </w:rPr>
        <w:t xml:space="preserve"> </w:t>
      </w:r>
      <w:r w:rsidR="00B02ABE">
        <w:t>our Founders</w:t>
      </w:r>
      <w:r w:rsidR="00CC7947">
        <w:t>'</w:t>
      </w:r>
      <w:r w:rsidR="00B02ABE">
        <w:t xml:space="preserve"> </w:t>
      </w:r>
      <w:r w:rsidRPr="00B02ABE">
        <w:t>critiques remain intensely relevant to the challenges of modern politics.</w:t>
      </w:r>
    </w:p>
    <w:p w14:paraId="112F902E" w14:textId="77777777" w:rsidR="00CC7947" w:rsidRDefault="00CC7947" w:rsidP="00CC7947">
      <w:pPr>
        <w:pStyle w:val="Heading3"/>
      </w:pPr>
      <w:bookmarkStart w:id="54" w:name="_Toc221696552"/>
      <w:r>
        <w:t>The Classical Meaning of “Faction”</w:t>
      </w:r>
      <w:bookmarkEnd w:id="54"/>
    </w:p>
    <w:p w14:paraId="68BAEDA7" w14:textId="77777777" w:rsidR="00CC7947" w:rsidRDefault="00CC7947" w:rsidP="00CC7947">
      <w:pPr>
        <w:pStyle w:val="BodyText1"/>
      </w:pPr>
      <w:r>
        <w:t xml:space="preserve">In the eighteenth century, the term “faction” carried a far more ominous meaning than the modern term “political party.” It implied a group motivated by passion, prejudice, or private interest, acting contrary to the public good. But the fact is that today’s Blue Party is worse than passion or private interest; they are committed to destroying our Abba Father’s </w:t>
      </w:r>
      <w:r w:rsidRPr="00B02ABE">
        <w:rPr>
          <w:b/>
          <w:bCs/>
        </w:rPr>
        <w:t>1776 Creation</w:t>
      </w:r>
      <w:r w:rsidRPr="005C6213">
        <w:t>.</w:t>
      </w:r>
    </w:p>
    <w:p w14:paraId="663C21AB" w14:textId="77777777" w:rsidR="00CC7947" w:rsidRDefault="00CC7947" w:rsidP="00CC7947">
      <w:pPr>
        <w:pStyle w:val="BodyText"/>
      </w:pPr>
      <w:r>
        <w:t>This idea was inherited from classical writers such as Aristotle, who described faction as the central destructive force in Greek city-states. Polybius, who viewed factional conflict as a significant cause of civic decline. Cicero, who lamented that factions destroyed Roman unity. Livy, whose histories traced Rome’s decline to competing political blocs. To ancient theorists, factions were not vehicles of representation; they were the engines of civic collapse.</w:t>
      </w:r>
    </w:p>
    <w:p w14:paraId="541ABD6F" w14:textId="77777777" w:rsidR="00C56FE9" w:rsidRDefault="00C56FE9" w:rsidP="00C56FE9">
      <w:pPr>
        <w:pStyle w:val="Heading3"/>
      </w:pPr>
      <w:bookmarkStart w:id="55" w:name="_Toc221696553"/>
      <w:r>
        <w:t>Our Mission: Removing Political Faction Power</w:t>
      </w:r>
      <w:bookmarkEnd w:id="55"/>
    </w:p>
    <w:p w14:paraId="7E7CE738" w14:textId="77777777" w:rsidR="00C56FE9" w:rsidRDefault="00C56FE9" w:rsidP="00B02ABE">
      <w:pPr>
        <w:pStyle w:val="BodyText1"/>
      </w:pPr>
      <w:r>
        <w:t xml:space="preserve">Of the many tensions embedded in the formative years of the American Republic, few are as striking—or as prophetic—as our Founders’ hatred of political factions. Their disdain was broad, deep, and persistent. To them, factions were a moral plague, a structural danger, and a perpetual threat to republican </w:t>
      </w:r>
      <w:r w:rsidRPr="00C56FE9">
        <w:rPr>
          <w:i/>
          <w:iCs/>
        </w:rPr>
        <w:t>Liberty</w:t>
      </w:r>
      <w:r>
        <w:t xml:space="preserve">. </w:t>
      </w:r>
    </w:p>
    <w:p w14:paraId="20E23BA5" w14:textId="7E9FEC2C" w:rsidR="00C56FE9" w:rsidRDefault="00C56FE9" w:rsidP="00C56FE9">
      <w:pPr>
        <w:pStyle w:val="BodyText"/>
      </w:pPr>
      <w:r>
        <w:t>They believed that representatives bound by passion, ambition, or narrow interest would jeopardize the stability of the new nation and ultimately fracture it. Yet even as these leaders denounced factions, they found themselves organizing, participating in, and sometimes leading the very political parties they despised.</w:t>
      </w:r>
    </w:p>
    <w:p w14:paraId="63ADD40C" w14:textId="2B96C332" w:rsidR="00C56FE9" w:rsidRDefault="00C56FE9" w:rsidP="00C56FE9">
      <w:pPr>
        <w:pStyle w:val="BodyText"/>
      </w:pPr>
      <w:r>
        <w:t xml:space="preserve">Understanding our Founders’ hostility to factions illuminates the fragility of republican government and the difficulty of balancing human </w:t>
      </w:r>
      <w:r w:rsidR="000E62E8">
        <w:t>L</w:t>
      </w:r>
      <w:r>
        <w:t xml:space="preserve">iberty with collective governance. The Founders were neither naïve dreamers nor cynical pessimists; they were realists attempting to construct a stable political order in a </w:t>
      </w:r>
      <w:r>
        <w:lastRenderedPageBreak/>
        <w:t>world where the forces of division seemed historically irresistible. Their opposition to factionalism reveals their philosophical depth, historical awareness, and collective effort to shape a nation capable of withstanding the tumult of political passions.</w:t>
      </w:r>
    </w:p>
    <w:p w14:paraId="64A4EEAF" w14:textId="4043707D" w:rsidR="00C56FE9" w:rsidRPr="00B02ABE" w:rsidRDefault="00B02ABE" w:rsidP="00B02ABE">
      <w:pPr>
        <w:pStyle w:val="BodyText"/>
      </w:pPr>
      <w:r w:rsidRPr="00B02ABE">
        <w:t xml:space="preserve">We </w:t>
      </w:r>
      <w:r w:rsidR="00C56FE9" w:rsidRPr="00B02ABE">
        <w:t>investigate the historical, philosophical, and constitutional roots of our Founders’ anti-faction stance. It demonstrates why they feared factions, how they attempted to prevent or mitigate them, why they ultimately failed, and why their warnings remain prescient.</w:t>
      </w:r>
    </w:p>
    <w:p w14:paraId="03B6C277" w14:textId="7BE27E21" w:rsidR="00C56FE9" w:rsidRDefault="00C56FE9" w:rsidP="00C56FE9">
      <w:pPr>
        <w:pStyle w:val="Heading3"/>
      </w:pPr>
      <w:bookmarkStart w:id="56" w:name="_Toc221696554"/>
      <w:r>
        <w:t>Early Modern Influences</w:t>
      </w:r>
      <w:bookmarkEnd w:id="56"/>
    </w:p>
    <w:p w14:paraId="154EFA78" w14:textId="778C2356" w:rsidR="00C56FE9" w:rsidRPr="00B02ABE" w:rsidRDefault="00C56FE9" w:rsidP="00B02ABE">
      <w:pPr>
        <w:pStyle w:val="BodyText1"/>
      </w:pPr>
      <w:r w:rsidRPr="00B02ABE">
        <w:t xml:space="preserve">Our Founders also drew on Enlightenment </w:t>
      </w:r>
      <w:r w:rsidR="00CC7947">
        <w:t>thinkers, including Montesquieu, who argued that</w:t>
      </w:r>
      <w:r w:rsidRPr="00B02ABE">
        <w:t xml:space="preserve"> factions easily corrupted republics. David Hume, who argued that factional spirit was “</w:t>
      </w:r>
      <w:r w:rsidRPr="00CC7947">
        <w:rPr>
          <w:i/>
          <w:iCs/>
        </w:rPr>
        <w:t xml:space="preserve">inseparable from free government, yet was dangerous.” </w:t>
      </w:r>
      <w:r w:rsidRPr="00B02ABE">
        <w:t>Algernon Sidney framed faction as a betrayal of civic virtue. Thus, when our Founders used the term, they weren’t describing benign partisan disagreements. They were pointing to a historical phenomenon associated with political chaos, civil war, and the death of republics.</w:t>
      </w:r>
    </w:p>
    <w:p w14:paraId="11A6CE04" w14:textId="295AC0A6" w:rsidR="00C56FE9" w:rsidRDefault="00C56FE9" w:rsidP="00C56FE9">
      <w:pPr>
        <w:pStyle w:val="Heading3"/>
      </w:pPr>
      <w:bookmarkStart w:id="57" w:name="_Toc221696555"/>
      <w:r>
        <w:t>Madison’s Canonical Definition</w:t>
      </w:r>
      <w:bookmarkEnd w:id="57"/>
    </w:p>
    <w:p w14:paraId="473A3AD5" w14:textId="77777777" w:rsidR="00C56FE9" w:rsidRDefault="00C56FE9" w:rsidP="005C6213">
      <w:pPr>
        <w:pStyle w:val="BodyText1"/>
      </w:pPr>
      <w:r>
        <w:t>James Madison provided the most influential definition of faction: “</w:t>
      </w:r>
      <w:r w:rsidRPr="00B02ABE">
        <w:rPr>
          <w:i/>
          <w:iCs/>
        </w:rPr>
        <w:t>A faction is a number of citizens, whether amounting to a majority or minority of the whole, united and actuated by some common impulse of passion or of interest, adverse to the rights of other citizens or to the permanent and aggregate interests of the community</w:t>
      </w:r>
      <w:r>
        <w:t>”—</w:t>
      </w:r>
      <w:r w:rsidRPr="00CC7947">
        <w:t>Federalist No. 10</w:t>
      </w:r>
      <w:r>
        <w:t>.</w:t>
      </w:r>
    </w:p>
    <w:p w14:paraId="4D93A2DD" w14:textId="77777777" w:rsidR="00C56FE9" w:rsidRPr="005C6213" w:rsidRDefault="00C56FE9" w:rsidP="005C6213">
      <w:pPr>
        <w:pStyle w:val="BodyText"/>
      </w:pPr>
      <w:r w:rsidRPr="005C6213">
        <w:t>Madison’s definition highlights two essential features: Factions are driven by passion or interest, not reason or principle. Factional goals oppose either rights or the common good. This conceptual clarity underpinned our Founders’ political thought.</w:t>
      </w:r>
    </w:p>
    <w:p w14:paraId="6306727E" w14:textId="49707483" w:rsidR="00C56FE9" w:rsidRDefault="00C56FE9" w:rsidP="00C56FE9">
      <w:pPr>
        <w:pStyle w:val="Heading3"/>
      </w:pPr>
      <w:bookmarkStart w:id="58" w:name="_Toc221696556"/>
      <w:r>
        <w:t>Factions Undermine Public Virtue</w:t>
      </w:r>
      <w:bookmarkEnd w:id="58"/>
    </w:p>
    <w:p w14:paraId="4004F766" w14:textId="0308960F" w:rsidR="00C56FE9" w:rsidRDefault="00C56FE9" w:rsidP="005C6213">
      <w:pPr>
        <w:pStyle w:val="BodyText1"/>
      </w:pPr>
      <w:r>
        <w:t>A Republican government requires a virtuous citizenry. Public office is a trust, not a possession, and Liberty survives only when citizens place the common good above personal or partisan interests.</w:t>
      </w:r>
    </w:p>
    <w:p w14:paraId="1993E59D" w14:textId="77777777" w:rsidR="00C56FE9" w:rsidRDefault="00C56FE9" w:rsidP="00C56FE9">
      <w:pPr>
        <w:pStyle w:val="BodyText"/>
      </w:pPr>
      <w:r>
        <w:t>Our Founders believed factions invert this moral order. Instead of fostering civic duty, factions promote loyalty to party above loyalty to country, elevate ambition above responsibility, reward demagogues who inflame passions, and weaken the moral unity necessary for self-government.</w:t>
      </w:r>
    </w:p>
    <w:p w14:paraId="7AEF7169" w14:textId="77777777" w:rsidR="00C56FE9" w:rsidRDefault="00C56FE9" w:rsidP="00C56FE9">
      <w:pPr>
        <w:pStyle w:val="BodyText"/>
      </w:pPr>
      <w:r>
        <w:t>John Adams was particularly blunt: “</w:t>
      </w:r>
      <w:r w:rsidRPr="00C56FE9">
        <w:rPr>
          <w:i/>
          <w:iCs/>
        </w:rPr>
        <w:t>There is nothing which I dread so much as the division of the Republic into two great parties, each arranged under its leader… It is to be dreaded as the greatest political evil under our Constitution</w:t>
      </w:r>
      <w:r>
        <w:t>” — Adams to Jonathan Jackson, 1780. To Adams, parties were signs of political disease—symptoms of a society losing its moral bearings.</w:t>
      </w:r>
    </w:p>
    <w:p w14:paraId="522A40BC" w14:textId="721E6632" w:rsidR="00C56FE9" w:rsidRDefault="00C56FE9" w:rsidP="00C56FE9">
      <w:pPr>
        <w:pStyle w:val="Heading3"/>
      </w:pPr>
      <w:bookmarkStart w:id="59" w:name="_Toc221696557"/>
      <w:r>
        <w:t>Factions Threaten National Unity</w:t>
      </w:r>
      <w:bookmarkEnd w:id="59"/>
    </w:p>
    <w:p w14:paraId="3A02593E" w14:textId="08793839" w:rsidR="00C56FE9" w:rsidRDefault="00C56FE9" w:rsidP="005C6213">
      <w:pPr>
        <w:pStyle w:val="BodyText1"/>
      </w:pPr>
      <w:r>
        <w:t>Our Founders also believed that unity was essential for survival. George Washington, in his Farewell Address, warned against the “</w:t>
      </w:r>
      <w:r w:rsidRPr="00C56FE9">
        <w:rPr>
          <w:i/>
          <w:iCs/>
        </w:rPr>
        <w:t>baneful effects of the spirit of party</w:t>
      </w:r>
      <w:r>
        <w:t xml:space="preserve">”: </w:t>
      </w:r>
      <w:r w:rsidRPr="00C56FE9">
        <w:rPr>
          <w:i/>
          <w:iCs/>
        </w:rPr>
        <w:t>“The spirit of party serves always to distract the public councils and enfeeble the public administration</w:t>
      </w:r>
      <w:r>
        <w:t xml:space="preserve">.” Washington believed factions would </w:t>
      </w:r>
      <w:r w:rsidR="00B02ABE">
        <w:t>produce</w:t>
      </w:r>
      <w:r>
        <w:t xml:space="preserve"> internal jealousy and resentment, unstable political swings, legislation driven by revenge rather than reason, </w:t>
      </w:r>
      <w:r w:rsidRPr="005C6213">
        <w:t>and ultimately a call for a strongman who promises order.</w:t>
      </w:r>
    </w:p>
    <w:p w14:paraId="6AA5EF79" w14:textId="77777777" w:rsidR="00C56FE9" w:rsidRDefault="00C56FE9" w:rsidP="00C56FE9">
      <w:pPr>
        <w:pStyle w:val="BodyText"/>
      </w:pPr>
      <w:r>
        <w:t>His conclusion was stark and prophetic: “</w:t>
      </w:r>
      <w:r w:rsidRPr="00C56FE9">
        <w:rPr>
          <w:i/>
          <w:iCs/>
        </w:rPr>
        <w:t>It opens the door to foreign influence and corruption</w:t>
      </w:r>
      <w:r>
        <w:t>.” Thus, factions were not merely divisive—</w:t>
      </w:r>
      <w:r w:rsidRPr="005C6213">
        <w:t>they were existential threats.</w:t>
      </w:r>
    </w:p>
    <w:p w14:paraId="1E7E2D5E" w14:textId="407EEB11" w:rsidR="00C56FE9" w:rsidRDefault="00C56FE9" w:rsidP="00C56FE9">
      <w:pPr>
        <w:pStyle w:val="Heading3"/>
      </w:pPr>
      <w:bookmarkStart w:id="60" w:name="_Toc221696558"/>
      <w:r>
        <w:t>Lessons from Ancient Republics</w:t>
      </w:r>
      <w:bookmarkEnd w:id="60"/>
    </w:p>
    <w:p w14:paraId="76B03C39" w14:textId="52FB82D1" w:rsidR="00C56FE9" w:rsidRDefault="00C56FE9" w:rsidP="005C6213">
      <w:pPr>
        <w:pStyle w:val="BodyText1"/>
      </w:pPr>
      <w:r>
        <w:t xml:space="preserve">The Founders’ study of history convinced them that factionalism had destroyed previous republics. </w:t>
      </w:r>
      <w:r w:rsidR="00CC7947">
        <w:lastRenderedPageBreak/>
        <w:t>Oligarchic and democratic factions tore apart Athenian democracy, demagogues manipulated the masses, and civil strife culminat</w:t>
      </w:r>
      <w:r>
        <w:t>ed in collapse.</w:t>
      </w:r>
    </w:p>
    <w:p w14:paraId="15D49FA0" w14:textId="2B532A04" w:rsidR="00C56FE9" w:rsidRDefault="00C56FE9" w:rsidP="00C56FE9">
      <w:pPr>
        <w:pStyle w:val="BodyText"/>
      </w:pPr>
      <w:r>
        <w:t>The Roman Republic’s greatest enemy was not Carthage—it was Roman factionalism: Marius vs. Sulla, Caesar vs. Pompey, and Antony vs. Octavian. Each conflict was rooted in rival factions that placed personal ambition above the Republic. Hamilton summarized this historical lesson, Federalist No. 9: “</w:t>
      </w:r>
      <w:r w:rsidRPr="00C56FE9">
        <w:rPr>
          <w:i/>
          <w:iCs/>
        </w:rPr>
        <w:t>The petty republics of Greece and Italy were kept in perpetual vibration between the extremes of tyranny and anarchy</w:t>
      </w:r>
      <w:r>
        <w:t>.”</w:t>
      </w:r>
    </w:p>
    <w:p w14:paraId="110B323F" w14:textId="77495E1F" w:rsidR="00C56FE9" w:rsidRDefault="00C56FE9" w:rsidP="00C56FE9">
      <w:pPr>
        <w:pStyle w:val="BodyText"/>
      </w:pPr>
      <w:r>
        <w:t>Renaissance Florence was marred by factional turmoil between the Guelphs and Ghibellines, resulting in instability that lasted for generations. The Founders internalized these examples as warnings.</w:t>
      </w:r>
    </w:p>
    <w:p w14:paraId="31543EE3" w14:textId="426219EB" w:rsidR="00C56FE9" w:rsidRDefault="00C56FE9" w:rsidP="00C56FE9">
      <w:pPr>
        <w:pStyle w:val="Heading3"/>
      </w:pPr>
      <w:bookmarkStart w:id="61" w:name="_Toc221696559"/>
      <w:r>
        <w:t>Factions Turn Elections into Warfare</w:t>
      </w:r>
      <w:bookmarkEnd w:id="61"/>
    </w:p>
    <w:p w14:paraId="1C90F1F2" w14:textId="0C6D0470" w:rsidR="00C56FE9" w:rsidRDefault="00C56FE9" w:rsidP="005C6213">
      <w:pPr>
        <w:pStyle w:val="BodyText1"/>
      </w:pPr>
      <w:r>
        <w:t>For our Founders, elections were supposed to be deliberative processes marked by reason and virtue. Factions convert elections into power struggles, zero-sum contests, emotionally driven battles, and rival interest-group contests.</w:t>
      </w:r>
    </w:p>
    <w:p w14:paraId="7F9E8BBB" w14:textId="77777777" w:rsidR="00C56FE9" w:rsidRDefault="00C56FE9" w:rsidP="00C56FE9">
      <w:pPr>
        <w:pStyle w:val="BodyText"/>
      </w:pPr>
      <w:r>
        <w:t>They shift attention from what is right to who wins. Madison feared that factions, once organized, would manipulate public opinion and dominate government institutions.</w:t>
      </w:r>
    </w:p>
    <w:p w14:paraId="0298DCAE" w14:textId="43A19801" w:rsidR="00C56FE9" w:rsidRDefault="00C56FE9" w:rsidP="00C56FE9">
      <w:pPr>
        <w:pStyle w:val="Heading3"/>
      </w:pPr>
      <w:bookmarkStart w:id="62" w:name="_Toc221696560"/>
      <w:r>
        <w:t>Factions Expose the Nation to Foreign Influence</w:t>
      </w:r>
      <w:bookmarkEnd w:id="62"/>
    </w:p>
    <w:p w14:paraId="059B0693" w14:textId="3CDD85C4" w:rsidR="00C56FE9" w:rsidRDefault="00C56FE9" w:rsidP="005C6213">
      <w:pPr>
        <w:pStyle w:val="BodyText1"/>
      </w:pPr>
      <w:r>
        <w:t>The 1790s proved this fear justified. As the U.S. became entangled in the conflicts between Britain and France, American factions chose sides—inviting foreign attempts to shape domestic politics. Washington warned: “</w:t>
      </w:r>
      <w:r w:rsidRPr="00C56FE9">
        <w:rPr>
          <w:i/>
          <w:iCs/>
        </w:rPr>
        <w:t>Foreign influence is one of the most baneful foes of republican government</w:t>
      </w:r>
      <w:r>
        <w:t>.” Factions, in his view, were the channels by which foreign powers would attempt to sway American policies.</w:t>
      </w:r>
    </w:p>
    <w:p w14:paraId="6FD350D5" w14:textId="77777777" w:rsidR="00C56FE9" w:rsidRDefault="00C56FE9" w:rsidP="00C56FE9">
      <w:pPr>
        <w:pStyle w:val="Heading3"/>
      </w:pPr>
      <w:bookmarkStart w:id="63" w:name="_Toc221696561"/>
      <w:r>
        <w:t>Founders Who Most Forcefully Opposed Factions</w:t>
      </w:r>
      <w:bookmarkEnd w:id="63"/>
    </w:p>
    <w:p w14:paraId="662D1AD2" w14:textId="09DE62D0" w:rsidR="00C56FE9" w:rsidRDefault="00C56FE9" w:rsidP="005C6213">
      <w:pPr>
        <w:pStyle w:val="BodyText1"/>
      </w:pPr>
      <w:r w:rsidRPr="00C56FE9">
        <w:rPr>
          <w:b/>
          <w:bCs/>
        </w:rPr>
        <w:t>George Washington</w:t>
      </w:r>
      <w:r>
        <w:t xml:space="preserve">: </w:t>
      </w:r>
      <w:r w:rsidRPr="00C56FE9">
        <w:rPr>
          <w:b/>
          <w:bCs/>
        </w:rPr>
        <w:t>The Unifier</w:t>
      </w:r>
      <w:r>
        <w:t>. Washington considered factionalism fundamentally unpatriotic. He believed the newly formed nation, still fragile, would not survive repeated bouts of partisan warfare. His Farewell Address is the most comprehensive anti-party message ever issued by an American president. To Washington, factional animosity was comparable to a disease—slowly weakening, then eventually killing the Republic.</w:t>
      </w:r>
    </w:p>
    <w:p w14:paraId="498E5B9A" w14:textId="591C2D05" w:rsidR="00C56FE9" w:rsidRDefault="00C56FE9" w:rsidP="00C56FE9">
      <w:pPr>
        <w:pStyle w:val="BodyText"/>
      </w:pPr>
      <w:r w:rsidRPr="00C56FE9">
        <w:rPr>
          <w:b/>
          <w:bCs/>
        </w:rPr>
        <w:t>James Madison: The Architect of Anti-Faction Government</w:t>
      </w:r>
      <w:r>
        <w:t>. Madison possessed the most sophisticated understanding of factional dynamics. He recognized that eliminating factions would require eliminating</w:t>
      </w:r>
      <w:r w:rsidRPr="00C56FE9">
        <w:rPr>
          <w:i/>
          <w:iCs/>
        </w:rPr>
        <w:t xml:space="preserve"> </w:t>
      </w:r>
      <w:r w:rsidRPr="00B02ABE">
        <w:t>Liberty,</w:t>
      </w:r>
      <w:r>
        <w:t xml:space="preserve"> because people naturally form groups based on interests and values. His solution was to control factions through constitutional design, rather than to eradicate them.</w:t>
      </w:r>
    </w:p>
    <w:p w14:paraId="755CF6CA" w14:textId="77777777" w:rsidR="00C56FE9" w:rsidRDefault="00C56FE9" w:rsidP="00C56FE9">
      <w:pPr>
        <w:pStyle w:val="BodyText"/>
      </w:pPr>
      <w:r>
        <w:t>Madison’s strategy included: extending the Republic to limit the power of any single faction, balancing competing institutions, and relying on representative government to filter passions. Although he later helped create political parties, his philosophical opposition to them never wavered.</w:t>
      </w:r>
    </w:p>
    <w:p w14:paraId="0E574EFB" w14:textId="012596E5" w:rsidR="00C56FE9" w:rsidRDefault="00C56FE9" w:rsidP="00C56FE9">
      <w:pPr>
        <w:pStyle w:val="BodyText"/>
      </w:pPr>
      <w:r w:rsidRPr="00C56FE9">
        <w:rPr>
          <w:b/>
          <w:bCs/>
        </w:rPr>
        <w:t>Alexander Hamilton: The Champion of Energetic Government</w:t>
      </w:r>
      <w:r>
        <w:t>. Hamilton feared that unchecked popular passions could destroy the government. Factions, driven by demagogues, could seize control of legislatures and undermine national unity. His writings in The Federalist emphasize that strong, energetic institutions—especially the executive—are essential to counteracting partisan excess.</w:t>
      </w:r>
    </w:p>
    <w:p w14:paraId="44D20751" w14:textId="22C69864" w:rsidR="00C56FE9" w:rsidRDefault="00C56FE9" w:rsidP="00C56FE9">
      <w:pPr>
        <w:pStyle w:val="BodyText"/>
      </w:pPr>
      <w:r w:rsidRPr="00C56FE9">
        <w:rPr>
          <w:b/>
          <w:bCs/>
        </w:rPr>
        <w:t>John Adams: The Historian of Republics</w:t>
      </w:r>
      <w:r w:rsidRPr="00C56FE9">
        <w:t>.</w:t>
      </w:r>
      <w:r>
        <w:rPr>
          <w:b/>
          <w:bCs/>
        </w:rPr>
        <w:t xml:space="preserve"> </w:t>
      </w:r>
      <w:r>
        <w:t>Adams’ study of classical history convinced him that republics die when factions overpower virtue. His writings, particularly ‘</w:t>
      </w:r>
      <w:r w:rsidRPr="00C56FE9">
        <w:rPr>
          <w:i/>
          <w:iCs/>
        </w:rPr>
        <w:t>A Defense of the Constitutions of Government of the United States,</w:t>
      </w:r>
      <w:r>
        <w:t xml:space="preserve">’ demonstrate his belief that factional conflict was a sign of corrupted </w:t>
      </w:r>
      <w:r>
        <w:lastRenderedPageBreak/>
        <w:t>morals. Adams feared that partisan interest would eventually dominate elections, legislation, and public debate.</w:t>
      </w:r>
    </w:p>
    <w:p w14:paraId="56EE3504" w14:textId="77777777" w:rsidR="00C56FE9" w:rsidRDefault="00C56FE9" w:rsidP="00C56FE9">
      <w:pPr>
        <w:pStyle w:val="BodyText"/>
      </w:pPr>
      <w:r>
        <w:t>The Founders attempted to engineer a government capable of restraining factions.</w:t>
      </w:r>
    </w:p>
    <w:p w14:paraId="7C9D720C" w14:textId="77777777" w:rsidR="00C56FE9" w:rsidRPr="00B02ABE" w:rsidRDefault="00C56FE9" w:rsidP="00B02ABE">
      <w:pPr>
        <w:pStyle w:val="Heading3"/>
      </w:pPr>
      <w:bookmarkStart w:id="64" w:name="_Toc221696562"/>
      <w:r w:rsidRPr="00B02ABE">
        <w:t>Why the Founders Failed to Prevent the Rise of Parties</w:t>
      </w:r>
      <w:bookmarkEnd w:id="64"/>
    </w:p>
    <w:p w14:paraId="538005E4" w14:textId="41BBCB1C" w:rsidR="00C56FE9" w:rsidRPr="00C56FE9" w:rsidRDefault="00C56FE9" w:rsidP="00B02ABE">
      <w:pPr>
        <w:pStyle w:val="BodyText1"/>
      </w:pPr>
      <w:r w:rsidRPr="00C56FE9">
        <w:t>Despite their efforts, political parties formed rapidly. The reasons include:</w:t>
      </w:r>
      <w:r w:rsidRPr="00C56FE9">
        <w:br/>
      </w:r>
      <w:r w:rsidRPr="00C56FE9">
        <w:rPr>
          <w:b/>
          <w:bCs/>
        </w:rPr>
        <w:t>Human Nature</w:t>
      </w:r>
      <w:r w:rsidRPr="00C56FE9">
        <w:t xml:space="preserve"> – People naturally group by interests, regional identities, and ideological beliefs.</w:t>
      </w:r>
    </w:p>
    <w:p w14:paraId="716EED57" w14:textId="77777777" w:rsidR="00C56FE9" w:rsidRPr="00C56FE9" w:rsidRDefault="00C56FE9" w:rsidP="00B02ABE">
      <w:pPr>
        <w:pStyle w:val="BodyText1"/>
      </w:pPr>
      <w:r w:rsidRPr="00B02ABE">
        <w:rPr>
          <w:b/>
          <w:bCs/>
        </w:rPr>
        <w:t>Divergent Visions</w:t>
      </w:r>
      <w:r w:rsidRPr="00C56FE9">
        <w:t xml:space="preserve"> – Hamilton and Jefferson disagreed sharply on federal power, financial policy, foreign relations, and constitutional interpretation. Their followers soon coalesced into organized parties.</w:t>
      </w:r>
    </w:p>
    <w:p w14:paraId="479429ED" w14:textId="2B64357F" w:rsidR="00C56FE9" w:rsidRPr="00B02ABE" w:rsidRDefault="00C56FE9" w:rsidP="00B02ABE">
      <w:pPr>
        <w:pStyle w:val="BodyText"/>
      </w:pPr>
      <w:r w:rsidRPr="00B02ABE">
        <w:rPr>
          <w:b/>
          <w:bCs/>
        </w:rPr>
        <w:t>Free Press</w:t>
      </w:r>
      <w:r w:rsidRPr="00B02ABE">
        <w:t xml:space="preserve"> – The Constitution’s protection of the press allowed newspapers to become highly partisan, fueling ideological divides.</w:t>
      </w:r>
      <w:r w:rsidR="00B02ABE">
        <w:t xml:space="preserve"> The Free Press is a great disappointment, only made possible by the weakness of the Laws of Nature at the time of our </w:t>
      </w:r>
      <w:r w:rsidR="006B661A">
        <w:t>f</w:t>
      </w:r>
      <w:r w:rsidR="00B02ABE">
        <w:t xml:space="preserve">ounding. </w:t>
      </w:r>
      <w:r w:rsidR="00B02ABE" w:rsidRPr="00B02ABE">
        <w:rPr>
          <w:b/>
          <w:bCs/>
        </w:rPr>
        <w:t>WePEG1787</w:t>
      </w:r>
      <w:r w:rsidR="00B02ABE">
        <w:t xml:space="preserve"> solves that problem.</w:t>
      </w:r>
    </w:p>
    <w:p w14:paraId="1A1944BD" w14:textId="77777777" w:rsidR="00C56FE9" w:rsidRPr="00B02ABE" w:rsidRDefault="00C56FE9" w:rsidP="00B02ABE">
      <w:pPr>
        <w:pStyle w:val="BodyText"/>
      </w:pPr>
      <w:r w:rsidRPr="00B02ABE">
        <w:rPr>
          <w:b/>
          <w:bCs/>
        </w:rPr>
        <w:t>Foreign Policy Divisions</w:t>
      </w:r>
      <w:r w:rsidRPr="00B02ABE">
        <w:t xml:space="preserve"> – The French Revolution and the European wars sharply divided Americans into pro-British (Federalist) and pro-French (Democratic-Republican) camps.</w:t>
      </w:r>
    </w:p>
    <w:p w14:paraId="566EBFC1" w14:textId="77777777" w:rsidR="00C56FE9" w:rsidRPr="00B02ABE" w:rsidRDefault="00C56FE9" w:rsidP="00B02ABE">
      <w:pPr>
        <w:pStyle w:val="BodyText"/>
      </w:pPr>
      <w:r w:rsidRPr="00B02ABE">
        <w:rPr>
          <w:b/>
          <w:bCs/>
        </w:rPr>
        <w:t>Personal Ambition</w:t>
      </w:r>
      <w:r w:rsidRPr="00B02ABE">
        <w:t xml:space="preserve"> – Leaders used party organizations to build power bases. Even Madison and Jefferson, who theoretically opposed factions, built a powerful party to oppose Hamilton.</w:t>
      </w:r>
    </w:p>
    <w:p w14:paraId="71BF38AF" w14:textId="65363CF4" w:rsidR="00C56FE9" w:rsidRPr="00B02ABE" w:rsidRDefault="00C56FE9" w:rsidP="00B02ABE">
      <w:pPr>
        <w:pStyle w:val="BodyText"/>
      </w:pPr>
      <w:r w:rsidRPr="00B02ABE">
        <w:rPr>
          <w:b/>
          <w:bCs/>
        </w:rPr>
        <w:t>The Constitution Itself Makes Parties Useful</w:t>
      </w:r>
      <w:r w:rsidRPr="00B02ABE">
        <w:t xml:space="preserve"> – Because the Constitution separates powers, parties act as coordinating networks that unify branches of government. Thus, the rise of parties was structurally and psychologically inevitable.</w:t>
      </w:r>
      <w:r w:rsidR="00B02ABE">
        <w:t xml:space="preserve"> That is their 1</w:t>
      </w:r>
      <w:r w:rsidR="00B02ABE" w:rsidRPr="00B02ABE">
        <w:rPr>
          <w:vertAlign w:val="superscript"/>
        </w:rPr>
        <w:t>st</w:t>
      </w:r>
      <w:r w:rsidR="00B02ABE">
        <w:t xml:space="preserve"> Amendment right; where it all went wrong was when their money and power sought victory at</w:t>
      </w:r>
      <w:r w:rsidR="006B661A">
        <w:t xml:space="preserve"> all costs, not ‘we the people’s voting independent decisions.</w:t>
      </w:r>
    </w:p>
    <w:p w14:paraId="4FEE8F27" w14:textId="77777777" w:rsidR="00C56FE9" w:rsidRDefault="00C56FE9" w:rsidP="005C6213">
      <w:pPr>
        <w:pStyle w:val="Heading3"/>
      </w:pPr>
      <w:bookmarkStart w:id="65" w:name="_Toc221696563"/>
      <w:r>
        <w:t>Long-Term Consequences of Factionalism</w:t>
      </w:r>
      <w:bookmarkEnd w:id="65"/>
    </w:p>
    <w:p w14:paraId="0DF6B57F" w14:textId="77777777" w:rsidR="00C56FE9" w:rsidRDefault="00C56FE9" w:rsidP="00C56FE9">
      <w:pPr>
        <w:pStyle w:val="BodyText"/>
      </w:pPr>
      <w:r>
        <w:t>The Founders’ predictions about factions proved chillingly accurate:</w:t>
      </w:r>
    </w:p>
    <w:p w14:paraId="4F4F9564" w14:textId="77777777" w:rsidR="00C56FE9" w:rsidRDefault="00C56FE9" w:rsidP="00C56FE9">
      <w:pPr>
        <w:pStyle w:val="BodyText"/>
      </w:pPr>
      <w:r w:rsidRPr="005C6213">
        <w:rPr>
          <w:b/>
          <w:bCs/>
        </w:rPr>
        <w:t>Polarization</w:t>
      </w:r>
      <w:r>
        <w:t xml:space="preserve"> – Political tribes now define identity, not merely ideology.</w:t>
      </w:r>
    </w:p>
    <w:p w14:paraId="3B22F140" w14:textId="77777777" w:rsidR="00C56FE9" w:rsidRDefault="00C56FE9" w:rsidP="00C56FE9">
      <w:pPr>
        <w:pStyle w:val="BodyText"/>
      </w:pPr>
      <w:r w:rsidRPr="005C6213">
        <w:rPr>
          <w:b/>
          <w:bCs/>
        </w:rPr>
        <w:t>Revenge Politics</w:t>
      </w:r>
      <w:r>
        <w:t xml:space="preserve"> – Each party uses power to punish the other, fulfilling Washington’s warning of “alternate domination.”</w:t>
      </w:r>
    </w:p>
    <w:p w14:paraId="468DE882" w14:textId="77777777" w:rsidR="00C56FE9" w:rsidRDefault="00C56FE9" w:rsidP="00C56FE9">
      <w:pPr>
        <w:pStyle w:val="BodyText"/>
      </w:pPr>
      <w:r w:rsidRPr="005C6213">
        <w:rPr>
          <w:b/>
          <w:bCs/>
        </w:rPr>
        <w:t>Decline of Deliberation</w:t>
      </w:r>
      <w:r>
        <w:t xml:space="preserve"> – Debate is increasingly replaced by outrage, propaganda, and strategic obstruction.</w:t>
      </w:r>
    </w:p>
    <w:p w14:paraId="4D1DAF46" w14:textId="77777777" w:rsidR="00C56FE9" w:rsidRDefault="00C56FE9" w:rsidP="00C56FE9">
      <w:pPr>
        <w:pStyle w:val="BodyText"/>
      </w:pPr>
      <w:r w:rsidRPr="005C6213">
        <w:rPr>
          <w:b/>
          <w:bCs/>
        </w:rPr>
        <w:t>Foreign Manipulation</w:t>
      </w:r>
      <w:r>
        <w:t xml:space="preserve"> – Foreign powers exploit partisan divisions through media, cyber influence, and strategic alliances.</w:t>
      </w:r>
    </w:p>
    <w:p w14:paraId="06D9E76D" w14:textId="77777777" w:rsidR="00C56FE9" w:rsidRDefault="00C56FE9" w:rsidP="00C56FE9">
      <w:pPr>
        <w:pStyle w:val="BodyText"/>
      </w:pPr>
      <w:r w:rsidRPr="005C6213">
        <w:rPr>
          <w:b/>
          <w:bCs/>
        </w:rPr>
        <w:t>Public Distrust</w:t>
      </w:r>
      <w:r>
        <w:t xml:space="preserve"> – As parties fight for dominance, public trust in institutions deteriorates.</w:t>
      </w:r>
    </w:p>
    <w:p w14:paraId="708FEFA6" w14:textId="77777777" w:rsidR="00C56FE9" w:rsidRDefault="00C56FE9" w:rsidP="00C56FE9">
      <w:pPr>
        <w:pStyle w:val="BodyText"/>
      </w:pPr>
      <w:r>
        <w:t>The Founders foresaw these dangers with remarkable clarity.</w:t>
      </w:r>
    </w:p>
    <w:p w14:paraId="5583C351" w14:textId="77777777" w:rsidR="00C56FE9" w:rsidRPr="005C6213" w:rsidRDefault="00C56FE9" w:rsidP="00C56FE9">
      <w:pPr>
        <w:pStyle w:val="BodyText"/>
        <w:rPr>
          <w:b/>
          <w:bCs/>
        </w:rPr>
      </w:pPr>
      <w:r w:rsidRPr="005C6213">
        <w:rPr>
          <w:b/>
          <w:bCs/>
        </w:rPr>
        <w:t>The Relevance of the Founders’ Warnings for Today</w:t>
      </w:r>
    </w:p>
    <w:p w14:paraId="3AE8DC5C" w14:textId="77777777" w:rsidR="00C56FE9" w:rsidRDefault="00C56FE9" w:rsidP="005C6213">
      <w:pPr>
        <w:pStyle w:val="BodyText1"/>
      </w:pPr>
      <w:r>
        <w:t>Modern American politics reflects many of the crises the Founders predicted: tribal polarization, media-driven outrage cycles, legislative paralysis, executive overreach, and judicial politicization. Washington’s warning that faction leads to despotism seems increasingly relevant. His final caution rings across the centuries: “A wise people will avoid the mischiefs which result from the spirit of party.” The Founders understood that the challenge of balancing Liberty with unity is ongoing. Their writings serve not merely as historical artifacts but as enduring counsel for sustaining republican government.</w:t>
      </w:r>
    </w:p>
    <w:p w14:paraId="33CA1675" w14:textId="77777777" w:rsidR="00C56FE9" w:rsidRDefault="00C56FE9" w:rsidP="005C6213">
      <w:pPr>
        <w:pStyle w:val="Heading3"/>
      </w:pPr>
      <w:bookmarkStart w:id="66" w:name="_Toc221696564"/>
      <w:r>
        <w:lastRenderedPageBreak/>
        <w:t>Conclusion</w:t>
      </w:r>
      <w:bookmarkEnd w:id="66"/>
    </w:p>
    <w:p w14:paraId="6ACC56D3" w14:textId="77777777" w:rsidR="00C56FE9" w:rsidRDefault="00C56FE9" w:rsidP="005C6213">
      <w:pPr>
        <w:pStyle w:val="BodyText1"/>
      </w:pPr>
      <w:r>
        <w:t>The Founders’ hatred of political factions was grounded in historical wisdom, moral philosophy, and practical statesmanship. They recognized that factions are fueled by passion, ambition, and self-interest—forces that threaten republican virtue and stability.</w:t>
      </w:r>
    </w:p>
    <w:p w14:paraId="7826A1ED" w14:textId="77777777" w:rsidR="00C56FE9" w:rsidRDefault="00C56FE9" w:rsidP="00C56FE9">
      <w:pPr>
        <w:pStyle w:val="BodyText"/>
      </w:pPr>
      <w:r>
        <w:t xml:space="preserve">Although the rise of political parties proved unavoidable, their warnings remain profoundly relevant. The Founders provide us with two enduring insights: </w:t>
      </w:r>
      <w:r w:rsidRPr="006B661A">
        <w:t xml:space="preserve">Liberty </w:t>
      </w:r>
      <w:r>
        <w:t>dissolves when faction governs without restraint. Only a virtuous and united people can preserve self-government. Their words challenge every generation of Americans to rise above partisan passions and protect the fragile experiment entrusted to them in 1787.</w:t>
      </w:r>
    </w:p>
    <w:p w14:paraId="008A20B7" w14:textId="7843E0B3" w:rsidR="00C56FE9" w:rsidRDefault="00C56FE9" w:rsidP="00C56FE9">
      <w:pPr>
        <w:pStyle w:val="BodyText"/>
      </w:pPr>
      <w:r>
        <w:t xml:space="preserve">The Body of Christ is the only massive group founded on virtuous living and sacrifice for others; this is our time, and </w:t>
      </w:r>
      <w:r w:rsidR="005C6213">
        <w:t>our Abba Father</w:t>
      </w:r>
      <w:r>
        <w:t xml:space="preserve"> has revealed His WMD – </w:t>
      </w:r>
      <w:r w:rsidRPr="005C6213">
        <w:rPr>
          <w:b/>
          <w:bCs/>
        </w:rPr>
        <w:t>WePEG1787</w:t>
      </w:r>
      <w:r>
        <w:t xml:space="preserve">. All that is required is for all of us to spread </w:t>
      </w:r>
      <w:hyperlink r:id="rId18" w:history="1">
        <w:r w:rsidRPr="00CC7947">
          <w:rPr>
            <w:rStyle w:val="Hyperlink"/>
          </w:rPr>
          <w:t>GodlyCivics.com</w:t>
        </w:r>
      </w:hyperlink>
      <w:r>
        <w:t xml:space="preserve"> in glory to </w:t>
      </w:r>
      <w:r w:rsidR="005C6213">
        <w:t>our Abba Father</w:t>
      </w:r>
      <w:r>
        <w:t>.</w:t>
      </w:r>
    </w:p>
    <w:p w14:paraId="3FB1A493" w14:textId="350EFE53" w:rsidR="00DC3DED" w:rsidRPr="00DC3DED" w:rsidRDefault="002E67CB" w:rsidP="00DC3DED">
      <w:pPr>
        <w:pStyle w:val="Heading2"/>
      </w:pPr>
      <w:bookmarkStart w:id="67" w:name="_Toc221280329"/>
      <w:bookmarkStart w:id="68" w:name="_Toc221280777"/>
      <w:bookmarkStart w:id="69" w:name="_Toc221357869"/>
      <w:bookmarkStart w:id="70" w:name="_Toc221357968"/>
      <w:bookmarkStart w:id="71" w:name="_Toc221696565"/>
      <w:r>
        <w:t>10</w:t>
      </w:r>
      <w:r w:rsidR="0032074B">
        <w:t>. Our New Awakening</w:t>
      </w:r>
      <w:bookmarkEnd w:id="67"/>
      <w:bookmarkEnd w:id="68"/>
      <w:r w:rsidR="00DC3DED">
        <w:t xml:space="preserve"> of Faith</w:t>
      </w:r>
      <w:bookmarkEnd w:id="69"/>
      <w:bookmarkEnd w:id="70"/>
      <w:r w:rsidR="005C6213">
        <w:t xml:space="preserve"> </w:t>
      </w:r>
      <w:r w:rsidR="005C6213" w:rsidRPr="00CC5FD5">
        <w:rPr>
          <w:rFonts w:cstheme="minorHAnsi"/>
          <w:b w:val="0"/>
          <w:bCs/>
          <w:sz w:val="24"/>
          <w:szCs w:val="24"/>
        </w:rPr>
        <w:t>(</w:t>
      </w:r>
      <w:r w:rsidR="00743506">
        <w:rPr>
          <w:rFonts w:cstheme="minorHAnsi"/>
          <w:b w:val="0"/>
          <w:bCs/>
          <w:sz w:val="24"/>
          <w:szCs w:val="24"/>
        </w:rPr>
        <w:t>7.4</w:t>
      </w:r>
      <w:r w:rsidR="005C6213" w:rsidRPr="00CC5FD5">
        <w:rPr>
          <w:rFonts w:cstheme="minorHAnsi"/>
          <w:b w:val="0"/>
          <w:bCs/>
          <w:sz w:val="24"/>
          <w:szCs w:val="24"/>
        </w:rPr>
        <w:t xml:space="preserve"> min.</w:t>
      </w:r>
      <w:r w:rsidR="005C6213">
        <w:rPr>
          <w:rFonts w:cstheme="minorHAnsi"/>
          <w:b w:val="0"/>
          <w:bCs/>
          <w:sz w:val="24"/>
          <w:szCs w:val="24"/>
        </w:rPr>
        <w:t>)</w:t>
      </w:r>
      <w:bookmarkEnd w:id="71"/>
    </w:p>
    <w:p w14:paraId="1D035EEB" w14:textId="38E466A0" w:rsidR="00DC3DED" w:rsidRPr="00DC3DED" w:rsidRDefault="00DC3DED" w:rsidP="005C6213">
      <w:pPr>
        <w:pStyle w:val="BodyText1"/>
      </w:pPr>
      <w:r w:rsidRPr="00DC3DED">
        <w:t xml:space="preserve">Our </w:t>
      </w:r>
      <w:r w:rsidRPr="00DC3DED">
        <w:rPr>
          <w:b/>
          <w:bCs/>
        </w:rPr>
        <w:t xml:space="preserve">Godly Civics </w:t>
      </w:r>
      <w:r w:rsidR="00575912" w:rsidRPr="00575912">
        <w:t>message</w:t>
      </w:r>
      <w:r w:rsidRPr="00575912">
        <w:t xml:space="preserve"> </w:t>
      </w:r>
      <w:r w:rsidRPr="00DC3DED">
        <w:t xml:space="preserve">is the Holy Spirit-inspired foundation for incorporating </w:t>
      </w:r>
      <w:r w:rsidRPr="00DC3DED">
        <w:rPr>
          <w:b/>
          <w:bCs/>
        </w:rPr>
        <w:t>Godly Civics</w:t>
      </w:r>
      <w:r w:rsidRPr="00DC3DED">
        <w:t xml:space="preserve"> into every </w:t>
      </w:r>
      <w:r>
        <w:t>w</w:t>
      </w:r>
      <w:r w:rsidRPr="00DC3DED">
        <w:t xml:space="preserve">orship </w:t>
      </w:r>
      <w:r>
        <w:t>c</w:t>
      </w:r>
      <w:r w:rsidRPr="00DC3DED">
        <w:t>enter</w:t>
      </w:r>
      <w:r w:rsidR="00CC7947">
        <w:t xml:space="preserve"> and pulpit leader</w:t>
      </w:r>
      <w:r w:rsidRPr="00DC3DED">
        <w:t xml:space="preserve"> in glory to </w:t>
      </w:r>
      <w:r>
        <w:t>our Abba Father</w:t>
      </w:r>
      <w:r w:rsidRPr="00DC3DED">
        <w:t xml:space="preserve">. Our </w:t>
      </w:r>
      <w:r>
        <w:t>w</w:t>
      </w:r>
      <w:r w:rsidRPr="00DC3DED">
        <w:t xml:space="preserve">orship </w:t>
      </w:r>
      <w:r>
        <w:t>c</w:t>
      </w:r>
      <w:r w:rsidRPr="00DC3DED">
        <w:t xml:space="preserve">enters are about to become the most significant Christian movement since the </w:t>
      </w:r>
      <w:r w:rsidR="00CC7947">
        <w:rPr>
          <w:i/>
          <w:iCs/>
        </w:rPr>
        <w:t>Thirty-</w:t>
      </w:r>
      <w:r w:rsidRPr="00DC3DED">
        <w:rPr>
          <w:i/>
          <w:iCs/>
        </w:rPr>
        <w:t>Year War</w:t>
      </w:r>
      <w:r w:rsidR="003512F3">
        <w:rPr>
          <w:i/>
          <w:iCs/>
        </w:rPr>
        <w:t xml:space="preserve">,’ </w:t>
      </w:r>
      <w:r w:rsidR="003512F3" w:rsidRPr="003512F3">
        <w:t>t</w:t>
      </w:r>
      <w:r w:rsidRPr="00DC3DED">
        <w:t xml:space="preserve">he Body of Christ redeeming </w:t>
      </w:r>
      <w:r>
        <w:t>our Abba Father</w:t>
      </w:r>
      <w:r w:rsidRPr="00DC3DED">
        <w:t xml:space="preserve">’s </w:t>
      </w:r>
      <w:r w:rsidRPr="00F84715">
        <w:rPr>
          <w:b/>
          <w:bCs/>
        </w:rPr>
        <w:t>1776 Creation</w:t>
      </w:r>
      <w:r w:rsidRPr="00DC3DED">
        <w:t xml:space="preserve"> in glory to Him! </w:t>
      </w:r>
    </w:p>
    <w:p w14:paraId="255D1ABD" w14:textId="69142B95" w:rsidR="00DC3DED" w:rsidRPr="00DC3DED" w:rsidRDefault="00DC3DED" w:rsidP="00DC3DED">
      <w:pPr>
        <w:pStyle w:val="BodyText"/>
        <w:rPr>
          <w:rFonts w:cstheme="minorHAnsi"/>
          <w:color w:val="000000"/>
        </w:rPr>
      </w:pPr>
      <w:r w:rsidRPr="00DC3DED">
        <w:rPr>
          <w:rFonts w:cstheme="minorHAnsi"/>
          <w:color w:val="000000"/>
        </w:rPr>
        <w:t>100% of today</w:t>
      </w:r>
      <w:r w:rsidR="00C56FE9">
        <w:rPr>
          <w:rFonts w:cstheme="minorHAnsi"/>
          <w:color w:val="000000"/>
        </w:rPr>
        <w:t>’</w:t>
      </w:r>
      <w:r w:rsidRPr="00DC3DED">
        <w:rPr>
          <w:rFonts w:cstheme="minorHAnsi"/>
          <w:color w:val="000000"/>
        </w:rPr>
        <w:t xml:space="preserve">s Liberty Pastor movement, including TPUSA, is founded on what our Founders studied in history, and what Scripture said about government and our duties, the </w:t>
      </w:r>
      <w:r w:rsidRPr="003512F3">
        <w:rPr>
          <w:rFonts w:cstheme="minorHAnsi"/>
          <w:color w:val="000000"/>
        </w:rPr>
        <w:t>Biblical Worldview</w:t>
      </w:r>
      <w:r w:rsidRPr="00DC3DED">
        <w:rPr>
          <w:rFonts w:cstheme="minorHAnsi"/>
          <w:color w:val="000000"/>
        </w:rPr>
        <w:t xml:space="preserve">. They say, </w:t>
      </w:r>
      <w:r w:rsidR="00C56FE9">
        <w:rPr>
          <w:rFonts w:cstheme="minorHAnsi"/>
          <w:color w:val="000000"/>
        </w:rPr>
        <w:t>‘</w:t>
      </w:r>
      <w:r w:rsidRPr="00DC3DED">
        <w:rPr>
          <w:rFonts w:cstheme="minorHAnsi"/>
          <w:i/>
          <w:iCs/>
          <w:color w:val="000000"/>
        </w:rPr>
        <w:t xml:space="preserve">I’m just preaching the </w:t>
      </w:r>
      <w:r w:rsidR="00F84715">
        <w:rPr>
          <w:rFonts w:cstheme="minorHAnsi"/>
          <w:i/>
          <w:iCs/>
          <w:color w:val="000000"/>
        </w:rPr>
        <w:t>Gospel</w:t>
      </w:r>
      <w:r w:rsidRPr="00DC3DED">
        <w:rPr>
          <w:rFonts w:cstheme="minorHAnsi"/>
          <w:color w:val="000000"/>
        </w:rPr>
        <w:t xml:space="preserve">.’ And the reason for that is that they only see our government as two political parties at war with each other, while our </w:t>
      </w:r>
      <w:r>
        <w:rPr>
          <w:rFonts w:cstheme="minorHAnsi"/>
          <w:color w:val="000000"/>
        </w:rPr>
        <w:t>w</w:t>
      </w:r>
      <w:r w:rsidRPr="00DC3DED">
        <w:rPr>
          <w:rFonts w:cstheme="minorHAnsi"/>
          <w:color w:val="000000"/>
        </w:rPr>
        <w:t xml:space="preserve">orship </w:t>
      </w:r>
      <w:r>
        <w:rPr>
          <w:rFonts w:cstheme="minorHAnsi"/>
          <w:color w:val="000000"/>
        </w:rPr>
        <w:t>c</w:t>
      </w:r>
      <w:r w:rsidRPr="00DC3DED">
        <w:rPr>
          <w:rFonts w:cstheme="minorHAnsi"/>
          <w:color w:val="000000"/>
        </w:rPr>
        <w:t>enters are above politics, busy making disciples. And the Red Party, no matter how feckless, is the</w:t>
      </w:r>
      <w:r>
        <w:rPr>
          <w:rFonts w:cstheme="minorHAnsi"/>
          <w:color w:val="000000"/>
        </w:rPr>
        <w:t>ir</w:t>
      </w:r>
      <w:r w:rsidRPr="00DC3DED">
        <w:rPr>
          <w:rFonts w:cstheme="minorHAnsi"/>
          <w:color w:val="000000"/>
        </w:rPr>
        <w:t xml:space="preserve"> only option. </w:t>
      </w:r>
    </w:p>
    <w:p w14:paraId="7FD7956E" w14:textId="72F7CA87" w:rsidR="00DC3DED" w:rsidRPr="00DC3DED" w:rsidRDefault="00DC3DED" w:rsidP="00DC3DED">
      <w:pPr>
        <w:pStyle w:val="BodyText"/>
        <w:rPr>
          <w:rFonts w:cstheme="minorHAnsi"/>
          <w:color w:val="000000"/>
        </w:rPr>
      </w:pPr>
      <w:r w:rsidRPr="00DC3DED">
        <w:rPr>
          <w:rFonts w:cstheme="minorHAnsi"/>
          <w:color w:val="000000"/>
        </w:rPr>
        <w:t>So a few hold their nose and soldier on with the Red Party Platform as best they can. In Blue states and cities, there is little success because no Red Party candidates ever mention</w:t>
      </w:r>
      <w:r>
        <w:rPr>
          <w:rFonts w:cstheme="minorHAnsi"/>
          <w:color w:val="000000"/>
        </w:rPr>
        <w:t xml:space="preserve"> the </w:t>
      </w:r>
      <w:r w:rsidRPr="00CC7947">
        <w:rPr>
          <w:rFonts w:cstheme="minorHAnsi"/>
          <w:color w:val="000000"/>
        </w:rPr>
        <w:t>Laws of Nature;</w:t>
      </w:r>
      <w:r>
        <w:rPr>
          <w:rFonts w:cstheme="minorHAnsi"/>
          <w:color w:val="000000"/>
        </w:rPr>
        <w:t xml:space="preserve"> it would put them out of business.</w:t>
      </w:r>
      <w:r w:rsidRPr="00DC3DED">
        <w:rPr>
          <w:rFonts w:cstheme="minorHAnsi"/>
          <w:color w:val="000000"/>
        </w:rPr>
        <w:t xml:space="preserve"> Th</w:t>
      </w:r>
      <w:r w:rsidR="00EF32FE">
        <w:rPr>
          <w:rFonts w:cstheme="minorHAnsi"/>
          <w:color w:val="000000"/>
        </w:rPr>
        <w:t xml:space="preserve">at does not glorify </w:t>
      </w:r>
      <w:r>
        <w:rPr>
          <w:rFonts w:cstheme="minorHAnsi"/>
          <w:color w:val="000000"/>
        </w:rPr>
        <w:t>our Abba Father</w:t>
      </w:r>
      <w:r w:rsidRPr="00DC3DED">
        <w:rPr>
          <w:rFonts w:cstheme="minorHAnsi"/>
          <w:color w:val="000000"/>
        </w:rPr>
        <w:t>, and that is why so few pulpit leaders want any part of it.</w:t>
      </w:r>
    </w:p>
    <w:p w14:paraId="0C8C95D3" w14:textId="52A327C1" w:rsidR="00DC3DED" w:rsidRPr="00DC3DED" w:rsidRDefault="00DC3DED" w:rsidP="00DC3DED">
      <w:pPr>
        <w:pStyle w:val="BodyText"/>
        <w:rPr>
          <w:rFonts w:cstheme="minorHAnsi"/>
          <w:color w:val="000000"/>
        </w:rPr>
      </w:pPr>
      <w:r w:rsidRPr="00DC3DED">
        <w:rPr>
          <w:rFonts w:cstheme="minorHAnsi"/>
          <w:color w:val="000000"/>
        </w:rPr>
        <w:t xml:space="preserve">That all changes today because </w:t>
      </w:r>
      <w:r>
        <w:rPr>
          <w:rFonts w:cstheme="minorHAnsi"/>
          <w:color w:val="000000"/>
        </w:rPr>
        <w:t>our Abba Father</w:t>
      </w:r>
      <w:r w:rsidRPr="00DC3DED">
        <w:rPr>
          <w:rFonts w:cstheme="minorHAnsi"/>
          <w:color w:val="000000"/>
        </w:rPr>
        <w:t xml:space="preserve"> did not retire after giving the Apostle John The Revelation. The Holy Spirit has revealed </w:t>
      </w:r>
      <w:r w:rsidRPr="00DC3DED">
        <w:rPr>
          <w:rFonts w:cstheme="minorHAnsi"/>
          <w:b/>
          <w:bCs/>
          <w:color w:val="000000"/>
        </w:rPr>
        <w:t>Godly Civics</w:t>
      </w:r>
      <w:r w:rsidRPr="00DC3DED">
        <w:rPr>
          <w:rFonts w:cstheme="minorHAnsi"/>
          <w:color w:val="000000"/>
        </w:rPr>
        <w:t xml:space="preserve"> for the first time, in parallel with His </w:t>
      </w:r>
      <w:r w:rsidR="003512F3">
        <w:rPr>
          <w:rFonts w:cstheme="minorHAnsi"/>
          <w:color w:val="000000"/>
        </w:rPr>
        <w:t>revelation</w:t>
      </w:r>
      <w:r w:rsidRPr="00DC3DED">
        <w:rPr>
          <w:rFonts w:cstheme="minorHAnsi"/>
          <w:color w:val="000000"/>
        </w:rPr>
        <w:t xml:space="preserve"> of 100% of the Blue Party’s malfeasance in governing. </w:t>
      </w:r>
    </w:p>
    <w:p w14:paraId="085C72AF" w14:textId="75D3AFB0" w:rsidR="00DC3DED" w:rsidRPr="00DC3DED" w:rsidRDefault="00DC3DED" w:rsidP="00DC3DED">
      <w:pPr>
        <w:pStyle w:val="BodyText"/>
        <w:jc w:val="center"/>
        <w:rPr>
          <w:rFonts w:cstheme="minorHAnsi"/>
          <w:b/>
          <w:bCs/>
          <w:color w:val="000000"/>
        </w:rPr>
      </w:pPr>
      <w:r w:rsidRPr="00DC3DED">
        <w:rPr>
          <w:rFonts w:cstheme="minorHAnsi"/>
          <w:b/>
          <w:bCs/>
          <w:color w:val="000000"/>
        </w:rPr>
        <w:t xml:space="preserve">COMBINE THE TWO, AND WE HAVE A NEW </w:t>
      </w:r>
      <w:r>
        <w:rPr>
          <w:rFonts w:cstheme="minorHAnsi"/>
          <w:b/>
          <w:bCs/>
          <w:color w:val="000000"/>
        </w:rPr>
        <w:t xml:space="preserve">FAITH </w:t>
      </w:r>
      <w:r w:rsidRPr="00DC3DED">
        <w:rPr>
          <w:rFonts w:cstheme="minorHAnsi"/>
          <w:b/>
          <w:bCs/>
          <w:color w:val="000000"/>
        </w:rPr>
        <w:t>AWAKENING OF MONUMENTAL PROPORTION!</w:t>
      </w:r>
    </w:p>
    <w:p w14:paraId="5DA84B6F" w14:textId="1E2326A2" w:rsidR="00DC3DED" w:rsidRPr="00DC3DED" w:rsidRDefault="00DC3DED" w:rsidP="00DC3DED">
      <w:pPr>
        <w:pStyle w:val="BodyText"/>
        <w:rPr>
          <w:rFonts w:cstheme="minorHAnsi"/>
          <w:color w:val="000000"/>
        </w:rPr>
      </w:pPr>
      <w:r w:rsidRPr="00DC3DED">
        <w:rPr>
          <w:rFonts w:cstheme="minorHAnsi"/>
          <w:color w:val="000000"/>
        </w:rPr>
        <w:t xml:space="preserve">Few people know that the first </w:t>
      </w:r>
      <w:r>
        <w:rPr>
          <w:rFonts w:cstheme="minorHAnsi"/>
          <w:color w:val="000000"/>
        </w:rPr>
        <w:t>S</w:t>
      </w:r>
      <w:r w:rsidRPr="00DC3DED">
        <w:rPr>
          <w:rFonts w:cstheme="minorHAnsi"/>
          <w:color w:val="000000"/>
        </w:rPr>
        <w:t xml:space="preserve">piritual </w:t>
      </w:r>
      <w:r>
        <w:rPr>
          <w:rFonts w:cstheme="minorHAnsi"/>
          <w:color w:val="000000"/>
        </w:rPr>
        <w:t>A</w:t>
      </w:r>
      <w:r w:rsidRPr="00DC3DED">
        <w:rPr>
          <w:rFonts w:cstheme="minorHAnsi"/>
          <w:color w:val="000000"/>
        </w:rPr>
        <w:t xml:space="preserve">wakening in the colonies was from 1730 to 1770, right before the War for Independence to achieve </w:t>
      </w:r>
      <w:r w:rsidRPr="00F84715">
        <w:rPr>
          <w:rFonts w:cstheme="minorHAnsi"/>
          <w:color w:val="000000"/>
        </w:rPr>
        <w:t>Liberty.</w:t>
      </w:r>
      <w:r w:rsidRPr="00DC3DED">
        <w:rPr>
          <w:rFonts w:cstheme="minorHAnsi"/>
          <w:color w:val="000000"/>
        </w:rPr>
        <w:t xml:space="preserve"> For the first time since, the Body of Christ is called to </w:t>
      </w:r>
      <w:r>
        <w:rPr>
          <w:rFonts w:cstheme="minorHAnsi"/>
          <w:color w:val="000000"/>
        </w:rPr>
        <w:t>redeem</w:t>
      </w:r>
      <w:r w:rsidRPr="00DC3DED">
        <w:rPr>
          <w:rFonts w:cstheme="minorHAnsi"/>
          <w:color w:val="000000"/>
        </w:rPr>
        <w:t xml:space="preserve"> </w:t>
      </w:r>
      <w:r>
        <w:rPr>
          <w:rFonts w:cstheme="minorHAnsi"/>
          <w:color w:val="000000"/>
        </w:rPr>
        <w:t>our Abba Father</w:t>
      </w:r>
      <w:r w:rsidRPr="00DC3DED">
        <w:rPr>
          <w:rFonts w:cstheme="minorHAnsi"/>
          <w:color w:val="000000"/>
        </w:rPr>
        <w:t xml:space="preserve">’s </w:t>
      </w:r>
      <w:r w:rsidRPr="00DC3DED">
        <w:rPr>
          <w:rFonts w:cstheme="minorHAnsi"/>
          <w:b/>
          <w:bCs/>
          <w:color w:val="000000"/>
        </w:rPr>
        <w:t>1776 Creation</w:t>
      </w:r>
      <w:r w:rsidRPr="00DC3DED">
        <w:rPr>
          <w:rFonts w:cstheme="minorHAnsi"/>
          <w:color w:val="000000"/>
        </w:rPr>
        <w:t xml:space="preserve"> for posterity at the ballot box, not just fighting wars on foreign soil. It is easy to see God’s hand in a foxhole; no one sees it at the ballot box until today. </w:t>
      </w:r>
    </w:p>
    <w:p w14:paraId="1C62D371" w14:textId="2F17AF27" w:rsidR="00DC3DED" w:rsidRPr="00DC3DED" w:rsidRDefault="00DC3DED" w:rsidP="00DC3DED">
      <w:pPr>
        <w:pStyle w:val="BodyText"/>
        <w:rPr>
          <w:rFonts w:cstheme="minorHAnsi"/>
          <w:color w:val="000000"/>
        </w:rPr>
      </w:pPr>
      <w:r w:rsidRPr="00DC3DED">
        <w:rPr>
          <w:rFonts w:cstheme="minorHAnsi"/>
          <w:color w:val="000000"/>
        </w:rPr>
        <w:t xml:space="preserve">The Body of Christ is the only group in our USA large enough to redeem </w:t>
      </w:r>
      <w:r>
        <w:rPr>
          <w:rFonts w:cstheme="minorHAnsi"/>
          <w:color w:val="000000"/>
        </w:rPr>
        <w:t>our Abba Father</w:t>
      </w:r>
      <w:r w:rsidRPr="00DC3DED">
        <w:rPr>
          <w:rFonts w:cstheme="minorHAnsi"/>
          <w:color w:val="000000"/>
        </w:rPr>
        <w:t xml:space="preserve">’s </w:t>
      </w:r>
      <w:r w:rsidRPr="00DC3DED">
        <w:rPr>
          <w:rFonts w:cstheme="minorHAnsi"/>
          <w:b/>
          <w:bCs/>
          <w:color w:val="000000"/>
        </w:rPr>
        <w:t>1776 Creation</w:t>
      </w:r>
      <w:r w:rsidRPr="00DC3DED">
        <w:rPr>
          <w:rFonts w:cstheme="minorHAnsi"/>
          <w:color w:val="000000"/>
        </w:rPr>
        <w:t xml:space="preserve"> with </w:t>
      </w:r>
      <w:r>
        <w:rPr>
          <w:rFonts w:cstheme="minorHAnsi"/>
          <w:color w:val="000000"/>
        </w:rPr>
        <w:t>our Abba Father</w:t>
      </w:r>
      <w:r w:rsidRPr="00DC3DED">
        <w:rPr>
          <w:rFonts w:cstheme="minorHAnsi"/>
          <w:color w:val="000000"/>
        </w:rPr>
        <w:t xml:space="preserve"> in our hearts and our government driven by His </w:t>
      </w:r>
      <w:r w:rsidRPr="00DC3DED">
        <w:rPr>
          <w:rFonts w:cstheme="minorHAnsi"/>
          <w:i/>
          <w:iCs/>
          <w:color w:val="000000"/>
        </w:rPr>
        <w:t>Laws of Nature</w:t>
      </w:r>
      <w:r w:rsidRPr="00DC3DED">
        <w:rPr>
          <w:rFonts w:cstheme="minorHAnsi"/>
          <w:color w:val="000000"/>
        </w:rPr>
        <w:t xml:space="preserve">, never by human whims, ideologies, political parties, or despotic rulers. </w:t>
      </w:r>
    </w:p>
    <w:p w14:paraId="16566208" w14:textId="39371F35" w:rsidR="00DC3DED" w:rsidRPr="00DC3DED" w:rsidRDefault="00DC3DED" w:rsidP="00DC3DED">
      <w:pPr>
        <w:pStyle w:val="BodyText"/>
        <w:rPr>
          <w:rFonts w:cstheme="minorHAnsi"/>
          <w:color w:val="000000"/>
        </w:rPr>
      </w:pPr>
      <w:r w:rsidRPr="00DC3DED">
        <w:rPr>
          <w:rFonts w:cstheme="minorHAnsi"/>
          <w:color w:val="000000"/>
        </w:rPr>
        <w:t xml:space="preserve">But if Believers do not see </w:t>
      </w:r>
      <w:r>
        <w:rPr>
          <w:rFonts w:cstheme="minorHAnsi"/>
          <w:color w:val="000000"/>
        </w:rPr>
        <w:t>our Abba Father</w:t>
      </w:r>
      <w:r w:rsidRPr="00DC3DED">
        <w:rPr>
          <w:rFonts w:cstheme="minorHAnsi"/>
          <w:color w:val="000000"/>
        </w:rPr>
        <w:t xml:space="preserve">’s hand at work starting in 1620, we do not see our USA as </w:t>
      </w:r>
      <w:r w:rsidRPr="00DC3DED">
        <w:rPr>
          <w:rFonts w:cstheme="minorHAnsi"/>
          <w:b/>
          <w:bCs/>
          <w:color w:val="000000"/>
        </w:rPr>
        <w:t>Eden 2.0</w:t>
      </w:r>
      <w:r w:rsidRPr="00DC3DED">
        <w:rPr>
          <w:rFonts w:cstheme="minorHAnsi"/>
          <w:color w:val="000000"/>
        </w:rPr>
        <w:t xml:space="preserve">, designed for His people to be free to image Him and bring all the people we can into Heaven, all the way to the end-time. </w:t>
      </w:r>
      <w:r>
        <w:rPr>
          <w:rFonts w:cstheme="minorHAnsi"/>
          <w:color w:val="000000"/>
        </w:rPr>
        <w:t>Our Abba Father</w:t>
      </w:r>
      <w:r w:rsidRPr="00DC3DED">
        <w:rPr>
          <w:rFonts w:cstheme="minorHAnsi"/>
          <w:color w:val="000000"/>
        </w:rPr>
        <w:t xml:space="preserve">’s </w:t>
      </w:r>
      <w:r w:rsidRPr="00DC3DED">
        <w:rPr>
          <w:rFonts w:cstheme="minorHAnsi"/>
          <w:b/>
          <w:bCs/>
          <w:color w:val="000000"/>
        </w:rPr>
        <w:t>1776 Creation</w:t>
      </w:r>
      <w:r w:rsidRPr="00DC3DED">
        <w:rPr>
          <w:rFonts w:cstheme="minorHAnsi"/>
          <w:color w:val="000000"/>
        </w:rPr>
        <w:t xml:space="preserve"> is a very special nation with an added </w:t>
      </w:r>
      <w:r w:rsidRPr="00DC3DED">
        <w:rPr>
          <w:rFonts w:cstheme="minorHAnsi"/>
          <w:color w:val="000000"/>
        </w:rPr>
        <w:lastRenderedPageBreak/>
        <w:t>command, “</w:t>
      </w:r>
      <w:r w:rsidRPr="00DC3DED">
        <w:rPr>
          <w:rFonts w:cstheme="minorHAnsi"/>
          <w:i/>
          <w:iCs/>
          <w:color w:val="000000"/>
        </w:rPr>
        <w:t>Go and make godly citizens</w:t>
      </w:r>
      <w:r w:rsidRPr="00DC3DED">
        <w:rPr>
          <w:rFonts w:cstheme="minorHAnsi"/>
          <w:color w:val="000000"/>
        </w:rPr>
        <w:t>.”</w:t>
      </w:r>
    </w:p>
    <w:p w14:paraId="0AFB876E" w14:textId="08689EF9" w:rsidR="00DC3DED" w:rsidRPr="00DC3DED" w:rsidRDefault="00DC3DED" w:rsidP="00DC3DED">
      <w:pPr>
        <w:pStyle w:val="BodyText"/>
        <w:rPr>
          <w:rFonts w:cstheme="minorHAnsi"/>
          <w:color w:val="000000"/>
        </w:rPr>
      </w:pPr>
      <w:r w:rsidRPr="00DC3DED">
        <w:rPr>
          <w:rFonts w:cstheme="minorHAnsi"/>
          <w:color w:val="000000"/>
        </w:rPr>
        <w:t xml:space="preserve">Please pray on that and find the calling to put in the required work to unite the Body of Christ for our Religious Liberty mission, especially </w:t>
      </w:r>
      <w:r w:rsidR="00575912">
        <w:rPr>
          <w:rFonts w:cstheme="minorHAnsi"/>
          <w:color w:val="000000"/>
        </w:rPr>
        <w:t>for</w:t>
      </w:r>
      <w:r w:rsidRPr="00DC3DED">
        <w:rPr>
          <w:rFonts w:cstheme="minorHAnsi"/>
          <w:color w:val="000000"/>
        </w:rPr>
        <w:t xml:space="preserve"> us pulpit leaders. </w:t>
      </w:r>
      <w:r w:rsidRPr="00DC3DED">
        <w:rPr>
          <w:rFonts w:cstheme="minorHAnsi"/>
          <w:b/>
          <w:bCs/>
          <w:color w:val="000000"/>
        </w:rPr>
        <w:t>Godly Civics</w:t>
      </w:r>
      <w:r w:rsidRPr="00DC3DED">
        <w:rPr>
          <w:rFonts w:cstheme="minorHAnsi"/>
          <w:color w:val="000000"/>
        </w:rPr>
        <w:t xml:space="preserve"> </w:t>
      </w:r>
      <w:r w:rsidRPr="00575912">
        <w:rPr>
          <w:rFonts w:cstheme="minorHAnsi"/>
          <w:b/>
          <w:bCs/>
          <w:color w:val="000000"/>
        </w:rPr>
        <w:t>recognises what our Abba Father did after Scripture</w:t>
      </w:r>
      <w:r w:rsidRPr="00DC3DED">
        <w:rPr>
          <w:rFonts w:cstheme="minorHAnsi"/>
          <w:color w:val="000000"/>
        </w:rPr>
        <w:t xml:space="preserve">, and only the Body of Christ can respond to it. </w:t>
      </w:r>
      <w:r w:rsidRPr="00575912">
        <w:rPr>
          <w:rFonts w:cstheme="minorHAnsi"/>
          <w:color w:val="000000"/>
        </w:rPr>
        <w:t xml:space="preserve">Liberty </w:t>
      </w:r>
      <w:r w:rsidRPr="00DC3DED">
        <w:rPr>
          <w:rFonts w:cstheme="minorHAnsi"/>
          <w:color w:val="000000"/>
        </w:rPr>
        <w:t xml:space="preserve">requires a moral nation, and Christianity is the only source of morality, so Believers must learn to engage in full glory to </w:t>
      </w:r>
      <w:r>
        <w:rPr>
          <w:rFonts w:cstheme="minorHAnsi"/>
          <w:color w:val="000000"/>
        </w:rPr>
        <w:t>our Abba Father</w:t>
      </w:r>
      <w:r w:rsidRPr="00DC3DED">
        <w:rPr>
          <w:rFonts w:cstheme="minorHAnsi"/>
          <w:color w:val="000000"/>
        </w:rPr>
        <w:t xml:space="preserve"> today to save our ‘</w:t>
      </w:r>
      <w:r w:rsidRPr="00575912">
        <w:rPr>
          <w:rFonts w:cstheme="minorHAnsi"/>
          <w:i/>
          <w:iCs/>
          <w:color w:val="000000"/>
        </w:rPr>
        <w:t>one nation under God</w:t>
      </w:r>
      <w:r w:rsidRPr="00DC3DED">
        <w:rPr>
          <w:rFonts w:cstheme="minorHAnsi"/>
          <w:color w:val="000000"/>
        </w:rPr>
        <w:t>.’</w:t>
      </w:r>
    </w:p>
    <w:p w14:paraId="6E87351D" w14:textId="77777777" w:rsidR="00DC3DED" w:rsidRPr="00DC3DED" w:rsidRDefault="00DC3DED" w:rsidP="00DC3DED">
      <w:pPr>
        <w:pStyle w:val="Heading3"/>
      </w:pPr>
      <w:bookmarkStart w:id="72" w:name="_Toc221357969"/>
      <w:bookmarkStart w:id="73" w:name="_Toc221696566"/>
      <w:r w:rsidRPr="00DC3DED">
        <w:t>The 1730 to 1770 Awakening</w:t>
      </w:r>
      <w:bookmarkEnd w:id="72"/>
      <w:bookmarkEnd w:id="73"/>
    </w:p>
    <w:p w14:paraId="540D958A" w14:textId="6C4FE4BF" w:rsidR="00DC3DED" w:rsidRPr="00DC3DED" w:rsidRDefault="00DC3DED" w:rsidP="00F84715">
      <w:pPr>
        <w:pStyle w:val="BodyText1"/>
      </w:pPr>
      <w:r>
        <w:t>Since we are in the early stages of our New Awakening, let</w:t>
      </w:r>
      <w:r w:rsidR="00C56FE9">
        <w:t>’</w:t>
      </w:r>
      <w:r>
        <w:t xml:space="preserve">s review the first one. </w:t>
      </w:r>
      <w:r w:rsidRPr="00DC3DED">
        <w:t xml:space="preserve">Few people know of the first Christian Awakening in 1730-1770. The Awakening did not begin as a planned event, nor did it originate from a single leader or denomination. Instead, revival fires appeared almost simultaneously across New Jersey, Connecticut, and Massachusetts. The revivals shared an unmistakable set of features: intense conviction of sin, heartfelt repentance, powerful preaching, and unmistakable conversions. Pastors reported entire congregations weeping under conviction, families transformed overnight, and towns once indifferent to religion suddenly filled with prayer meetings. </w:t>
      </w:r>
    </w:p>
    <w:p w14:paraId="282EC0A7" w14:textId="072751BA" w:rsidR="00DC3DED" w:rsidRPr="00DC3DED" w:rsidRDefault="00DC3DED" w:rsidP="00DC3DED">
      <w:pPr>
        <w:pStyle w:val="BodyText"/>
        <w:rPr>
          <w:rFonts w:cstheme="minorHAnsi"/>
          <w:color w:val="000000"/>
        </w:rPr>
      </w:pPr>
      <w:r w:rsidRPr="00DC3DED">
        <w:rPr>
          <w:rFonts w:cstheme="minorHAnsi"/>
          <w:color w:val="000000"/>
        </w:rPr>
        <w:t>The Holy Spirit, as Jonathan Edwards observed, “</w:t>
      </w:r>
      <w:r w:rsidRPr="00DC3DED">
        <w:rPr>
          <w:rFonts w:cstheme="minorHAnsi"/>
          <w:i/>
          <w:iCs/>
          <w:color w:val="000000"/>
        </w:rPr>
        <w:t>seemed to go forth in a manner altogether extraordinary</w:t>
      </w:r>
      <w:r w:rsidRPr="00DC3DED">
        <w:rPr>
          <w:rFonts w:cstheme="minorHAnsi"/>
          <w:color w:val="000000"/>
        </w:rPr>
        <w:t xml:space="preserve">.” The movement displayed clear continuity with the Book of Acts—where the Spirit moves suddenly, sovereignly, and powerfully to awaken multitudes. The people of the colonies were confronted not with mere intellectual arguments but with the living </w:t>
      </w:r>
      <w:r w:rsidR="00F84715">
        <w:rPr>
          <w:rFonts w:cstheme="minorHAnsi"/>
          <w:color w:val="000000"/>
        </w:rPr>
        <w:t>Abba Father</w:t>
      </w:r>
      <w:r w:rsidRPr="00DC3DED">
        <w:rPr>
          <w:rFonts w:cstheme="minorHAnsi"/>
          <w:color w:val="000000"/>
        </w:rPr>
        <w:t>. And we are seeing Him again today.</w:t>
      </w:r>
    </w:p>
    <w:p w14:paraId="24A18144" w14:textId="77777777" w:rsidR="00DC3DED" w:rsidRPr="00DC3DED" w:rsidRDefault="00DC3DED" w:rsidP="00DC3DED">
      <w:pPr>
        <w:pStyle w:val="Heading3"/>
      </w:pPr>
      <w:bookmarkStart w:id="74" w:name="_Toc221357970"/>
      <w:bookmarkStart w:id="75" w:name="_Toc221696567"/>
      <w:r w:rsidRPr="00DC3DED">
        <w:t>The Return to New Testament Faith</w:t>
      </w:r>
      <w:bookmarkEnd w:id="74"/>
      <w:bookmarkEnd w:id="75"/>
    </w:p>
    <w:p w14:paraId="62E8C2D3" w14:textId="6383BAD4" w:rsidR="00DC3DED" w:rsidRPr="00DC3DED" w:rsidRDefault="00DC3DED" w:rsidP="00DC3DED">
      <w:pPr>
        <w:pStyle w:val="BodyText"/>
        <w:rPr>
          <w:rFonts w:cstheme="minorHAnsi"/>
          <w:color w:val="000000"/>
        </w:rPr>
      </w:pPr>
      <w:r w:rsidRPr="00DC3DED">
        <w:rPr>
          <w:rFonts w:cstheme="minorHAnsi"/>
          <w:color w:val="000000"/>
        </w:rPr>
        <w:t xml:space="preserve">At its heart, the Awakening restored biblical Christianity to the center of colonial </w:t>
      </w:r>
      <w:r w:rsidR="00C5092F">
        <w:rPr>
          <w:rFonts w:cstheme="minorHAnsi"/>
          <w:color w:val="000000"/>
        </w:rPr>
        <w:t>l</w:t>
      </w:r>
      <w:r w:rsidRPr="00DC3DED">
        <w:rPr>
          <w:rFonts w:cstheme="minorHAnsi"/>
          <w:color w:val="000000"/>
        </w:rPr>
        <w:t>ife. Its theological pillars were thoroughly scriptural.</w:t>
      </w:r>
    </w:p>
    <w:p w14:paraId="1687108A" w14:textId="4FA05602" w:rsidR="00DC3DED" w:rsidRPr="00DC3DED" w:rsidRDefault="00DC3DED" w:rsidP="00DC3DED">
      <w:pPr>
        <w:pStyle w:val="BodyText"/>
        <w:rPr>
          <w:rFonts w:cstheme="minorHAnsi"/>
          <w:color w:val="000000"/>
        </w:rPr>
      </w:pPr>
      <w:r w:rsidRPr="00DC3DED">
        <w:rPr>
          <w:rFonts w:cstheme="minorHAnsi"/>
          <w:color w:val="000000"/>
        </w:rPr>
        <w:t xml:space="preserve">1. </w:t>
      </w:r>
      <w:r w:rsidRPr="00DC3DED">
        <w:rPr>
          <w:rFonts w:cstheme="minorHAnsi"/>
          <w:b/>
          <w:bCs/>
          <w:color w:val="000000"/>
        </w:rPr>
        <w:t>Regeneration by the Holy Spirit</w:t>
      </w:r>
      <w:r w:rsidRPr="00DC3DED">
        <w:rPr>
          <w:rFonts w:cstheme="minorHAnsi"/>
          <w:color w:val="000000"/>
        </w:rPr>
        <w:t xml:space="preserve"> - The new birth—conversion resulting from the Spirit’s supernatural work—became the defining emphasis. Salvation was not inherited through </w:t>
      </w:r>
      <w:r w:rsidR="007742A9">
        <w:rPr>
          <w:rFonts w:cstheme="minorHAnsi"/>
          <w:color w:val="000000"/>
        </w:rPr>
        <w:t>F</w:t>
      </w:r>
      <w:r w:rsidRPr="00DC3DED">
        <w:rPr>
          <w:rFonts w:cstheme="minorHAnsi"/>
          <w:color w:val="000000"/>
        </w:rPr>
        <w:t xml:space="preserve">amily, culture, or church membership; </w:t>
      </w:r>
      <w:r>
        <w:rPr>
          <w:rFonts w:cstheme="minorHAnsi"/>
          <w:color w:val="000000"/>
        </w:rPr>
        <w:t>our Abba Father wrought it</w:t>
      </w:r>
      <w:r w:rsidRPr="00DC3DED">
        <w:rPr>
          <w:rFonts w:cstheme="minorHAnsi"/>
          <w:color w:val="000000"/>
        </w:rPr>
        <w:t>.</w:t>
      </w:r>
    </w:p>
    <w:p w14:paraId="56924996" w14:textId="77777777" w:rsidR="00DC3DED" w:rsidRPr="00DC3DED" w:rsidRDefault="00DC3DED" w:rsidP="00DC3DED">
      <w:pPr>
        <w:pStyle w:val="BodyText"/>
        <w:rPr>
          <w:rFonts w:cstheme="minorHAnsi"/>
          <w:color w:val="000000"/>
        </w:rPr>
      </w:pPr>
      <w:r w:rsidRPr="00DC3DED">
        <w:rPr>
          <w:rFonts w:cstheme="minorHAnsi"/>
          <w:color w:val="000000"/>
        </w:rPr>
        <w:t xml:space="preserve">2. </w:t>
      </w:r>
      <w:r w:rsidRPr="00DC3DED">
        <w:rPr>
          <w:rFonts w:cstheme="minorHAnsi"/>
          <w:b/>
          <w:bCs/>
          <w:color w:val="000000"/>
        </w:rPr>
        <w:t>The Inner Witness of the Spirit</w:t>
      </w:r>
      <w:r w:rsidRPr="00DC3DED">
        <w:rPr>
          <w:rFonts w:cstheme="minorHAnsi"/>
          <w:color w:val="000000"/>
        </w:rPr>
        <w:t xml:space="preserve"> - Believers rediscovered the </w:t>
      </w:r>
      <w:r w:rsidRPr="00DC3DED">
        <w:rPr>
          <w:rFonts w:cstheme="minorHAnsi"/>
          <w:i/>
          <w:iCs/>
          <w:color w:val="000000"/>
        </w:rPr>
        <w:t>biblical doctrine of assurance</w:t>
      </w:r>
      <w:r w:rsidRPr="00DC3DED">
        <w:rPr>
          <w:rFonts w:cstheme="minorHAnsi"/>
          <w:color w:val="000000"/>
        </w:rPr>
        <w:t>. True Christians could know they belonged to Christ because the Holy Spirit testified within them.</w:t>
      </w:r>
    </w:p>
    <w:p w14:paraId="451DD5F6" w14:textId="77777777" w:rsidR="00DC3DED" w:rsidRPr="00DC3DED" w:rsidRDefault="00DC3DED" w:rsidP="00DC3DED">
      <w:pPr>
        <w:pStyle w:val="BodyText"/>
        <w:rPr>
          <w:rFonts w:cstheme="minorHAnsi"/>
          <w:color w:val="000000"/>
        </w:rPr>
      </w:pPr>
      <w:r w:rsidRPr="00DC3DED">
        <w:rPr>
          <w:rFonts w:cstheme="minorHAnsi"/>
          <w:color w:val="000000"/>
        </w:rPr>
        <w:t xml:space="preserve">3. </w:t>
      </w:r>
      <w:r w:rsidRPr="00DC3DED">
        <w:rPr>
          <w:rFonts w:cstheme="minorHAnsi"/>
          <w:b/>
          <w:bCs/>
          <w:color w:val="000000"/>
        </w:rPr>
        <w:t>Holiness and Transformation</w:t>
      </w:r>
      <w:r w:rsidRPr="00DC3DED">
        <w:rPr>
          <w:rFonts w:cstheme="minorHAnsi"/>
          <w:color w:val="000000"/>
        </w:rPr>
        <w:t xml:space="preserve"> - Faith was expected to produce visible change: obedience, humility, love, and moral discipline.</w:t>
      </w:r>
    </w:p>
    <w:p w14:paraId="24A6095F" w14:textId="2E6759FD" w:rsidR="00DC3DED" w:rsidRPr="00DC3DED" w:rsidRDefault="00DC3DED" w:rsidP="00DC3DED">
      <w:pPr>
        <w:pStyle w:val="BodyText"/>
        <w:rPr>
          <w:rFonts w:cstheme="minorHAnsi"/>
          <w:color w:val="000000"/>
        </w:rPr>
      </w:pPr>
      <w:r w:rsidRPr="00DC3DED">
        <w:rPr>
          <w:rFonts w:cstheme="minorHAnsi"/>
          <w:color w:val="000000"/>
        </w:rPr>
        <w:t xml:space="preserve">4. </w:t>
      </w:r>
      <w:r w:rsidRPr="00DC3DED">
        <w:rPr>
          <w:rFonts w:cstheme="minorHAnsi"/>
          <w:b/>
          <w:bCs/>
          <w:color w:val="000000"/>
        </w:rPr>
        <w:t>The Equality of Souls</w:t>
      </w:r>
      <w:r w:rsidRPr="00DC3DED">
        <w:rPr>
          <w:rFonts w:cstheme="minorHAnsi"/>
          <w:color w:val="000000"/>
        </w:rPr>
        <w:t xml:space="preserve"> - The Awakening taught that every person stands equal before </w:t>
      </w:r>
      <w:r>
        <w:rPr>
          <w:rFonts w:cstheme="minorHAnsi"/>
          <w:color w:val="000000"/>
        </w:rPr>
        <w:t>our Abba Father</w:t>
      </w:r>
      <w:r w:rsidRPr="00DC3DED">
        <w:rPr>
          <w:rFonts w:cstheme="minorHAnsi"/>
          <w:color w:val="000000"/>
        </w:rPr>
        <w:t xml:space="preserve"> —an idea that would later shape America’s political creed.</w:t>
      </w:r>
    </w:p>
    <w:p w14:paraId="10C25489" w14:textId="56237677" w:rsidR="00DC3DED" w:rsidRPr="00DC3DED" w:rsidRDefault="00DC3DED" w:rsidP="00DC3DED">
      <w:pPr>
        <w:pStyle w:val="BodyText"/>
        <w:rPr>
          <w:rFonts w:cstheme="minorHAnsi"/>
          <w:color w:val="000000"/>
        </w:rPr>
      </w:pPr>
      <w:r w:rsidRPr="00DC3DED">
        <w:rPr>
          <w:rFonts w:cstheme="minorHAnsi"/>
          <w:color w:val="000000"/>
        </w:rPr>
        <w:t xml:space="preserve">5. </w:t>
      </w:r>
      <w:r w:rsidRPr="00DC3DED">
        <w:rPr>
          <w:rFonts w:cstheme="minorHAnsi"/>
          <w:b/>
          <w:bCs/>
          <w:color w:val="000000"/>
        </w:rPr>
        <w:t>Heart Religion</w:t>
      </w:r>
      <w:r w:rsidRPr="00DC3DED">
        <w:rPr>
          <w:rFonts w:cstheme="minorHAnsi"/>
          <w:color w:val="000000"/>
        </w:rPr>
        <w:t xml:space="preserve"> - Christianity moved from ritual to relationship, from dead formalism to spiritual affection. The colonies rediscovered that the </w:t>
      </w:r>
      <w:r>
        <w:rPr>
          <w:rFonts w:cstheme="minorHAnsi"/>
          <w:color w:val="000000"/>
        </w:rPr>
        <w:t>G</w:t>
      </w:r>
      <w:r w:rsidRPr="00DC3DED">
        <w:rPr>
          <w:rFonts w:cstheme="minorHAnsi"/>
          <w:color w:val="000000"/>
        </w:rPr>
        <w:t>ospel is not a cultural inheritance but a living encounter with the Spirit.</w:t>
      </w:r>
    </w:p>
    <w:p w14:paraId="0A31C924" w14:textId="77777777" w:rsidR="00DC3DED" w:rsidRPr="00DC3DED" w:rsidRDefault="00DC3DED" w:rsidP="00DC3DED">
      <w:pPr>
        <w:pStyle w:val="Heading3"/>
      </w:pPr>
      <w:bookmarkStart w:id="76" w:name="_Toc221357971"/>
      <w:bookmarkStart w:id="77" w:name="_Toc221696568"/>
      <w:r w:rsidRPr="00DC3DED">
        <w:t>The Major Leaders of the Awakening</w:t>
      </w:r>
      <w:bookmarkEnd w:id="76"/>
      <w:bookmarkEnd w:id="77"/>
    </w:p>
    <w:p w14:paraId="32FE147D" w14:textId="77777777" w:rsidR="00DC3DED" w:rsidRPr="00DC3DED" w:rsidRDefault="00DC3DED" w:rsidP="00DC3DED">
      <w:pPr>
        <w:pStyle w:val="BodyText"/>
        <w:rPr>
          <w:rFonts w:cstheme="minorHAnsi"/>
          <w:color w:val="000000"/>
        </w:rPr>
      </w:pPr>
      <w:r w:rsidRPr="00DC3DED">
        <w:rPr>
          <w:rFonts w:cstheme="minorHAnsi"/>
          <w:color w:val="000000"/>
        </w:rPr>
        <w:t>Although the Holy Spirit was the actual author of the Awakening (all Awakenings), several key figures became its human instruments.</w:t>
      </w:r>
    </w:p>
    <w:p w14:paraId="5864D1E8" w14:textId="77777777" w:rsidR="00DC3DED" w:rsidRPr="00DC3DED" w:rsidRDefault="00DC3DED" w:rsidP="00DC3DED">
      <w:pPr>
        <w:pStyle w:val="BodyText"/>
        <w:rPr>
          <w:rFonts w:cstheme="minorHAnsi"/>
          <w:color w:val="000000"/>
        </w:rPr>
      </w:pPr>
      <w:r w:rsidRPr="00DC3DED">
        <w:rPr>
          <w:rFonts w:cstheme="minorHAnsi"/>
          <w:color w:val="000000"/>
        </w:rPr>
        <w:t xml:space="preserve">1. </w:t>
      </w:r>
      <w:r w:rsidRPr="00DC3DED">
        <w:rPr>
          <w:rFonts w:cstheme="minorHAnsi"/>
          <w:b/>
          <w:bCs/>
          <w:color w:val="000000"/>
        </w:rPr>
        <w:t>Jonathan Edwards</w:t>
      </w:r>
      <w:r w:rsidRPr="00DC3DED">
        <w:rPr>
          <w:rFonts w:cstheme="minorHAnsi"/>
          <w:color w:val="000000"/>
        </w:rPr>
        <w:t xml:space="preserve"> — </w:t>
      </w:r>
      <w:r w:rsidRPr="00DC3DED">
        <w:rPr>
          <w:rFonts w:cstheme="minorHAnsi"/>
          <w:b/>
          <w:bCs/>
          <w:color w:val="000000"/>
        </w:rPr>
        <w:t>The Theologian of Revival</w:t>
      </w:r>
      <w:r w:rsidRPr="00DC3DED">
        <w:rPr>
          <w:rFonts w:cstheme="minorHAnsi"/>
          <w:color w:val="000000"/>
        </w:rPr>
        <w:t>. Pastor of Northampton, Massachusetts, Edwards defended revival as a genuine work of God. His sermon “</w:t>
      </w:r>
      <w:r w:rsidRPr="00DC3DED">
        <w:rPr>
          <w:rFonts w:cstheme="minorHAnsi"/>
          <w:b/>
          <w:bCs/>
          <w:i/>
          <w:iCs/>
          <w:color w:val="000000"/>
        </w:rPr>
        <w:t>Sinners in the Hands of an Angry God</w:t>
      </w:r>
      <w:r w:rsidRPr="00DC3DED">
        <w:rPr>
          <w:rFonts w:cstheme="minorHAnsi"/>
          <w:color w:val="000000"/>
        </w:rPr>
        <w:t xml:space="preserve">” remains the most famous sermon in American history. Still, his more profound contribution was his </w:t>
      </w:r>
      <w:r w:rsidRPr="00DC3DED">
        <w:rPr>
          <w:rFonts w:cstheme="minorHAnsi"/>
          <w:color w:val="000000"/>
        </w:rPr>
        <w:lastRenderedPageBreak/>
        <w:t>theological emphasis on regeneration—the new birth wrought by the Spirit. Edwards insisted that authentic Christianity is not external but inward; it is the transformation of the affections by the Holy Spirit’s power.</w:t>
      </w:r>
    </w:p>
    <w:p w14:paraId="2ED58A99" w14:textId="77777777" w:rsidR="00DC3DED" w:rsidRPr="00DC3DED" w:rsidRDefault="00DC3DED" w:rsidP="00DC3DED">
      <w:pPr>
        <w:pStyle w:val="BodyText"/>
        <w:rPr>
          <w:rFonts w:cstheme="minorHAnsi"/>
          <w:color w:val="000000"/>
        </w:rPr>
      </w:pPr>
      <w:r w:rsidRPr="00DC3DED">
        <w:rPr>
          <w:rFonts w:cstheme="minorHAnsi"/>
          <w:color w:val="000000"/>
        </w:rPr>
        <w:t xml:space="preserve">2. </w:t>
      </w:r>
      <w:r w:rsidRPr="00DC3DED">
        <w:rPr>
          <w:rFonts w:cstheme="minorHAnsi"/>
          <w:b/>
          <w:bCs/>
          <w:color w:val="000000"/>
        </w:rPr>
        <w:t>George Whitefield</w:t>
      </w:r>
      <w:r w:rsidRPr="00DC3DED">
        <w:rPr>
          <w:rFonts w:cstheme="minorHAnsi"/>
          <w:color w:val="000000"/>
        </w:rPr>
        <w:t xml:space="preserve"> — “</w:t>
      </w:r>
      <w:r w:rsidRPr="00DC3DED">
        <w:rPr>
          <w:rFonts w:cstheme="minorHAnsi"/>
          <w:b/>
          <w:bCs/>
          <w:color w:val="000000"/>
        </w:rPr>
        <w:t>Satan rejoices when Christians quarrel</w:t>
      </w:r>
      <w:r w:rsidRPr="00DC3DED">
        <w:rPr>
          <w:rFonts w:cstheme="minorHAnsi"/>
          <w:color w:val="000000"/>
        </w:rPr>
        <w:t xml:space="preserve">; he knows a kingdom divided against itself cannot stand.” Whitefield’s preaching electrified the colonies. Traveling on horseback up and down the Atlantic coast, he preached to crowds of ten to thirty thousand. His message was simple yet profound: “Ye must be born again.” Benjamin Franklin marveled at the preacher’s voice and crowds, noting that the entire city seemed to empty when Whitefield spoke. More importantly, Whitefield unified the colonies spiritually—the first person in history to do so. </w:t>
      </w:r>
    </w:p>
    <w:p w14:paraId="5132D6D7" w14:textId="77777777" w:rsidR="00DC3DED" w:rsidRPr="00DC3DED" w:rsidRDefault="00DC3DED" w:rsidP="00DC3DED">
      <w:pPr>
        <w:pStyle w:val="BodyText"/>
        <w:rPr>
          <w:rFonts w:cstheme="minorHAnsi"/>
          <w:color w:val="000000"/>
        </w:rPr>
      </w:pPr>
      <w:r w:rsidRPr="00DC3DED">
        <w:rPr>
          <w:rFonts w:cstheme="minorHAnsi"/>
          <w:color w:val="000000"/>
        </w:rPr>
        <w:t>Whitefield’s preaching created a spiritual unity that became the cultural groundwork for political unity. The Revolution and Constitution did not emerge in a spiritual vacuum; they grew from people revived in conscience, character, and conviction.</w:t>
      </w:r>
    </w:p>
    <w:p w14:paraId="2668C5FB" w14:textId="2C8AFE85" w:rsidR="00DC3DED" w:rsidRPr="00DC3DED" w:rsidRDefault="00DC3DED" w:rsidP="00DC3DED">
      <w:pPr>
        <w:pStyle w:val="BodyText"/>
        <w:rPr>
          <w:rFonts w:cstheme="minorHAnsi"/>
          <w:color w:val="000000"/>
        </w:rPr>
      </w:pPr>
      <w:r w:rsidRPr="00DC3DED">
        <w:rPr>
          <w:rFonts w:cstheme="minorHAnsi"/>
          <w:color w:val="000000"/>
        </w:rPr>
        <w:t xml:space="preserve">3. </w:t>
      </w:r>
      <w:r w:rsidRPr="00DC3DED">
        <w:rPr>
          <w:rFonts w:cstheme="minorHAnsi"/>
          <w:b/>
          <w:bCs/>
          <w:color w:val="000000"/>
        </w:rPr>
        <w:t>John and Charles Wesley</w:t>
      </w:r>
      <w:r w:rsidRPr="00DC3DED">
        <w:rPr>
          <w:rFonts w:cstheme="minorHAnsi"/>
          <w:color w:val="000000"/>
        </w:rPr>
        <w:t xml:space="preserve"> — </w:t>
      </w:r>
      <w:r w:rsidRPr="00DC3DED">
        <w:rPr>
          <w:rFonts w:cstheme="minorHAnsi"/>
          <w:b/>
          <w:bCs/>
          <w:color w:val="000000"/>
        </w:rPr>
        <w:t>Organizers and Worship Leaders</w:t>
      </w:r>
      <w:r w:rsidRPr="00DC3DED">
        <w:rPr>
          <w:rFonts w:cstheme="minorHAnsi"/>
          <w:color w:val="000000"/>
        </w:rPr>
        <w:t xml:space="preserve">. The Wesleys founded Methodism, emphasizing holiness, assurance, and the Spirit-filled </w:t>
      </w:r>
      <w:r w:rsidR="00F84715">
        <w:rPr>
          <w:rFonts w:cstheme="minorHAnsi"/>
          <w:color w:val="000000"/>
        </w:rPr>
        <w:t>L</w:t>
      </w:r>
      <w:r w:rsidRPr="00DC3DED">
        <w:rPr>
          <w:rFonts w:cstheme="minorHAnsi"/>
          <w:color w:val="000000"/>
        </w:rPr>
        <w:t>ife. Their hymns and small-group structures helped capture and sustain the revival’s spiritual energy.</w:t>
      </w:r>
    </w:p>
    <w:p w14:paraId="1C7FF9CA" w14:textId="77777777" w:rsidR="00DC3DED" w:rsidRPr="00DC3DED" w:rsidRDefault="00DC3DED" w:rsidP="00DC3DED">
      <w:pPr>
        <w:pStyle w:val="BodyText"/>
        <w:rPr>
          <w:rFonts w:cstheme="minorHAnsi"/>
          <w:color w:val="000000"/>
        </w:rPr>
      </w:pPr>
      <w:r w:rsidRPr="00DC3DED">
        <w:rPr>
          <w:rFonts w:cstheme="minorHAnsi"/>
          <w:color w:val="000000"/>
        </w:rPr>
        <w:t xml:space="preserve">4. </w:t>
      </w:r>
      <w:r w:rsidRPr="00DC3DED">
        <w:rPr>
          <w:rFonts w:cstheme="minorHAnsi"/>
          <w:b/>
          <w:bCs/>
          <w:color w:val="000000"/>
        </w:rPr>
        <w:t>Gilbert Tennent</w:t>
      </w:r>
      <w:r w:rsidRPr="00DC3DED">
        <w:rPr>
          <w:rFonts w:cstheme="minorHAnsi"/>
          <w:color w:val="000000"/>
        </w:rPr>
        <w:t xml:space="preserve"> — </w:t>
      </w:r>
      <w:r w:rsidRPr="00DC3DED">
        <w:rPr>
          <w:rFonts w:cstheme="minorHAnsi"/>
          <w:b/>
          <w:bCs/>
          <w:color w:val="000000"/>
        </w:rPr>
        <w:t>The Revival Purifier</w:t>
      </w:r>
      <w:r w:rsidRPr="00DC3DED">
        <w:rPr>
          <w:rFonts w:cstheme="minorHAnsi"/>
          <w:color w:val="000000"/>
        </w:rPr>
        <w:t>. Tennent’s provocative sermon “</w:t>
      </w:r>
      <w:r w:rsidRPr="00DC3DED">
        <w:rPr>
          <w:rFonts w:cstheme="minorHAnsi"/>
          <w:b/>
          <w:bCs/>
          <w:color w:val="000000"/>
        </w:rPr>
        <w:t>The Danger of an Unconverted Ministry</w:t>
      </w:r>
      <w:r w:rsidRPr="00DC3DED">
        <w:rPr>
          <w:rFonts w:cstheme="minorHAnsi"/>
          <w:color w:val="000000"/>
        </w:rPr>
        <w:t>” called ministers to examine their own hearts. He helped ignite revival within established churches and ensured the movement did not settle into emotionalism alone.</w:t>
      </w:r>
    </w:p>
    <w:p w14:paraId="749E786C" w14:textId="77777777" w:rsidR="00DC3DED" w:rsidRPr="00DC3DED" w:rsidRDefault="00DC3DED" w:rsidP="00DC3DED">
      <w:pPr>
        <w:pStyle w:val="BodyText"/>
        <w:rPr>
          <w:rFonts w:cstheme="minorHAnsi"/>
          <w:color w:val="000000"/>
        </w:rPr>
      </w:pPr>
      <w:r w:rsidRPr="00DC3DED">
        <w:rPr>
          <w:rFonts w:cstheme="minorHAnsi"/>
          <w:color w:val="000000"/>
        </w:rPr>
        <w:t xml:space="preserve">5. </w:t>
      </w:r>
      <w:r w:rsidRPr="00DC3DED">
        <w:rPr>
          <w:rFonts w:cstheme="minorHAnsi"/>
          <w:b/>
          <w:bCs/>
          <w:color w:val="000000"/>
        </w:rPr>
        <w:t>Jonathan Mayhew</w:t>
      </w:r>
      <w:r w:rsidRPr="00DC3DED">
        <w:rPr>
          <w:rFonts w:cstheme="minorHAnsi"/>
          <w:color w:val="000000"/>
        </w:rPr>
        <w:t xml:space="preserve"> (Boston pastor influencing Adams &amp; Hancock). “</w:t>
      </w:r>
      <w:r w:rsidRPr="00DC3DED">
        <w:rPr>
          <w:rFonts w:cstheme="minorHAnsi"/>
          <w:b/>
          <w:bCs/>
          <w:color w:val="000000"/>
        </w:rPr>
        <w:t>The devil is the first author of tyranny and discord among men</w:t>
      </w:r>
      <w:r w:rsidRPr="00DC3DED">
        <w:rPr>
          <w:rFonts w:cstheme="minorHAnsi"/>
          <w:color w:val="000000"/>
        </w:rPr>
        <w:t>.”</w:t>
      </w:r>
    </w:p>
    <w:p w14:paraId="1A15C953" w14:textId="4564B2E6" w:rsidR="0032074B" w:rsidRDefault="00DC3DED" w:rsidP="00DC3DED">
      <w:pPr>
        <w:pStyle w:val="BodyText"/>
        <w:rPr>
          <w:rFonts w:cstheme="minorHAnsi"/>
          <w:color w:val="000000"/>
        </w:rPr>
      </w:pPr>
      <w:r w:rsidRPr="00DC3DED">
        <w:rPr>
          <w:rFonts w:cstheme="minorHAnsi"/>
          <w:color w:val="000000"/>
        </w:rPr>
        <w:t xml:space="preserve">Together, these leaders formed a diverse but unified voice proclaiming the necessity of the new birth and submission to the Holy Spirit. </w:t>
      </w:r>
      <w:r w:rsidRPr="00DC3DED">
        <w:rPr>
          <w:rFonts w:cstheme="minorHAnsi"/>
          <w:b/>
          <w:bCs/>
          <w:color w:val="000000"/>
        </w:rPr>
        <w:t xml:space="preserve">This egalitarian spirit (the belief that all people are equally important and should have the same rights and opportunities in </w:t>
      </w:r>
      <w:r w:rsidR="00C5092F">
        <w:rPr>
          <w:rFonts w:cstheme="minorHAnsi"/>
          <w:b/>
          <w:bCs/>
          <w:color w:val="000000"/>
        </w:rPr>
        <w:t>l</w:t>
      </w:r>
      <w:r w:rsidRPr="00DC3DED">
        <w:rPr>
          <w:rFonts w:cstheme="minorHAnsi"/>
          <w:b/>
          <w:bCs/>
          <w:color w:val="000000"/>
        </w:rPr>
        <w:t xml:space="preserve">ife) directly fed into the American ethos of </w:t>
      </w:r>
      <w:r w:rsidRPr="00DC3DED">
        <w:rPr>
          <w:rFonts w:cstheme="minorHAnsi"/>
          <w:b/>
          <w:bCs/>
          <w:i/>
          <w:iCs/>
          <w:color w:val="000000"/>
        </w:rPr>
        <w:t>Liberty</w:t>
      </w:r>
      <w:r w:rsidRPr="00DC3DED">
        <w:rPr>
          <w:rFonts w:cstheme="minorHAnsi"/>
          <w:color w:val="000000"/>
        </w:rPr>
        <w:t>.</w:t>
      </w:r>
    </w:p>
    <w:p w14:paraId="3A73218E" w14:textId="507C66A2" w:rsidR="00C56FE9" w:rsidRDefault="00DC3DED" w:rsidP="00C56FE9">
      <w:pPr>
        <w:pStyle w:val="BodyText"/>
        <w:rPr>
          <w:rFonts w:cstheme="minorHAnsi"/>
          <w:color w:val="000000"/>
        </w:rPr>
      </w:pPr>
      <w:r>
        <w:rPr>
          <w:rFonts w:cstheme="minorHAnsi"/>
          <w:color w:val="000000"/>
        </w:rPr>
        <w:t>We do not know who will rise to the top this time; only time will tell. But it is going to be amazing</w:t>
      </w:r>
      <w:r w:rsidR="00F84715">
        <w:rPr>
          <w:rFonts w:cstheme="minorHAnsi"/>
          <w:color w:val="000000"/>
        </w:rPr>
        <w:t>!</w:t>
      </w:r>
    </w:p>
    <w:p w14:paraId="0B811DE2" w14:textId="77777777" w:rsidR="00C56FE9" w:rsidRPr="0032074B" w:rsidRDefault="00C56FE9" w:rsidP="00DC3DED">
      <w:pPr>
        <w:pStyle w:val="BodyText"/>
        <w:rPr>
          <w:rFonts w:cstheme="minorHAnsi"/>
          <w:color w:val="1F497D" w:themeColor="text2"/>
        </w:rPr>
      </w:pPr>
    </w:p>
    <w:sectPr w:rsidR="00C56FE9" w:rsidRPr="0032074B" w:rsidSect="00040EFD">
      <w:headerReference w:type="first" r:id="rId19"/>
      <w:pgSz w:w="12240" w:h="15840" w:code="1"/>
      <w:pgMar w:top="864" w:right="1080" w:bottom="720" w:left="1080" w:header="144" w:footer="14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7B971C1" w14:textId="77777777" w:rsidR="00C55B2F" w:rsidRDefault="00C55B2F" w:rsidP="00C36520">
      <w:pPr>
        <w:spacing w:line="240" w:lineRule="auto"/>
      </w:pPr>
      <w:r>
        <w:separator/>
      </w:r>
    </w:p>
  </w:endnote>
  <w:endnote w:type="continuationSeparator" w:id="0">
    <w:p w14:paraId="560FBBE3" w14:textId="77777777" w:rsidR="00C55B2F" w:rsidRDefault="00C55B2F" w:rsidP="00C3652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DA0063" w14:textId="77777777" w:rsidR="00040EFD" w:rsidRDefault="00040EF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5B8F26" w14:textId="77777777" w:rsidR="00040EFD" w:rsidRDefault="00040EF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006860" w14:textId="77777777" w:rsidR="00040EFD" w:rsidRDefault="00040EF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E3B2927" w14:textId="77777777" w:rsidR="00C55B2F" w:rsidRDefault="00C55B2F" w:rsidP="00C36520">
      <w:pPr>
        <w:spacing w:line="240" w:lineRule="auto"/>
      </w:pPr>
      <w:r>
        <w:separator/>
      </w:r>
    </w:p>
  </w:footnote>
  <w:footnote w:type="continuationSeparator" w:id="0">
    <w:p w14:paraId="7BB36E97" w14:textId="77777777" w:rsidR="00C55B2F" w:rsidRDefault="00C55B2F" w:rsidP="00C3652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8FD041" w14:textId="77777777" w:rsidR="00040EFD" w:rsidRDefault="00040EF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A547F0" w14:textId="77777777" w:rsidR="00040EFD" w:rsidRDefault="00040EF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DC1A25" w14:textId="77777777" w:rsidR="00040EFD" w:rsidRDefault="00040EFD">
    <w:pPr>
      <w:pStyle w:val="Header"/>
    </w:pPr>
    <w:r>
      <w:rPr>
        <w:noProof/>
      </w:rPr>
      <w:drawing>
        <wp:anchor distT="0" distB="0" distL="114300" distR="114300" simplePos="0" relativeHeight="251662336" behindDoc="1" locked="0" layoutInCell="1" allowOverlap="1" wp14:anchorId="2BE3B4E4" wp14:editId="4D8E0D84">
          <wp:simplePos x="0" y="0"/>
          <wp:positionH relativeFrom="margin">
            <wp:align>center</wp:align>
          </wp:positionH>
          <wp:positionV relativeFrom="paragraph">
            <wp:posOffset>27830</wp:posOffset>
          </wp:positionV>
          <wp:extent cx="978010" cy="978010"/>
          <wp:effectExtent l="0" t="0" r="0" b="0"/>
          <wp:wrapNone/>
          <wp:docPr id="1326180223" name="Picture 1" descr="A dove with a flag and a cros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7201785" name="Picture 1" descr="A dove with a flag and a cross&#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978010" cy="978010"/>
                  </a:xfrm>
                  <a:prstGeom prst="rect">
                    <a:avLst/>
                  </a:prstGeom>
                </pic:spPr>
              </pic:pic>
            </a:graphicData>
          </a:graphic>
          <wp14:sizeRelH relativeFrom="margin">
            <wp14:pctWidth>0</wp14:pctWidth>
          </wp14:sizeRelH>
          <wp14:sizeRelV relativeFrom="margin">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2FCC4F" w14:textId="77777777" w:rsidR="00040EFD" w:rsidRDefault="00040EFD">
    <w:pPr>
      <w:pStyle w:val="Header"/>
    </w:pPr>
    <w:r>
      <w:rPr>
        <w:noProof/>
      </w:rPr>
      <w:drawing>
        <wp:anchor distT="0" distB="0" distL="114300" distR="114300" simplePos="0" relativeHeight="251664384" behindDoc="1" locked="0" layoutInCell="1" allowOverlap="1" wp14:anchorId="40BDC69F" wp14:editId="0F7B56DE">
          <wp:simplePos x="0" y="0"/>
          <wp:positionH relativeFrom="margin">
            <wp:posOffset>2922270</wp:posOffset>
          </wp:positionH>
          <wp:positionV relativeFrom="paragraph">
            <wp:posOffset>82992</wp:posOffset>
          </wp:positionV>
          <wp:extent cx="556592" cy="556592"/>
          <wp:effectExtent l="0" t="0" r="0" b="0"/>
          <wp:wrapNone/>
          <wp:docPr id="523569991" name="Picture 1" descr="A dove with a flag and a cros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7201785" name="Picture 1" descr="A dove with a flag and a cross&#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556592" cy="556592"/>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036AC7"/>
    <w:multiLevelType w:val="hybridMultilevel"/>
    <w:tmpl w:val="59AA203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3A0EA9"/>
    <w:multiLevelType w:val="multilevel"/>
    <w:tmpl w:val="3A788D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8472E8F"/>
    <w:multiLevelType w:val="multilevel"/>
    <w:tmpl w:val="CB7836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8FC65FC"/>
    <w:multiLevelType w:val="hybridMultilevel"/>
    <w:tmpl w:val="BD086FA6"/>
    <w:lvl w:ilvl="0" w:tplc="D432337A">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8FE30D4"/>
    <w:multiLevelType w:val="multilevel"/>
    <w:tmpl w:val="E0D4AE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9885F39"/>
    <w:multiLevelType w:val="multilevel"/>
    <w:tmpl w:val="974E0A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B7E160C"/>
    <w:multiLevelType w:val="hybridMultilevel"/>
    <w:tmpl w:val="1D3CE0E4"/>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7" w15:restartNumberingAfterBreak="0">
    <w:nsid w:val="12976997"/>
    <w:multiLevelType w:val="multilevel"/>
    <w:tmpl w:val="0B3C3C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4121CE8"/>
    <w:multiLevelType w:val="multilevel"/>
    <w:tmpl w:val="6BDEAF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4193274"/>
    <w:multiLevelType w:val="multilevel"/>
    <w:tmpl w:val="A31E51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7A12017"/>
    <w:multiLevelType w:val="multilevel"/>
    <w:tmpl w:val="7924D3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92A27F9"/>
    <w:multiLevelType w:val="hybridMultilevel"/>
    <w:tmpl w:val="29BC9B9E"/>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2" w15:restartNumberingAfterBreak="0">
    <w:nsid w:val="1AB01351"/>
    <w:multiLevelType w:val="multilevel"/>
    <w:tmpl w:val="781C3A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EEC07A1"/>
    <w:multiLevelType w:val="multilevel"/>
    <w:tmpl w:val="D324C4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F9F5A8C"/>
    <w:multiLevelType w:val="multilevel"/>
    <w:tmpl w:val="E89670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3744769"/>
    <w:multiLevelType w:val="hybridMultilevel"/>
    <w:tmpl w:val="3D4AD2E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26485884"/>
    <w:multiLevelType w:val="multilevel"/>
    <w:tmpl w:val="2F0A04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A3F6DB2"/>
    <w:multiLevelType w:val="multilevel"/>
    <w:tmpl w:val="2B8281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BD36920"/>
    <w:multiLevelType w:val="multilevel"/>
    <w:tmpl w:val="693221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0114545"/>
    <w:multiLevelType w:val="multilevel"/>
    <w:tmpl w:val="5F6ACF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4FB3D9F"/>
    <w:multiLevelType w:val="hybridMultilevel"/>
    <w:tmpl w:val="A8A420CE"/>
    <w:lvl w:ilvl="0" w:tplc="FFFFFFFF">
      <w:start w:val="1"/>
      <w:numFmt w:val="decimal"/>
      <w:suff w:val="nothing"/>
      <w:lvlText w:val="%1."/>
      <w:lvlJc w:val="right"/>
      <w:pPr>
        <w:ind w:left="1051" w:hanging="331"/>
      </w:pPr>
      <w:rPr>
        <w:rFonts w:cs="Times New Roman" w:hint="default"/>
      </w:rPr>
    </w:lvl>
    <w:lvl w:ilvl="1" w:tplc="FFFFFFFF" w:tentative="1">
      <w:start w:val="1"/>
      <w:numFmt w:val="lowerLetter"/>
      <w:lvlText w:val="%2."/>
      <w:lvlJc w:val="left"/>
      <w:pPr>
        <w:ind w:left="1440" w:hanging="360"/>
      </w:pPr>
      <w:rPr>
        <w:rFonts w:cs="Times New Roman"/>
      </w:rPr>
    </w:lvl>
    <w:lvl w:ilvl="2" w:tplc="FFFFFFFF" w:tentative="1">
      <w:start w:val="1"/>
      <w:numFmt w:val="lowerRoman"/>
      <w:lvlText w:val="%3."/>
      <w:lvlJc w:val="right"/>
      <w:pPr>
        <w:ind w:left="2160" w:hanging="180"/>
      </w:pPr>
      <w:rPr>
        <w:rFonts w:cs="Times New Roman"/>
      </w:rPr>
    </w:lvl>
    <w:lvl w:ilvl="3" w:tplc="FFFFFFFF" w:tentative="1">
      <w:start w:val="1"/>
      <w:numFmt w:val="decimal"/>
      <w:lvlText w:val="%4."/>
      <w:lvlJc w:val="left"/>
      <w:pPr>
        <w:ind w:left="2880" w:hanging="360"/>
      </w:pPr>
      <w:rPr>
        <w:rFonts w:cs="Times New Roman"/>
      </w:rPr>
    </w:lvl>
    <w:lvl w:ilvl="4" w:tplc="FFFFFFFF" w:tentative="1">
      <w:start w:val="1"/>
      <w:numFmt w:val="lowerLetter"/>
      <w:lvlText w:val="%5."/>
      <w:lvlJc w:val="left"/>
      <w:pPr>
        <w:ind w:left="3600" w:hanging="360"/>
      </w:pPr>
      <w:rPr>
        <w:rFonts w:cs="Times New Roman"/>
      </w:rPr>
    </w:lvl>
    <w:lvl w:ilvl="5" w:tplc="FFFFFFFF" w:tentative="1">
      <w:start w:val="1"/>
      <w:numFmt w:val="lowerRoman"/>
      <w:lvlText w:val="%6."/>
      <w:lvlJc w:val="right"/>
      <w:pPr>
        <w:ind w:left="4320" w:hanging="180"/>
      </w:pPr>
      <w:rPr>
        <w:rFonts w:cs="Times New Roman"/>
      </w:rPr>
    </w:lvl>
    <w:lvl w:ilvl="6" w:tplc="FFFFFFFF" w:tentative="1">
      <w:start w:val="1"/>
      <w:numFmt w:val="decimal"/>
      <w:lvlText w:val="%7."/>
      <w:lvlJc w:val="left"/>
      <w:pPr>
        <w:ind w:left="5040" w:hanging="360"/>
      </w:pPr>
      <w:rPr>
        <w:rFonts w:cs="Times New Roman"/>
      </w:rPr>
    </w:lvl>
    <w:lvl w:ilvl="7" w:tplc="FFFFFFFF" w:tentative="1">
      <w:start w:val="1"/>
      <w:numFmt w:val="lowerLetter"/>
      <w:lvlText w:val="%8."/>
      <w:lvlJc w:val="left"/>
      <w:pPr>
        <w:ind w:left="5760" w:hanging="360"/>
      </w:pPr>
      <w:rPr>
        <w:rFonts w:cs="Times New Roman"/>
      </w:rPr>
    </w:lvl>
    <w:lvl w:ilvl="8" w:tplc="FFFFFFFF" w:tentative="1">
      <w:start w:val="1"/>
      <w:numFmt w:val="lowerRoman"/>
      <w:lvlText w:val="%9."/>
      <w:lvlJc w:val="right"/>
      <w:pPr>
        <w:ind w:left="6480" w:hanging="180"/>
      </w:pPr>
      <w:rPr>
        <w:rFonts w:cs="Times New Roman"/>
      </w:rPr>
    </w:lvl>
  </w:abstractNum>
  <w:abstractNum w:abstractNumId="21" w15:restartNumberingAfterBreak="0">
    <w:nsid w:val="37B5633D"/>
    <w:multiLevelType w:val="hybridMultilevel"/>
    <w:tmpl w:val="EB0CAC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B7A09B1"/>
    <w:multiLevelType w:val="hybridMultilevel"/>
    <w:tmpl w:val="83DE3B72"/>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3F142830"/>
    <w:multiLevelType w:val="hybridMultilevel"/>
    <w:tmpl w:val="084CBE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F833472"/>
    <w:multiLevelType w:val="hybridMultilevel"/>
    <w:tmpl w:val="A94AF780"/>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40250EBE"/>
    <w:multiLevelType w:val="hybridMultilevel"/>
    <w:tmpl w:val="83DE3B72"/>
    <w:lvl w:ilvl="0" w:tplc="E8D267B2">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46975678"/>
    <w:multiLevelType w:val="multilevel"/>
    <w:tmpl w:val="E89061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6DD53A1"/>
    <w:multiLevelType w:val="hybridMultilevel"/>
    <w:tmpl w:val="76A40BCC"/>
    <w:lvl w:ilvl="0" w:tplc="EA9037D0">
      <w:start w:val="16"/>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4A781791"/>
    <w:multiLevelType w:val="multilevel"/>
    <w:tmpl w:val="B776BB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EDC1B39"/>
    <w:multiLevelType w:val="hybridMultilevel"/>
    <w:tmpl w:val="FDCE63A4"/>
    <w:lvl w:ilvl="0" w:tplc="6646F33E">
      <w:start w:val="1"/>
      <w:numFmt w:val="decimal"/>
      <w:lvlText w:val="%1."/>
      <w:lvlJc w:val="left"/>
      <w:pPr>
        <w:ind w:left="288" w:hanging="288"/>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501D369C"/>
    <w:multiLevelType w:val="hybridMultilevel"/>
    <w:tmpl w:val="29BC9B9E"/>
    <w:lvl w:ilvl="0" w:tplc="0B8C33F8">
      <w:start w:val="1"/>
      <w:numFmt w:val="decimal"/>
      <w:lvlText w:val="%1."/>
      <w:lvlJc w:val="left"/>
      <w:pPr>
        <w:ind w:left="36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1" w15:restartNumberingAfterBreak="0">
    <w:nsid w:val="520308B4"/>
    <w:multiLevelType w:val="multilevel"/>
    <w:tmpl w:val="25AA2C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3C2075F"/>
    <w:multiLevelType w:val="hybridMultilevel"/>
    <w:tmpl w:val="DB1C78C8"/>
    <w:lvl w:ilvl="0" w:tplc="C50E2D86">
      <w:start w:val="1"/>
      <w:numFmt w:val="decimal"/>
      <w:lvlText w:val="%1."/>
      <w:lvlJc w:val="left"/>
      <w:pPr>
        <w:ind w:left="720" w:hanging="360"/>
      </w:pPr>
      <w:rPr>
        <w:rFonts w:ascii="Calibri" w:hAnsi="Calibri" w:hint="default"/>
        <w:color w:val="000000" w:themeColor="text1"/>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6C5077C"/>
    <w:multiLevelType w:val="hybridMultilevel"/>
    <w:tmpl w:val="E9C005B6"/>
    <w:lvl w:ilvl="0" w:tplc="C50E2D86">
      <w:start w:val="1"/>
      <w:numFmt w:val="decimal"/>
      <w:lvlText w:val="%1."/>
      <w:lvlJc w:val="left"/>
      <w:pPr>
        <w:ind w:left="720" w:hanging="360"/>
      </w:pPr>
      <w:rPr>
        <w:rFonts w:ascii="Calibri" w:hAnsi="Calibri" w:hint="default"/>
        <w:color w:val="000000" w:themeColor="text1"/>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8201BA4"/>
    <w:multiLevelType w:val="hybridMultilevel"/>
    <w:tmpl w:val="0582BEF6"/>
    <w:lvl w:ilvl="0" w:tplc="4C32891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58F16366"/>
    <w:multiLevelType w:val="multilevel"/>
    <w:tmpl w:val="27624F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BB33BB2"/>
    <w:multiLevelType w:val="multilevel"/>
    <w:tmpl w:val="C91241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647E0E53"/>
    <w:multiLevelType w:val="multilevel"/>
    <w:tmpl w:val="91F6FA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82D663D"/>
    <w:multiLevelType w:val="hybridMultilevel"/>
    <w:tmpl w:val="83DE3B72"/>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9" w15:restartNumberingAfterBreak="0">
    <w:nsid w:val="6E091880"/>
    <w:multiLevelType w:val="multilevel"/>
    <w:tmpl w:val="2ECC99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FFB3AE9"/>
    <w:multiLevelType w:val="multilevel"/>
    <w:tmpl w:val="8BD4AA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1730F73"/>
    <w:multiLevelType w:val="hybridMultilevel"/>
    <w:tmpl w:val="F6965AEA"/>
    <w:lvl w:ilvl="0" w:tplc="166221EE">
      <w:start w:val="1"/>
      <w:numFmt w:val="decimal"/>
      <w:lvlText w:val="%1."/>
      <w:lvlJc w:val="left"/>
      <w:pPr>
        <w:ind w:left="36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2" w15:restartNumberingAfterBreak="0">
    <w:nsid w:val="76557A21"/>
    <w:multiLevelType w:val="multilevel"/>
    <w:tmpl w:val="1B0841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7ED1307"/>
    <w:multiLevelType w:val="multilevel"/>
    <w:tmpl w:val="3C2020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8E53A9E"/>
    <w:multiLevelType w:val="multilevel"/>
    <w:tmpl w:val="FDD803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9CA0AD9"/>
    <w:multiLevelType w:val="hybridMultilevel"/>
    <w:tmpl w:val="03226742"/>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6" w15:restartNumberingAfterBreak="0">
    <w:nsid w:val="7A490268"/>
    <w:multiLevelType w:val="hybridMultilevel"/>
    <w:tmpl w:val="59AA2032"/>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718621364">
    <w:abstractNumId w:val="45"/>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2122145972">
    <w:abstractNumId w:val="34"/>
  </w:num>
  <w:num w:numId="3" w16cid:durableId="870722930">
    <w:abstractNumId w:val="20"/>
  </w:num>
  <w:num w:numId="4" w16cid:durableId="502666171">
    <w:abstractNumId w:val="29"/>
  </w:num>
  <w:num w:numId="5" w16cid:durableId="1537622976">
    <w:abstractNumId w:val="41"/>
  </w:num>
  <w:num w:numId="6" w16cid:durableId="1026296898">
    <w:abstractNumId w:val="45"/>
  </w:num>
  <w:num w:numId="7" w16cid:durableId="944269768">
    <w:abstractNumId w:val="30"/>
  </w:num>
  <w:num w:numId="8" w16cid:durableId="105514836">
    <w:abstractNumId w:val="6"/>
  </w:num>
  <w:num w:numId="9" w16cid:durableId="810363392">
    <w:abstractNumId w:val="11"/>
  </w:num>
  <w:num w:numId="10" w16cid:durableId="589385448">
    <w:abstractNumId w:val="16"/>
  </w:num>
  <w:num w:numId="11" w16cid:durableId="1713770540">
    <w:abstractNumId w:val="36"/>
  </w:num>
  <w:num w:numId="12" w16cid:durableId="725222569">
    <w:abstractNumId w:val="44"/>
  </w:num>
  <w:num w:numId="13" w16cid:durableId="2078747417">
    <w:abstractNumId w:val="39"/>
  </w:num>
  <w:num w:numId="14" w16cid:durableId="1531608015">
    <w:abstractNumId w:val="12"/>
  </w:num>
  <w:num w:numId="15" w16cid:durableId="1816950281">
    <w:abstractNumId w:val="42"/>
  </w:num>
  <w:num w:numId="16" w16cid:durableId="256407837">
    <w:abstractNumId w:val="31"/>
  </w:num>
  <w:num w:numId="17" w16cid:durableId="420637581">
    <w:abstractNumId w:val="18"/>
  </w:num>
  <w:num w:numId="18" w16cid:durableId="140393862">
    <w:abstractNumId w:val="28"/>
  </w:num>
  <w:num w:numId="19" w16cid:durableId="2054765021">
    <w:abstractNumId w:val="1"/>
  </w:num>
  <w:num w:numId="20" w16cid:durableId="805197924">
    <w:abstractNumId w:val="4"/>
  </w:num>
  <w:num w:numId="21" w16cid:durableId="665203545">
    <w:abstractNumId w:val="19"/>
  </w:num>
  <w:num w:numId="22" w16cid:durableId="1624000722">
    <w:abstractNumId w:val="14"/>
  </w:num>
  <w:num w:numId="23" w16cid:durableId="1500346933">
    <w:abstractNumId w:val="40"/>
  </w:num>
  <w:num w:numId="24" w16cid:durableId="834109187">
    <w:abstractNumId w:val="5"/>
  </w:num>
  <w:num w:numId="25" w16cid:durableId="131942761">
    <w:abstractNumId w:val="37"/>
  </w:num>
  <w:num w:numId="26" w16cid:durableId="1109197619">
    <w:abstractNumId w:val="9"/>
  </w:num>
  <w:num w:numId="27" w16cid:durableId="134682738">
    <w:abstractNumId w:val="35"/>
  </w:num>
  <w:num w:numId="28" w16cid:durableId="1826123840">
    <w:abstractNumId w:val="2"/>
  </w:num>
  <w:num w:numId="29" w16cid:durableId="2118215974">
    <w:abstractNumId w:val="10"/>
  </w:num>
  <w:num w:numId="30" w16cid:durableId="435098539">
    <w:abstractNumId w:val="8"/>
  </w:num>
  <w:num w:numId="31" w16cid:durableId="286006536">
    <w:abstractNumId w:val="7"/>
  </w:num>
  <w:num w:numId="32" w16cid:durableId="1561133469">
    <w:abstractNumId w:val="43"/>
  </w:num>
  <w:num w:numId="33" w16cid:durableId="640698113">
    <w:abstractNumId w:val="13"/>
  </w:num>
  <w:num w:numId="34" w16cid:durableId="1658683188">
    <w:abstractNumId w:val="17"/>
  </w:num>
  <w:num w:numId="35" w16cid:durableId="1083643939">
    <w:abstractNumId w:val="26"/>
  </w:num>
  <w:num w:numId="36" w16cid:durableId="2102485666">
    <w:abstractNumId w:val="23"/>
  </w:num>
  <w:num w:numId="37" w16cid:durableId="2006200319">
    <w:abstractNumId w:val="21"/>
  </w:num>
  <w:num w:numId="38" w16cid:durableId="870068887">
    <w:abstractNumId w:val="25"/>
  </w:num>
  <w:num w:numId="39" w16cid:durableId="1964726370">
    <w:abstractNumId w:val="46"/>
  </w:num>
  <w:num w:numId="40" w16cid:durableId="713698187">
    <w:abstractNumId w:val="24"/>
  </w:num>
  <w:num w:numId="41" w16cid:durableId="1972512403">
    <w:abstractNumId w:val="38"/>
  </w:num>
  <w:num w:numId="42" w16cid:durableId="129253060">
    <w:abstractNumId w:val="22"/>
  </w:num>
  <w:num w:numId="43" w16cid:durableId="498733707">
    <w:abstractNumId w:val="27"/>
  </w:num>
  <w:num w:numId="44" w16cid:durableId="430777566">
    <w:abstractNumId w:val="0"/>
  </w:num>
  <w:num w:numId="45" w16cid:durableId="619074182">
    <w:abstractNumId w:val="3"/>
  </w:num>
  <w:num w:numId="46" w16cid:durableId="1491217125">
    <w:abstractNumId w:val="15"/>
  </w:num>
  <w:num w:numId="47" w16cid:durableId="1343971136">
    <w:abstractNumId w:val="33"/>
  </w:num>
  <w:num w:numId="48" w16cid:durableId="2088263431">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revisionView w:insDel="0" w:formatting="0"/>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Y3NTGztDS1NDG1MLRU0lEKTi0uzszPAykwMa8FAPo+c5EtAAAA"/>
  </w:docVars>
  <w:rsids>
    <w:rsidRoot w:val="00BD1D60"/>
    <w:rsid w:val="00002A2C"/>
    <w:rsid w:val="0000416F"/>
    <w:rsid w:val="00004595"/>
    <w:rsid w:val="0000613C"/>
    <w:rsid w:val="00006C72"/>
    <w:rsid w:val="000074C2"/>
    <w:rsid w:val="000109E4"/>
    <w:rsid w:val="00010C3C"/>
    <w:rsid w:val="00012770"/>
    <w:rsid w:val="00016F33"/>
    <w:rsid w:val="00017E4A"/>
    <w:rsid w:val="00020504"/>
    <w:rsid w:val="0002263D"/>
    <w:rsid w:val="00023E17"/>
    <w:rsid w:val="000243C4"/>
    <w:rsid w:val="00026544"/>
    <w:rsid w:val="00026C3A"/>
    <w:rsid w:val="00026ED9"/>
    <w:rsid w:val="000275A6"/>
    <w:rsid w:val="000322E4"/>
    <w:rsid w:val="000322F1"/>
    <w:rsid w:val="00032CBB"/>
    <w:rsid w:val="0003421D"/>
    <w:rsid w:val="00034844"/>
    <w:rsid w:val="00035038"/>
    <w:rsid w:val="00035A2F"/>
    <w:rsid w:val="00036133"/>
    <w:rsid w:val="00037391"/>
    <w:rsid w:val="00040EFD"/>
    <w:rsid w:val="000437D7"/>
    <w:rsid w:val="000459AD"/>
    <w:rsid w:val="00052279"/>
    <w:rsid w:val="00052A35"/>
    <w:rsid w:val="00053444"/>
    <w:rsid w:val="000551EA"/>
    <w:rsid w:val="00056A4D"/>
    <w:rsid w:val="00056C19"/>
    <w:rsid w:val="00057516"/>
    <w:rsid w:val="00060D21"/>
    <w:rsid w:val="00061556"/>
    <w:rsid w:val="000628CF"/>
    <w:rsid w:val="00063471"/>
    <w:rsid w:val="00065274"/>
    <w:rsid w:val="00065B55"/>
    <w:rsid w:val="00066CE4"/>
    <w:rsid w:val="000700EB"/>
    <w:rsid w:val="00070847"/>
    <w:rsid w:val="00072707"/>
    <w:rsid w:val="0007289B"/>
    <w:rsid w:val="000733D7"/>
    <w:rsid w:val="00073858"/>
    <w:rsid w:val="000763A6"/>
    <w:rsid w:val="00076FFA"/>
    <w:rsid w:val="00077874"/>
    <w:rsid w:val="00077C73"/>
    <w:rsid w:val="0008078F"/>
    <w:rsid w:val="0008329B"/>
    <w:rsid w:val="000836E6"/>
    <w:rsid w:val="0008676B"/>
    <w:rsid w:val="00090D95"/>
    <w:rsid w:val="000913A1"/>
    <w:rsid w:val="000918DF"/>
    <w:rsid w:val="0009257B"/>
    <w:rsid w:val="00094F46"/>
    <w:rsid w:val="00095A01"/>
    <w:rsid w:val="0009648C"/>
    <w:rsid w:val="00096915"/>
    <w:rsid w:val="000A12BC"/>
    <w:rsid w:val="000A1FC3"/>
    <w:rsid w:val="000A20E3"/>
    <w:rsid w:val="000A3126"/>
    <w:rsid w:val="000A34BF"/>
    <w:rsid w:val="000A4917"/>
    <w:rsid w:val="000A56BF"/>
    <w:rsid w:val="000A57A7"/>
    <w:rsid w:val="000A70E1"/>
    <w:rsid w:val="000B18A5"/>
    <w:rsid w:val="000B1E91"/>
    <w:rsid w:val="000B24A3"/>
    <w:rsid w:val="000B49D3"/>
    <w:rsid w:val="000B5515"/>
    <w:rsid w:val="000B6C79"/>
    <w:rsid w:val="000B74AC"/>
    <w:rsid w:val="000B7DD6"/>
    <w:rsid w:val="000B7E0F"/>
    <w:rsid w:val="000C3587"/>
    <w:rsid w:val="000C582D"/>
    <w:rsid w:val="000C6BDB"/>
    <w:rsid w:val="000D2FFF"/>
    <w:rsid w:val="000D31EE"/>
    <w:rsid w:val="000D357B"/>
    <w:rsid w:val="000D4985"/>
    <w:rsid w:val="000D6021"/>
    <w:rsid w:val="000E04FD"/>
    <w:rsid w:val="000E0D70"/>
    <w:rsid w:val="000E0E4C"/>
    <w:rsid w:val="000E145A"/>
    <w:rsid w:val="000E22EA"/>
    <w:rsid w:val="000E35FC"/>
    <w:rsid w:val="000E467A"/>
    <w:rsid w:val="000E482F"/>
    <w:rsid w:val="000E494C"/>
    <w:rsid w:val="000E5ACE"/>
    <w:rsid w:val="000E62E8"/>
    <w:rsid w:val="000E6C8E"/>
    <w:rsid w:val="000E7960"/>
    <w:rsid w:val="000F285C"/>
    <w:rsid w:val="000F3862"/>
    <w:rsid w:val="000F4119"/>
    <w:rsid w:val="000F5149"/>
    <w:rsid w:val="00100693"/>
    <w:rsid w:val="00101109"/>
    <w:rsid w:val="00105704"/>
    <w:rsid w:val="00107712"/>
    <w:rsid w:val="001108CE"/>
    <w:rsid w:val="001117EE"/>
    <w:rsid w:val="00111A91"/>
    <w:rsid w:val="001124FF"/>
    <w:rsid w:val="00112C5B"/>
    <w:rsid w:val="00113260"/>
    <w:rsid w:val="00114AC5"/>
    <w:rsid w:val="00115108"/>
    <w:rsid w:val="00115A16"/>
    <w:rsid w:val="001165CB"/>
    <w:rsid w:val="00117CFF"/>
    <w:rsid w:val="00120517"/>
    <w:rsid w:val="00120BFD"/>
    <w:rsid w:val="00121B95"/>
    <w:rsid w:val="00122343"/>
    <w:rsid w:val="00122AB5"/>
    <w:rsid w:val="00122DA8"/>
    <w:rsid w:val="00122DB3"/>
    <w:rsid w:val="00122E15"/>
    <w:rsid w:val="00126249"/>
    <w:rsid w:val="00130A7F"/>
    <w:rsid w:val="00130AA0"/>
    <w:rsid w:val="00130E4D"/>
    <w:rsid w:val="0013360C"/>
    <w:rsid w:val="0013475B"/>
    <w:rsid w:val="0013516D"/>
    <w:rsid w:val="00135409"/>
    <w:rsid w:val="00135F3C"/>
    <w:rsid w:val="00136CB5"/>
    <w:rsid w:val="00137F0A"/>
    <w:rsid w:val="00140817"/>
    <w:rsid w:val="00143026"/>
    <w:rsid w:val="00144A27"/>
    <w:rsid w:val="00144BD7"/>
    <w:rsid w:val="00145E16"/>
    <w:rsid w:val="00150B37"/>
    <w:rsid w:val="00155A95"/>
    <w:rsid w:val="00155C6D"/>
    <w:rsid w:val="00156B11"/>
    <w:rsid w:val="00157E26"/>
    <w:rsid w:val="00161357"/>
    <w:rsid w:val="00161800"/>
    <w:rsid w:val="00162BF2"/>
    <w:rsid w:val="00166078"/>
    <w:rsid w:val="001660FD"/>
    <w:rsid w:val="001664D2"/>
    <w:rsid w:val="00166779"/>
    <w:rsid w:val="0016781E"/>
    <w:rsid w:val="00170143"/>
    <w:rsid w:val="00170A9C"/>
    <w:rsid w:val="00171624"/>
    <w:rsid w:val="0017330A"/>
    <w:rsid w:val="0017399A"/>
    <w:rsid w:val="00173AAB"/>
    <w:rsid w:val="00173E8B"/>
    <w:rsid w:val="0017406A"/>
    <w:rsid w:val="00174A94"/>
    <w:rsid w:val="0017624B"/>
    <w:rsid w:val="001809A3"/>
    <w:rsid w:val="00183DBA"/>
    <w:rsid w:val="0018438F"/>
    <w:rsid w:val="001861FE"/>
    <w:rsid w:val="001925BA"/>
    <w:rsid w:val="00194025"/>
    <w:rsid w:val="0019417A"/>
    <w:rsid w:val="00196464"/>
    <w:rsid w:val="0019726F"/>
    <w:rsid w:val="00197D9E"/>
    <w:rsid w:val="001A2084"/>
    <w:rsid w:val="001A23F6"/>
    <w:rsid w:val="001A26B9"/>
    <w:rsid w:val="001A2E42"/>
    <w:rsid w:val="001A342B"/>
    <w:rsid w:val="001A3926"/>
    <w:rsid w:val="001A5712"/>
    <w:rsid w:val="001A5F1B"/>
    <w:rsid w:val="001A6AB5"/>
    <w:rsid w:val="001A7252"/>
    <w:rsid w:val="001A73EC"/>
    <w:rsid w:val="001B4D39"/>
    <w:rsid w:val="001B4E4F"/>
    <w:rsid w:val="001C2077"/>
    <w:rsid w:val="001C3581"/>
    <w:rsid w:val="001C37E3"/>
    <w:rsid w:val="001C5178"/>
    <w:rsid w:val="001C607C"/>
    <w:rsid w:val="001D4EF4"/>
    <w:rsid w:val="001D626D"/>
    <w:rsid w:val="001D687C"/>
    <w:rsid w:val="001D76ED"/>
    <w:rsid w:val="001D7C8C"/>
    <w:rsid w:val="001E20E0"/>
    <w:rsid w:val="001E3056"/>
    <w:rsid w:val="001E4AA1"/>
    <w:rsid w:val="001E4D9F"/>
    <w:rsid w:val="001E4FD7"/>
    <w:rsid w:val="001E549F"/>
    <w:rsid w:val="001E6337"/>
    <w:rsid w:val="001E725B"/>
    <w:rsid w:val="001E78F8"/>
    <w:rsid w:val="001F0022"/>
    <w:rsid w:val="001F0533"/>
    <w:rsid w:val="001F0F1A"/>
    <w:rsid w:val="001F10E8"/>
    <w:rsid w:val="001F11D8"/>
    <w:rsid w:val="001F4E33"/>
    <w:rsid w:val="001F757B"/>
    <w:rsid w:val="0020036F"/>
    <w:rsid w:val="002007FD"/>
    <w:rsid w:val="00200E59"/>
    <w:rsid w:val="00202B5B"/>
    <w:rsid w:val="00202E9E"/>
    <w:rsid w:val="0020395A"/>
    <w:rsid w:val="002074B3"/>
    <w:rsid w:val="00211B09"/>
    <w:rsid w:val="002136FB"/>
    <w:rsid w:val="00213D3C"/>
    <w:rsid w:val="00214089"/>
    <w:rsid w:val="00214C77"/>
    <w:rsid w:val="00214D8B"/>
    <w:rsid w:val="00215342"/>
    <w:rsid w:val="00216F64"/>
    <w:rsid w:val="0022357B"/>
    <w:rsid w:val="00224019"/>
    <w:rsid w:val="00224D00"/>
    <w:rsid w:val="00225936"/>
    <w:rsid w:val="0022665E"/>
    <w:rsid w:val="00226DEA"/>
    <w:rsid w:val="00227B92"/>
    <w:rsid w:val="002310A7"/>
    <w:rsid w:val="00232933"/>
    <w:rsid w:val="00233EC5"/>
    <w:rsid w:val="00234418"/>
    <w:rsid w:val="00234BA9"/>
    <w:rsid w:val="00236246"/>
    <w:rsid w:val="00237929"/>
    <w:rsid w:val="00240DD6"/>
    <w:rsid w:val="002428F4"/>
    <w:rsid w:val="0024434C"/>
    <w:rsid w:val="00245234"/>
    <w:rsid w:val="002464F1"/>
    <w:rsid w:val="00247492"/>
    <w:rsid w:val="002513C7"/>
    <w:rsid w:val="00253F83"/>
    <w:rsid w:val="00254A88"/>
    <w:rsid w:val="002556FF"/>
    <w:rsid w:val="00256146"/>
    <w:rsid w:val="00256417"/>
    <w:rsid w:val="00256A6E"/>
    <w:rsid w:val="00260DFA"/>
    <w:rsid w:val="002611E9"/>
    <w:rsid w:val="00262746"/>
    <w:rsid w:val="0026361A"/>
    <w:rsid w:val="00263641"/>
    <w:rsid w:val="002650D9"/>
    <w:rsid w:val="002657A8"/>
    <w:rsid w:val="00267335"/>
    <w:rsid w:val="002702EB"/>
    <w:rsid w:val="0027045A"/>
    <w:rsid w:val="00272342"/>
    <w:rsid w:val="00272D89"/>
    <w:rsid w:val="002735DB"/>
    <w:rsid w:val="0027419E"/>
    <w:rsid w:val="0027437E"/>
    <w:rsid w:val="002749A7"/>
    <w:rsid w:val="00276830"/>
    <w:rsid w:val="0027752F"/>
    <w:rsid w:val="00277940"/>
    <w:rsid w:val="00281A79"/>
    <w:rsid w:val="00282C89"/>
    <w:rsid w:val="00282FFA"/>
    <w:rsid w:val="00284363"/>
    <w:rsid w:val="00284FFB"/>
    <w:rsid w:val="00285588"/>
    <w:rsid w:val="00287856"/>
    <w:rsid w:val="0029225A"/>
    <w:rsid w:val="00292A4C"/>
    <w:rsid w:val="002944D4"/>
    <w:rsid w:val="00294E68"/>
    <w:rsid w:val="00294F86"/>
    <w:rsid w:val="0029638A"/>
    <w:rsid w:val="00297A83"/>
    <w:rsid w:val="002A0A95"/>
    <w:rsid w:val="002A3739"/>
    <w:rsid w:val="002A5421"/>
    <w:rsid w:val="002A5A1F"/>
    <w:rsid w:val="002A7773"/>
    <w:rsid w:val="002B1372"/>
    <w:rsid w:val="002B1DCD"/>
    <w:rsid w:val="002B46A8"/>
    <w:rsid w:val="002B6A57"/>
    <w:rsid w:val="002C195A"/>
    <w:rsid w:val="002C3E9E"/>
    <w:rsid w:val="002C4448"/>
    <w:rsid w:val="002C54F4"/>
    <w:rsid w:val="002C606B"/>
    <w:rsid w:val="002C616B"/>
    <w:rsid w:val="002C6634"/>
    <w:rsid w:val="002D0861"/>
    <w:rsid w:val="002D101D"/>
    <w:rsid w:val="002D123D"/>
    <w:rsid w:val="002D1B70"/>
    <w:rsid w:val="002D34E7"/>
    <w:rsid w:val="002D4C49"/>
    <w:rsid w:val="002D4D11"/>
    <w:rsid w:val="002D572D"/>
    <w:rsid w:val="002D61FE"/>
    <w:rsid w:val="002D79AD"/>
    <w:rsid w:val="002D7F9A"/>
    <w:rsid w:val="002E3264"/>
    <w:rsid w:val="002E3D48"/>
    <w:rsid w:val="002E67CB"/>
    <w:rsid w:val="002E737D"/>
    <w:rsid w:val="002F036D"/>
    <w:rsid w:val="002F100B"/>
    <w:rsid w:val="002F2847"/>
    <w:rsid w:val="002F2BA7"/>
    <w:rsid w:val="002F332A"/>
    <w:rsid w:val="002F3BD1"/>
    <w:rsid w:val="002F3E9A"/>
    <w:rsid w:val="002F459E"/>
    <w:rsid w:val="002F7A5F"/>
    <w:rsid w:val="00300555"/>
    <w:rsid w:val="00300E7F"/>
    <w:rsid w:val="00300F6B"/>
    <w:rsid w:val="0030231C"/>
    <w:rsid w:val="0030242A"/>
    <w:rsid w:val="00303298"/>
    <w:rsid w:val="00305B6C"/>
    <w:rsid w:val="00307493"/>
    <w:rsid w:val="00307FB9"/>
    <w:rsid w:val="0031183B"/>
    <w:rsid w:val="00311BF5"/>
    <w:rsid w:val="0031288E"/>
    <w:rsid w:val="003132B3"/>
    <w:rsid w:val="00313778"/>
    <w:rsid w:val="00317843"/>
    <w:rsid w:val="0032074B"/>
    <w:rsid w:val="00321FF1"/>
    <w:rsid w:val="00322253"/>
    <w:rsid w:val="00323DC9"/>
    <w:rsid w:val="003244DC"/>
    <w:rsid w:val="00326330"/>
    <w:rsid w:val="003277E3"/>
    <w:rsid w:val="00327B92"/>
    <w:rsid w:val="00331ED4"/>
    <w:rsid w:val="00333588"/>
    <w:rsid w:val="003336AC"/>
    <w:rsid w:val="00333C57"/>
    <w:rsid w:val="003356F5"/>
    <w:rsid w:val="00336682"/>
    <w:rsid w:val="003369DD"/>
    <w:rsid w:val="00336BED"/>
    <w:rsid w:val="003413E3"/>
    <w:rsid w:val="00341743"/>
    <w:rsid w:val="00341E8C"/>
    <w:rsid w:val="003434E7"/>
    <w:rsid w:val="00344015"/>
    <w:rsid w:val="00347993"/>
    <w:rsid w:val="003479E5"/>
    <w:rsid w:val="00347ABF"/>
    <w:rsid w:val="003512F3"/>
    <w:rsid w:val="00352163"/>
    <w:rsid w:val="00352863"/>
    <w:rsid w:val="00353FE7"/>
    <w:rsid w:val="0035543E"/>
    <w:rsid w:val="003559BC"/>
    <w:rsid w:val="00356316"/>
    <w:rsid w:val="00356FF8"/>
    <w:rsid w:val="003571E1"/>
    <w:rsid w:val="003609E4"/>
    <w:rsid w:val="00360C75"/>
    <w:rsid w:val="00360DAC"/>
    <w:rsid w:val="00361732"/>
    <w:rsid w:val="00362AEA"/>
    <w:rsid w:val="00362F2D"/>
    <w:rsid w:val="00363586"/>
    <w:rsid w:val="0036497A"/>
    <w:rsid w:val="00365079"/>
    <w:rsid w:val="003651BE"/>
    <w:rsid w:val="00365F58"/>
    <w:rsid w:val="00367B3F"/>
    <w:rsid w:val="00370C40"/>
    <w:rsid w:val="003715DB"/>
    <w:rsid w:val="00371847"/>
    <w:rsid w:val="003732C3"/>
    <w:rsid w:val="00375E65"/>
    <w:rsid w:val="0038024C"/>
    <w:rsid w:val="00380344"/>
    <w:rsid w:val="00380577"/>
    <w:rsid w:val="00380CB0"/>
    <w:rsid w:val="00382DE8"/>
    <w:rsid w:val="0038557A"/>
    <w:rsid w:val="00386DD2"/>
    <w:rsid w:val="00387333"/>
    <w:rsid w:val="0039223A"/>
    <w:rsid w:val="00393866"/>
    <w:rsid w:val="0039498D"/>
    <w:rsid w:val="00394FD5"/>
    <w:rsid w:val="0039552F"/>
    <w:rsid w:val="003955F7"/>
    <w:rsid w:val="00397E73"/>
    <w:rsid w:val="003A0784"/>
    <w:rsid w:val="003A153A"/>
    <w:rsid w:val="003A1697"/>
    <w:rsid w:val="003A1821"/>
    <w:rsid w:val="003A2CD5"/>
    <w:rsid w:val="003A3092"/>
    <w:rsid w:val="003A458B"/>
    <w:rsid w:val="003A4AF7"/>
    <w:rsid w:val="003A59A5"/>
    <w:rsid w:val="003A67D4"/>
    <w:rsid w:val="003A6B69"/>
    <w:rsid w:val="003A6FB8"/>
    <w:rsid w:val="003B057C"/>
    <w:rsid w:val="003B0CE6"/>
    <w:rsid w:val="003B1AAA"/>
    <w:rsid w:val="003B2D2B"/>
    <w:rsid w:val="003B3B09"/>
    <w:rsid w:val="003B3E15"/>
    <w:rsid w:val="003B5CD0"/>
    <w:rsid w:val="003B5FA4"/>
    <w:rsid w:val="003B6AD0"/>
    <w:rsid w:val="003B7222"/>
    <w:rsid w:val="003C087F"/>
    <w:rsid w:val="003C506C"/>
    <w:rsid w:val="003C5148"/>
    <w:rsid w:val="003C63B7"/>
    <w:rsid w:val="003C7307"/>
    <w:rsid w:val="003C7B24"/>
    <w:rsid w:val="003D06DE"/>
    <w:rsid w:val="003D0726"/>
    <w:rsid w:val="003D15F7"/>
    <w:rsid w:val="003D21EF"/>
    <w:rsid w:val="003D38B9"/>
    <w:rsid w:val="003D59F1"/>
    <w:rsid w:val="003D5DEC"/>
    <w:rsid w:val="003D769B"/>
    <w:rsid w:val="003D777D"/>
    <w:rsid w:val="003E2491"/>
    <w:rsid w:val="003E26AD"/>
    <w:rsid w:val="003E4316"/>
    <w:rsid w:val="003E596E"/>
    <w:rsid w:val="003E63E3"/>
    <w:rsid w:val="003E7429"/>
    <w:rsid w:val="003E7EBC"/>
    <w:rsid w:val="003F16C6"/>
    <w:rsid w:val="003F4A68"/>
    <w:rsid w:val="003F62B6"/>
    <w:rsid w:val="003F6ECA"/>
    <w:rsid w:val="003F7FD0"/>
    <w:rsid w:val="00400271"/>
    <w:rsid w:val="0040049C"/>
    <w:rsid w:val="00401688"/>
    <w:rsid w:val="00401E14"/>
    <w:rsid w:val="00402A47"/>
    <w:rsid w:val="00402DC7"/>
    <w:rsid w:val="00402EBF"/>
    <w:rsid w:val="00403A99"/>
    <w:rsid w:val="00403C51"/>
    <w:rsid w:val="004063B1"/>
    <w:rsid w:val="00407294"/>
    <w:rsid w:val="0040764D"/>
    <w:rsid w:val="00407F20"/>
    <w:rsid w:val="00412EAC"/>
    <w:rsid w:val="004133C3"/>
    <w:rsid w:val="004137F0"/>
    <w:rsid w:val="00413C18"/>
    <w:rsid w:val="004142AF"/>
    <w:rsid w:val="00415085"/>
    <w:rsid w:val="0041731D"/>
    <w:rsid w:val="00422467"/>
    <w:rsid w:val="00423271"/>
    <w:rsid w:val="0042341D"/>
    <w:rsid w:val="00423B25"/>
    <w:rsid w:val="0042421E"/>
    <w:rsid w:val="00424779"/>
    <w:rsid w:val="0042647C"/>
    <w:rsid w:val="00426973"/>
    <w:rsid w:val="00431B24"/>
    <w:rsid w:val="00432198"/>
    <w:rsid w:val="00432C95"/>
    <w:rsid w:val="00434FC2"/>
    <w:rsid w:val="00436BC5"/>
    <w:rsid w:val="004376B4"/>
    <w:rsid w:val="00442B57"/>
    <w:rsid w:val="004435B2"/>
    <w:rsid w:val="00443D36"/>
    <w:rsid w:val="00444E87"/>
    <w:rsid w:val="00445DA3"/>
    <w:rsid w:val="00447019"/>
    <w:rsid w:val="004478DA"/>
    <w:rsid w:val="004509C1"/>
    <w:rsid w:val="004526DF"/>
    <w:rsid w:val="004548ED"/>
    <w:rsid w:val="0045500C"/>
    <w:rsid w:val="00455206"/>
    <w:rsid w:val="004568CB"/>
    <w:rsid w:val="00460BE4"/>
    <w:rsid w:val="00462BAF"/>
    <w:rsid w:val="00463104"/>
    <w:rsid w:val="004658FC"/>
    <w:rsid w:val="00470828"/>
    <w:rsid w:val="00471B55"/>
    <w:rsid w:val="00472F48"/>
    <w:rsid w:val="00474B68"/>
    <w:rsid w:val="00475D6E"/>
    <w:rsid w:val="004805E4"/>
    <w:rsid w:val="00481496"/>
    <w:rsid w:val="0048150E"/>
    <w:rsid w:val="00482A0C"/>
    <w:rsid w:val="00482F4E"/>
    <w:rsid w:val="00483B1F"/>
    <w:rsid w:val="004857B1"/>
    <w:rsid w:val="00486592"/>
    <w:rsid w:val="0048721A"/>
    <w:rsid w:val="00490305"/>
    <w:rsid w:val="00490313"/>
    <w:rsid w:val="004904A0"/>
    <w:rsid w:val="00492411"/>
    <w:rsid w:val="00493FE5"/>
    <w:rsid w:val="00495DFA"/>
    <w:rsid w:val="00495F23"/>
    <w:rsid w:val="004A152A"/>
    <w:rsid w:val="004A46D2"/>
    <w:rsid w:val="004A6145"/>
    <w:rsid w:val="004A6BF2"/>
    <w:rsid w:val="004B0D48"/>
    <w:rsid w:val="004B35C9"/>
    <w:rsid w:val="004B363F"/>
    <w:rsid w:val="004B5631"/>
    <w:rsid w:val="004B58C6"/>
    <w:rsid w:val="004B628D"/>
    <w:rsid w:val="004B6498"/>
    <w:rsid w:val="004C1172"/>
    <w:rsid w:val="004C12FD"/>
    <w:rsid w:val="004C16CA"/>
    <w:rsid w:val="004C1B43"/>
    <w:rsid w:val="004C367E"/>
    <w:rsid w:val="004C3D48"/>
    <w:rsid w:val="004C56DB"/>
    <w:rsid w:val="004C587E"/>
    <w:rsid w:val="004C5F3D"/>
    <w:rsid w:val="004D173F"/>
    <w:rsid w:val="004D1EE1"/>
    <w:rsid w:val="004D30D5"/>
    <w:rsid w:val="004D392A"/>
    <w:rsid w:val="004D3C1E"/>
    <w:rsid w:val="004D4F38"/>
    <w:rsid w:val="004D532F"/>
    <w:rsid w:val="004E51CA"/>
    <w:rsid w:val="004E5732"/>
    <w:rsid w:val="004E6041"/>
    <w:rsid w:val="004E6D24"/>
    <w:rsid w:val="004E7BD0"/>
    <w:rsid w:val="004F0BA9"/>
    <w:rsid w:val="004F1693"/>
    <w:rsid w:val="004F1A8A"/>
    <w:rsid w:val="004F5781"/>
    <w:rsid w:val="004F6195"/>
    <w:rsid w:val="005004FE"/>
    <w:rsid w:val="005015E3"/>
    <w:rsid w:val="00503E96"/>
    <w:rsid w:val="005058EE"/>
    <w:rsid w:val="005144AE"/>
    <w:rsid w:val="005146FC"/>
    <w:rsid w:val="00515FE3"/>
    <w:rsid w:val="00521513"/>
    <w:rsid w:val="00522048"/>
    <w:rsid w:val="00522375"/>
    <w:rsid w:val="00522BCD"/>
    <w:rsid w:val="00523107"/>
    <w:rsid w:val="00523BB9"/>
    <w:rsid w:val="00524AF4"/>
    <w:rsid w:val="005250BC"/>
    <w:rsid w:val="005265DF"/>
    <w:rsid w:val="005266E7"/>
    <w:rsid w:val="00530CB7"/>
    <w:rsid w:val="005318AB"/>
    <w:rsid w:val="005329E6"/>
    <w:rsid w:val="005332B5"/>
    <w:rsid w:val="00533881"/>
    <w:rsid w:val="00534849"/>
    <w:rsid w:val="005350C2"/>
    <w:rsid w:val="005404AB"/>
    <w:rsid w:val="00541FCF"/>
    <w:rsid w:val="00542168"/>
    <w:rsid w:val="005440CC"/>
    <w:rsid w:val="00545799"/>
    <w:rsid w:val="00547F15"/>
    <w:rsid w:val="0055213D"/>
    <w:rsid w:val="00552D7D"/>
    <w:rsid w:val="005533E4"/>
    <w:rsid w:val="005540BE"/>
    <w:rsid w:val="00554815"/>
    <w:rsid w:val="00555DB9"/>
    <w:rsid w:val="00556795"/>
    <w:rsid w:val="00557817"/>
    <w:rsid w:val="00560321"/>
    <w:rsid w:val="00560391"/>
    <w:rsid w:val="00560910"/>
    <w:rsid w:val="00560A2B"/>
    <w:rsid w:val="00561435"/>
    <w:rsid w:val="00563003"/>
    <w:rsid w:val="0056330D"/>
    <w:rsid w:val="00563DAE"/>
    <w:rsid w:val="00564584"/>
    <w:rsid w:val="005646BF"/>
    <w:rsid w:val="00564E21"/>
    <w:rsid w:val="005665D2"/>
    <w:rsid w:val="00567D6E"/>
    <w:rsid w:val="00571E8F"/>
    <w:rsid w:val="00572422"/>
    <w:rsid w:val="00572EC7"/>
    <w:rsid w:val="00574236"/>
    <w:rsid w:val="00575912"/>
    <w:rsid w:val="00575DF5"/>
    <w:rsid w:val="005766C3"/>
    <w:rsid w:val="00576C04"/>
    <w:rsid w:val="00577E8E"/>
    <w:rsid w:val="00577F33"/>
    <w:rsid w:val="00581786"/>
    <w:rsid w:val="00581F87"/>
    <w:rsid w:val="00583083"/>
    <w:rsid w:val="00583925"/>
    <w:rsid w:val="005839B7"/>
    <w:rsid w:val="00587BE1"/>
    <w:rsid w:val="00590B63"/>
    <w:rsid w:val="00591B64"/>
    <w:rsid w:val="005927E8"/>
    <w:rsid w:val="005941F0"/>
    <w:rsid w:val="0059496A"/>
    <w:rsid w:val="00595DF5"/>
    <w:rsid w:val="00597493"/>
    <w:rsid w:val="005A0669"/>
    <w:rsid w:val="005A1056"/>
    <w:rsid w:val="005A12B1"/>
    <w:rsid w:val="005A1D7A"/>
    <w:rsid w:val="005A243E"/>
    <w:rsid w:val="005A3276"/>
    <w:rsid w:val="005A49BA"/>
    <w:rsid w:val="005A5018"/>
    <w:rsid w:val="005A5AEC"/>
    <w:rsid w:val="005B076A"/>
    <w:rsid w:val="005B093C"/>
    <w:rsid w:val="005B12A8"/>
    <w:rsid w:val="005B13E1"/>
    <w:rsid w:val="005B2788"/>
    <w:rsid w:val="005B2AFD"/>
    <w:rsid w:val="005B32B6"/>
    <w:rsid w:val="005B3ECD"/>
    <w:rsid w:val="005B3F60"/>
    <w:rsid w:val="005B3FDA"/>
    <w:rsid w:val="005B45D2"/>
    <w:rsid w:val="005B5297"/>
    <w:rsid w:val="005B5650"/>
    <w:rsid w:val="005B7DE7"/>
    <w:rsid w:val="005C0250"/>
    <w:rsid w:val="005C0D09"/>
    <w:rsid w:val="005C14C9"/>
    <w:rsid w:val="005C22D7"/>
    <w:rsid w:val="005C28C3"/>
    <w:rsid w:val="005C2DB9"/>
    <w:rsid w:val="005C2E23"/>
    <w:rsid w:val="005C416B"/>
    <w:rsid w:val="005C5F31"/>
    <w:rsid w:val="005C6213"/>
    <w:rsid w:val="005C7021"/>
    <w:rsid w:val="005D019E"/>
    <w:rsid w:val="005D0BC4"/>
    <w:rsid w:val="005D1606"/>
    <w:rsid w:val="005D5EAE"/>
    <w:rsid w:val="005D62EE"/>
    <w:rsid w:val="005E3770"/>
    <w:rsid w:val="005E4B5D"/>
    <w:rsid w:val="005E5D3F"/>
    <w:rsid w:val="005E6304"/>
    <w:rsid w:val="005E773B"/>
    <w:rsid w:val="005F1742"/>
    <w:rsid w:val="005F1D9F"/>
    <w:rsid w:val="005F2E60"/>
    <w:rsid w:val="005F339B"/>
    <w:rsid w:val="005F3857"/>
    <w:rsid w:val="005F43F3"/>
    <w:rsid w:val="005F4426"/>
    <w:rsid w:val="005F4785"/>
    <w:rsid w:val="005F578F"/>
    <w:rsid w:val="005F7E02"/>
    <w:rsid w:val="006008E3"/>
    <w:rsid w:val="006019B5"/>
    <w:rsid w:val="00605A97"/>
    <w:rsid w:val="00606431"/>
    <w:rsid w:val="00606536"/>
    <w:rsid w:val="00606B99"/>
    <w:rsid w:val="0061059C"/>
    <w:rsid w:val="00611F8E"/>
    <w:rsid w:val="006126DA"/>
    <w:rsid w:val="00613C7A"/>
    <w:rsid w:val="00613F99"/>
    <w:rsid w:val="00614007"/>
    <w:rsid w:val="006153DA"/>
    <w:rsid w:val="006165D9"/>
    <w:rsid w:val="0061704A"/>
    <w:rsid w:val="00620955"/>
    <w:rsid w:val="00621146"/>
    <w:rsid w:val="00621351"/>
    <w:rsid w:val="00623517"/>
    <w:rsid w:val="006254C8"/>
    <w:rsid w:val="00625B6B"/>
    <w:rsid w:val="006260DB"/>
    <w:rsid w:val="0062654F"/>
    <w:rsid w:val="00627CEF"/>
    <w:rsid w:val="00630ABC"/>
    <w:rsid w:val="0063216A"/>
    <w:rsid w:val="00634F72"/>
    <w:rsid w:val="00636836"/>
    <w:rsid w:val="006369B4"/>
    <w:rsid w:val="00640747"/>
    <w:rsid w:val="00640A43"/>
    <w:rsid w:val="006417F9"/>
    <w:rsid w:val="00643B4D"/>
    <w:rsid w:val="00643EAE"/>
    <w:rsid w:val="00644CB4"/>
    <w:rsid w:val="00644E6B"/>
    <w:rsid w:val="006456E3"/>
    <w:rsid w:val="00645775"/>
    <w:rsid w:val="00645D85"/>
    <w:rsid w:val="00646F9B"/>
    <w:rsid w:val="006470F1"/>
    <w:rsid w:val="0064710F"/>
    <w:rsid w:val="00651CEA"/>
    <w:rsid w:val="00654550"/>
    <w:rsid w:val="00655319"/>
    <w:rsid w:val="00656B02"/>
    <w:rsid w:val="00656C8A"/>
    <w:rsid w:val="0065788E"/>
    <w:rsid w:val="00657B8A"/>
    <w:rsid w:val="00657DC1"/>
    <w:rsid w:val="006614B8"/>
    <w:rsid w:val="00661F15"/>
    <w:rsid w:val="00662660"/>
    <w:rsid w:val="00662AE8"/>
    <w:rsid w:val="00664009"/>
    <w:rsid w:val="00665050"/>
    <w:rsid w:val="00665106"/>
    <w:rsid w:val="0066530E"/>
    <w:rsid w:val="006659CD"/>
    <w:rsid w:val="006670D2"/>
    <w:rsid w:val="00667BDE"/>
    <w:rsid w:val="00670811"/>
    <w:rsid w:val="00671231"/>
    <w:rsid w:val="006722A2"/>
    <w:rsid w:val="00674A58"/>
    <w:rsid w:val="0067531E"/>
    <w:rsid w:val="00680091"/>
    <w:rsid w:val="006805D9"/>
    <w:rsid w:val="00682A5C"/>
    <w:rsid w:val="00683059"/>
    <w:rsid w:val="00684CA1"/>
    <w:rsid w:val="006858EA"/>
    <w:rsid w:val="00690BC5"/>
    <w:rsid w:val="00692442"/>
    <w:rsid w:val="00693A25"/>
    <w:rsid w:val="006948A4"/>
    <w:rsid w:val="00694D3F"/>
    <w:rsid w:val="0069616C"/>
    <w:rsid w:val="006971B0"/>
    <w:rsid w:val="006A0132"/>
    <w:rsid w:val="006A0697"/>
    <w:rsid w:val="006A4B0A"/>
    <w:rsid w:val="006A5470"/>
    <w:rsid w:val="006A7957"/>
    <w:rsid w:val="006B0907"/>
    <w:rsid w:val="006B0B31"/>
    <w:rsid w:val="006B16AD"/>
    <w:rsid w:val="006B21D9"/>
    <w:rsid w:val="006B30C5"/>
    <w:rsid w:val="006B338D"/>
    <w:rsid w:val="006B3D02"/>
    <w:rsid w:val="006B3EA3"/>
    <w:rsid w:val="006B4768"/>
    <w:rsid w:val="006B661A"/>
    <w:rsid w:val="006B6B2C"/>
    <w:rsid w:val="006B7E92"/>
    <w:rsid w:val="006C0C49"/>
    <w:rsid w:val="006C2253"/>
    <w:rsid w:val="006C4368"/>
    <w:rsid w:val="006C6D91"/>
    <w:rsid w:val="006C71CE"/>
    <w:rsid w:val="006D10DE"/>
    <w:rsid w:val="006D126C"/>
    <w:rsid w:val="006D1BCC"/>
    <w:rsid w:val="006D2392"/>
    <w:rsid w:val="006D42D4"/>
    <w:rsid w:val="006D4A36"/>
    <w:rsid w:val="006D509B"/>
    <w:rsid w:val="006D5801"/>
    <w:rsid w:val="006D5A43"/>
    <w:rsid w:val="006D6996"/>
    <w:rsid w:val="006D7558"/>
    <w:rsid w:val="006E1BB7"/>
    <w:rsid w:val="006E2FBE"/>
    <w:rsid w:val="006E3D9B"/>
    <w:rsid w:val="006E412C"/>
    <w:rsid w:val="006E4441"/>
    <w:rsid w:val="006E7879"/>
    <w:rsid w:val="006E7ABE"/>
    <w:rsid w:val="006F11D0"/>
    <w:rsid w:val="006F2CED"/>
    <w:rsid w:val="006F495E"/>
    <w:rsid w:val="006F4C08"/>
    <w:rsid w:val="006F4D8C"/>
    <w:rsid w:val="006F5532"/>
    <w:rsid w:val="006F716B"/>
    <w:rsid w:val="0070108B"/>
    <w:rsid w:val="007017FA"/>
    <w:rsid w:val="007019DD"/>
    <w:rsid w:val="00702937"/>
    <w:rsid w:val="00703EE6"/>
    <w:rsid w:val="0070405F"/>
    <w:rsid w:val="00706E78"/>
    <w:rsid w:val="00710762"/>
    <w:rsid w:val="00713149"/>
    <w:rsid w:val="00713ABE"/>
    <w:rsid w:val="00714BD9"/>
    <w:rsid w:val="007214C1"/>
    <w:rsid w:val="007216F9"/>
    <w:rsid w:val="007218A5"/>
    <w:rsid w:val="00721F51"/>
    <w:rsid w:val="00722AD1"/>
    <w:rsid w:val="007237F8"/>
    <w:rsid w:val="00723FB4"/>
    <w:rsid w:val="007243E4"/>
    <w:rsid w:val="00726141"/>
    <w:rsid w:val="00726D27"/>
    <w:rsid w:val="00727CE0"/>
    <w:rsid w:val="00727DF7"/>
    <w:rsid w:val="0073361E"/>
    <w:rsid w:val="007348CA"/>
    <w:rsid w:val="00734E28"/>
    <w:rsid w:val="00735AA6"/>
    <w:rsid w:val="00735D47"/>
    <w:rsid w:val="0074050D"/>
    <w:rsid w:val="00741194"/>
    <w:rsid w:val="0074176A"/>
    <w:rsid w:val="00743506"/>
    <w:rsid w:val="0074683E"/>
    <w:rsid w:val="0074776D"/>
    <w:rsid w:val="00750420"/>
    <w:rsid w:val="007511AE"/>
    <w:rsid w:val="007513DF"/>
    <w:rsid w:val="0075142F"/>
    <w:rsid w:val="0075151F"/>
    <w:rsid w:val="007523E5"/>
    <w:rsid w:val="0075247D"/>
    <w:rsid w:val="00753613"/>
    <w:rsid w:val="00754F03"/>
    <w:rsid w:val="00755458"/>
    <w:rsid w:val="00755AAE"/>
    <w:rsid w:val="00755D59"/>
    <w:rsid w:val="00755F3D"/>
    <w:rsid w:val="007564F2"/>
    <w:rsid w:val="007567D8"/>
    <w:rsid w:val="007568E7"/>
    <w:rsid w:val="007572E3"/>
    <w:rsid w:val="007606C9"/>
    <w:rsid w:val="00760D5E"/>
    <w:rsid w:val="0076183E"/>
    <w:rsid w:val="007619B4"/>
    <w:rsid w:val="00763E7F"/>
    <w:rsid w:val="00765401"/>
    <w:rsid w:val="00765FB9"/>
    <w:rsid w:val="00766541"/>
    <w:rsid w:val="007673AB"/>
    <w:rsid w:val="00767778"/>
    <w:rsid w:val="007678F9"/>
    <w:rsid w:val="00770B50"/>
    <w:rsid w:val="00773959"/>
    <w:rsid w:val="007742A9"/>
    <w:rsid w:val="00774E31"/>
    <w:rsid w:val="007800B5"/>
    <w:rsid w:val="00780217"/>
    <w:rsid w:val="00780918"/>
    <w:rsid w:val="00780A5A"/>
    <w:rsid w:val="00780C44"/>
    <w:rsid w:val="00781418"/>
    <w:rsid w:val="00781A68"/>
    <w:rsid w:val="00781CA5"/>
    <w:rsid w:val="00782EF5"/>
    <w:rsid w:val="0078613D"/>
    <w:rsid w:val="00787BA3"/>
    <w:rsid w:val="00793E50"/>
    <w:rsid w:val="00796336"/>
    <w:rsid w:val="007A037D"/>
    <w:rsid w:val="007A1506"/>
    <w:rsid w:val="007A1768"/>
    <w:rsid w:val="007A1C7B"/>
    <w:rsid w:val="007A293E"/>
    <w:rsid w:val="007A39ED"/>
    <w:rsid w:val="007A46D5"/>
    <w:rsid w:val="007A65E4"/>
    <w:rsid w:val="007A6AC6"/>
    <w:rsid w:val="007B0738"/>
    <w:rsid w:val="007B1CE8"/>
    <w:rsid w:val="007B22E0"/>
    <w:rsid w:val="007B4F6C"/>
    <w:rsid w:val="007B6077"/>
    <w:rsid w:val="007B6087"/>
    <w:rsid w:val="007B75AB"/>
    <w:rsid w:val="007B78DB"/>
    <w:rsid w:val="007C0735"/>
    <w:rsid w:val="007C073D"/>
    <w:rsid w:val="007C0CA1"/>
    <w:rsid w:val="007C0E96"/>
    <w:rsid w:val="007C42BD"/>
    <w:rsid w:val="007C5309"/>
    <w:rsid w:val="007C590F"/>
    <w:rsid w:val="007C738D"/>
    <w:rsid w:val="007C7E98"/>
    <w:rsid w:val="007D0960"/>
    <w:rsid w:val="007D1DD3"/>
    <w:rsid w:val="007D25D6"/>
    <w:rsid w:val="007D2DFC"/>
    <w:rsid w:val="007D41A5"/>
    <w:rsid w:val="007D5C5A"/>
    <w:rsid w:val="007E3450"/>
    <w:rsid w:val="007E52AA"/>
    <w:rsid w:val="007E6C42"/>
    <w:rsid w:val="007E6FD4"/>
    <w:rsid w:val="007F09C5"/>
    <w:rsid w:val="007F0CAD"/>
    <w:rsid w:val="007F1348"/>
    <w:rsid w:val="007F19E5"/>
    <w:rsid w:val="007F1BC2"/>
    <w:rsid w:val="007F3A9E"/>
    <w:rsid w:val="007F4B87"/>
    <w:rsid w:val="007F614A"/>
    <w:rsid w:val="0080017E"/>
    <w:rsid w:val="0080241A"/>
    <w:rsid w:val="00804820"/>
    <w:rsid w:val="00805D7E"/>
    <w:rsid w:val="00806B8C"/>
    <w:rsid w:val="00807179"/>
    <w:rsid w:val="008076CE"/>
    <w:rsid w:val="008109F4"/>
    <w:rsid w:val="00811187"/>
    <w:rsid w:val="00812BE5"/>
    <w:rsid w:val="00813496"/>
    <w:rsid w:val="00816E03"/>
    <w:rsid w:val="00820E51"/>
    <w:rsid w:val="00821D66"/>
    <w:rsid w:val="0082383B"/>
    <w:rsid w:val="00823A26"/>
    <w:rsid w:val="008244BD"/>
    <w:rsid w:val="00824C64"/>
    <w:rsid w:val="00824F58"/>
    <w:rsid w:val="00826046"/>
    <w:rsid w:val="00826BE5"/>
    <w:rsid w:val="00831742"/>
    <w:rsid w:val="00832CA7"/>
    <w:rsid w:val="00837820"/>
    <w:rsid w:val="00840013"/>
    <w:rsid w:val="008426A7"/>
    <w:rsid w:val="00842E0A"/>
    <w:rsid w:val="00846D24"/>
    <w:rsid w:val="008520EF"/>
    <w:rsid w:val="0085663F"/>
    <w:rsid w:val="00860E58"/>
    <w:rsid w:val="0086236F"/>
    <w:rsid w:val="00862BF5"/>
    <w:rsid w:val="00863826"/>
    <w:rsid w:val="00863FCD"/>
    <w:rsid w:val="00864BEE"/>
    <w:rsid w:val="008654E7"/>
    <w:rsid w:val="00866188"/>
    <w:rsid w:val="00866F94"/>
    <w:rsid w:val="008670AD"/>
    <w:rsid w:val="0086735B"/>
    <w:rsid w:val="00874B72"/>
    <w:rsid w:val="00875306"/>
    <w:rsid w:val="00875868"/>
    <w:rsid w:val="0087688E"/>
    <w:rsid w:val="008770DE"/>
    <w:rsid w:val="0088104E"/>
    <w:rsid w:val="00882592"/>
    <w:rsid w:val="008852DA"/>
    <w:rsid w:val="008859AA"/>
    <w:rsid w:val="00886731"/>
    <w:rsid w:val="008872A1"/>
    <w:rsid w:val="00887EF2"/>
    <w:rsid w:val="008907FE"/>
    <w:rsid w:val="00892924"/>
    <w:rsid w:val="00892F0F"/>
    <w:rsid w:val="0089305B"/>
    <w:rsid w:val="00893CBC"/>
    <w:rsid w:val="00896BB6"/>
    <w:rsid w:val="00897B19"/>
    <w:rsid w:val="008A1028"/>
    <w:rsid w:val="008A164B"/>
    <w:rsid w:val="008A28F9"/>
    <w:rsid w:val="008A2E47"/>
    <w:rsid w:val="008A4B92"/>
    <w:rsid w:val="008A6066"/>
    <w:rsid w:val="008B015F"/>
    <w:rsid w:val="008B0C8C"/>
    <w:rsid w:val="008B16EF"/>
    <w:rsid w:val="008B2AA7"/>
    <w:rsid w:val="008B3AB3"/>
    <w:rsid w:val="008B4773"/>
    <w:rsid w:val="008B4C1C"/>
    <w:rsid w:val="008B6AC0"/>
    <w:rsid w:val="008C0525"/>
    <w:rsid w:val="008C10B3"/>
    <w:rsid w:val="008C1DDA"/>
    <w:rsid w:val="008C1E72"/>
    <w:rsid w:val="008C2D1B"/>
    <w:rsid w:val="008C31DF"/>
    <w:rsid w:val="008C4E83"/>
    <w:rsid w:val="008C6099"/>
    <w:rsid w:val="008C6D9C"/>
    <w:rsid w:val="008C74B6"/>
    <w:rsid w:val="008D023C"/>
    <w:rsid w:val="008D2DE2"/>
    <w:rsid w:val="008D710A"/>
    <w:rsid w:val="008D77CE"/>
    <w:rsid w:val="008E0B2F"/>
    <w:rsid w:val="008E1297"/>
    <w:rsid w:val="008E4163"/>
    <w:rsid w:val="008E48BA"/>
    <w:rsid w:val="008E508E"/>
    <w:rsid w:val="008E58F7"/>
    <w:rsid w:val="008E5C74"/>
    <w:rsid w:val="008E6512"/>
    <w:rsid w:val="008E79AB"/>
    <w:rsid w:val="008F0739"/>
    <w:rsid w:val="008F0789"/>
    <w:rsid w:val="008F0A82"/>
    <w:rsid w:val="008F1207"/>
    <w:rsid w:val="008F127E"/>
    <w:rsid w:val="008F1DF7"/>
    <w:rsid w:val="008F2A57"/>
    <w:rsid w:val="008F571F"/>
    <w:rsid w:val="00901BC7"/>
    <w:rsid w:val="009025B2"/>
    <w:rsid w:val="009057FF"/>
    <w:rsid w:val="00906861"/>
    <w:rsid w:val="00907DD3"/>
    <w:rsid w:val="00910206"/>
    <w:rsid w:val="00910740"/>
    <w:rsid w:val="009125E6"/>
    <w:rsid w:val="00912F32"/>
    <w:rsid w:val="00914051"/>
    <w:rsid w:val="0091678F"/>
    <w:rsid w:val="00917125"/>
    <w:rsid w:val="009202EA"/>
    <w:rsid w:val="0092412D"/>
    <w:rsid w:val="0092607A"/>
    <w:rsid w:val="00926A48"/>
    <w:rsid w:val="00927CCA"/>
    <w:rsid w:val="00930AD4"/>
    <w:rsid w:val="00931146"/>
    <w:rsid w:val="0093293B"/>
    <w:rsid w:val="009351E0"/>
    <w:rsid w:val="00935324"/>
    <w:rsid w:val="00935556"/>
    <w:rsid w:val="00935D99"/>
    <w:rsid w:val="00936214"/>
    <w:rsid w:val="0094058B"/>
    <w:rsid w:val="009413CE"/>
    <w:rsid w:val="0094479F"/>
    <w:rsid w:val="00945177"/>
    <w:rsid w:val="00946814"/>
    <w:rsid w:val="00946E99"/>
    <w:rsid w:val="00947F17"/>
    <w:rsid w:val="009513F6"/>
    <w:rsid w:val="00952401"/>
    <w:rsid w:val="00953359"/>
    <w:rsid w:val="009538A3"/>
    <w:rsid w:val="0095433C"/>
    <w:rsid w:val="00954AB7"/>
    <w:rsid w:val="0095555B"/>
    <w:rsid w:val="00956965"/>
    <w:rsid w:val="00957A51"/>
    <w:rsid w:val="00964737"/>
    <w:rsid w:val="009659CB"/>
    <w:rsid w:val="00965A3F"/>
    <w:rsid w:val="00966747"/>
    <w:rsid w:val="00966D74"/>
    <w:rsid w:val="00970483"/>
    <w:rsid w:val="00970935"/>
    <w:rsid w:val="00972736"/>
    <w:rsid w:val="0097348B"/>
    <w:rsid w:val="00975159"/>
    <w:rsid w:val="0097629D"/>
    <w:rsid w:val="009762F0"/>
    <w:rsid w:val="00976986"/>
    <w:rsid w:val="009771D4"/>
    <w:rsid w:val="0097793E"/>
    <w:rsid w:val="00977A31"/>
    <w:rsid w:val="009815C6"/>
    <w:rsid w:val="00981738"/>
    <w:rsid w:val="00983294"/>
    <w:rsid w:val="00984432"/>
    <w:rsid w:val="0098584E"/>
    <w:rsid w:val="00991A9C"/>
    <w:rsid w:val="009925F5"/>
    <w:rsid w:val="0099276F"/>
    <w:rsid w:val="009939B3"/>
    <w:rsid w:val="00993B30"/>
    <w:rsid w:val="00994646"/>
    <w:rsid w:val="0099607D"/>
    <w:rsid w:val="0099608C"/>
    <w:rsid w:val="00996A2B"/>
    <w:rsid w:val="009973F6"/>
    <w:rsid w:val="00997580"/>
    <w:rsid w:val="0099779A"/>
    <w:rsid w:val="009A07D9"/>
    <w:rsid w:val="009A1123"/>
    <w:rsid w:val="009A25F4"/>
    <w:rsid w:val="009A3885"/>
    <w:rsid w:val="009A3F2D"/>
    <w:rsid w:val="009A4DE8"/>
    <w:rsid w:val="009A6E79"/>
    <w:rsid w:val="009A7372"/>
    <w:rsid w:val="009A7C68"/>
    <w:rsid w:val="009B0399"/>
    <w:rsid w:val="009B0943"/>
    <w:rsid w:val="009B10C8"/>
    <w:rsid w:val="009B172D"/>
    <w:rsid w:val="009B2DE0"/>
    <w:rsid w:val="009B2FCC"/>
    <w:rsid w:val="009B35AA"/>
    <w:rsid w:val="009B3B62"/>
    <w:rsid w:val="009B4992"/>
    <w:rsid w:val="009B4EF6"/>
    <w:rsid w:val="009B525F"/>
    <w:rsid w:val="009C0E5E"/>
    <w:rsid w:val="009C277C"/>
    <w:rsid w:val="009C418F"/>
    <w:rsid w:val="009C4D86"/>
    <w:rsid w:val="009C7024"/>
    <w:rsid w:val="009D1262"/>
    <w:rsid w:val="009D180F"/>
    <w:rsid w:val="009D23B8"/>
    <w:rsid w:val="009D3C29"/>
    <w:rsid w:val="009D4FC9"/>
    <w:rsid w:val="009D5865"/>
    <w:rsid w:val="009D5952"/>
    <w:rsid w:val="009D5BF2"/>
    <w:rsid w:val="009D5F31"/>
    <w:rsid w:val="009E022C"/>
    <w:rsid w:val="009E1F7C"/>
    <w:rsid w:val="009E2CFA"/>
    <w:rsid w:val="009E627A"/>
    <w:rsid w:val="009E6FD1"/>
    <w:rsid w:val="009E7750"/>
    <w:rsid w:val="009E7D6E"/>
    <w:rsid w:val="009E7E2A"/>
    <w:rsid w:val="009F1149"/>
    <w:rsid w:val="009F15CC"/>
    <w:rsid w:val="009F2D5C"/>
    <w:rsid w:val="009F2E98"/>
    <w:rsid w:val="009F2F06"/>
    <w:rsid w:val="009F3840"/>
    <w:rsid w:val="009F43D2"/>
    <w:rsid w:val="009F5173"/>
    <w:rsid w:val="009F6DC2"/>
    <w:rsid w:val="009F7168"/>
    <w:rsid w:val="00A00372"/>
    <w:rsid w:val="00A02016"/>
    <w:rsid w:val="00A0325E"/>
    <w:rsid w:val="00A034DA"/>
    <w:rsid w:val="00A03884"/>
    <w:rsid w:val="00A03CCE"/>
    <w:rsid w:val="00A04E59"/>
    <w:rsid w:val="00A04F3E"/>
    <w:rsid w:val="00A07B1A"/>
    <w:rsid w:val="00A11CB4"/>
    <w:rsid w:val="00A13123"/>
    <w:rsid w:val="00A13CB9"/>
    <w:rsid w:val="00A1502C"/>
    <w:rsid w:val="00A16DB2"/>
    <w:rsid w:val="00A17707"/>
    <w:rsid w:val="00A20DE6"/>
    <w:rsid w:val="00A20E72"/>
    <w:rsid w:val="00A24385"/>
    <w:rsid w:val="00A25DBB"/>
    <w:rsid w:val="00A265B6"/>
    <w:rsid w:val="00A27ED5"/>
    <w:rsid w:val="00A315C4"/>
    <w:rsid w:val="00A31B36"/>
    <w:rsid w:val="00A33A76"/>
    <w:rsid w:val="00A3447E"/>
    <w:rsid w:val="00A344F9"/>
    <w:rsid w:val="00A35934"/>
    <w:rsid w:val="00A3652E"/>
    <w:rsid w:val="00A369B9"/>
    <w:rsid w:val="00A377F1"/>
    <w:rsid w:val="00A410A9"/>
    <w:rsid w:val="00A410F5"/>
    <w:rsid w:val="00A42431"/>
    <w:rsid w:val="00A4477D"/>
    <w:rsid w:val="00A46886"/>
    <w:rsid w:val="00A4692D"/>
    <w:rsid w:val="00A46DEB"/>
    <w:rsid w:val="00A50E8E"/>
    <w:rsid w:val="00A50ED0"/>
    <w:rsid w:val="00A5174C"/>
    <w:rsid w:val="00A51AB0"/>
    <w:rsid w:val="00A52924"/>
    <w:rsid w:val="00A52AA8"/>
    <w:rsid w:val="00A53A27"/>
    <w:rsid w:val="00A541F1"/>
    <w:rsid w:val="00A54636"/>
    <w:rsid w:val="00A56556"/>
    <w:rsid w:val="00A57AFE"/>
    <w:rsid w:val="00A57FF7"/>
    <w:rsid w:val="00A6155D"/>
    <w:rsid w:val="00A62622"/>
    <w:rsid w:val="00A628A8"/>
    <w:rsid w:val="00A64A56"/>
    <w:rsid w:val="00A650C0"/>
    <w:rsid w:val="00A65318"/>
    <w:rsid w:val="00A662BE"/>
    <w:rsid w:val="00A738E9"/>
    <w:rsid w:val="00A75066"/>
    <w:rsid w:val="00A756F5"/>
    <w:rsid w:val="00A76877"/>
    <w:rsid w:val="00A808A3"/>
    <w:rsid w:val="00A8114B"/>
    <w:rsid w:val="00A862B1"/>
    <w:rsid w:val="00A872BB"/>
    <w:rsid w:val="00A87D63"/>
    <w:rsid w:val="00A902D3"/>
    <w:rsid w:val="00A94D28"/>
    <w:rsid w:val="00A96AD8"/>
    <w:rsid w:val="00A973E2"/>
    <w:rsid w:val="00A977A6"/>
    <w:rsid w:val="00AA063C"/>
    <w:rsid w:val="00AA06B3"/>
    <w:rsid w:val="00AA0E48"/>
    <w:rsid w:val="00AA10C3"/>
    <w:rsid w:val="00AA264A"/>
    <w:rsid w:val="00AA33E5"/>
    <w:rsid w:val="00AA6E42"/>
    <w:rsid w:val="00AB0193"/>
    <w:rsid w:val="00AB26EB"/>
    <w:rsid w:val="00AB4E7C"/>
    <w:rsid w:val="00AB6B1F"/>
    <w:rsid w:val="00AC2A2C"/>
    <w:rsid w:val="00AC2CBF"/>
    <w:rsid w:val="00AC3EEB"/>
    <w:rsid w:val="00AC43A3"/>
    <w:rsid w:val="00AC4AD5"/>
    <w:rsid w:val="00AC5F83"/>
    <w:rsid w:val="00AC6C51"/>
    <w:rsid w:val="00AC7717"/>
    <w:rsid w:val="00AD12AA"/>
    <w:rsid w:val="00AD2ED4"/>
    <w:rsid w:val="00AD4286"/>
    <w:rsid w:val="00AD56AF"/>
    <w:rsid w:val="00AD68BE"/>
    <w:rsid w:val="00AD7504"/>
    <w:rsid w:val="00AD7ED2"/>
    <w:rsid w:val="00AE0501"/>
    <w:rsid w:val="00AE2CBD"/>
    <w:rsid w:val="00AE39FF"/>
    <w:rsid w:val="00AE3B4F"/>
    <w:rsid w:val="00AE3EEB"/>
    <w:rsid w:val="00AE4B07"/>
    <w:rsid w:val="00AE5195"/>
    <w:rsid w:val="00AE5B48"/>
    <w:rsid w:val="00AE68A2"/>
    <w:rsid w:val="00AE70DF"/>
    <w:rsid w:val="00AE7AF7"/>
    <w:rsid w:val="00AF0B2E"/>
    <w:rsid w:val="00AF0D51"/>
    <w:rsid w:val="00AF1F3C"/>
    <w:rsid w:val="00AF2A17"/>
    <w:rsid w:val="00AF3A2D"/>
    <w:rsid w:val="00AF3A8E"/>
    <w:rsid w:val="00AF4412"/>
    <w:rsid w:val="00AF6124"/>
    <w:rsid w:val="00AF6BB6"/>
    <w:rsid w:val="00AF702B"/>
    <w:rsid w:val="00B02ABE"/>
    <w:rsid w:val="00B03EC0"/>
    <w:rsid w:val="00B04ADC"/>
    <w:rsid w:val="00B06EDC"/>
    <w:rsid w:val="00B07C43"/>
    <w:rsid w:val="00B10791"/>
    <w:rsid w:val="00B11571"/>
    <w:rsid w:val="00B11A9F"/>
    <w:rsid w:val="00B1280D"/>
    <w:rsid w:val="00B146B2"/>
    <w:rsid w:val="00B14B49"/>
    <w:rsid w:val="00B14FDF"/>
    <w:rsid w:val="00B15503"/>
    <w:rsid w:val="00B159D3"/>
    <w:rsid w:val="00B1750C"/>
    <w:rsid w:val="00B203BA"/>
    <w:rsid w:val="00B217D7"/>
    <w:rsid w:val="00B228C2"/>
    <w:rsid w:val="00B2340A"/>
    <w:rsid w:val="00B2437A"/>
    <w:rsid w:val="00B24389"/>
    <w:rsid w:val="00B2449D"/>
    <w:rsid w:val="00B31EAB"/>
    <w:rsid w:val="00B3372E"/>
    <w:rsid w:val="00B33EA9"/>
    <w:rsid w:val="00B35730"/>
    <w:rsid w:val="00B36F28"/>
    <w:rsid w:val="00B373BC"/>
    <w:rsid w:val="00B40713"/>
    <w:rsid w:val="00B41A50"/>
    <w:rsid w:val="00B434C9"/>
    <w:rsid w:val="00B448A6"/>
    <w:rsid w:val="00B449E4"/>
    <w:rsid w:val="00B452E5"/>
    <w:rsid w:val="00B45677"/>
    <w:rsid w:val="00B506B7"/>
    <w:rsid w:val="00B525C5"/>
    <w:rsid w:val="00B52882"/>
    <w:rsid w:val="00B53F07"/>
    <w:rsid w:val="00B5535E"/>
    <w:rsid w:val="00B55505"/>
    <w:rsid w:val="00B5649E"/>
    <w:rsid w:val="00B565DD"/>
    <w:rsid w:val="00B608BF"/>
    <w:rsid w:val="00B60906"/>
    <w:rsid w:val="00B60B93"/>
    <w:rsid w:val="00B62CF5"/>
    <w:rsid w:val="00B63D32"/>
    <w:rsid w:val="00B645B8"/>
    <w:rsid w:val="00B66A82"/>
    <w:rsid w:val="00B67725"/>
    <w:rsid w:val="00B67837"/>
    <w:rsid w:val="00B70D9E"/>
    <w:rsid w:val="00B70EDF"/>
    <w:rsid w:val="00B718A7"/>
    <w:rsid w:val="00B741CB"/>
    <w:rsid w:val="00B7429D"/>
    <w:rsid w:val="00B76E34"/>
    <w:rsid w:val="00B77D7D"/>
    <w:rsid w:val="00B8098B"/>
    <w:rsid w:val="00B822AA"/>
    <w:rsid w:val="00B8730D"/>
    <w:rsid w:val="00B9003A"/>
    <w:rsid w:val="00B9081F"/>
    <w:rsid w:val="00B90BF3"/>
    <w:rsid w:val="00B92DD4"/>
    <w:rsid w:val="00B9418F"/>
    <w:rsid w:val="00B94230"/>
    <w:rsid w:val="00B94D5A"/>
    <w:rsid w:val="00B957F3"/>
    <w:rsid w:val="00B97664"/>
    <w:rsid w:val="00BA0385"/>
    <w:rsid w:val="00BA0DDC"/>
    <w:rsid w:val="00BA3932"/>
    <w:rsid w:val="00BA3D78"/>
    <w:rsid w:val="00BA4939"/>
    <w:rsid w:val="00BA61B9"/>
    <w:rsid w:val="00BA6331"/>
    <w:rsid w:val="00BB0FB5"/>
    <w:rsid w:val="00BB2C8C"/>
    <w:rsid w:val="00BB391F"/>
    <w:rsid w:val="00BB55A8"/>
    <w:rsid w:val="00BB5C64"/>
    <w:rsid w:val="00BB5F81"/>
    <w:rsid w:val="00BB6598"/>
    <w:rsid w:val="00BB7265"/>
    <w:rsid w:val="00BB759F"/>
    <w:rsid w:val="00BC0055"/>
    <w:rsid w:val="00BC0277"/>
    <w:rsid w:val="00BC131F"/>
    <w:rsid w:val="00BC208B"/>
    <w:rsid w:val="00BC355C"/>
    <w:rsid w:val="00BC3FC9"/>
    <w:rsid w:val="00BC6FD9"/>
    <w:rsid w:val="00BD0027"/>
    <w:rsid w:val="00BD09BC"/>
    <w:rsid w:val="00BD0A31"/>
    <w:rsid w:val="00BD1D60"/>
    <w:rsid w:val="00BD1E46"/>
    <w:rsid w:val="00BD46DC"/>
    <w:rsid w:val="00BE22C6"/>
    <w:rsid w:val="00BE2516"/>
    <w:rsid w:val="00BE2837"/>
    <w:rsid w:val="00BE285D"/>
    <w:rsid w:val="00BE44C9"/>
    <w:rsid w:val="00BE577B"/>
    <w:rsid w:val="00BE727B"/>
    <w:rsid w:val="00BE774A"/>
    <w:rsid w:val="00BF00AF"/>
    <w:rsid w:val="00BF0E9A"/>
    <w:rsid w:val="00BF2BB0"/>
    <w:rsid w:val="00BF306A"/>
    <w:rsid w:val="00BF7610"/>
    <w:rsid w:val="00C00200"/>
    <w:rsid w:val="00C006E6"/>
    <w:rsid w:val="00C00716"/>
    <w:rsid w:val="00C016AD"/>
    <w:rsid w:val="00C02933"/>
    <w:rsid w:val="00C04899"/>
    <w:rsid w:val="00C05403"/>
    <w:rsid w:val="00C059DA"/>
    <w:rsid w:val="00C05BA5"/>
    <w:rsid w:val="00C05BF4"/>
    <w:rsid w:val="00C05EA2"/>
    <w:rsid w:val="00C10AD7"/>
    <w:rsid w:val="00C10F57"/>
    <w:rsid w:val="00C12D71"/>
    <w:rsid w:val="00C133F2"/>
    <w:rsid w:val="00C13531"/>
    <w:rsid w:val="00C14D8B"/>
    <w:rsid w:val="00C154DF"/>
    <w:rsid w:val="00C17207"/>
    <w:rsid w:val="00C20A0C"/>
    <w:rsid w:val="00C33A19"/>
    <w:rsid w:val="00C3427D"/>
    <w:rsid w:val="00C355EE"/>
    <w:rsid w:val="00C36520"/>
    <w:rsid w:val="00C40653"/>
    <w:rsid w:val="00C40E76"/>
    <w:rsid w:val="00C4136A"/>
    <w:rsid w:val="00C42C90"/>
    <w:rsid w:val="00C4338E"/>
    <w:rsid w:val="00C44134"/>
    <w:rsid w:val="00C45946"/>
    <w:rsid w:val="00C4616D"/>
    <w:rsid w:val="00C46201"/>
    <w:rsid w:val="00C5092F"/>
    <w:rsid w:val="00C51D79"/>
    <w:rsid w:val="00C523D7"/>
    <w:rsid w:val="00C52DC1"/>
    <w:rsid w:val="00C55B2F"/>
    <w:rsid w:val="00C56FE9"/>
    <w:rsid w:val="00C64DE8"/>
    <w:rsid w:val="00C66A4E"/>
    <w:rsid w:val="00C66A51"/>
    <w:rsid w:val="00C70090"/>
    <w:rsid w:val="00C711E7"/>
    <w:rsid w:val="00C7213D"/>
    <w:rsid w:val="00C72C23"/>
    <w:rsid w:val="00C72E45"/>
    <w:rsid w:val="00C756F0"/>
    <w:rsid w:val="00C75B34"/>
    <w:rsid w:val="00C76B3C"/>
    <w:rsid w:val="00C7741E"/>
    <w:rsid w:val="00C77D27"/>
    <w:rsid w:val="00C80426"/>
    <w:rsid w:val="00C80B06"/>
    <w:rsid w:val="00C80C33"/>
    <w:rsid w:val="00C825A6"/>
    <w:rsid w:val="00C85037"/>
    <w:rsid w:val="00C861B4"/>
    <w:rsid w:val="00C86964"/>
    <w:rsid w:val="00C875C4"/>
    <w:rsid w:val="00C876A8"/>
    <w:rsid w:val="00C918BB"/>
    <w:rsid w:val="00C93010"/>
    <w:rsid w:val="00C9564C"/>
    <w:rsid w:val="00C95F2E"/>
    <w:rsid w:val="00C9748B"/>
    <w:rsid w:val="00CA22F6"/>
    <w:rsid w:val="00CA239D"/>
    <w:rsid w:val="00CA338D"/>
    <w:rsid w:val="00CA38B3"/>
    <w:rsid w:val="00CA3ACC"/>
    <w:rsid w:val="00CA4144"/>
    <w:rsid w:val="00CA5738"/>
    <w:rsid w:val="00CA6AD7"/>
    <w:rsid w:val="00CB5F86"/>
    <w:rsid w:val="00CB6240"/>
    <w:rsid w:val="00CB6249"/>
    <w:rsid w:val="00CC24A9"/>
    <w:rsid w:val="00CC277A"/>
    <w:rsid w:val="00CC2AC9"/>
    <w:rsid w:val="00CC304D"/>
    <w:rsid w:val="00CC337D"/>
    <w:rsid w:val="00CC4210"/>
    <w:rsid w:val="00CC4B8A"/>
    <w:rsid w:val="00CC5FD5"/>
    <w:rsid w:val="00CC61BF"/>
    <w:rsid w:val="00CC7947"/>
    <w:rsid w:val="00CC7E05"/>
    <w:rsid w:val="00CC7F9C"/>
    <w:rsid w:val="00CD06A5"/>
    <w:rsid w:val="00CD13D7"/>
    <w:rsid w:val="00CD1CE7"/>
    <w:rsid w:val="00CD20D5"/>
    <w:rsid w:val="00CD30B3"/>
    <w:rsid w:val="00CD3E69"/>
    <w:rsid w:val="00CD52D3"/>
    <w:rsid w:val="00CD5367"/>
    <w:rsid w:val="00CD56D3"/>
    <w:rsid w:val="00CE01E6"/>
    <w:rsid w:val="00CE1179"/>
    <w:rsid w:val="00CE37EC"/>
    <w:rsid w:val="00CE3893"/>
    <w:rsid w:val="00CE47B7"/>
    <w:rsid w:val="00CE7BE7"/>
    <w:rsid w:val="00CF069A"/>
    <w:rsid w:val="00CF0869"/>
    <w:rsid w:val="00CF1553"/>
    <w:rsid w:val="00CF32EE"/>
    <w:rsid w:val="00CF6391"/>
    <w:rsid w:val="00CF7FFE"/>
    <w:rsid w:val="00D01C2A"/>
    <w:rsid w:val="00D01CB7"/>
    <w:rsid w:val="00D0354C"/>
    <w:rsid w:val="00D05649"/>
    <w:rsid w:val="00D05889"/>
    <w:rsid w:val="00D058E9"/>
    <w:rsid w:val="00D05C99"/>
    <w:rsid w:val="00D071F9"/>
    <w:rsid w:val="00D073EE"/>
    <w:rsid w:val="00D101AB"/>
    <w:rsid w:val="00D10499"/>
    <w:rsid w:val="00D107B8"/>
    <w:rsid w:val="00D10E04"/>
    <w:rsid w:val="00D1113D"/>
    <w:rsid w:val="00D132B2"/>
    <w:rsid w:val="00D13A3B"/>
    <w:rsid w:val="00D14B43"/>
    <w:rsid w:val="00D15387"/>
    <w:rsid w:val="00D15823"/>
    <w:rsid w:val="00D22B7B"/>
    <w:rsid w:val="00D22BEA"/>
    <w:rsid w:val="00D22FBC"/>
    <w:rsid w:val="00D25271"/>
    <w:rsid w:val="00D25669"/>
    <w:rsid w:val="00D25CAB"/>
    <w:rsid w:val="00D26E7C"/>
    <w:rsid w:val="00D2706C"/>
    <w:rsid w:val="00D27C2D"/>
    <w:rsid w:val="00D27D0D"/>
    <w:rsid w:val="00D31A79"/>
    <w:rsid w:val="00D3203C"/>
    <w:rsid w:val="00D33401"/>
    <w:rsid w:val="00D36DC1"/>
    <w:rsid w:val="00D40496"/>
    <w:rsid w:val="00D42D7C"/>
    <w:rsid w:val="00D51B36"/>
    <w:rsid w:val="00D52A23"/>
    <w:rsid w:val="00D531B2"/>
    <w:rsid w:val="00D53DDE"/>
    <w:rsid w:val="00D54B29"/>
    <w:rsid w:val="00D55315"/>
    <w:rsid w:val="00D5540D"/>
    <w:rsid w:val="00D5578B"/>
    <w:rsid w:val="00D6197E"/>
    <w:rsid w:val="00D61B0F"/>
    <w:rsid w:val="00D62B91"/>
    <w:rsid w:val="00D63252"/>
    <w:rsid w:val="00D64D86"/>
    <w:rsid w:val="00D6535A"/>
    <w:rsid w:val="00D75126"/>
    <w:rsid w:val="00D80356"/>
    <w:rsid w:val="00D805F9"/>
    <w:rsid w:val="00D80A90"/>
    <w:rsid w:val="00D81318"/>
    <w:rsid w:val="00D844A8"/>
    <w:rsid w:val="00D85DB7"/>
    <w:rsid w:val="00D8662E"/>
    <w:rsid w:val="00D90E6C"/>
    <w:rsid w:val="00D90EFF"/>
    <w:rsid w:val="00D910EE"/>
    <w:rsid w:val="00D91AC4"/>
    <w:rsid w:val="00D93A79"/>
    <w:rsid w:val="00D96FA3"/>
    <w:rsid w:val="00D9754D"/>
    <w:rsid w:val="00D97E22"/>
    <w:rsid w:val="00DA028D"/>
    <w:rsid w:val="00DA050F"/>
    <w:rsid w:val="00DA0A18"/>
    <w:rsid w:val="00DA144B"/>
    <w:rsid w:val="00DB08F9"/>
    <w:rsid w:val="00DB1EB4"/>
    <w:rsid w:val="00DB2D2D"/>
    <w:rsid w:val="00DB2DD3"/>
    <w:rsid w:val="00DB4497"/>
    <w:rsid w:val="00DB6074"/>
    <w:rsid w:val="00DB73CC"/>
    <w:rsid w:val="00DC2286"/>
    <w:rsid w:val="00DC22F2"/>
    <w:rsid w:val="00DC3DED"/>
    <w:rsid w:val="00DC3EA0"/>
    <w:rsid w:val="00DC4B7F"/>
    <w:rsid w:val="00DC5617"/>
    <w:rsid w:val="00DD35FF"/>
    <w:rsid w:val="00DD4EC7"/>
    <w:rsid w:val="00DD5530"/>
    <w:rsid w:val="00DD5E7B"/>
    <w:rsid w:val="00DD6CB0"/>
    <w:rsid w:val="00DD79F2"/>
    <w:rsid w:val="00DD7EA2"/>
    <w:rsid w:val="00DE0028"/>
    <w:rsid w:val="00DE0CBB"/>
    <w:rsid w:val="00DE0DA4"/>
    <w:rsid w:val="00DE3397"/>
    <w:rsid w:val="00DE411F"/>
    <w:rsid w:val="00DE579C"/>
    <w:rsid w:val="00DE5D8E"/>
    <w:rsid w:val="00DE6539"/>
    <w:rsid w:val="00DE68A2"/>
    <w:rsid w:val="00DE6D69"/>
    <w:rsid w:val="00DF05DE"/>
    <w:rsid w:val="00DF0FCD"/>
    <w:rsid w:val="00DF135D"/>
    <w:rsid w:val="00DF14A4"/>
    <w:rsid w:val="00DF1F47"/>
    <w:rsid w:val="00DF20F1"/>
    <w:rsid w:val="00DF3CBC"/>
    <w:rsid w:val="00DF6A63"/>
    <w:rsid w:val="00E00218"/>
    <w:rsid w:val="00E00278"/>
    <w:rsid w:val="00E00CCE"/>
    <w:rsid w:val="00E0254B"/>
    <w:rsid w:val="00E02C7B"/>
    <w:rsid w:val="00E069BA"/>
    <w:rsid w:val="00E07670"/>
    <w:rsid w:val="00E10777"/>
    <w:rsid w:val="00E11CCF"/>
    <w:rsid w:val="00E122F9"/>
    <w:rsid w:val="00E12B21"/>
    <w:rsid w:val="00E12C7D"/>
    <w:rsid w:val="00E144FB"/>
    <w:rsid w:val="00E146EA"/>
    <w:rsid w:val="00E15ACA"/>
    <w:rsid w:val="00E1671A"/>
    <w:rsid w:val="00E1779A"/>
    <w:rsid w:val="00E20DBF"/>
    <w:rsid w:val="00E24123"/>
    <w:rsid w:val="00E3224C"/>
    <w:rsid w:val="00E34819"/>
    <w:rsid w:val="00E35035"/>
    <w:rsid w:val="00E37693"/>
    <w:rsid w:val="00E40B07"/>
    <w:rsid w:val="00E41F20"/>
    <w:rsid w:val="00E4269A"/>
    <w:rsid w:val="00E433E2"/>
    <w:rsid w:val="00E44B79"/>
    <w:rsid w:val="00E45687"/>
    <w:rsid w:val="00E46CE5"/>
    <w:rsid w:val="00E50ECD"/>
    <w:rsid w:val="00E51076"/>
    <w:rsid w:val="00E517E7"/>
    <w:rsid w:val="00E51C02"/>
    <w:rsid w:val="00E52B56"/>
    <w:rsid w:val="00E53A70"/>
    <w:rsid w:val="00E54523"/>
    <w:rsid w:val="00E568CB"/>
    <w:rsid w:val="00E60575"/>
    <w:rsid w:val="00E64EA8"/>
    <w:rsid w:val="00E65962"/>
    <w:rsid w:val="00E67240"/>
    <w:rsid w:val="00E67735"/>
    <w:rsid w:val="00E67ECC"/>
    <w:rsid w:val="00E71FB5"/>
    <w:rsid w:val="00E733DE"/>
    <w:rsid w:val="00E73932"/>
    <w:rsid w:val="00E73E8A"/>
    <w:rsid w:val="00E74838"/>
    <w:rsid w:val="00E748C8"/>
    <w:rsid w:val="00E74C60"/>
    <w:rsid w:val="00E7624C"/>
    <w:rsid w:val="00E76D01"/>
    <w:rsid w:val="00E77175"/>
    <w:rsid w:val="00E81E6D"/>
    <w:rsid w:val="00E82130"/>
    <w:rsid w:val="00E82BDA"/>
    <w:rsid w:val="00E8322E"/>
    <w:rsid w:val="00E85550"/>
    <w:rsid w:val="00E86AB1"/>
    <w:rsid w:val="00E9013D"/>
    <w:rsid w:val="00E90D02"/>
    <w:rsid w:val="00E917A0"/>
    <w:rsid w:val="00E91FC5"/>
    <w:rsid w:val="00E92BB0"/>
    <w:rsid w:val="00E92C9B"/>
    <w:rsid w:val="00E92D82"/>
    <w:rsid w:val="00E94B5D"/>
    <w:rsid w:val="00E95218"/>
    <w:rsid w:val="00E96271"/>
    <w:rsid w:val="00E96AE7"/>
    <w:rsid w:val="00E96E6A"/>
    <w:rsid w:val="00EA073C"/>
    <w:rsid w:val="00EA2697"/>
    <w:rsid w:val="00EA36DC"/>
    <w:rsid w:val="00EA39AB"/>
    <w:rsid w:val="00EA5384"/>
    <w:rsid w:val="00EA619B"/>
    <w:rsid w:val="00EA7165"/>
    <w:rsid w:val="00EA75B4"/>
    <w:rsid w:val="00EA7BDB"/>
    <w:rsid w:val="00EB0223"/>
    <w:rsid w:val="00EB2A0E"/>
    <w:rsid w:val="00EB2CE8"/>
    <w:rsid w:val="00EB392F"/>
    <w:rsid w:val="00EB49A8"/>
    <w:rsid w:val="00EB6E35"/>
    <w:rsid w:val="00EB6EE5"/>
    <w:rsid w:val="00EB70E5"/>
    <w:rsid w:val="00EC033B"/>
    <w:rsid w:val="00EC1395"/>
    <w:rsid w:val="00EC265A"/>
    <w:rsid w:val="00EC45F4"/>
    <w:rsid w:val="00EC54B2"/>
    <w:rsid w:val="00EC574D"/>
    <w:rsid w:val="00EC6544"/>
    <w:rsid w:val="00EC7424"/>
    <w:rsid w:val="00EC78C0"/>
    <w:rsid w:val="00EC792B"/>
    <w:rsid w:val="00EC7C60"/>
    <w:rsid w:val="00ED055E"/>
    <w:rsid w:val="00ED28D8"/>
    <w:rsid w:val="00ED3D41"/>
    <w:rsid w:val="00EE260E"/>
    <w:rsid w:val="00EE3592"/>
    <w:rsid w:val="00EE3A94"/>
    <w:rsid w:val="00EE48E9"/>
    <w:rsid w:val="00EE61ED"/>
    <w:rsid w:val="00EE7ED2"/>
    <w:rsid w:val="00EF09E9"/>
    <w:rsid w:val="00EF32FE"/>
    <w:rsid w:val="00EF73E6"/>
    <w:rsid w:val="00F008A6"/>
    <w:rsid w:val="00F00AF8"/>
    <w:rsid w:val="00F017B7"/>
    <w:rsid w:val="00F02964"/>
    <w:rsid w:val="00F03144"/>
    <w:rsid w:val="00F0422B"/>
    <w:rsid w:val="00F05CE1"/>
    <w:rsid w:val="00F0775A"/>
    <w:rsid w:val="00F10EBA"/>
    <w:rsid w:val="00F10FCE"/>
    <w:rsid w:val="00F13008"/>
    <w:rsid w:val="00F13D67"/>
    <w:rsid w:val="00F1402F"/>
    <w:rsid w:val="00F15893"/>
    <w:rsid w:val="00F16BA6"/>
    <w:rsid w:val="00F174A6"/>
    <w:rsid w:val="00F1777D"/>
    <w:rsid w:val="00F2269E"/>
    <w:rsid w:val="00F23B36"/>
    <w:rsid w:val="00F2401B"/>
    <w:rsid w:val="00F24099"/>
    <w:rsid w:val="00F25A36"/>
    <w:rsid w:val="00F311DA"/>
    <w:rsid w:val="00F316AC"/>
    <w:rsid w:val="00F31B48"/>
    <w:rsid w:val="00F343FE"/>
    <w:rsid w:val="00F35195"/>
    <w:rsid w:val="00F36B9D"/>
    <w:rsid w:val="00F372C7"/>
    <w:rsid w:val="00F414FC"/>
    <w:rsid w:val="00F4164B"/>
    <w:rsid w:val="00F41AC2"/>
    <w:rsid w:val="00F423B3"/>
    <w:rsid w:val="00F4345A"/>
    <w:rsid w:val="00F43EB2"/>
    <w:rsid w:val="00F46467"/>
    <w:rsid w:val="00F4692C"/>
    <w:rsid w:val="00F4699C"/>
    <w:rsid w:val="00F46AD6"/>
    <w:rsid w:val="00F46B58"/>
    <w:rsid w:val="00F51580"/>
    <w:rsid w:val="00F53169"/>
    <w:rsid w:val="00F537BA"/>
    <w:rsid w:val="00F54A64"/>
    <w:rsid w:val="00F553A0"/>
    <w:rsid w:val="00F5549F"/>
    <w:rsid w:val="00F55B60"/>
    <w:rsid w:val="00F55E3E"/>
    <w:rsid w:val="00F56682"/>
    <w:rsid w:val="00F56C33"/>
    <w:rsid w:val="00F5710F"/>
    <w:rsid w:val="00F572BA"/>
    <w:rsid w:val="00F604C0"/>
    <w:rsid w:val="00F6086F"/>
    <w:rsid w:val="00F6122C"/>
    <w:rsid w:val="00F619D0"/>
    <w:rsid w:val="00F61C13"/>
    <w:rsid w:val="00F6212B"/>
    <w:rsid w:val="00F6535C"/>
    <w:rsid w:val="00F6559C"/>
    <w:rsid w:val="00F65D78"/>
    <w:rsid w:val="00F65EE2"/>
    <w:rsid w:val="00F67A8A"/>
    <w:rsid w:val="00F67D64"/>
    <w:rsid w:val="00F703CB"/>
    <w:rsid w:val="00F71076"/>
    <w:rsid w:val="00F713C7"/>
    <w:rsid w:val="00F71528"/>
    <w:rsid w:val="00F719D3"/>
    <w:rsid w:val="00F71E5A"/>
    <w:rsid w:val="00F722DF"/>
    <w:rsid w:val="00F72319"/>
    <w:rsid w:val="00F728A3"/>
    <w:rsid w:val="00F7348E"/>
    <w:rsid w:val="00F736A0"/>
    <w:rsid w:val="00F73BCB"/>
    <w:rsid w:val="00F741D2"/>
    <w:rsid w:val="00F74BDF"/>
    <w:rsid w:val="00F751E1"/>
    <w:rsid w:val="00F76113"/>
    <w:rsid w:val="00F769CC"/>
    <w:rsid w:val="00F77A00"/>
    <w:rsid w:val="00F825EC"/>
    <w:rsid w:val="00F82C57"/>
    <w:rsid w:val="00F838C3"/>
    <w:rsid w:val="00F84715"/>
    <w:rsid w:val="00F85040"/>
    <w:rsid w:val="00F859D0"/>
    <w:rsid w:val="00F85BDA"/>
    <w:rsid w:val="00F85EA3"/>
    <w:rsid w:val="00F868B4"/>
    <w:rsid w:val="00F86911"/>
    <w:rsid w:val="00F911F6"/>
    <w:rsid w:val="00F92B4D"/>
    <w:rsid w:val="00F93C52"/>
    <w:rsid w:val="00F93CAC"/>
    <w:rsid w:val="00F945C3"/>
    <w:rsid w:val="00F95929"/>
    <w:rsid w:val="00F95A69"/>
    <w:rsid w:val="00F95A8E"/>
    <w:rsid w:val="00F96463"/>
    <w:rsid w:val="00F972F9"/>
    <w:rsid w:val="00F97C61"/>
    <w:rsid w:val="00FA11B4"/>
    <w:rsid w:val="00FA440C"/>
    <w:rsid w:val="00FA51B5"/>
    <w:rsid w:val="00FA755E"/>
    <w:rsid w:val="00FB1156"/>
    <w:rsid w:val="00FB1573"/>
    <w:rsid w:val="00FB16EC"/>
    <w:rsid w:val="00FB2643"/>
    <w:rsid w:val="00FB3A0D"/>
    <w:rsid w:val="00FB4FCF"/>
    <w:rsid w:val="00FB7103"/>
    <w:rsid w:val="00FB7543"/>
    <w:rsid w:val="00FC269D"/>
    <w:rsid w:val="00FC2F14"/>
    <w:rsid w:val="00FC3BDB"/>
    <w:rsid w:val="00FC4765"/>
    <w:rsid w:val="00FC67C2"/>
    <w:rsid w:val="00FC6B10"/>
    <w:rsid w:val="00FD0FCB"/>
    <w:rsid w:val="00FD14C3"/>
    <w:rsid w:val="00FD331C"/>
    <w:rsid w:val="00FD6B96"/>
    <w:rsid w:val="00FD701A"/>
    <w:rsid w:val="00FE0153"/>
    <w:rsid w:val="00FE13A3"/>
    <w:rsid w:val="00FE370E"/>
    <w:rsid w:val="00FE48DE"/>
    <w:rsid w:val="00FE4A59"/>
    <w:rsid w:val="00FE5372"/>
    <w:rsid w:val="00FE546F"/>
    <w:rsid w:val="00FF0E11"/>
    <w:rsid w:val="00FF2D1F"/>
    <w:rsid w:val="00FF6AD2"/>
    <w:rsid w:val="00FF7278"/>
    <w:rsid w:val="00FF7D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89DBD4"/>
  <w15:docId w15:val="{3D82691E-AD21-45ED-8772-4CC9B5134A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HAnsi" w:hAnsi="Times New Roman" w:cs="Times New Roman"/>
        <w:sz w:val="24"/>
        <w:szCs w:val="24"/>
        <w:lang w:val="en-US" w:eastAsia="en-US" w:bidi="ar-SA"/>
      </w:rPr>
    </w:rPrDefault>
    <w:pPrDefault>
      <w:pPr>
        <w:spacing w:line="312"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BodyText"/>
    <w:next w:val="BodyText"/>
    <w:link w:val="Heading1Char"/>
    <w:uiPriority w:val="9"/>
    <w:qFormat/>
    <w:rsid w:val="00B63D32"/>
    <w:pPr>
      <w:keepNext/>
      <w:keepLines/>
      <w:spacing w:before="0" w:line="240" w:lineRule="auto"/>
      <w:jc w:val="center"/>
      <w:outlineLvl w:val="0"/>
    </w:pPr>
    <w:rPr>
      <w:rFonts w:eastAsiaTheme="majorEastAsia" w:cstheme="majorBidi"/>
      <w:b/>
      <w:color w:val="000000" w:themeColor="text1"/>
      <w:sz w:val="48"/>
      <w:szCs w:val="32"/>
    </w:rPr>
  </w:style>
  <w:style w:type="paragraph" w:styleId="Heading2">
    <w:name w:val="heading 2"/>
    <w:basedOn w:val="BodyText"/>
    <w:next w:val="BodyText"/>
    <w:link w:val="Heading2Char"/>
    <w:uiPriority w:val="9"/>
    <w:unhideWhenUsed/>
    <w:qFormat/>
    <w:rsid w:val="0069616C"/>
    <w:pPr>
      <w:keepNext/>
      <w:keepLines/>
      <w:outlineLvl w:val="1"/>
    </w:pPr>
    <w:rPr>
      <w:rFonts w:eastAsiaTheme="majorEastAsia" w:cstheme="majorBidi"/>
      <w:b/>
      <w:color w:val="000000" w:themeColor="text1"/>
      <w:sz w:val="36"/>
      <w:szCs w:val="26"/>
    </w:rPr>
  </w:style>
  <w:style w:type="paragraph" w:styleId="Heading3">
    <w:name w:val="heading 3"/>
    <w:basedOn w:val="BodyText"/>
    <w:next w:val="BodyText"/>
    <w:link w:val="Heading3Char"/>
    <w:uiPriority w:val="9"/>
    <w:unhideWhenUsed/>
    <w:qFormat/>
    <w:rsid w:val="0069616C"/>
    <w:pPr>
      <w:keepNext/>
      <w:keepLines/>
      <w:ind w:firstLine="720"/>
      <w:outlineLvl w:val="2"/>
    </w:pPr>
    <w:rPr>
      <w:rFonts w:ascii="Calibri" w:eastAsiaTheme="majorEastAsia" w:hAnsi="Calibri" w:cstheme="majorBidi"/>
      <w:b/>
      <w:color w:val="000000" w:themeColor="text1"/>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62AEA"/>
    <w:rPr>
      <w:color w:val="0000FF" w:themeColor="hyperlink"/>
      <w:u w:val="single"/>
    </w:rPr>
  </w:style>
  <w:style w:type="paragraph" w:styleId="Header">
    <w:name w:val="header"/>
    <w:basedOn w:val="Normal"/>
    <w:link w:val="HeaderChar"/>
    <w:uiPriority w:val="99"/>
    <w:unhideWhenUsed/>
    <w:rsid w:val="00C36520"/>
    <w:pPr>
      <w:tabs>
        <w:tab w:val="center" w:pos="4680"/>
        <w:tab w:val="right" w:pos="9360"/>
      </w:tabs>
      <w:spacing w:line="240" w:lineRule="auto"/>
    </w:pPr>
  </w:style>
  <w:style w:type="character" w:customStyle="1" w:styleId="HeaderChar">
    <w:name w:val="Header Char"/>
    <w:basedOn w:val="DefaultParagraphFont"/>
    <w:link w:val="Header"/>
    <w:uiPriority w:val="99"/>
    <w:rsid w:val="00C36520"/>
  </w:style>
  <w:style w:type="paragraph" w:styleId="Footer">
    <w:name w:val="footer"/>
    <w:basedOn w:val="Normal"/>
    <w:link w:val="FooterChar"/>
    <w:uiPriority w:val="99"/>
    <w:unhideWhenUsed/>
    <w:rsid w:val="00C36520"/>
    <w:pPr>
      <w:tabs>
        <w:tab w:val="center" w:pos="4680"/>
        <w:tab w:val="right" w:pos="9360"/>
      </w:tabs>
      <w:spacing w:line="240" w:lineRule="auto"/>
    </w:pPr>
  </w:style>
  <w:style w:type="character" w:customStyle="1" w:styleId="FooterChar">
    <w:name w:val="Footer Char"/>
    <w:basedOn w:val="DefaultParagraphFont"/>
    <w:link w:val="Footer"/>
    <w:uiPriority w:val="99"/>
    <w:rsid w:val="00C36520"/>
  </w:style>
  <w:style w:type="paragraph" w:styleId="NoSpacing">
    <w:name w:val="No Spacing"/>
    <w:uiPriority w:val="1"/>
    <w:qFormat/>
    <w:rsid w:val="00750420"/>
    <w:pPr>
      <w:spacing w:line="240" w:lineRule="auto"/>
    </w:pPr>
    <w:rPr>
      <w:rFonts w:asciiTheme="minorHAnsi" w:eastAsiaTheme="minorEastAsia" w:hAnsiTheme="minorHAnsi" w:cstheme="minorBidi"/>
    </w:rPr>
  </w:style>
  <w:style w:type="character" w:customStyle="1" w:styleId="Heading1Char">
    <w:name w:val="Heading 1 Char"/>
    <w:basedOn w:val="DefaultParagraphFont"/>
    <w:link w:val="Heading1"/>
    <w:uiPriority w:val="9"/>
    <w:rsid w:val="00B63D32"/>
    <w:rPr>
      <w:rFonts w:asciiTheme="minorHAnsi" w:eastAsiaTheme="majorEastAsia" w:hAnsiTheme="minorHAnsi" w:cstheme="majorBidi"/>
      <w:b/>
      <w:color w:val="000000" w:themeColor="text1"/>
      <w:kern w:val="2"/>
      <w:sz w:val="48"/>
      <w:szCs w:val="32"/>
      <w14:ligatures w14:val="standardContextual"/>
    </w:rPr>
  </w:style>
  <w:style w:type="paragraph" w:styleId="BodyText">
    <w:name w:val="Body Text"/>
    <w:basedOn w:val="Normal"/>
    <w:link w:val="BodyTextChar"/>
    <w:uiPriority w:val="1"/>
    <w:qFormat/>
    <w:rsid w:val="00994646"/>
    <w:pPr>
      <w:widowControl w:val="0"/>
      <w:autoSpaceDE w:val="0"/>
      <w:autoSpaceDN w:val="0"/>
      <w:spacing w:before="100" w:line="264" w:lineRule="auto"/>
    </w:pPr>
    <w:rPr>
      <w:rFonts w:asciiTheme="minorHAnsi" w:eastAsia="Cambria" w:hAnsiTheme="minorHAnsi" w:cs="Cambria"/>
      <w:kern w:val="2"/>
      <w14:ligatures w14:val="standardContextual"/>
    </w:rPr>
  </w:style>
  <w:style w:type="character" w:customStyle="1" w:styleId="BodyTextChar">
    <w:name w:val="Body Text Char"/>
    <w:basedOn w:val="DefaultParagraphFont"/>
    <w:link w:val="BodyText"/>
    <w:uiPriority w:val="1"/>
    <w:rsid w:val="00994646"/>
    <w:rPr>
      <w:rFonts w:asciiTheme="minorHAnsi" w:eastAsia="Cambria" w:hAnsiTheme="minorHAnsi" w:cs="Cambria"/>
      <w:kern w:val="2"/>
      <w14:ligatures w14:val="standardContextual"/>
    </w:rPr>
  </w:style>
  <w:style w:type="character" w:customStyle="1" w:styleId="Heading2Char">
    <w:name w:val="Heading 2 Char"/>
    <w:basedOn w:val="DefaultParagraphFont"/>
    <w:link w:val="Heading2"/>
    <w:uiPriority w:val="9"/>
    <w:rsid w:val="0069616C"/>
    <w:rPr>
      <w:rFonts w:asciiTheme="minorHAnsi" w:eastAsiaTheme="majorEastAsia" w:hAnsiTheme="minorHAnsi" w:cstheme="majorBidi"/>
      <w:b/>
      <w:color w:val="000000" w:themeColor="text1"/>
      <w:kern w:val="2"/>
      <w:sz w:val="36"/>
      <w:szCs w:val="26"/>
      <w14:ligatures w14:val="standardContextual"/>
    </w:rPr>
  </w:style>
  <w:style w:type="character" w:customStyle="1" w:styleId="Heading3Char">
    <w:name w:val="Heading 3 Char"/>
    <w:basedOn w:val="DefaultParagraphFont"/>
    <w:link w:val="Heading3"/>
    <w:uiPriority w:val="9"/>
    <w:rsid w:val="0069616C"/>
    <w:rPr>
      <w:rFonts w:ascii="Calibri" w:eastAsiaTheme="majorEastAsia" w:hAnsi="Calibri" w:cstheme="majorBidi"/>
      <w:b/>
      <w:color w:val="000000" w:themeColor="text1"/>
      <w:kern w:val="2"/>
      <w:u w:val="single"/>
      <w14:ligatures w14:val="standardContextual"/>
    </w:rPr>
  </w:style>
  <w:style w:type="paragraph" w:customStyle="1" w:styleId="Body">
    <w:name w:val="Body"/>
    <w:basedOn w:val="BodyText"/>
    <w:next w:val="BodyText"/>
    <w:link w:val="BodyChar"/>
    <w:qFormat/>
    <w:locked/>
    <w:rsid w:val="006722A2"/>
    <w:pPr>
      <w:spacing w:line="312" w:lineRule="auto"/>
    </w:pPr>
    <w:rPr>
      <w:rFonts w:eastAsia="Times New Roman"/>
      <w:kern w:val="0"/>
      <w14:ligatures w14:val="none"/>
    </w:rPr>
  </w:style>
  <w:style w:type="character" w:customStyle="1" w:styleId="BodyChar">
    <w:name w:val="Body Char"/>
    <w:basedOn w:val="DefaultParagraphFont"/>
    <w:link w:val="Body"/>
    <w:locked/>
    <w:rsid w:val="006722A2"/>
    <w:rPr>
      <w:rFonts w:asciiTheme="minorHAnsi" w:eastAsia="Times New Roman" w:hAnsiTheme="minorHAnsi" w:cs="Cambria"/>
    </w:rPr>
  </w:style>
  <w:style w:type="paragraph" w:styleId="Subtitle">
    <w:name w:val="Subtitle"/>
    <w:basedOn w:val="Normal"/>
    <w:next w:val="Normal"/>
    <w:link w:val="SubtitleChar"/>
    <w:uiPriority w:val="11"/>
    <w:qFormat/>
    <w:rsid w:val="006722A2"/>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6722A2"/>
    <w:rPr>
      <w:rFonts w:asciiTheme="minorHAnsi" w:eastAsiaTheme="minorEastAsia" w:hAnsiTheme="minorHAnsi" w:cstheme="minorBidi"/>
      <w:color w:val="5A5A5A" w:themeColor="text1" w:themeTint="A5"/>
      <w:spacing w:val="15"/>
      <w:sz w:val="22"/>
      <w:szCs w:val="22"/>
    </w:rPr>
  </w:style>
  <w:style w:type="character" w:styleId="UnresolvedMention">
    <w:name w:val="Unresolved Mention"/>
    <w:basedOn w:val="DefaultParagraphFont"/>
    <w:uiPriority w:val="99"/>
    <w:semiHidden/>
    <w:unhideWhenUsed/>
    <w:rsid w:val="00DD6CB0"/>
    <w:rPr>
      <w:color w:val="605E5C"/>
      <w:shd w:val="clear" w:color="auto" w:fill="E1DFDD"/>
    </w:rPr>
  </w:style>
  <w:style w:type="character" w:styleId="FollowedHyperlink">
    <w:name w:val="FollowedHyperlink"/>
    <w:basedOn w:val="DefaultParagraphFont"/>
    <w:uiPriority w:val="99"/>
    <w:semiHidden/>
    <w:unhideWhenUsed/>
    <w:rsid w:val="00A1502C"/>
    <w:rPr>
      <w:color w:val="800080" w:themeColor="followedHyperlink"/>
      <w:u w:val="single"/>
    </w:rPr>
  </w:style>
  <w:style w:type="paragraph" w:styleId="ListParagraph">
    <w:name w:val="List Paragraph"/>
    <w:basedOn w:val="BodyText"/>
    <w:link w:val="ListParagraphChar"/>
    <w:uiPriority w:val="34"/>
    <w:qFormat/>
    <w:rsid w:val="001108CE"/>
    <w:pPr>
      <w:ind w:left="720" w:firstLine="288"/>
      <w:contextualSpacing/>
    </w:pPr>
  </w:style>
  <w:style w:type="paragraph" w:styleId="Revision">
    <w:name w:val="Revision"/>
    <w:hidden/>
    <w:uiPriority w:val="99"/>
    <w:semiHidden/>
    <w:rsid w:val="002702EB"/>
    <w:pPr>
      <w:spacing w:line="240" w:lineRule="auto"/>
    </w:pPr>
  </w:style>
  <w:style w:type="paragraph" w:styleId="NormalWeb">
    <w:name w:val="Normal (Web)"/>
    <w:basedOn w:val="Normal"/>
    <w:uiPriority w:val="99"/>
    <w:unhideWhenUsed/>
    <w:rsid w:val="00F96463"/>
    <w:pPr>
      <w:spacing w:before="100" w:beforeAutospacing="1" w:after="100" w:afterAutospacing="1" w:line="240" w:lineRule="auto"/>
    </w:pPr>
    <w:rPr>
      <w:rFonts w:eastAsia="Times New Roman"/>
    </w:rPr>
  </w:style>
  <w:style w:type="character" w:styleId="Strong">
    <w:name w:val="Strong"/>
    <w:basedOn w:val="DefaultParagraphFont"/>
    <w:uiPriority w:val="22"/>
    <w:qFormat/>
    <w:rsid w:val="00F96463"/>
    <w:rPr>
      <w:b/>
      <w:bCs/>
    </w:rPr>
  </w:style>
  <w:style w:type="character" w:styleId="Emphasis">
    <w:name w:val="Emphasis"/>
    <w:basedOn w:val="DefaultParagraphFont"/>
    <w:uiPriority w:val="20"/>
    <w:qFormat/>
    <w:rsid w:val="00F96463"/>
    <w:rPr>
      <w:i/>
      <w:iCs/>
    </w:rPr>
  </w:style>
  <w:style w:type="character" w:customStyle="1" w:styleId="ListParagraphChar">
    <w:name w:val="List Paragraph Char"/>
    <w:basedOn w:val="DefaultParagraphFont"/>
    <w:link w:val="ListParagraph"/>
    <w:uiPriority w:val="34"/>
    <w:locked/>
    <w:rsid w:val="00A50E8E"/>
    <w:rPr>
      <w:rFonts w:asciiTheme="minorHAnsi" w:eastAsia="Cambria" w:hAnsiTheme="minorHAnsi" w:cs="Cambria"/>
      <w:kern w:val="2"/>
      <w14:ligatures w14:val="standardContextual"/>
    </w:rPr>
  </w:style>
  <w:style w:type="character" w:styleId="BookTitle">
    <w:name w:val="Book Title"/>
    <w:basedOn w:val="DefaultParagraphFont"/>
    <w:uiPriority w:val="33"/>
    <w:qFormat/>
    <w:rsid w:val="00AC43A3"/>
    <w:rPr>
      <w:b/>
      <w:bCs/>
      <w:i/>
      <w:iCs/>
      <w:spacing w:val="5"/>
    </w:rPr>
  </w:style>
  <w:style w:type="paragraph" w:customStyle="1" w:styleId="Body1">
    <w:name w:val="Body 1"/>
    <w:basedOn w:val="BodyText"/>
    <w:next w:val="BodyText"/>
    <w:rsid w:val="00994646"/>
    <w:pPr>
      <w:spacing w:before="0"/>
    </w:pPr>
  </w:style>
  <w:style w:type="paragraph" w:customStyle="1" w:styleId="BodyText1">
    <w:name w:val="Body Text 1"/>
    <w:basedOn w:val="BodyText"/>
    <w:next w:val="BodyText"/>
    <w:qFormat/>
    <w:locked/>
    <w:rsid w:val="00CC24A9"/>
    <w:pPr>
      <w:spacing w:before="0" w:after="80"/>
    </w:pPr>
    <w:rPr>
      <w:rFonts w:eastAsiaTheme="majorEastAsia"/>
      <w:color w:val="000000" w:themeColor="text1"/>
      <w:kern w:val="0"/>
      <w14:ligatures w14:val="none"/>
    </w:rPr>
  </w:style>
  <w:style w:type="paragraph" w:styleId="TOCHeading">
    <w:name w:val="TOC Heading"/>
    <w:basedOn w:val="Heading1"/>
    <w:next w:val="Normal"/>
    <w:uiPriority w:val="39"/>
    <w:unhideWhenUsed/>
    <w:qFormat/>
    <w:rsid w:val="009815C6"/>
    <w:pPr>
      <w:widowControl/>
      <w:autoSpaceDE/>
      <w:autoSpaceDN/>
      <w:spacing w:before="240" w:line="259" w:lineRule="auto"/>
      <w:jc w:val="left"/>
      <w:outlineLvl w:val="9"/>
    </w:pPr>
    <w:rPr>
      <w:rFonts w:asciiTheme="majorHAnsi" w:hAnsiTheme="majorHAnsi"/>
      <w:b w:val="0"/>
      <w:color w:val="365F91" w:themeColor="accent1" w:themeShade="BF"/>
      <w:kern w:val="0"/>
      <w:sz w:val="32"/>
      <w14:ligatures w14:val="none"/>
    </w:rPr>
  </w:style>
  <w:style w:type="paragraph" w:styleId="TOC1">
    <w:name w:val="toc 1"/>
    <w:basedOn w:val="BodyText"/>
    <w:next w:val="BodyText"/>
    <w:autoRedefine/>
    <w:uiPriority w:val="39"/>
    <w:unhideWhenUsed/>
    <w:rsid w:val="00C56FE9"/>
    <w:pPr>
      <w:tabs>
        <w:tab w:val="right" w:leader="dot" w:pos="10070"/>
      </w:tabs>
      <w:spacing w:before="0"/>
    </w:pPr>
    <w:rPr>
      <w:rFonts w:ascii="Calibri" w:hAnsi="Calibri"/>
      <w:b/>
    </w:rPr>
  </w:style>
  <w:style w:type="paragraph" w:styleId="TOC2">
    <w:name w:val="toc 2"/>
    <w:basedOn w:val="BodyText"/>
    <w:next w:val="BodyText"/>
    <w:autoRedefine/>
    <w:uiPriority w:val="39"/>
    <w:unhideWhenUsed/>
    <w:rsid w:val="00C56FE9"/>
    <w:pPr>
      <w:spacing w:before="0"/>
      <w:ind w:left="245"/>
    </w:pPr>
    <w:rPr>
      <w:rFonts w:ascii="Calibri" w:hAnsi="Calibri"/>
      <w:b/>
    </w:rPr>
  </w:style>
  <w:style w:type="paragraph" w:styleId="TOC3">
    <w:name w:val="toc 3"/>
    <w:basedOn w:val="Normal"/>
    <w:next w:val="Normal"/>
    <w:autoRedefine/>
    <w:uiPriority w:val="39"/>
    <w:unhideWhenUsed/>
    <w:rsid w:val="00C56FE9"/>
    <w:pPr>
      <w:spacing w:line="264" w:lineRule="auto"/>
      <w:ind w:left="475"/>
    </w:pPr>
    <w:rPr>
      <w:rFonts w:ascii="Calibri" w:hAnsi="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300837">
      <w:bodyDiv w:val="1"/>
      <w:marLeft w:val="0"/>
      <w:marRight w:val="0"/>
      <w:marTop w:val="0"/>
      <w:marBottom w:val="0"/>
      <w:divBdr>
        <w:top w:val="none" w:sz="0" w:space="0" w:color="auto"/>
        <w:left w:val="none" w:sz="0" w:space="0" w:color="auto"/>
        <w:bottom w:val="none" w:sz="0" w:space="0" w:color="auto"/>
        <w:right w:val="none" w:sz="0" w:space="0" w:color="auto"/>
      </w:divBdr>
      <w:divsChild>
        <w:div w:id="1595279470">
          <w:marLeft w:val="240"/>
          <w:marRight w:val="0"/>
          <w:marTop w:val="240"/>
          <w:marBottom w:val="240"/>
          <w:divBdr>
            <w:top w:val="none" w:sz="0" w:space="0" w:color="auto"/>
            <w:left w:val="none" w:sz="0" w:space="0" w:color="auto"/>
            <w:bottom w:val="none" w:sz="0" w:space="0" w:color="auto"/>
            <w:right w:val="none" w:sz="0" w:space="0" w:color="auto"/>
          </w:divBdr>
        </w:div>
      </w:divsChild>
    </w:div>
    <w:div w:id="153843492">
      <w:bodyDiv w:val="1"/>
      <w:marLeft w:val="0"/>
      <w:marRight w:val="0"/>
      <w:marTop w:val="0"/>
      <w:marBottom w:val="0"/>
      <w:divBdr>
        <w:top w:val="none" w:sz="0" w:space="0" w:color="auto"/>
        <w:left w:val="none" w:sz="0" w:space="0" w:color="auto"/>
        <w:bottom w:val="none" w:sz="0" w:space="0" w:color="auto"/>
        <w:right w:val="none" w:sz="0" w:space="0" w:color="auto"/>
      </w:divBdr>
    </w:div>
    <w:div w:id="279797443">
      <w:bodyDiv w:val="1"/>
      <w:marLeft w:val="0"/>
      <w:marRight w:val="0"/>
      <w:marTop w:val="0"/>
      <w:marBottom w:val="0"/>
      <w:divBdr>
        <w:top w:val="none" w:sz="0" w:space="0" w:color="auto"/>
        <w:left w:val="none" w:sz="0" w:space="0" w:color="auto"/>
        <w:bottom w:val="none" w:sz="0" w:space="0" w:color="auto"/>
        <w:right w:val="none" w:sz="0" w:space="0" w:color="auto"/>
      </w:divBdr>
    </w:div>
    <w:div w:id="323315552">
      <w:bodyDiv w:val="1"/>
      <w:marLeft w:val="0"/>
      <w:marRight w:val="0"/>
      <w:marTop w:val="0"/>
      <w:marBottom w:val="0"/>
      <w:divBdr>
        <w:top w:val="none" w:sz="0" w:space="0" w:color="auto"/>
        <w:left w:val="none" w:sz="0" w:space="0" w:color="auto"/>
        <w:bottom w:val="none" w:sz="0" w:space="0" w:color="auto"/>
        <w:right w:val="none" w:sz="0" w:space="0" w:color="auto"/>
      </w:divBdr>
    </w:div>
    <w:div w:id="407071608">
      <w:bodyDiv w:val="1"/>
      <w:marLeft w:val="0"/>
      <w:marRight w:val="0"/>
      <w:marTop w:val="0"/>
      <w:marBottom w:val="0"/>
      <w:divBdr>
        <w:top w:val="none" w:sz="0" w:space="0" w:color="auto"/>
        <w:left w:val="none" w:sz="0" w:space="0" w:color="auto"/>
        <w:bottom w:val="none" w:sz="0" w:space="0" w:color="auto"/>
        <w:right w:val="none" w:sz="0" w:space="0" w:color="auto"/>
      </w:divBdr>
      <w:divsChild>
        <w:div w:id="609238077">
          <w:marLeft w:val="0"/>
          <w:marRight w:val="0"/>
          <w:marTop w:val="0"/>
          <w:marBottom w:val="300"/>
          <w:divBdr>
            <w:top w:val="none" w:sz="0" w:space="0" w:color="auto"/>
            <w:left w:val="none" w:sz="0" w:space="0" w:color="auto"/>
            <w:bottom w:val="none" w:sz="0" w:space="0" w:color="auto"/>
            <w:right w:val="none" w:sz="0" w:space="0" w:color="auto"/>
          </w:divBdr>
        </w:div>
      </w:divsChild>
    </w:div>
    <w:div w:id="461388426">
      <w:bodyDiv w:val="1"/>
      <w:marLeft w:val="0"/>
      <w:marRight w:val="0"/>
      <w:marTop w:val="0"/>
      <w:marBottom w:val="0"/>
      <w:divBdr>
        <w:top w:val="none" w:sz="0" w:space="0" w:color="auto"/>
        <w:left w:val="none" w:sz="0" w:space="0" w:color="auto"/>
        <w:bottom w:val="none" w:sz="0" w:space="0" w:color="auto"/>
        <w:right w:val="none" w:sz="0" w:space="0" w:color="auto"/>
      </w:divBdr>
    </w:div>
    <w:div w:id="619189316">
      <w:bodyDiv w:val="1"/>
      <w:marLeft w:val="0"/>
      <w:marRight w:val="0"/>
      <w:marTop w:val="0"/>
      <w:marBottom w:val="0"/>
      <w:divBdr>
        <w:top w:val="none" w:sz="0" w:space="0" w:color="auto"/>
        <w:left w:val="none" w:sz="0" w:space="0" w:color="auto"/>
        <w:bottom w:val="none" w:sz="0" w:space="0" w:color="auto"/>
        <w:right w:val="none" w:sz="0" w:space="0" w:color="auto"/>
      </w:divBdr>
    </w:div>
    <w:div w:id="674498793">
      <w:bodyDiv w:val="1"/>
      <w:marLeft w:val="0"/>
      <w:marRight w:val="0"/>
      <w:marTop w:val="0"/>
      <w:marBottom w:val="0"/>
      <w:divBdr>
        <w:top w:val="none" w:sz="0" w:space="0" w:color="auto"/>
        <w:left w:val="none" w:sz="0" w:space="0" w:color="auto"/>
        <w:bottom w:val="none" w:sz="0" w:space="0" w:color="auto"/>
        <w:right w:val="none" w:sz="0" w:space="0" w:color="auto"/>
      </w:divBdr>
    </w:div>
    <w:div w:id="789279244">
      <w:bodyDiv w:val="1"/>
      <w:marLeft w:val="0"/>
      <w:marRight w:val="0"/>
      <w:marTop w:val="0"/>
      <w:marBottom w:val="0"/>
      <w:divBdr>
        <w:top w:val="none" w:sz="0" w:space="0" w:color="auto"/>
        <w:left w:val="none" w:sz="0" w:space="0" w:color="auto"/>
        <w:bottom w:val="none" w:sz="0" w:space="0" w:color="auto"/>
        <w:right w:val="none" w:sz="0" w:space="0" w:color="auto"/>
      </w:divBdr>
    </w:div>
    <w:div w:id="968556554">
      <w:bodyDiv w:val="1"/>
      <w:marLeft w:val="0"/>
      <w:marRight w:val="0"/>
      <w:marTop w:val="0"/>
      <w:marBottom w:val="0"/>
      <w:divBdr>
        <w:top w:val="none" w:sz="0" w:space="0" w:color="auto"/>
        <w:left w:val="none" w:sz="0" w:space="0" w:color="auto"/>
        <w:bottom w:val="none" w:sz="0" w:space="0" w:color="auto"/>
        <w:right w:val="none" w:sz="0" w:space="0" w:color="auto"/>
      </w:divBdr>
      <w:divsChild>
        <w:div w:id="1238592017">
          <w:marLeft w:val="240"/>
          <w:marRight w:val="0"/>
          <w:marTop w:val="240"/>
          <w:marBottom w:val="240"/>
          <w:divBdr>
            <w:top w:val="none" w:sz="0" w:space="0" w:color="auto"/>
            <w:left w:val="none" w:sz="0" w:space="0" w:color="auto"/>
            <w:bottom w:val="none" w:sz="0" w:space="0" w:color="auto"/>
            <w:right w:val="none" w:sz="0" w:space="0" w:color="auto"/>
          </w:divBdr>
        </w:div>
      </w:divsChild>
    </w:div>
    <w:div w:id="1127309814">
      <w:bodyDiv w:val="1"/>
      <w:marLeft w:val="0"/>
      <w:marRight w:val="0"/>
      <w:marTop w:val="0"/>
      <w:marBottom w:val="0"/>
      <w:divBdr>
        <w:top w:val="none" w:sz="0" w:space="0" w:color="auto"/>
        <w:left w:val="none" w:sz="0" w:space="0" w:color="auto"/>
        <w:bottom w:val="none" w:sz="0" w:space="0" w:color="auto"/>
        <w:right w:val="none" w:sz="0" w:space="0" w:color="auto"/>
      </w:divBdr>
      <w:divsChild>
        <w:div w:id="1129006313">
          <w:marLeft w:val="0"/>
          <w:marRight w:val="0"/>
          <w:marTop w:val="0"/>
          <w:marBottom w:val="300"/>
          <w:divBdr>
            <w:top w:val="none" w:sz="0" w:space="0" w:color="auto"/>
            <w:left w:val="none" w:sz="0" w:space="0" w:color="auto"/>
            <w:bottom w:val="none" w:sz="0" w:space="0" w:color="auto"/>
            <w:right w:val="none" w:sz="0" w:space="0" w:color="auto"/>
          </w:divBdr>
        </w:div>
      </w:divsChild>
    </w:div>
    <w:div w:id="1170145375">
      <w:bodyDiv w:val="1"/>
      <w:marLeft w:val="0"/>
      <w:marRight w:val="0"/>
      <w:marTop w:val="0"/>
      <w:marBottom w:val="0"/>
      <w:divBdr>
        <w:top w:val="none" w:sz="0" w:space="0" w:color="auto"/>
        <w:left w:val="none" w:sz="0" w:space="0" w:color="auto"/>
        <w:bottom w:val="none" w:sz="0" w:space="0" w:color="auto"/>
        <w:right w:val="none" w:sz="0" w:space="0" w:color="auto"/>
      </w:divBdr>
      <w:divsChild>
        <w:div w:id="1119952332">
          <w:marLeft w:val="0"/>
          <w:marRight w:val="240"/>
          <w:marTop w:val="0"/>
          <w:marBottom w:val="0"/>
          <w:divBdr>
            <w:top w:val="none" w:sz="0" w:space="0" w:color="auto"/>
            <w:left w:val="none" w:sz="0" w:space="0" w:color="auto"/>
            <w:bottom w:val="none" w:sz="0" w:space="0" w:color="auto"/>
            <w:right w:val="none" w:sz="0" w:space="0" w:color="auto"/>
          </w:divBdr>
          <w:divsChild>
            <w:div w:id="422339756">
              <w:marLeft w:val="0"/>
              <w:marRight w:val="0"/>
              <w:marTop w:val="0"/>
              <w:marBottom w:val="0"/>
              <w:divBdr>
                <w:top w:val="none" w:sz="0" w:space="0" w:color="auto"/>
                <w:left w:val="none" w:sz="0" w:space="0" w:color="auto"/>
                <w:bottom w:val="none" w:sz="0" w:space="0" w:color="auto"/>
                <w:right w:val="none" w:sz="0" w:space="0" w:color="auto"/>
              </w:divBdr>
              <w:divsChild>
                <w:div w:id="790975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2334321">
          <w:marLeft w:val="0"/>
          <w:marRight w:val="240"/>
          <w:marTop w:val="0"/>
          <w:marBottom w:val="0"/>
          <w:divBdr>
            <w:top w:val="none" w:sz="0" w:space="0" w:color="auto"/>
            <w:left w:val="none" w:sz="0" w:space="0" w:color="auto"/>
            <w:bottom w:val="none" w:sz="0" w:space="0" w:color="auto"/>
            <w:right w:val="none" w:sz="0" w:space="0" w:color="auto"/>
          </w:divBdr>
          <w:divsChild>
            <w:div w:id="1881014984">
              <w:marLeft w:val="0"/>
              <w:marRight w:val="0"/>
              <w:marTop w:val="0"/>
              <w:marBottom w:val="0"/>
              <w:divBdr>
                <w:top w:val="none" w:sz="0" w:space="0" w:color="auto"/>
                <w:left w:val="none" w:sz="0" w:space="0" w:color="auto"/>
                <w:bottom w:val="none" w:sz="0" w:space="0" w:color="auto"/>
                <w:right w:val="none" w:sz="0" w:space="0" w:color="auto"/>
              </w:divBdr>
              <w:divsChild>
                <w:div w:id="1025473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0859896">
          <w:marLeft w:val="0"/>
          <w:marRight w:val="0"/>
          <w:marTop w:val="750"/>
          <w:marBottom w:val="0"/>
          <w:divBdr>
            <w:top w:val="none" w:sz="0" w:space="0" w:color="auto"/>
            <w:left w:val="none" w:sz="0" w:space="0" w:color="auto"/>
            <w:bottom w:val="none" w:sz="0" w:space="0" w:color="auto"/>
            <w:right w:val="none" w:sz="0" w:space="0" w:color="auto"/>
          </w:divBdr>
          <w:divsChild>
            <w:div w:id="42681360">
              <w:marLeft w:val="0"/>
              <w:marRight w:val="0"/>
              <w:marTop w:val="0"/>
              <w:marBottom w:val="0"/>
              <w:divBdr>
                <w:top w:val="none" w:sz="0" w:space="0" w:color="auto"/>
                <w:left w:val="none" w:sz="0" w:space="0" w:color="auto"/>
                <w:bottom w:val="none" w:sz="0" w:space="0" w:color="auto"/>
                <w:right w:val="none" w:sz="0" w:space="0" w:color="auto"/>
              </w:divBdr>
              <w:divsChild>
                <w:div w:id="1249340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0763377">
      <w:bodyDiv w:val="1"/>
      <w:marLeft w:val="0"/>
      <w:marRight w:val="0"/>
      <w:marTop w:val="0"/>
      <w:marBottom w:val="0"/>
      <w:divBdr>
        <w:top w:val="none" w:sz="0" w:space="0" w:color="auto"/>
        <w:left w:val="none" w:sz="0" w:space="0" w:color="auto"/>
        <w:bottom w:val="none" w:sz="0" w:space="0" w:color="auto"/>
        <w:right w:val="none" w:sz="0" w:space="0" w:color="auto"/>
      </w:divBdr>
    </w:div>
    <w:div w:id="1448429315">
      <w:bodyDiv w:val="1"/>
      <w:marLeft w:val="0"/>
      <w:marRight w:val="0"/>
      <w:marTop w:val="0"/>
      <w:marBottom w:val="0"/>
      <w:divBdr>
        <w:top w:val="none" w:sz="0" w:space="0" w:color="auto"/>
        <w:left w:val="none" w:sz="0" w:space="0" w:color="auto"/>
        <w:bottom w:val="none" w:sz="0" w:space="0" w:color="auto"/>
        <w:right w:val="none" w:sz="0" w:space="0" w:color="auto"/>
      </w:divBdr>
    </w:div>
    <w:div w:id="1910916928">
      <w:bodyDiv w:val="1"/>
      <w:marLeft w:val="0"/>
      <w:marRight w:val="0"/>
      <w:marTop w:val="0"/>
      <w:marBottom w:val="0"/>
      <w:divBdr>
        <w:top w:val="none" w:sz="0" w:space="0" w:color="auto"/>
        <w:left w:val="none" w:sz="0" w:space="0" w:color="auto"/>
        <w:bottom w:val="none" w:sz="0" w:space="0" w:color="auto"/>
        <w:right w:val="none" w:sz="0" w:space="0" w:color="auto"/>
      </w:divBdr>
      <w:divsChild>
        <w:div w:id="1326662170">
          <w:marLeft w:val="0"/>
          <w:marRight w:val="240"/>
          <w:marTop w:val="0"/>
          <w:marBottom w:val="0"/>
          <w:divBdr>
            <w:top w:val="none" w:sz="0" w:space="0" w:color="auto"/>
            <w:left w:val="none" w:sz="0" w:space="0" w:color="auto"/>
            <w:bottom w:val="none" w:sz="0" w:space="0" w:color="auto"/>
            <w:right w:val="none" w:sz="0" w:space="0" w:color="auto"/>
          </w:divBdr>
          <w:divsChild>
            <w:div w:id="1021055540">
              <w:marLeft w:val="0"/>
              <w:marRight w:val="0"/>
              <w:marTop w:val="0"/>
              <w:marBottom w:val="0"/>
              <w:divBdr>
                <w:top w:val="none" w:sz="0" w:space="0" w:color="auto"/>
                <w:left w:val="none" w:sz="0" w:space="0" w:color="auto"/>
                <w:bottom w:val="none" w:sz="0" w:space="0" w:color="auto"/>
                <w:right w:val="none" w:sz="0" w:space="0" w:color="auto"/>
              </w:divBdr>
              <w:divsChild>
                <w:div w:id="296878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828876">
          <w:marLeft w:val="0"/>
          <w:marRight w:val="240"/>
          <w:marTop w:val="0"/>
          <w:marBottom w:val="0"/>
          <w:divBdr>
            <w:top w:val="none" w:sz="0" w:space="0" w:color="auto"/>
            <w:left w:val="none" w:sz="0" w:space="0" w:color="auto"/>
            <w:bottom w:val="none" w:sz="0" w:space="0" w:color="auto"/>
            <w:right w:val="none" w:sz="0" w:space="0" w:color="auto"/>
          </w:divBdr>
          <w:divsChild>
            <w:div w:id="1925802715">
              <w:marLeft w:val="0"/>
              <w:marRight w:val="0"/>
              <w:marTop w:val="0"/>
              <w:marBottom w:val="0"/>
              <w:divBdr>
                <w:top w:val="none" w:sz="0" w:space="0" w:color="auto"/>
                <w:left w:val="none" w:sz="0" w:space="0" w:color="auto"/>
                <w:bottom w:val="none" w:sz="0" w:space="0" w:color="auto"/>
                <w:right w:val="none" w:sz="0" w:space="0" w:color="auto"/>
              </w:divBdr>
              <w:divsChild>
                <w:div w:id="175385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141120">
          <w:marLeft w:val="0"/>
          <w:marRight w:val="0"/>
          <w:marTop w:val="750"/>
          <w:marBottom w:val="0"/>
          <w:divBdr>
            <w:top w:val="none" w:sz="0" w:space="0" w:color="auto"/>
            <w:left w:val="none" w:sz="0" w:space="0" w:color="auto"/>
            <w:bottom w:val="none" w:sz="0" w:space="0" w:color="auto"/>
            <w:right w:val="none" w:sz="0" w:space="0" w:color="auto"/>
          </w:divBdr>
          <w:divsChild>
            <w:div w:id="1860384605">
              <w:marLeft w:val="0"/>
              <w:marRight w:val="0"/>
              <w:marTop w:val="0"/>
              <w:marBottom w:val="0"/>
              <w:divBdr>
                <w:top w:val="none" w:sz="0" w:space="0" w:color="auto"/>
                <w:left w:val="none" w:sz="0" w:space="0" w:color="auto"/>
                <w:bottom w:val="none" w:sz="0" w:space="0" w:color="auto"/>
                <w:right w:val="none" w:sz="0" w:space="0" w:color="auto"/>
              </w:divBdr>
              <w:divsChild>
                <w:div w:id="1196654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0594310">
      <w:bodyDiv w:val="1"/>
      <w:marLeft w:val="0"/>
      <w:marRight w:val="0"/>
      <w:marTop w:val="0"/>
      <w:marBottom w:val="0"/>
      <w:divBdr>
        <w:top w:val="none" w:sz="0" w:space="0" w:color="auto"/>
        <w:left w:val="none" w:sz="0" w:space="0" w:color="auto"/>
        <w:bottom w:val="none" w:sz="0" w:space="0" w:color="auto"/>
        <w:right w:val="none" w:sz="0" w:space="0" w:color="auto"/>
      </w:divBdr>
      <w:divsChild>
        <w:div w:id="4984653">
          <w:marLeft w:val="240"/>
          <w:marRight w:val="0"/>
          <w:marTop w:val="240"/>
          <w:marBottom w:val="24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odlycivics.com/" TargetMode="External"/><Relationship Id="rId13" Type="http://schemas.openxmlformats.org/officeDocument/2006/relationships/footer" Target="footer2.xml"/><Relationship Id="rId18" Type="http://schemas.openxmlformats.org/officeDocument/2006/relationships/hyperlink" Target="http://www.godlycivics.com"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yperlink" Target="https://democandidate.com/" TargetMode="External"/><Relationship Id="rId2" Type="http://schemas.openxmlformats.org/officeDocument/2006/relationships/numbering" Target="numbering.xml"/><Relationship Id="rId16" Type="http://schemas.openxmlformats.org/officeDocument/2006/relationships/hyperlink" Target="https://wepeg1787.com/"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19" Type="http://schemas.openxmlformats.org/officeDocument/2006/relationships/header" Target="header4.xml"/><Relationship Id="rId4" Type="http://schemas.openxmlformats.org/officeDocument/2006/relationships/settings" Target="settings.xml"/><Relationship Id="rId9" Type="http://schemas.openxmlformats.org/officeDocument/2006/relationships/hyperlink" Target="https://wepeg1787.com/" TargetMode="External"/><Relationship Id="rId14" Type="http://schemas.openxmlformats.org/officeDocument/2006/relationships/header" Target="header3.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FB9B5C-334D-4F80-9A88-B29E03E95B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6</TotalTime>
  <Pages>25</Pages>
  <Words>12698</Words>
  <Characters>72379</Characters>
  <Application>Microsoft Office Word</Application>
  <DocSecurity>0</DocSecurity>
  <Lines>603</Lines>
  <Paragraphs>1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Pastor Bruce GodlyCivics.com</cp:lastModifiedBy>
  <cp:revision>7</cp:revision>
  <cp:lastPrinted>2026-02-13T16:07:00Z</cp:lastPrinted>
  <dcterms:created xsi:type="dcterms:W3CDTF">2026-02-11T00:02:00Z</dcterms:created>
  <dcterms:modified xsi:type="dcterms:W3CDTF">2026-02-13T16: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7604f05fb75c6d0fd94aebc1e3ef89370610d9b9df92c7f376c4be83a46699e</vt:lpwstr>
  </property>
</Properties>
</file>